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4374" w:rsidRDefault="00297056" w:rsidP="00525B44">
      <w:pPr>
        <w:spacing w:line="240" w:lineRule="auto"/>
        <w:jc w:val="center"/>
        <w:rPr>
          <w:rFonts w:cs="Times New Roman"/>
          <w:b/>
          <w:sz w:val="28"/>
          <w:szCs w:val="28"/>
          <w:lang w:val="en-US"/>
        </w:rPr>
      </w:pPr>
      <w:r>
        <w:rPr>
          <w:rFonts w:cs="Times New Roman"/>
          <w:b/>
          <w:sz w:val="28"/>
          <w:szCs w:val="28"/>
          <w:lang w:val="en-US"/>
        </w:rPr>
        <w:t>An abstract proposal of the chapter</w:t>
      </w:r>
    </w:p>
    <w:p w:rsidR="00297056" w:rsidRPr="00297056" w:rsidRDefault="00297056" w:rsidP="00297056">
      <w:pPr>
        <w:spacing w:after="0" w:line="240" w:lineRule="auto"/>
        <w:jc w:val="center"/>
        <w:rPr>
          <w:b/>
          <w:lang w:val="en-US"/>
        </w:rPr>
      </w:pPr>
      <w:r>
        <w:rPr>
          <w:b/>
          <w:lang w:val="en-US"/>
        </w:rPr>
        <w:t>to the</w:t>
      </w:r>
      <w:r w:rsidRPr="00297056">
        <w:rPr>
          <w:b/>
          <w:lang w:val="en-US"/>
        </w:rPr>
        <w:t xml:space="preserve"> </w:t>
      </w:r>
      <w:proofErr w:type="spellStart"/>
      <w:r w:rsidRPr="00297056">
        <w:rPr>
          <w:b/>
          <w:lang w:val="en-US"/>
        </w:rPr>
        <w:t>Routlege</w:t>
      </w:r>
      <w:proofErr w:type="spellEnd"/>
      <w:r w:rsidRPr="00297056">
        <w:rPr>
          <w:b/>
          <w:lang w:val="en-US"/>
        </w:rPr>
        <w:t>-edited monograph titled</w:t>
      </w:r>
    </w:p>
    <w:p w:rsidR="00297056" w:rsidRPr="00297056" w:rsidRDefault="00297056" w:rsidP="00297056">
      <w:pPr>
        <w:spacing w:after="0" w:line="240" w:lineRule="auto"/>
        <w:jc w:val="center"/>
        <w:rPr>
          <w:b/>
          <w:lang w:val="en-US"/>
        </w:rPr>
      </w:pPr>
      <w:r w:rsidRPr="00297056">
        <w:rPr>
          <w:b/>
          <w:bCs/>
          <w:lang w:val="en-US"/>
        </w:rPr>
        <w:t>Partnerships for Regional Innovation and Development: Implementing Smart Specialization in Europe</w:t>
      </w:r>
    </w:p>
    <w:p w:rsidR="00297056" w:rsidRPr="00297056" w:rsidRDefault="00297056" w:rsidP="00297056">
      <w:pPr>
        <w:spacing w:after="0" w:line="240" w:lineRule="auto"/>
        <w:jc w:val="center"/>
        <w:rPr>
          <w:b/>
          <w:lang w:val="en-US"/>
        </w:rPr>
      </w:pPr>
    </w:p>
    <w:p w:rsidR="00297056" w:rsidRPr="00666BA2" w:rsidRDefault="00297056" w:rsidP="00297056">
      <w:pPr>
        <w:spacing w:after="0" w:line="240" w:lineRule="auto"/>
        <w:jc w:val="center"/>
        <w:rPr>
          <w:b/>
          <w:lang w:val="en-US"/>
        </w:rPr>
      </w:pPr>
      <w:bookmarkStart w:id="0" w:name="_GoBack"/>
      <w:r w:rsidRPr="00666BA2">
        <w:rPr>
          <w:b/>
          <w:lang w:val="en-US"/>
        </w:rPr>
        <w:t>Edited by</w:t>
      </w:r>
      <w:bookmarkEnd w:id="0"/>
      <w:r w:rsidRPr="00666BA2">
        <w:rPr>
          <w:b/>
          <w:lang w:val="en-US"/>
        </w:rPr>
        <w:t xml:space="preserve"> </w:t>
      </w:r>
    </w:p>
    <w:p w:rsidR="00297056" w:rsidRPr="00666BA2" w:rsidRDefault="00297056" w:rsidP="00297056">
      <w:pPr>
        <w:spacing w:after="0" w:line="240" w:lineRule="auto"/>
        <w:jc w:val="center"/>
        <w:rPr>
          <w:lang w:val="en-US"/>
        </w:rPr>
      </w:pPr>
      <w:r w:rsidRPr="00666BA2">
        <w:rPr>
          <w:lang w:val="en-US"/>
        </w:rPr>
        <w:t xml:space="preserve">Marta </w:t>
      </w:r>
      <w:proofErr w:type="spellStart"/>
      <w:r w:rsidRPr="00666BA2">
        <w:rPr>
          <w:lang w:val="en-US"/>
        </w:rPr>
        <w:t>Gancarczyk</w:t>
      </w:r>
      <w:proofErr w:type="spellEnd"/>
      <w:r w:rsidRPr="00666BA2">
        <w:rPr>
          <w:lang w:val="en-US"/>
        </w:rPr>
        <w:t xml:space="preserve"> (</w:t>
      </w:r>
      <w:proofErr w:type="spellStart"/>
      <w:r w:rsidRPr="00666BA2">
        <w:rPr>
          <w:lang w:val="en-US"/>
        </w:rPr>
        <w:t>Jagiellonian</w:t>
      </w:r>
      <w:proofErr w:type="spellEnd"/>
      <w:r w:rsidRPr="00666BA2">
        <w:rPr>
          <w:lang w:val="en-US"/>
        </w:rPr>
        <w:t xml:space="preserve"> University, Poland)</w:t>
      </w:r>
    </w:p>
    <w:p w:rsidR="00297056" w:rsidRPr="00666BA2" w:rsidRDefault="00297056" w:rsidP="00297056">
      <w:pPr>
        <w:spacing w:after="0" w:line="240" w:lineRule="auto"/>
        <w:jc w:val="center"/>
        <w:rPr>
          <w:lang w:val="en-US"/>
        </w:rPr>
      </w:pPr>
      <w:r w:rsidRPr="00666BA2">
        <w:rPr>
          <w:lang w:val="en-US"/>
        </w:rPr>
        <w:t xml:space="preserve">Anna </w:t>
      </w:r>
      <w:proofErr w:type="spellStart"/>
      <w:r w:rsidRPr="00666BA2">
        <w:rPr>
          <w:lang w:val="en-US"/>
        </w:rPr>
        <w:t>Ujwary</w:t>
      </w:r>
      <w:proofErr w:type="spellEnd"/>
      <w:r w:rsidRPr="00666BA2">
        <w:rPr>
          <w:lang w:val="en-US"/>
        </w:rPr>
        <w:t>-Gil (Polish Academy of Sciences, Institute of Economics, Poland</w:t>
      </w:r>
    </w:p>
    <w:p w:rsidR="00297056" w:rsidRPr="00297056" w:rsidRDefault="00666BA2" w:rsidP="00297056">
      <w:pPr>
        <w:spacing w:line="240" w:lineRule="auto"/>
        <w:jc w:val="center"/>
        <w:rPr>
          <w:rFonts w:cs="Times New Roman"/>
          <w:b/>
          <w:sz w:val="28"/>
          <w:szCs w:val="28"/>
          <w:lang w:val="en-US"/>
        </w:rPr>
      </w:pPr>
      <w:r w:rsidRPr="00666BA2">
        <w:rPr>
          <w:rFonts w:cs="Times New Roman"/>
          <w:lang w:val="en-US"/>
        </w:rPr>
        <w:t>Manuel G</w:t>
      </w:r>
      <w:r w:rsidRPr="00666BA2">
        <w:rPr>
          <w:rFonts w:cs="Times New Roman"/>
          <w:lang w:val="es-ES"/>
        </w:rPr>
        <w:t>onzález-López</w:t>
      </w:r>
      <w:r w:rsidRPr="00666BA2">
        <w:rPr>
          <w:lang w:val="en-US"/>
        </w:rPr>
        <w:t xml:space="preserve"> </w:t>
      </w:r>
      <w:r w:rsidR="00297056" w:rsidRPr="00666BA2">
        <w:rPr>
          <w:lang w:val="en-US"/>
        </w:rPr>
        <w:t xml:space="preserve">(University of Santiago de </w:t>
      </w:r>
      <w:proofErr w:type="spellStart"/>
      <w:r w:rsidR="00297056" w:rsidRPr="00666BA2">
        <w:rPr>
          <w:lang w:val="en-US"/>
        </w:rPr>
        <w:t>Compostela</w:t>
      </w:r>
      <w:proofErr w:type="spellEnd"/>
      <w:r w:rsidR="00297056" w:rsidRPr="00666BA2">
        <w:rPr>
          <w:lang w:val="en-US"/>
        </w:rPr>
        <w:t>, Spain)</w:t>
      </w:r>
    </w:p>
    <w:p w:rsidR="00A37042" w:rsidRPr="00525B44" w:rsidRDefault="00A37042" w:rsidP="00525B44">
      <w:pPr>
        <w:spacing w:line="240" w:lineRule="auto"/>
        <w:jc w:val="center"/>
        <w:rPr>
          <w:rFonts w:cs="Times New Roman"/>
          <w:b/>
          <w:sz w:val="28"/>
          <w:szCs w:val="28"/>
          <w:lang w:val="en-US"/>
        </w:rPr>
      </w:pPr>
    </w:p>
    <w:p w:rsidR="00BA38E6" w:rsidRDefault="00525B44" w:rsidP="00C9146E">
      <w:pPr>
        <w:pBdr>
          <w:bottom w:val="single" w:sz="4" w:space="1" w:color="auto"/>
        </w:pBdr>
        <w:spacing w:line="240" w:lineRule="auto"/>
        <w:jc w:val="center"/>
        <w:rPr>
          <w:rFonts w:cs="Times New Roman"/>
          <w:i/>
          <w:szCs w:val="24"/>
          <w:lang w:val="en-US"/>
        </w:rPr>
      </w:pPr>
      <w:r w:rsidRPr="00525B44">
        <w:rPr>
          <w:rFonts w:cs="Times New Roman"/>
          <w:i/>
          <w:szCs w:val="24"/>
          <w:lang w:val="en-US"/>
        </w:rPr>
        <w:t>First and last Name</w:t>
      </w:r>
      <w:r w:rsidR="00807782" w:rsidRPr="00525B44">
        <w:rPr>
          <w:rStyle w:val="Odwoanieprzypisudolnego"/>
          <w:rFonts w:cs="Times New Roman"/>
          <w:i/>
          <w:szCs w:val="24"/>
        </w:rPr>
        <w:footnoteReference w:id="1"/>
      </w:r>
    </w:p>
    <w:p w:rsidR="00A37042" w:rsidRDefault="00A37042" w:rsidP="00525B44">
      <w:pPr>
        <w:pBdr>
          <w:bottom w:val="single" w:sz="4" w:space="1" w:color="auto"/>
        </w:pBdr>
        <w:spacing w:line="240" w:lineRule="auto"/>
        <w:jc w:val="center"/>
        <w:rPr>
          <w:rFonts w:cs="Times New Roman"/>
          <w:i/>
          <w:szCs w:val="24"/>
          <w:lang w:val="en-US"/>
        </w:rPr>
      </w:pPr>
    </w:p>
    <w:p w:rsidR="00BA38E6" w:rsidRPr="00A37042" w:rsidRDefault="003E4A88" w:rsidP="00525B44">
      <w:pPr>
        <w:spacing w:line="240" w:lineRule="auto"/>
        <w:jc w:val="center"/>
        <w:rPr>
          <w:rFonts w:cs="Times New Roman"/>
          <w:b/>
          <w:szCs w:val="24"/>
          <w:lang w:val="en-US"/>
        </w:rPr>
      </w:pPr>
      <w:r w:rsidRPr="00A37042">
        <w:rPr>
          <w:rFonts w:cs="Times New Roman"/>
          <w:b/>
          <w:szCs w:val="24"/>
          <w:lang w:val="en-US"/>
        </w:rPr>
        <w:t>Abstract</w:t>
      </w:r>
      <w:r w:rsidR="00525B44" w:rsidRPr="00A37042">
        <w:rPr>
          <w:rFonts w:cs="Times New Roman"/>
          <w:b/>
          <w:szCs w:val="24"/>
          <w:lang w:val="en-US"/>
        </w:rPr>
        <w:t xml:space="preserve"> (no </w:t>
      </w:r>
      <w:r w:rsidR="003236A8" w:rsidRPr="00A37042">
        <w:rPr>
          <w:rFonts w:cs="Times New Roman"/>
          <w:b/>
          <w:szCs w:val="24"/>
          <w:lang w:val="en-US"/>
        </w:rPr>
        <w:t xml:space="preserve">less than </w:t>
      </w:r>
      <w:r w:rsidR="008B2FB6">
        <w:rPr>
          <w:rFonts w:cs="Times New Roman"/>
          <w:b/>
          <w:szCs w:val="24"/>
          <w:lang w:val="en-US"/>
        </w:rPr>
        <w:t>5</w:t>
      </w:r>
      <w:r w:rsidR="003236A8" w:rsidRPr="00A37042">
        <w:rPr>
          <w:rFonts w:cs="Times New Roman"/>
          <w:b/>
          <w:szCs w:val="24"/>
          <w:lang w:val="en-US"/>
        </w:rPr>
        <w:t xml:space="preserve">00 and </w:t>
      </w:r>
      <w:r w:rsidR="0052163F" w:rsidRPr="00A37042">
        <w:rPr>
          <w:rFonts w:cs="Times New Roman"/>
          <w:b/>
          <w:szCs w:val="24"/>
          <w:lang w:val="en-US"/>
        </w:rPr>
        <w:t xml:space="preserve">no </w:t>
      </w:r>
      <w:r w:rsidR="00525B44" w:rsidRPr="00A37042">
        <w:rPr>
          <w:rFonts w:cs="Times New Roman"/>
          <w:b/>
          <w:szCs w:val="24"/>
          <w:lang w:val="en-US"/>
        </w:rPr>
        <w:t xml:space="preserve">more </w:t>
      </w:r>
      <w:r w:rsidR="008B2FB6">
        <w:rPr>
          <w:rFonts w:cs="Times New Roman"/>
          <w:b/>
          <w:szCs w:val="24"/>
          <w:lang w:val="en-US"/>
        </w:rPr>
        <w:t>than 700</w:t>
      </w:r>
      <w:r w:rsidR="00525B44" w:rsidRPr="00A37042">
        <w:rPr>
          <w:rFonts w:cs="Times New Roman"/>
          <w:b/>
          <w:szCs w:val="24"/>
          <w:lang w:val="en-US"/>
        </w:rPr>
        <w:t xml:space="preserve"> words)</w:t>
      </w:r>
    </w:p>
    <w:p w:rsidR="00A37042" w:rsidRPr="00A37042" w:rsidRDefault="00A37042" w:rsidP="00525B44">
      <w:pPr>
        <w:spacing w:line="240" w:lineRule="auto"/>
        <w:jc w:val="center"/>
        <w:rPr>
          <w:rFonts w:cs="Times New Roman"/>
          <w:b/>
          <w:i/>
          <w:szCs w:val="24"/>
          <w:lang w:val="en-US"/>
        </w:rPr>
      </w:pPr>
      <w:r w:rsidRPr="008B2FB6">
        <w:rPr>
          <w:rStyle w:val="tlid-translation"/>
          <w:i/>
          <w:lang w:val="en-US"/>
        </w:rPr>
        <w:t xml:space="preserve">The abstract as well as the </w:t>
      </w:r>
      <w:r w:rsidR="00297056">
        <w:rPr>
          <w:rStyle w:val="tlid-translation"/>
          <w:i/>
          <w:lang w:val="en-US"/>
        </w:rPr>
        <w:t xml:space="preserve">chapter </w:t>
      </w:r>
      <w:r w:rsidRPr="008B2FB6">
        <w:rPr>
          <w:rStyle w:val="tlid-translation"/>
          <w:i/>
          <w:lang w:val="en-US"/>
        </w:rPr>
        <w:t>manuscript must contain all of the listed elements.</w:t>
      </w:r>
    </w:p>
    <w:p w:rsidR="00A37042" w:rsidRPr="00525B44" w:rsidRDefault="00A37042" w:rsidP="00525B44">
      <w:pPr>
        <w:spacing w:line="240" w:lineRule="auto"/>
        <w:jc w:val="center"/>
        <w:rPr>
          <w:rFonts w:cs="Times New Roman"/>
          <w:b/>
          <w:i/>
          <w:szCs w:val="24"/>
          <w:lang w:val="en-US"/>
        </w:rPr>
      </w:pPr>
    </w:p>
    <w:p w:rsidR="00525B44" w:rsidRDefault="00525B44" w:rsidP="00525B44">
      <w:pPr>
        <w:spacing w:after="0" w:line="240" w:lineRule="auto"/>
        <w:rPr>
          <w:rFonts w:cs="Times New Roman"/>
          <w:i/>
          <w:szCs w:val="24"/>
          <w:lang w:val="en-US"/>
        </w:rPr>
      </w:pPr>
      <w:r w:rsidRPr="00525B44">
        <w:rPr>
          <w:rFonts w:cs="Times New Roman"/>
          <w:i/>
          <w:szCs w:val="24"/>
          <w:lang w:val="en-US"/>
        </w:rPr>
        <w:t>Research aims</w:t>
      </w:r>
      <w:r w:rsidRPr="00525B44">
        <w:rPr>
          <w:rFonts w:cs="Times New Roman"/>
          <w:i/>
          <w:szCs w:val="24"/>
          <w:lang w:val="en-US"/>
        </w:rPr>
        <w:tab/>
      </w:r>
      <w:r w:rsidR="008B2FB6">
        <w:rPr>
          <w:rFonts w:cs="Times New Roman"/>
          <w:i/>
          <w:szCs w:val="24"/>
          <w:lang w:val="en-US"/>
        </w:rPr>
        <w:t xml:space="preserve"> (100 words)</w:t>
      </w:r>
      <w:r>
        <w:rPr>
          <w:rFonts w:cs="Times New Roman"/>
          <w:i/>
          <w:szCs w:val="24"/>
          <w:lang w:val="en-US"/>
        </w:rPr>
        <w:t>:</w:t>
      </w:r>
    </w:p>
    <w:p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A37042" w:rsidRPr="00525B44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525B44" w:rsidRDefault="00525B44" w:rsidP="00525B44">
      <w:pPr>
        <w:spacing w:after="0" w:line="240" w:lineRule="auto"/>
        <w:rPr>
          <w:rFonts w:cs="Times New Roman"/>
          <w:i/>
          <w:szCs w:val="24"/>
          <w:lang w:val="en-US"/>
        </w:rPr>
      </w:pPr>
      <w:r>
        <w:rPr>
          <w:rFonts w:cs="Times New Roman"/>
          <w:i/>
          <w:szCs w:val="24"/>
          <w:lang w:val="en-US"/>
        </w:rPr>
        <w:t xml:space="preserve">Research approach and </w:t>
      </w:r>
      <w:r w:rsidRPr="00525B44">
        <w:rPr>
          <w:rFonts w:cs="Times New Roman"/>
          <w:i/>
          <w:szCs w:val="24"/>
          <w:lang w:val="en-US"/>
        </w:rPr>
        <w:t>methods</w:t>
      </w:r>
      <w:r w:rsidR="008B2FB6">
        <w:rPr>
          <w:rFonts w:cs="Times New Roman"/>
          <w:i/>
          <w:szCs w:val="24"/>
          <w:lang w:val="en-US"/>
        </w:rPr>
        <w:t xml:space="preserve"> (200 words)</w:t>
      </w:r>
      <w:r>
        <w:rPr>
          <w:rFonts w:cs="Times New Roman"/>
          <w:i/>
          <w:szCs w:val="24"/>
          <w:lang w:val="en-US"/>
        </w:rPr>
        <w:t>:</w:t>
      </w:r>
    </w:p>
    <w:p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A37042" w:rsidRPr="00525B44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525B44" w:rsidRDefault="00525B44" w:rsidP="00525B44">
      <w:pPr>
        <w:spacing w:after="0" w:line="240" w:lineRule="auto"/>
        <w:rPr>
          <w:rFonts w:cs="Times New Roman"/>
          <w:i/>
          <w:szCs w:val="24"/>
          <w:lang w:val="en-US"/>
        </w:rPr>
      </w:pPr>
      <w:r>
        <w:rPr>
          <w:rFonts w:cs="Times New Roman"/>
          <w:i/>
          <w:szCs w:val="24"/>
          <w:lang w:val="en-US"/>
        </w:rPr>
        <w:t>Results</w:t>
      </w:r>
      <w:r w:rsidR="008B2FB6">
        <w:rPr>
          <w:rFonts w:cs="Times New Roman"/>
          <w:i/>
          <w:szCs w:val="24"/>
          <w:lang w:val="en-US"/>
        </w:rPr>
        <w:t xml:space="preserve"> (200 words)</w:t>
      </w:r>
      <w:r>
        <w:rPr>
          <w:rFonts w:cs="Times New Roman"/>
          <w:i/>
          <w:szCs w:val="24"/>
          <w:lang w:val="en-US"/>
        </w:rPr>
        <w:t>:</w:t>
      </w:r>
    </w:p>
    <w:p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A37042" w:rsidRPr="00525B44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525B44" w:rsidRDefault="00525B44" w:rsidP="00525B44">
      <w:pPr>
        <w:spacing w:after="0" w:line="240" w:lineRule="auto"/>
        <w:rPr>
          <w:rFonts w:cs="Times New Roman"/>
          <w:i/>
          <w:szCs w:val="24"/>
          <w:lang w:val="en-US"/>
        </w:rPr>
      </w:pPr>
      <w:r w:rsidRPr="00525B44">
        <w:rPr>
          <w:rFonts w:cs="Times New Roman"/>
          <w:i/>
          <w:szCs w:val="24"/>
          <w:lang w:val="en-US"/>
        </w:rPr>
        <w:t>Practic</w:t>
      </w:r>
      <w:r>
        <w:rPr>
          <w:rFonts w:cs="Times New Roman"/>
          <w:i/>
          <w:szCs w:val="24"/>
          <w:lang w:val="en-US"/>
        </w:rPr>
        <w:t>al and research implications</w:t>
      </w:r>
      <w:r w:rsidR="008B2FB6">
        <w:rPr>
          <w:rFonts w:cs="Times New Roman"/>
          <w:i/>
          <w:szCs w:val="24"/>
          <w:lang w:val="en-US"/>
        </w:rPr>
        <w:t xml:space="preserve"> (100 words)</w:t>
      </w:r>
      <w:r>
        <w:rPr>
          <w:rFonts w:cs="Times New Roman"/>
          <w:i/>
          <w:szCs w:val="24"/>
          <w:lang w:val="en-US"/>
        </w:rPr>
        <w:t>:</w:t>
      </w:r>
    </w:p>
    <w:p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A37042" w:rsidRPr="00525B44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525B44" w:rsidRDefault="00525B44" w:rsidP="00525B44">
      <w:pPr>
        <w:spacing w:after="0" w:line="240" w:lineRule="auto"/>
        <w:rPr>
          <w:rFonts w:cs="Times New Roman"/>
          <w:i/>
          <w:szCs w:val="24"/>
          <w:lang w:val="en-US"/>
        </w:rPr>
      </w:pPr>
      <w:r w:rsidRPr="00525B44">
        <w:rPr>
          <w:rFonts w:cs="Times New Roman"/>
          <w:i/>
          <w:szCs w:val="24"/>
          <w:lang w:val="en-US"/>
        </w:rPr>
        <w:t>Originality and v</w:t>
      </w:r>
      <w:r>
        <w:rPr>
          <w:rFonts w:cs="Times New Roman"/>
          <w:i/>
          <w:szCs w:val="24"/>
          <w:lang w:val="en-US"/>
        </w:rPr>
        <w:t>alue</w:t>
      </w:r>
      <w:r w:rsidR="008B2FB6">
        <w:rPr>
          <w:rFonts w:cs="Times New Roman"/>
          <w:i/>
          <w:szCs w:val="24"/>
          <w:lang w:val="en-US"/>
        </w:rPr>
        <w:t xml:space="preserve"> (100 words)</w:t>
      </w:r>
      <w:r>
        <w:rPr>
          <w:rFonts w:cs="Times New Roman"/>
          <w:i/>
          <w:szCs w:val="24"/>
          <w:lang w:val="en-US"/>
        </w:rPr>
        <w:t>:</w:t>
      </w:r>
    </w:p>
    <w:p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A37042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A37042" w:rsidRPr="00525B44" w:rsidRDefault="00A37042" w:rsidP="00525B44">
      <w:pPr>
        <w:spacing w:after="0" w:line="240" w:lineRule="auto"/>
        <w:rPr>
          <w:rFonts w:cs="Times New Roman"/>
          <w:i/>
          <w:szCs w:val="24"/>
          <w:lang w:val="en-US"/>
        </w:rPr>
      </w:pPr>
    </w:p>
    <w:p w:rsidR="003E4A88" w:rsidRDefault="00525B44" w:rsidP="003236A8">
      <w:pPr>
        <w:pBdr>
          <w:bottom w:val="single" w:sz="4" w:space="1" w:color="auto"/>
        </w:pBdr>
        <w:spacing w:after="0" w:line="240" w:lineRule="auto"/>
        <w:rPr>
          <w:rFonts w:cs="Times New Roman"/>
          <w:i/>
          <w:szCs w:val="24"/>
          <w:lang w:val="en-US"/>
        </w:rPr>
      </w:pPr>
      <w:r w:rsidRPr="00525B44">
        <w:rPr>
          <w:rFonts w:cs="Times New Roman"/>
          <w:i/>
          <w:szCs w:val="24"/>
          <w:lang w:val="en-US"/>
        </w:rPr>
        <w:t>Keywords</w:t>
      </w:r>
      <w:r>
        <w:rPr>
          <w:rFonts w:cs="Times New Roman"/>
          <w:i/>
          <w:szCs w:val="24"/>
          <w:lang w:val="en-US"/>
        </w:rPr>
        <w:t>:</w:t>
      </w:r>
      <w:r w:rsidR="003236A8">
        <w:rPr>
          <w:rFonts w:cs="Times New Roman"/>
          <w:i/>
          <w:szCs w:val="24"/>
          <w:lang w:val="en-US"/>
        </w:rPr>
        <w:t xml:space="preserve"> keyword 1, keyword 2, keyword 3, keyword 4, keyword 5</w:t>
      </w:r>
    </w:p>
    <w:p w:rsidR="00A37042" w:rsidRDefault="00A37042" w:rsidP="003236A8">
      <w:pPr>
        <w:pBdr>
          <w:bottom w:val="single" w:sz="4" w:space="1" w:color="auto"/>
        </w:pBdr>
        <w:spacing w:after="0" w:line="240" w:lineRule="auto"/>
        <w:rPr>
          <w:rFonts w:cs="Times New Roman"/>
          <w:i/>
          <w:szCs w:val="24"/>
          <w:lang w:val="en-US"/>
        </w:rPr>
      </w:pPr>
    </w:p>
    <w:sectPr w:rsidR="00A37042" w:rsidSect="002943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F76E0" w:rsidRDefault="005F76E0" w:rsidP="00BA38E6">
      <w:pPr>
        <w:spacing w:after="0" w:line="240" w:lineRule="auto"/>
      </w:pPr>
      <w:r>
        <w:separator/>
      </w:r>
    </w:p>
  </w:endnote>
  <w:endnote w:type="continuationSeparator" w:id="0">
    <w:p w:rsidR="005F76E0" w:rsidRDefault="005F76E0" w:rsidP="00BA3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F76E0" w:rsidRDefault="005F76E0" w:rsidP="00BA38E6">
      <w:pPr>
        <w:spacing w:after="0" w:line="240" w:lineRule="auto"/>
      </w:pPr>
      <w:r>
        <w:separator/>
      </w:r>
    </w:p>
  </w:footnote>
  <w:footnote w:type="continuationSeparator" w:id="0">
    <w:p w:rsidR="005F76E0" w:rsidRDefault="005F76E0" w:rsidP="00BA38E6">
      <w:pPr>
        <w:spacing w:after="0" w:line="240" w:lineRule="auto"/>
      </w:pPr>
      <w:r>
        <w:continuationSeparator/>
      </w:r>
    </w:p>
  </w:footnote>
  <w:footnote w:id="1">
    <w:p w:rsidR="00807782" w:rsidRPr="000E3E48" w:rsidRDefault="00807782" w:rsidP="00EB67FF">
      <w:pPr>
        <w:pStyle w:val="Tekstprzypisudolnego"/>
        <w:jc w:val="both"/>
        <w:rPr>
          <w:lang w:val="en-US"/>
        </w:rPr>
      </w:pPr>
      <w:r>
        <w:rPr>
          <w:rStyle w:val="Odwoanieprzypisudolnego"/>
        </w:rPr>
        <w:footnoteRef/>
      </w:r>
      <w:r w:rsidRPr="000E3E48">
        <w:rPr>
          <w:lang w:val="en-US"/>
        </w:rPr>
        <w:t xml:space="preserve"> </w:t>
      </w:r>
      <w:r w:rsidR="000E3E48" w:rsidRPr="000E3E48">
        <w:rPr>
          <w:lang w:val="en-US"/>
        </w:rPr>
        <w:t xml:space="preserve">First and last name, Title, </w:t>
      </w:r>
      <w:r w:rsidR="00A37042">
        <w:rPr>
          <w:lang w:val="en-US"/>
        </w:rPr>
        <w:t xml:space="preserve">Work </w:t>
      </w:r>
      <w:r w:rsidR="000E3E48" w:rsidRPr="000E3E48">
        <w:rPr>
          <w:lang w:val="en-US"/>
        </w:rPr>
        <w:t>Position</w:t>
      </w:r>
      <w:r w:rsidR="00F92ACA" w:rsidRPr="000E3E48">
        <w:rPr>
          <w:lang w:val="en-US"/>
        </w:rPr>
        <w:t xml:space="preserve">, </w:t>
      </w:r>
      <w:r w:rsidR="000E3E48" w:rsidRPr="000E3E48">
        <w:rPr>
          <w:lang w:val="en-US"/>
        </w:rPr>
        <w:t xml:space="preserve">Department, </w:t>
      </w:r>
      <w:r w:rsidR="000E3E48">
        <w:rPr>
          <w:lang w:val="en-US"/>
        </w:rPr>
        <w:t>University or Institution</w:t>
      </w:r>
      <w:r w:rsidR="00EB67FF" w:rsidRPr="000E3E48">
        <w:rPr>
          <w:lang w:val="en-US"/>
        </w:rPr>
        <w:t xml:space="preserve">, </w:t>
      </w:r>
      <w:r w:rsidR="000E3E48">
        <w:rPr>
          <w:lang w:val="en-US"/>
        </w:rPr>
        <w:t>Street with no., Town with code, Country</w:t>
      </w:r>
      <w:r w:rsidR="00297BCF" w:rsidRPr="000E3E48">
        <w:rPr>
          <w:lang w:val="en-US"/>
        </w:rPr>
        <w:t>,</w:t>
      </w:r>
      <w:r w:rsidR="00EB67FF" w:rsidRPr="000E3E48">
        <w:rPr>
          <w:lang w:val="en-US"/>
        </w:rPr>
        <w:t xml:space="preserve"> e-mai</w:t>
      </w:r>
      <w:r w:rsidR="000E3E48">
        <w:rPr>
          <w:lang w:val="en-US"/>
        </w:rPr>
        <w:t xml:space="preserve">l: </w:t>
      </w:r>
      <w:r w:rsidR="00A37042">
        <w:rPr>
          <w:lang w:val="en-US"/>
        </w:rPr>
        <w:t>name@surname.edu (ORCID ID)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4904EB"/>
    <w:multiLevelType w:val="hybridMultilevel"/>
    <w:tmpl w:val="ACF4BE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bYwMzUwtzAzNzQ3M7ZQ0lEKTi0uzszPAymwqAUAI29wfSwAAAA="/>
  </w:docVars>
  <w:rsids>
    <w:rsidRoot w:val="00BA38E6"/>
    <w:rsid w:val="00000447"/>
    <w:rsid w:val="000004CC"/>
    <w:rsid w:val="00000912"/>
    <w:rsid w:val="00000A42"/>
    <w:rsid w:val="00000ACC"/>
    <w:rsid w:val="00000C79"/>
    <w:rsid w:val="00000D08"/>
    <w:rsid w:val="00000E0B"/>
    <w:rsid w:val="00000EE9"/>
    <w:rsid w:val="00000EEF"/>
    <w:rsid w:val="00001045"/>
    <w:rsid w:val="000010D7"/>
    <w:rsid w:val="00001182"/>
    <w:rsid w:val="00001484"/>
    <w:rsid w:val="00001540"/>
    <w:rsid w:val="000015B7"/>
    <w:rsid w:val="0000191A"/>
    <w:rsid w:val="000019C3"/>
    <w:rsid w:val="000019E1"/>
    <w:rsid w:val="00001D2B"/>
    <w:rsid w:val="00001D5C"/>
    <w:rsid w:val="00001E8A"/>
    <w:rsid w:val="00001FB6"/>
    <w:rsid w:val="00002093"/>
    <w:rsid w:val="00002122"/>
    <w:rsid w:val="00002126"/>
    <w:rsid w:val="0000230A"/>
    <w:rsid w:val="000023F9"/>
    <w:rsid w:val="000025BF"/>
    <w:rsid w:val="000026ED"/>
    <w:rsid w:val="00002762"/>
    <w:rsid w:val="000028AD"/>
    <w:rsid w:val="00002A25"/>
    <w:rsid w:val="00003251"/>
    <w:rsid w:val="000032AA"/>
    <w:rsid w:val="000033C4"/>
    <w:rsid w:val="000036BD"/>
    <w:rsid w:val="0000390B"/>
    <w:rsid w:val="00003FB3"/>
    <w:rsid w:val="00004505"/>
    <w:rsid w:val="000046E7"/>
    <w:rsid w:val="000047EE"/>
    <w:rsid w:val="00004E31"/>
    <w:rsid w:val="00004F19"/>
    <w:rsid w:val="00005414"/>
    <w:rsid w:val="0000571F"/>
    <w:rsid w:val="00005915"/>
    <w:rsid w:val="00005B1E"/>
    <w:rsid w:val="00005C36"/>
    <w:rsid w:val="00005D94"/>
    <w:rsid w:val="000066E5"/>
    <w:rsid w:val="0000690E"/>
    <w:rsid w:val="00006B96"/>
    <w:rsid w:val="00006BF6"/>
    <w:rsid w:val="00006C59"/>
    <w:rsid w:val="00006CC9"/>
    <w:rsid w:val="00006F78"/>
    <w:rsid w:val="00007050"/>
    <w:rsid w:val="00007468"/>
    <w:rsid w:val="00007FD6"/>
    <w:rsid w:val="00010213"/>
    <w:rsid w:val="0001024D"/>
    <w:rsid w:val="0001025A"/>
    <w:rsid w:val="00010363"/>
    <w:rsid w:val="0001041C"/>
    <w:rsid w:val="0001043E"/>
    <w:rsid w:val="00010534"/>
    <w:rsid w:val="000105FC"/>
    <w:rsid w:val="00010721"/>
    <w:rsid w:val="000107F2"/>
    <w:rsid w:val="000109A1"/>
    <w:rsid w:val="00010A5E"/>
    <w:rsid w:val="00010D4D"/>
    <w:rsid w:val="00010F44"/>
    <w:rsid w:val="00011455"/>
    <w:rsid w:val="00011BC3"/>
    <w:rsid w:val="00011EEE"/>
    <w:rsid w:val="00012199"/>
    <w:rsid w:val="00012262"/>
    <w:rsid w:val="00012616"/>
    <w:rsid w:val="00012869"/>
    <w:rsid w:val="00012C09"/>
    <w:rsid w:val="00012CA1"/>
    <w:rsid w:val="00012D96"/>
    <w:rsid w:val="00013272"/>
    <w:rsid w:val="00013442"/>
    <w:rsid w:val="0001367E"/>
    <w:rsid w:val="00013C66"/>
    <w:rsid w:val="00013D0A"/>
    <w:rsid w:val="00013DE5"/>
    <w:rsid w:val="00013F2C"/>
    <w:rsid w:val="00014027"/>
    <w:rsid w:val="000141F5"/>
    <w:rsid w:val="00014225"/>
    <w:rsid w:val="0001446D"/>
    <w:rsid w:val="00014856"/>
    <w:rsid w:val="000148E9"/>
    <w:rsid w:val="00014E11"/>
    <w:rsid w:val="000150EA"/>
    <w:rsid w:val="00015225"/>
    <w:rsid w:val="000156D2"/>
    <w:rsid w:val="000157C9"/>
    <w:rsid w:val="000159F5"/>
    <w:rsid w:val="00015A4A"/>
    <w:rsid w:val="00015C2B"/>
    <w:rsid w:val="00015FB3"/>
    <w:rsid w:val="000161F9"/>
    <w:rsid w:val="000168A6"/>
    <w:rsid w:val="00016994"/>
    <w:rsid w:val="000169CB"/>
    <w:rsid w:val="00016BCA"/>
    <w:rsid w:val="00016E20"/>
    <w:rsid w:val="00016F44"/>
    <w:rsid w:val="00017192"/>
    <w:rsid w:val="0001726D"/>
    <w:rsid w:val="000173F2"/>
    <w:rsid w:val="000177B4"/>
    <w:rsid w:val="000177E8"/>
    <w:rsid w:val="00017819"/>
    <w:rsid w:val="00017BBA"/>
    <w:rsid w:val="00017C58"/>
    <w:rsid w:val="00017E21"/>
    <w:rsid w:val="000200AB"/>
    <w:rsid w:val="00020265"/>
    <w:rsid w:val="000202CD"/>
    <w:rsid w:val="000203E6"/>
    <w:rsid w:val="000204F4"/>
    <w:rsid w:val="00020DCC"/>
    <w:rsid w:val="00020E7E"/>
    <w:rsid w:val="00020FA7"/>
    <w:rsid w:val="0002106C"/>
    <w:rsid w:val="0002124B"/>
    <w:rsid w:val="00021519"/>
    <w:rsid w:val="000219FE"/>
    <w:rsid w:val="00021A8E"/>
    <w:rsid w:val="00021AD5"/>
    <w:rsid w:val="0002208B"/>
    <w:rsid w:val="00022095"/>
    <w:rsid w:val="00022136"/>
    <w:rsid w:val="00022298"/>
    <w:rsid w:val="0002233A"/>
    <w:rsid w:val="0002261D"/>
    <w:rsid w:val="00022625"/>
    <w:rsid w:val="00022647"/>
    <w:rsid w:val="00022A2A"/>
    <w:rsid w:val="00022AA6"/>
    <w:rsid w:val="00022EE8"/>
    <w:rsid w:val="000230FA"/>
    <w:rsid w:val="000232ED"/>
    <w:rsid w:val="00023413"/>
    <w:rsid w:val="00023566"/>
    <w:rsid w:val="00023A12"/>
    <w:rsid w:val="00023AEA"/>
    <w:rsid w:val="00023D9F"/>
    <w:rsid w:val="0002439D"/>
    <w:rsid w:val="000243F4"/>
    <w:rsid w:val="0002497F"/>
    <w:rsid w:val="000249D1"/>
    <w:rsid w:val="00024CC4"/>
    <w:rsid w:val="00024F85"/>
    <w:rsid w:val="00025256"/>
    <w:rsid w:val="0002535F"/>
    <w:rsid w:val="000253CC"/>
    <w:rsid w:val="0002583A"/>
    <w:rsid w:val="000258B5"/>
    <w:rsid w:val="000260CB"/>
    <w:rsid w:val="000260E4"/>
    <w:rsid w:val="000263E8"/>
    <w:rsid w:val="000265A8"/>
    <w:rsid w:val="000269A8"/>
    <w:rsid w:val="000269FA"/>
    <w:rsid w:val="00026C9F"/>
    <w:rsid w:val="000270CF"/>
    <w:rsid w:val="0002730C"/>
    <w:rsid w:val="0002736F"/>
    <w:rsid w:val="000276E5"/>
    <w:rsid w:val="00027736"/>
    <w:rsid w:val="000279AF"/>
    <w:rsid w:val="00027AFB"/>
    <w:rsid w:val="00027C2F"/>
    <w:rsid w:val="00027C7E"/>
    <w:rsid w:val="00027D2C"/>
    <w:rsid w:val="0003048D"/>
    <w:rsid w:val="0003055C"/>
    <w:rsid w:val="00030593"/>
    <w:rsid w:val="00030A5A"/>
    <w:rsid w:val="00030AC3"/>
    <w:rsid w:val="00030F9A"/>
    <w:rsid w:val="00031AE5"/>
    <w:rsid w:val="00031D30"/>
    <w:rsid w:val="00031E56"/>
    <w:rsid w:val="00031EA8"/>
    <w:rsid w:val="0003208D"/>
    <w:rsid w:val="0003252A"/>
    <w:rsid w:val="00032653"/>
    <w:rsid w:val="00032778"/>
    <w:rsid w:val="000327E7"/>
    <w:rsid w:val="00032A03"/>
    <w:rsid w:val="00032EDB"/>
    <w:rsid w:val="00032FE9"/>
    <w:rsid w:val="00033148"/>
    <w:rsid w:val="00033906"/>
    <w:rsid w:val="00033B4A"/>
    <w:rsid w:val="00033B97"/>
    <w:rsid w:val="00033E2A"/>
    <w:rsid w:val="00033EFA"/>
    <w:rsid w:val="00034117"/>
    <w:rsid w:val="000344C8"/>
    <w:rsid w:val="000346F2"/>
    <w:rsid w:val="00034871"/>
    <w:rsid w:val="00034A3F"/>
    <w:rsid w:val="00034C9F"/>
    <w:rsid w:val="000352AB"/>
    <w:rsid w:val="00035342"/>
    <w:rsid w:val="00035355"/>
    <w:rsid w:val="0003541F"/>
    <w:rsid w:val="00035729"/>
    <w:rsid w:val="00035A50"/>
    <w:rsid w:val="00035ABF"/>
    <w:rsid w:val="00035BC4"/>
    <w:rsid w:val="00035E25"/>
    <w:rsid w:val="00035F6D"/>
    <w:rsid w:val="0003604D"/>
    <w:rsid w:val="0003624E"/>
    <w:rsid w:val="00036261"/>
    <w:rsid w:val="00036637"/>
    <w:rsid w:val="00036A9B"/>
    <w:rsid w:val="00036CC6"/>
    <w:rsid w:val="00036D1F"/>
    <w:rsid w:val="00036DE1"/>
    <w:rsid w:val="00036FA5"/>
    <w:rsid w:val="00036FC8"/>
    <w:rsid w:val="00037292"/>
    <w:rsid w:val="00037578"/>
    <w:rsid w:val="00037734"/>
    <w:rsid w:val="00037C50"/>
    <w:rsid w:val="00037C8E"/>
    <w:rsid w:val="00040205"/>
    <w:rsid w:val="000403AD"/>
    <w:rsid w:val="00040557"/>
    <w:rsid w:val="000405CE"/>
    <w:rsid w:val="0004090B"/>
    <w:rsid w:val="00040E71"/>
    <w:rsid w:val="00041460"/>
    <w:rsid w:val="0004165D"/>
    <w:rsid w:val="00041735"/>
    <w:rsid w:val="00041939"/>
    <w:rsid w:val="00041CE4"/>
    <w:rsid w:val="00041FBA"/>
    <w:rsid w:val="000421F1"/>
    <w:rsid w:val="0004260E"/>
    <w:rsid w:val="000426C9"/>
    <w:rsid w:val="000429E8"/>
    <w:rsid w:val="00042B97"/>
    <w:rsid w:val="00042FC3"/>
    <w:rsid w:val="00042FE6"/>
    <w:rsid w:val="00043388"/>
    <w:rsid w:val="0004372B"/>
    <w:rsid w:val="0004389F"/>
    <w:rsid w:val="0004396E"/>
    <w:rsid w:val="00043AD0"/>
    <w:rsid w:val="00043D17"/>
    <w:rsid w:val="00043E87"/>
    <w:rsid w:val="00043EEA"/>
    <w:rsid w:val="00043F39"/>
    <w:rsid w:val="00043F98"/>
    <w:rsid w:val="00043FA1"/>
    <w:rsid w:val="000440B6"/>
    <w:rsid w:val="00044438"/>
    <w:rsid w:val="00044482"/>
    <w:rsid w:val="00044CA9"/>
    <w:rsid w:val="00044E48"/>
    <w:rsid w:val="00045631"/>
    <w:rsid w:val="00045DC5"/>
    <w:rsid w:val="00045FBF"/>
    <w:rsid w:val="0004611D"/>
    <w:rsid w:val="000462B4"/>
    <w:rsid w:val="0004655F"/>
    <w:rsid w:val="000467C7"/>
    <w:rsid w:val="00046AFD"/>
    <w:rsid w:val="00046F36"/>
    <w:rsid w:val="00047598"/>
    <w:rsid w:val="000475CD"/>
    <w:rsid w:val="000478AD"/>
    <w:rsid w:val="00047A23"/>
    <w:rsid w:val="00047B34"/>
    <w:rsid w:val="00047D10"/>
    <w:rsid w:val="000502FE"/>
    <w:rsid w:val="00050651"/>
    <w:rsid w:val="00050722"/>
    <w:rsid w:val="00050A79"/>
    <w:rsid w:val="00050F29"/>
    <w:rsid w:val="00050F37"/>
    <w:rsid w:val="000510C6"/>
    <w:rsid w:val="00051262"/>
    <w:rsid w:val="00051607"/>
    <w:rsid w:val="0005199D"/>
    <w:rsid w:val="00051A22"/>
    <w:rsid w:val="00051E03"/>
    <w:rsid w:val="00052508"/>
    <w:rsid w:val="000527E0"/>
    <w:rsid w:val="000528F5"/>
    <w:rsid w:val="00052AC5"/>
    <w:rsid w:val="00052DF1"/>
    <w:rsid w:val="00052E6D"/>
    <w:rsid w:val="00052EB8"/>
    <w:rsid w:val="0005300B"/>
    <w:rsid w:val="00053146"/>
    <w:rsid w:val="000535B3"/>
    <w:rsid w:val="000535E6"/>
    <w:rsid w:val="0005385E"/>
    <w:rsid w:val="00053AC6"/>
    <w:rsid w:val="00053B02"/>
    <w:rsid w:val="00053DEC"/>
    <w:rsid w:val="00053E2D"/>
    <w:rsid w:val="00053E76"/>
    <w:rsid w:val="00053F20"/>
    <w:rsid w:val="00053FC2"/>
    <w:rsid w:val="000540FA"/>
    <w:rsid w:val="000541F9"/>
    <w:rsid w:val="000546D6"/>
    <w:rsid w:val="00054725"/>
    <w:rsid w:val="00054912"/>
    <w:rsid w:val="00054D72"/>
    <w:rsid w:val="00054EC7"/>
    <w:rsid w:val="0005504C"/>
    <w:rsid w:val="000550A4"/>
    <w:rsid w:val="00055178"/>
    <w:rsid w:val="00055C0C"/>
    <w:rsid w:val="00055F06"/>
    <w:rsid w:val="00055FDA"/>
    <w:rsid w:val="00055FDF"/>
    <w:rsid w:val="00056176"/>
    <w:rsid w:val="000561F5"/>
    <w:rsid w:val="000563D5"/>
    <w:rsid w:val="00056B77"/>
    <w:rsid w:val="00056C73"/>
    <w:rsid w:val="00056DEC"/>
    <w:rsid w:val="00056DF1"/>
    <w:rsid w:val="00057071"/>
    <w:rsid w:val="000571E8"/>
    <w:rsid w:val="00057255"/>
    <w:rsid w:val="0005737E"/>
    <w:rsid w:val="00057854"/>
    <w:rsid w:val="000579DA"/>
    <w:rsid w:val="00057A46"/>
    <w:rsid w:val="00057C2D"/>
    <w:rsid w:val="00057EB6"/>
    <w:rsid w:val="000601BC"/>
    <w:rsid w:val="000601D1"/>
    <w:rsid w:val="000601DA"/>
    <w:rsid w:val="0006040A"/>
    <w:rsid w:val="00060475"/>
    <w:rsid w:val="0006047C"/>
    <w:rsid w:val="000604C9"/>
    <w:rsid w:val="0006083B"/>
    <w:rsid w:val="00060A37"/>
    <w:rsid w:val="0006104C"/>
    <w:rsid w:val="000610D1"/>
    <w:rsid w:val="000615E0"/>
    <w:rsid w:val="000618EC"/>
    <w:rsid w:val="00061D04"/>
    <w:rsid w:val="00061E23"/>
    <w:rsid w:val="00061EAB"/>
    <w:rsid w:val="00061EB1"/>
    <w:rsid w:val="00061FA8"/>
    <w:rsid w:val="00062112"/>
    <w:rsid w:val="000621FE"/>
    <w:rsid w:val="000622B1"/>
    <w:rsid w:val="00062322"/>
    <w:rsid w:val="0006239D"/>
    <w:rsid w:val="00062612"/>
    <w:rsid w:val="000626DC"/>
    <w:rsid w:val="00062790"/>
    <w:rsid w:val="00062797"/>
    <w:rsid w:val="00062A92"/>
    <w:rsid w:val="00062E7A"/>
    <w:rsid w:val="000636E0"/>
    <w:rsid w:val="00063B36"/>
    <w:rsid w:val="00063D18"/>
    <w:rsid w:val="00064687"/>
    <w:rsid w:val="000646A6"/>
    <w:rsid w:val="000647E4"/>
    <w:rsid w:val="00064AF1"/>
    <w:rsid w:val="00064B32"/>
    <w:rsid w:val="00064F71"/>
    <w:rsid w:val="00064FBA"/>
    <w:rsid w:val="00065064"/>
    <w:rsid w:val="000651BD"/>
    <w:rsid w:val="0006540B"/>
    <w:rsid w:val="0006540C"/>
    <w:rsid w:val="000654E4"/>
    <w:rsid w:val="000657DB"/>
    <w:rsid w:val="00065DB9"/>
    <w:rsid w:val="0006636B"/>
    <w:rsid w:val="00066564"/>
    <w:rsid w:val="0006692B"/>
    <w:rsid w:val="00066D27"/>
    <w:rsid w:val="00066EC2"/>
    <w:rsid w:val="00067055"/>
    <w:rsid w:val="00067181"/>
    <w:rsid w:val="000674EF"/>
    <w:rsid w:val="00067563"/>
    <w:rsid w:val="000675DA"/>
    <w:rsid w:val="00067603"/>
    <w:rsid w:val="0006763D"/>
    <w:rsid w:val="00067A04"/>
    <w:rsid w:val="00067BAE"/>
    <w:rsid w:val="000702AF"/>
    <w:rsid w:val="000707EA"/>
    <w:rsid w:val="0007087C"/>
    <w:rsid w:val="000708C2"/>
    <w:rsid w:val="00070D72"/>
    <w:rsid w:val="00070E14"/>
    <w:rsid w:val="000714A3"/>
    <w:rsid w:val="00071596"/>
    <w:rsid w:val="0007191B"/>
    <w:rsid w:val="00071974"/>
    <w:rsid w:val="000719D2"/>
    <w:rsid w:val="00071F8D"/>
    <w:rsid w:val="00072409"/>
    <w:rsid w:val="00072551"/>
    <w:rsid w:val="0007267D"/>
    <w:rsid w:val="000727F8"/>
    <w:rsid w:val="000729FF"/>
    <w:rsid w:val="00072EC5"/>
    <w:rsid w:val="0007312E"/>
    <w:rsid w:val="000739F6"/>
    <w:rsid w:val="00073DAB"/>
    <w:rsid w:val="00073DC2"/>
    <w:rsid w:val="0007408A"/>
    <w:rsid w:val="0007424A"/>
    <w:rsid w:val="00074363"/>
    <w:rsid w:val="000745AA"/>
    <w:rsid w:val="00074649"/>
    <w:rsid w:val="00074997"/>
    <w:rsid w:val="00074AA7"/>
    <w:rsid w:val="00074CDB"/>
    <w:rsid w:val="00074F22"/>
    <w:rsid w:val="000753A7"/>
    <w:rsid w:val="0007552F"/>
    <w:rsid w:val="00075580"/>
    <w:rsid w:val="00075AE9"/>
    <w:rsid w:val="00075BD2"/>
    <w:rsid w:val="00075D24"/>
    <w:rsid w:val="00075D28"/>
    <w:rsid w:val="00075E44"/>
    <w:rsid w:val="00076005"/>
    <w:rsid w:val="00076177"/>
    <w:rsid w:val="00076282"/>
    <w:rsid w:val="000768F4"/>
    <w:rsid w:val="000769F3"/>
    <w:rsid w:val="00076A24"/>
    <w:rsid w:val="00076AE0"/>
    <w:rsid w:val="00076F02"/>
    <w:rsid w:val="000770BC"/>
    <w:rsid w:val="000772D3"/>
    <w:rsid w:val="00077855"/>
    <w:rsid w:val="000779FE"/>
    <w:rsid w:val="00077B4F"/>
    <w:rsid w:val="00077ED4"/>
    <w:rsid w:val="00077F83"/>
    <w:rsid w:val="00080128"/>
    <w:rsid w:val="00080678"/>
    <w:rsid w:val="000811DA"/>
    <w:rsid w:val="000811DB"/>
    <w:rsid w:val="00081329"/>
    <w:rsid w:val="00081454"/>
    <w:rsid w:val="00081A19"/>
    <w:rsid w:val="00081DC3"/>
    <w:rsid w:val="00081F20"/>
    <w:rsid w:val="00081F8D"/>
    <w:rsid w:val="000822DD"/>
    <w:rsid w:val="00082306"/>
    <w:rsid w:val="00082812"/>
    <w:rsid w:val="00082819"/>
    <w:rsid w:val="00082CC5"/>
    <w:rsid w:val="00082CE1"/>
    <w:rsid w:val="00082DA2"/>
    <w:rsid w:val="00083A93"/>
    <w:rsid w:val="00083ABC"/>
    <w:rsid w:val="00084169"/>
    <w:rsid w:val="000842CF"/>
    <w:rsid w:val="00084908"/>
    <w:rsid w:val="00084C68"/>
    <w:rsid w:val="00084F56"/>
    <w:rsid w:val="000852E1"/>
    <w:rsid w:val="00085433"/>
    <w:rsid w:val="00085611"/>
    <w:rsid w:val="000857CB"/>
    <w:rsid w:val="000858D2"/>
    <w:rsid w:val="00085B3F"/>
    <w:rsid w:val="00085B79"/>
    <w:rsid w:val="00086044"/>
    <w:rsid w:val="0008616F"/>
    <w:rsid w:val="000863ED"/>
    <w:rsid w:val="00086501"/>
    <w:rsid w:val="000866ED"/>
    <w:rsid w:val="0008677A"/>
    <w:rsid w:val="0008682C"/>
    <w:rsid w:val="00086AC1"/>
    <w:rsid w:val="00086B38"/>
    <w:rsid w:val="00086BD1"/>
    <w:rsid w:val="00086E21"/>
    <w:rsid w:val="00087478"/>
    <w:rsid w:val="0008753F"/>
    <w:rsid w:val="0008774C"/>
    <w:rsid w:val="00087841"/>
    <w:rsid w:val="00090181"/>
    <w:rsid w:val="000901B0"/>
    <w:rsid w:val="00090441"/>
    <w:rsid w:val="00090544"/>
    <w:rsid w:val="00090739"/>
    <w:rsid w:val="000909FB"/>
    <w:rsid w:val="00090D42"/>
    <w:rsid w:val="000912C7"/>
    <w:rsid w:val="000912D3"/>
    <w:rsid w:val="000912F6"/>
    <w:rsid w:val="0009144B"/>
    <w:rsid w:val="00091569"/>
    <w:rsid w:val="0009157C"/>
    <w:rsid w:val="0009169E"/>
    <w:rsid w:val="00091C85"/>
    <w:rsid w:val="000921C2"/>
    <w:rsid w:val="000929BA"/>
    <w:rsid w:val="00092C95"/>
    <w:rsid w:val="00092E32"/>
    <w:rsid w:val="00092ED8"/>
    <w:rsid w:val="00092FB0"/>
    <w:rsid w:val="00093481"/>
    <w:rsid w:val="0009363B"/>
    <w:rsid w:val="00093762"/>
    <w:rsid w:val="00093919"/>
    <w:rsid w:val="00093990"/>
    <w:rsid w:val="00093DBE"/>
    <w:rsid w:val="000940DC"/>
    <w:rsid w:val="00094528"/>
    <w:rsid w:val="000945CD"/>
    <w:rsid w:val="00094769"/>
    <w:rsid w:val="00094AFC"/>
    <w:rsid w:val="00094D2D"/>
    <w:rsid w:val="00094E8C"/>
    <w:rsid w:val="0009561C"/>
    <w:rsid w:val="00095642"/>
    <w:rsid w:val="0009564B"/>
    <w:rsid w:val="0009569B"/>
    <w:rsid w:val="000957A1"/>
    <w:rsid w:val="000959FE"/>
    <w:rsid w:val="000960A6"/>
    <w:rsid w:val="00096209"/>
    <w:rsid w:val="00096252"/>
    <w:rsid w:val="00096296"/>
    <w:rsid w:val="0009650B"/>
    <w:rsid w:val="00096A02"/>
    <w:rsid w:val="00096B0D"/>
    <w:rsid w:val="00096B33"/>
    <w:rsid w:val="00096CE3"/>
    <w:rsid w:val="000971A6"/>
    <w:rsid w:val="0009724B"/>
    <w:rsid w:val="00097339"/>
    <w:rsid w:val="000975C2"/>
    <w:rsid w:val="000979C1"/>
    <w:rsid w:val="00097CA3"/>
    <w:rsid w:val="00097EA0"/>
    <w:rsid w:val="000A022F"/>
    <w:rsid w:val="000A0747"/>
    <w:rsid w:val="000A0A6E"/>
    <w:rsid w:val="000A112D"/>
    <w:rsid w:val="000A1223"/>
    <w:rsid w:val="000A170B"/>
    <w:rsid w:val="000A1815"/>
    <w:rsid w:val="000A196D"/>
    <w:rsid w:val="000A19D9"/>
    <w:rsid w:val="000A1B63"/>
    <w:rsid w:val="000A1E18"/>
    <w:rsid w:val="000A1EF2"/>
    <w:rsid w:val="000A228A"/>
    <w:rsid w:val="000A239E"/>
    <w:rsid w:val="000A245C"/>
    <w:rsid w:val="000A2705"/>
    <w:rsid w:val="000A28BE"/>
    <w:rsid w:val="000A2BC8"/>
    <w:rsid w:val="000A2C11"/>
    <w:rsid w:val="000A2F63"/>
    <w:rsid w:val="000A2F7A"/>
    <w:rsid w:val="000A30B9"/>
    <w:rsid w:val="000A377F"/>
    <w:rsid w:val="000A3C7D"/>
    <w:rsid w:val="000A40C9"/>
    <w:rsid w:val="000A4513"/>
    <w:rsid w:val="000A4A12"/>
    <w:rsid w:val="000A4AB3"/>
    <w:rsid w:val="000A4AF0"/>
    <w:rsid w:val="000A4C86"/>
    <w:rsid w:val="000A4FFC"/>
    <w:rsid w:val="000A5520"/>
    <w:rsid w:val="000A5B52"/>
    <w:rsid w:val="000A5C9D"/>
    <w:rsid w:val="000A5CAB"/>
    <w:rsid w:val="000A602F"/>
    <w:rsid w:val="000A662B"/>
    <w:rsid w:val="000A6A46"/>
    <w:rsid w:val="000A721B"/>
    <w:rsid w:val="000A752D"/>
    <w:rsid w:val="000A7922"/>
    <w:rsid w:val="000A7B3C"/>
    <w:rsid w:val="000A7B8D"/>
    <w:rsid w:val="000A7C88"/>
    <w:rsid w:val="000A7F28"/>
    <w:rsid w:val="000B0509"/>
    <w:rsid w:val="000B06EC"/>
    <w:rsid w:val="000B07C7"/>
    <w:rsid w:val="000B0980"/>
    <w:rsid w:val="000B0F75"/>
    <w:rsid w:val="000B0FFF"/>
    <w:rsid w:val="000B10BC"/>
    <w:rsid w:val="000B123E"/>
    <w:rsid w:val="000B15D3"/>
    <w:rsid w:val="000B194F"/>
    <w:rsid w:val="000B1D79"/>
    <w:rsid w:val="000B1D8B"/>
    <w:rsid w:val="000B1D99"/>
    <w:rsid w:val="000B1F36"/>
    <w:rsid w:val="000B2278"/>
    <w:rsid w:val="000B2355"/>
    <w:rsid w:val="000B24DE"/>
    <w:rsid w:val="000B25C5"/>
    <w:rsid w:val="000B2765"/>
    <w:rsid w:val="000B2C72"/>
    <w:rsid w:val="000B3059"/>
    <w:rsid w:val="000B313C"/>
    <w:rsid w:val="000B362B"/>
    <w:rsid w:val="000B379D"/>
    <w:rsid w:val="000B38BB"/>
    <w:rsid w:val="000B38C4"/>
    <w:rsid w:val="000B3965"/>
    <w:rsid w:val="000B3A94"/>
    <w:rsid w:val="000B3D32"/>
    <w:rsid w:val="000B3DA9"/>
    <w:rsid w:val="000B3DDF"/>
    <w:rsid w:val="000B3E14"/>
    <w:rsid w:val="000B4059"/>
    <w:rsid w:val="000B40D9"/>
    <w:rsid w:val="000B448B"/>
    <w:rsid w:val="000B4A5F"/>
    <w:rsid w:val="000B4A84"/>
    <w:rsid w:val="000B4BCA"/>
    <w:rsid w:val="000B5015"/>
    <w:rsid w:val="000B5070"/>
    <w:rsid w:val="000B5296"/>
    <w:rsid w:val="000B5449"/>
    <w:rsid w:val="000B569F"/>
    <w:rsid w:val="000B56AC"/>
    <w:rsid w:val="000B5784"/>
    <w:rsid w:val="000B5794"/>
    <w:rsid w:val="000B5A36"/>
    <w:rsid w:val="000B5C76"/>
    <w:rsid w:val="000B5F58"/>
    <w:rsid w:val="000B5F93"/>
    <w:rsid w:val="000B6031"/>
    <w:rsid w:val="000B64B1"/>
    <w:rsid w:val="000B6869"/>
    <w:rsid w:val="000B6951"/>
    <w:rsid w:val="000B69A7"/>
    <w:rsid w:val="000B6C97"/>
    <w:rsid w:val="000B6DA0"/>
    <w:rsid w:val="000B6EC0"/>
    <w:rsid w:val="000B6F1C"/>
    <w:rsid w:val="000B711D"/>
    <w:rsid w:val="000B7A1C"/>
    <w:rsid w:val="000B7BDB"/>
    <w:rsid w:val="000B7C8B"/>
    <w:rsid w:val="000B7D4A"/>
    <w:rsid w:val="000B7FCE"/>
    <w:rsid w:val="000C0407"/>
    <w:rsid w:val="000C07EA"/>
    <w:rsid w:val="000C0C63"/>
    <w:rsid w:val="000C0C67"/>
    <w:rsid w:val="000C0CA3"/>
    <w:rsid w:val="000C1158"/>
    <w:rsid w:val="000C1657"/>
    <w:rsid w:val="000C1666"/>
    <w:rsid w:val="000C1BA4"/>
    <w:rsid w:val="000C1D43"/>
    <w:rsid w:val="000C1F96"/>
    <w:rsid w:val="000C2214"/>
    <w:rsid w:val="000C253C"/>
    <w:rsid w:val="000C2C54"/>
    <w:rsid w:val="000C2E88"/>
    <w:rsid w:val="000C2EF2"/>
    <w:rsid w:val="000C35A7"/>
    <w:rsid w:val="000C37C7"/>
    <w:rsid w:val="000C3BA6"/>
    <w:rsid w:val="000C3BDB"/>
    <w:rsid w:val="000C3D7E"/>
    <w:rsid w:val="000C418A"/>
    <w:rsid w:val="000C4618"/>
    <w:rsid w:val="000C46F7"/>
    <w:rsid w:val="000C4761"/>
    <w:rsid w:val="000C47F0"/>
    <w:rsid w:val="000C4BC0"/>
    <w:rsid w:val="000C4C73"/>
    <w:rsid w:val="000C4E0E"/>
    <w:rsid w:val="000C4E4C"/>
    <w:rsid w:val="000C4FD2"/>
    <w:rsid w:val="000C50DC"/>
    <w:rsid w:val="000C537F"/>
    <w:rsid w:val="000C5395"/>
    <w:rsid w:val="000C5670"/>
    <w:rsid w:val="000C5694"/>
    <w:rsid w:val="000C5788"/>
    <w:rsid w:val="000C58EF"/>
    <w:rsid w:val="000C599C"/>
    <w:rsid w:val="000C5E58"/>
    <w:rsid w:val="000C6109"/>
    <w:rsid w:val="000C63A5"/>
    <w:rsid w:val="000C646C"/>
    <w:rsid w:val="000C6984"/>
    <w:rsid w:val="000C6B02"/>
    <w:rsid w:val="000C6C02"/>
    <w:rsid w:val="000C6C21"/>
    <w:rsid w:val="000C6E89"/>
    <w:rsid w:val="000C6ED5"/>
    <w:rsid w:val="000C6F64"/>
    <w:rsid w:val="000C701F"/>
    <w:rsid w:val="000C7243"/>
    <w:rsid w:val="000C75AA"/>
    <w:rsid w:val="000C7764"/>
    <w:rsid w:val="000C7906"/>
    <w:rsid w:val="000C7D79"/>
    <w:rsid w:val="000D0423"/>
    <w:rsid w:val="000D0621"/>
    <w:rsid w:val="000D06AB"/>
    <w:rsid w:val="000D075F"/>
    <w:rsid w:val="000D0DCD"/>
    <w:rsid w:val="000D1066"/>
    <w:rsid w:val="000D1345"/>
    <w:rsid w:val="000D1529"/>
    <w:rsid w:val="000D1533"/>
    <w:rsid w:val="000D15BF"/>
    <w:rsid w:val="000D1623"/>
    <w:rsid w:val="000D189B"/>
    <w:rsid w:val="000D1AEA"/>
    <w:rsid w:val="000D1B7D"/>
    <w:rsid w:val="000D1BCA"/>
    <w:rsid w:val="000D1D57"/>
    <w:rsid w:val="000D1E5D"/>
    <w:rsid w:val="000D1FDF"/>
    <w:rsid w:val="000D208B"/>
    <w:rsid w:val="000D227B"/>
    <w:rsid w:val="000D237B"/>
    <w:rsid w:val="000D27AC"/>
    <w:rsid w:val="000D293E"/>
    <w:rsid w:val="000D29CE"/>
    <w:rsid w:val="000D2B3B"/>
    <w:rsid w:val="000D2FC0"/>
    <w:rsid w:val="000D2FD2"/>
    <w:rsid w:val="000D3094"/>
    <w:rsid w:val="000D335B"/>
    <w:rsid w:val="000D34E7"/>
    <w:rsid w:val="000D35BD"/>
    <w:rsid w:val="000D3663"/>
    <w:rsid w:val="000D3A7C"/>
    <w:rsid w:val="000D3AC7"/>
    <w:rsid w:val="000D3D15"/>
    <w:rsid w:val="000D3F0F"/>
    <w:rsid w:val="000D413D"/>
    <w:rsid w:val="000D4182"/>
    <w:rsid w:val="000D42FB"/>
    <w:rsid w:val="000D46F5"/>
    <w:rsid w:val="000D477D"/>
    <w:rsid w:val="000D49B5"/>
    <w:rsid w:val="000D4B03"/>
    <w:rsid w:val="000D4C6E"/>
    <w:rsid w:val="000D5167"/>
    <w:rsid w:val="000D53A9"/>
    <w:rsid w:val="000D5508"/>
    <w:rsid w:val="000D55BC"/>
    <w:rsid w:val="000D5661"/>
    <w:rsid w:val="000D581E"/>
    <w:rsid w:val="000D59FC"/>
    <w:rsid w:val="000D5DCD"/>
    <w:rsid w:val="000D6088"/>
    <w:rsid w:val="000D60D2"/>
    <w:rsid w:val="000D632B"/>
    <w:rsid w:val="000D64A7"/>
    <w:rsid w:val="000D64FF"/>
    <w:rsid w:val="000D6805"/>
    <w:rsid w:val="000D680A"/>
    <w:rsid w:val="000D691C"/>
    <w:rsid w:val="000D6995"/>
    <w:rsid w:val="000D6C5B"/>
    <w:rsid w:val="000D6C8F"/>
    <w:rsid w:val="000D6D04"/>
    <w:rsid w:val="000D6D73"/>
    <w:rsid w:val="000D6EAC"/>
    <w:rsid w:val="000D6F55"/>
    <w:rsid w:val="000D73F6"/>
    <w:rsid w:val="000D75C6"/>
    <w:rsid w:val="000D7651"/>
    <w:rsid w:val="000D770E"/>
    <w:rsid w:val="000D7777"/>
    <w:rsid w:val="000D785D"/>
    <w:rsid w:val="000D7B6C"/>
    <w:rsid w:val="000D7CB4"/>
    <w:rsid w:val="000D7DF9"/>
    <w:rsid w:val="000E000B"/>
    <w:rsid w:val="000E0129"/>
    <w:rsid w:val="000E0297"/>
    <w:rsid w:val="000E02AE"/>
    <w:rsid w:val="000E06EA"/>
    <w:rsid w:val="000E071F"/>
    <w:rsid w:val="000E072D"/>
    <w:rsid w:val="000E0824"/>
    <w:rsid w:val="000E09DA"/>
    <w:rsid w:val="000E0AAF"/>
    <w:rsid w:val="000E0BF3"/>
    <w:rsid w:val="000E0D0D"/>
    <w:rsid w:val="000E0D75"/>
    <w:rsid w:val="000E0EB5"/>
    <w:rsid w:val="000E10F0"/>
    <w:rsid w:val="000E123A"/>
    <w:rsid w:val="000E12F4"/>
    <w:rsid w:val="000E138F"/>
    <w:rsid w:val="000E14C2"/>
    <w:rsid w:val="000E1568"/>
    <w:rsid w:val="000E1695"/>
    <w:rsid w:val="000E188E"/>
    <w:rsid w:val="000E195E"/>
    <w:rsid w:val="000E1BE4"/>
    <w:rsid w:val="000E1D06"/>
    <w:rsid w:val="000E1DDD"/>
    <w:rsid w:val="000E1E08"/>
    <w:rsid w:val="000E1F53"/>
    <w:rsid w:val="000E2229"/>
    <w:rsid w:val="000E2423"/>
    <w:rsid w:val="000E262C"/>
    <w:rsid w:val="000E270E"/>
    <w:rsid w:val="000E27E5"/>
    <w:rsid w:val="000E29B0"/>
    <w:rsid w:val="000E2A29"/>
    <w:rsid w:val="000E2ABE"/>
    <w:rsid w:val="000E2ED7"/>
    <w:rsid w:val="000E2F14"/>
    <w:rsid w:val="000E303E"/>
    <w:rsid w:val="000E3086"/>
    <w:rsid w:val="000E3304"/>
    <w:rsid w:val="000E35D0"/>
    <w:rsid w:val="000E366C"/>
    <w:rsid w:val="000E3815"/>
    <w:rsid w:val="000E38EA"/>
    <w:rsid w:val="000E393F"/>
    <w:rsid w:val="000E3B25"/>
    <w:rsid w:val="000E3C99"/>
    <w:rsid w:val="000E3D91"/>
    <w:rsid w:val="000E3E44"/>
    <w:rsid w:val="000E3E48"/>
    <w:rsid w:val="000E40C2"/>
    <w:rsid w:val="000E4148"/>
    <w:rsid w:val="000E4179"/>
    <w:rsid w:val="000E4233"/>
    <w:rsid w:val="000E4BA5"/>
    <w:rsid w:val="000E4F6D"/>
    <w:rsid w:val="000E58FC"/>
    <w:rsid w:val="000E5952"/>
    <w:rsid w:val="000E5A16"/>
    <w:rsid w:val="000E5CBC"/>
    <w:rsid w:val="000E5CFF"/>
    <w:rsid w:val="000E5F06"/>
    <w:rsid w:val="000E5F3D"/>
    <w:rsid w:val="000E613E"/>
    <w:rsid w:val="000E632C"/>
    <w:rsid w:val="000E70EB"/>
    <w:rsid w:val="000E733E"/>
    <w:rsid w:val="000E73CD"/>
    <w:rsid w:val="000E77CA"/>
    <w:rsid w:val="000E77FE"/>
    <w:rsid w:val="000E785A"/>
    <w:rsid w:val="000E79A5"/>
    <w:rsid w:val="000E7A6B"/>
    <w:rsid w:val="000E7A79"/>
    <w:rsid w:val="000E7CAD"/>
    <w:rsid w:val="000E7D7E"/>
    <w:rsid w:val="000E7DB0"/>
    <w:rsid w:val="000E7F8E"/>
    <w:rsid w:val="000F02BA"/>
    <w:rsid w:val="000F037B"/>
    <w:rsid w:val="000F03D3"/>
    <w:rsid w:val="000F0502"/>
    <w:rsid w:val="000F0536"/>
    <w:rsid w:val="000F089B"/>
    <w:rsid w:val="000F0910"/>
    <w:rsid w:val="000F0D2A"/>
    <w:rsid w:val="000F0F56"/>
    <w:rsid w:val="000F103F"/>
    <w:rsid w:val="000F1118"/>
    <w:rsid w:val="000F143F"/>
    <w:rsid w:val="000F176C"/>
    <w:rsid w:val="000F1949"/>
    <w:rsid w:val="000F19D2"/>
    <w:rsid w:val="000F1CEB"/>
    <w:rsid w:val="000F1D96"/>
    <w:rsid w:val="000F1E79"/>
    <w:rsid w:val="000F1F30"/>
    <w:rsid w:val="000F1F40"/>
    <w:rsid w:val="000F2067"/>
    <w:rsid w:val="000F244B"/>
    <w:rsid w:val="000F24CD"/>
    <w:rsid w:val="000F296C"/>
    <w:rsid w:val="000F2CC9"/>
    <w:rsid w:val="000F2D42"/>
    <w:rsid w:val="000F2F0E"/>
    <w:rsid w:val="000F3044"/>
    <w:rsid w:val="000F3101"/>
    <w:rsid w:val="000F315A"/>
    <w:rsid w:val="000F31EC"/>
    <w:rsid w:val="000F3658"/>
    <w:rsid w:val="000F3B07"/>
    <w:rsid w:val="000F3BAD"/>
    <w:rsid w:val="000F3DD6"/>
    <w:rsid w:val="000F3FCB"/>
    <w:rsid w:val="000F441E"/>
    <w:rsid w:val="000F4A06"/>
    <w:rsid w:val="000F4A57"/>
    <w:rsid w:val="000F4BC7"/>
    <w:rsid w:val="000F51FC"/>
    <w:rsid w:val="000F54AC"/>
    <w:rsid w:val="000F5ADD"/>
    <w:rsid w:val="000F5DC9"/>
    <w:rsid w:val="000F5E86"/>
    <w:rsid w:val="000F614F"/>
    <w:rsid w:val="000F61CD"/>
    <w:rsid w:val="000F6286"/>
    <w:rsid w:val="000F6580"/>
    <w:rsid w:val="000F66B3"/>
    <w:rsid w:val="000F6774"/>
    <w:rsid w:val="000F6BB8"/>
    <w:rsid w:val="000F6BDD"/>
    <w:rsid w:val="000F6F5F"/>
    <w:rsid w:val="000F74A3"/>
    <w:rsid w:val="000F7809"/>
    <w:rsid w:val="000F780B"/>
    <w:rsid w:val="000F780D"/>
    <w:rsid w:val="000F78AB"/>
    <w:rsid w:val="000F7A2E"/>
    <w:rsid w:val="000F7C63"/>
    <w:rsid w:val="000F7D6B"/>
    <w:rsid w:val="000F7DC1"/>
    <w:rsid w:val="000F7DC2"/>
    <w:rsid w:val="000F7DFF"/>
    <w:rsid w:val="000F7E4F"/>
    <w:rsid w:val="0010016B"/>
    <w:rsid w:val="0010034E"/>
    <w:rsid w:val="001004A0"/>
    <w:rsid w:val="0010084D"/>
    <w:rsid w:val="0010095E"/>
    <w:rsid w:val="00100C27"/>
    <w:rsid w:val="00100E18"/>
    <w:rsid w:val="001010EB"/>
    <w:rsid w:val="00101120"/>
    <w:rsid w:val="00101479"/>
    <w:rsid w:val="001014BA"/>
    <w:rsid w:val="00101604"/>
    <w:rsid w:val="00101724"/>
    <w:rsid w:val="001017BF"/>
    <w:rsid w:val="0010197D"/>
    <w:rsid w:val="00101F5E"/>
    <w:rsid w:val="001022C2"/>
    <w:rsid w:val="00102359"/>
    <w:rsid w:val="00102824"/>
    <w:rsid w:val="0010283A"/>
    <w:rsid w:val="00102941"/>
    <w:rsid w:val="00102953"/>
    <w:rsid w:val="00102A79"/>
    <w:rsid w:val="00102AA3"/>
    <w:rsid w:val="00102AD0"/>
    <w:rsid w:val="00102D73"/>
    <w:rsid w:val="00102EF0"/>
    <w:rsid w:val="00102F30"/>
    <w:rsid w:val="00102F8D"/>
    <w:rsid w:val="0010324D"/>
    <w:rsid w:val="0010332B"/>
    <w:rsid w:val="0010370C"/>
    <w:rsid w:val="0010372F"/>
    <w:rsid w:val="0010385C"/>
    <w:rsid w:val="00103E4A"/>
    <w:rsid w:val="001046F9"/>
    <w:rsid w:val="001047BE"/>
    <w:rsid w:val="0010480A"/>
    <w:rsid w:val="0010489B"/>
    <w:rsid w:val="00104A66"/>
    <w:rsid w:val="00104AAC"/>
    <w:rsid w:val="00104C31"/>
    <w:rsid w:val="00104F69"/>
    <w:rsid w:val="001050E2"/>
    <w:rsid w:val="00105150"/>
    <w:rsid w:val="0010538F"/>
    <w:rsid w:val="001055A2"/>
    <w:rsid w:val="001058F3"/>
    <w:rsid w:val="00105A98"/>
    <w:rsid w:val="00105B21"/>
    <w:rsid w:val="00105BDB"/>
    <w:rsid w:val="00105C03"/>
    <w:rsid w:val="001061BB"/>
    <w:rsid w:val="0010622B"/>
    <w:rsid w:val="0010636A"/>
    <w:rsid w:val="001063AA"/>
    <w:rsid w:val="00106698"/>
    <w:rsid w:val="00106814"/>
    <w:rsid w:val="001069C3"/>
    <w:rsid w:val="00106EB7"/>
    <w:rsid w:val="00107386"/>
    <w:rsid w:val="001074AB"/>
    <w:rsid w:val="0010760F"/>
    <w:rsid w:val="00107D8D"/>
    <w:rsid w:val="00110704"/>
    <w:rsid w:val="001107FA"/>
    <w:rsid w:val="001109D4"/>
    <w:rsid w:val="00110CAD"/>
    <w:rsid w:val="00110EA5"/>
    <w:rsid w:val="001110B5"/>
    <w:rsid w:val="001112BE"/>
    <w:rsid w:val="001113D1"/>
    <w:rsid w:val="001114D3"/>
    <w:rsid w:val="00111573"/>
    <w:rsid w:val="001117E7"/>
    <w:rsid w:val="001119F7"/>
    <w:rsid w:val="001119FA"/>
    <w:rsid w:val="00111B1D"/>
    <w:rsid w:val="00111B1F"/>
    <w:rsid w:val="0011201B"/>
    <w:rsid w:val="001122EF"/>
    <w:rsid w:val="00112648"/>
    <w:rsid w:val="00112874"/>
    <w:rsid w:val="001128BB"/>
    <w:rsid w:val="0011296F"/>
    <w:rsid w:val="00112A47"/>
    <w:rsid w:val="00112A5F"/>
    <w:rsid w:val="00112D11"/>
    <w:rsid w:val="001131C5"/>
    <w:rsid w:val="001137CE"/>
    <w:rsid w:val="0011384F"/>
    <w:rsid w:val="0011391A"/>
    <w:rsid w:val="00113B93"/>
    <w:rsid w:val="00113D38"/>
    <w:rsid w:val="00113EEA"/>
    <w:rsid w:val="0011427E"/>
    <w:rsid w:val="001142BD"/>
    <w:rsid w:val="001142C7"/>
    <w:rsid w:val="001142FE"/>
    <w:rsid w:val="00114431"/>
    <w:rsid w:val="00114852"/>
    <w:rsid w:val="00114A25"/>
    <w:rsid w:val="00114A5F"/>
    <w:rsid w:val="00114CF6"/>
    <w:rsid w:val="00114E42"/>
    <w:rsid w:val="00114EE1"/>
    <w:rsid w:val="00114F2A"/>
    <w:rsid w:val="00115512"/>
    <w:rsid w:val="0011563A"/>
    <w:rsid w:val="001156E0"/>
    <w:rsid w:val="00115848"/>
    <w:rsid w:val="00115890"/>
    <w:rsid w:val="00115B8F"/>
    <w:rsid w:val="001165A2"/>
    <w:rsid w:val="00116600"/>
    <w:rsid w:val="00116EE2"/>
    <w:rsid w:val="0011740B"/>
    <w:rsid w:val="00117539"/>
    <w:rsid w:val="0011756B"/>
    <w:rsid w:val="001178EE"/>
    <w:rsid w:val="00117B3B"/>
    <w:rsid w:val="00117B6B"/>
    <w:rsid w:val="0012004D"/>
    <w:rsid w:val="00120212"/>
    <w:rsid w:val="00120357"/>
    <w:rsid w:val="001209B3"/>
    <w:rsid w:val="00121350"/>
    <w:rsid w:val="00121768"/>
    <w:rsid w:val="001219AC"/>
    <w:rsid w:val="001219E0"/>
    <w:rsid w:val="00121BB2"/>
    <w:rsid w:val="00121D4D"/>
    <w:rsid w:val="00121ECA"/>
    <w:rsid w:val="0012206E"/>
    <w:rsid w:val="00122079"/>
    <w:rsid w:val="00122146"/>
    <w:rsid w:val="001221FC"/>
    <w:rsid w:val="00122382"/>
    <w:rsid w:val="00122731"/>
    <w:rsid w:val="00122790"/>
    <w:rsid w:val="0012279A"/>
    <w:rsid w:val="00122936"/>
    <w:rsid w:val="00122C97"/>
    <w:rsid w:val="00122DEE"/>
    <w:rsid w:val="00122DF8"/>
    <w:rsid w:val="00122E16"/>
    <w:rsid w:val="00122E2D"/>
    <w:rsid w:val="00122EC7"/>
    <w:rsid w:val="001234E8"/>
    <w:rsid w:val="0012352D"/>
    <w:rsid w:val="00123718"/>
    <w:rsid w:val="00123A2A"/>
    <w:rsid w:val="00123B3B"/>
    <w:rsid w:val="00123D36"/>
    <w:rsid w:val="00123DC9"/>
    <w:rsid w:val="00123DFD"/>
    <w:rsid w:val="00123EC8"/>
    <w:rsid w:val="00124142"/>
    <w:rsid w:val="0012487B"/>
    <w:rsid w:val="00124B8D"/>
    <w:rsid w:val="00124D6D"/>
    <w:rsid w:val="00124D84"/>
    <w:rsid w:val="001252EB"/>
    <w:rsid w:val="001253A3"/>
    <w:rsid w:val="00125A9E"/>
    <w:rsid w:val="00125B81"/>
    <w:rsid w:val="00125BF5"/>
    <w:rsid w:val="00125C6D"/>
    <w:rsid w:val="00125DA6"/>
    <w:rsid w:val="00125F43"/>
    <w:rsid w:val="00126210"/>
    <w:rsid w:val="00126333"/>
    <w:rsid w:val="0012651E"/>
    <w:rsid w:val="0012683E"/>
    <w:rsid w:val="00126882"/>
    <w:rsid w:val="00126D3F"/>
    <w:rsid w:val="00126D75"/>
    <w:rsid w:val="00126DCC"/>
    <w:rsid w:val="00126E41"/>
    <w:rsid w:val="00126EEC"/>
    <w:rsid w:val="00126F4F"/>
    <w:rsid w:val="00126F7A"/>
    <w:rsid w:val="00126F84"/>
    <w:rsid w:val="00126FEE"/>
    <w:rsid w:val="001272B4"/>
    <w:rsid w:val="001274EE"/>
    <w:rsid w:val="00127580"/>
    <w:rsid w:val="00127696"/>
    <w:rsid w:val="0012774D"/>
    <w:rsid w:val="001277AF"/>
    <w:rsid w:val="00127937"/>
    <w:rsid w:val="00127B41"/>
    <w:rsid w:val="00127E6A"/>
    <w:rsid w:val="00127EA7"/>
    <w:rsid w:val="00130028"/>
    <w:rsid w:val="001302D1"/>
    <w:rsid w:val="00130345"/>
    <w:rsid w:val="001304CF"/>
    <w:rsid w:val="00131132"/>
    <w:rsid w:val="001311DE"/>
    <w:rsid w:val="0013137D"/>
    <w:rsid w:val="001313B1"/>
    <w:rsid w:val="00131523"/>
    <w:rsid w:val="00131875"/>
    <w:rsid w:val="001318FC"/>
    <w:rsid w:val="00131A83"/>
    <w:rsid w:val="00132086"/>
    <w:rsid w:val="001321B3"/>
    <w:rsid w:val="00132510"/>
    <w:rsid w:val="0013272A"/>
    <w:rsid w:val="00132A1C"/>
    <w:rsid w:val="00132A24"/>
    <w:rsid w:val="00132AC4"/>
    <w:rsid w:val="00132B66"/>
    <w:rsid w:val="00132FCC"/>
    <w:rsid w:val="001330FF"/>
    <w:rsid w:val="00133113"/>
    <w:rsid w:val="0013318B"/>
    <w:rsid w:val="0013337E"/>
    <w:rsid w:val="00133503"/>
    <w:rsid w:val="00133520"/>
    <w:rsid w:val="00133633"/>
    <w:rsid w:val="001336AA"/>
    <w:rsid w:val="00133984"/>
    <w:rsid w:val="00133AFB"/>
    <w:rsid w:val="00133C60"/>
    <w:rsid w:val="00133CA9"/>
    <w:rsid w:val="00133F66"/>
    <w:rsid w:val="001344C4"/>
    <w:rsid w:val="00134563"/>
    <w:rsid w:val="00134930"/>
    <w:rsid w:val="00134998"/>
    <w:rsid w:val="00134A17"/>
    <w:rsid w:val="00134CC3"/>
    <w:rsid w:val="00134E61"/>
    <w:rsid w:val="00134FF8"/>
    <w:rsid w:val="001350F3"/>
    <w:rsid w:val="001352C2"/>
    <w:rsid w:val="001353AC"/>
    <w:rsid w:val="0013555E"/>
    <w:rsid w:val="00135947"/>
    <w:rsid w:val="001359F7"/>
    <w:rsid w:val="00135A40"/>
    <w:rsid w:val="00135B2A"/>
    <w:rsid w:val="00135CF9"/>
    <w:rsid w:val="00135D4F"/>
    <w:rsid w:val="00135FE0"/>
    <w:rsid w:val="001360C6"/>
    <w:rsid w:val="0013655F"/>
    <w:rsid w:val="001365D0"/>
    <w:rsid w:val="00136742"/>
    <w:rsid w:val="001367AB"/>
    <w:rsid w:val="00136E54"/>
    <w:rsid w:val="00136FA5"/>
    <w:rsid w:val="00137043"/>
    <w:rsid w:val="00137498"/>
    <w:rsid w:val="001401D5"/>
    <w:rsid w:val="001402E6"/>
    <w:rsid w:val="001404FD"/>
    <w:rsid w:val="0014056B"/>
    <w:rsid w:val="00140588"/>
    <w:rsid w:val="00140639"/>
    <w:rsid w:val="001406B8"/>
    <w:rsid w:val="001406FF"/>
    <w:rsid w:val="001407A6"/>
    <w:rsid w:val="00140E86"/>
    <w:rsid w:val="0014112B"/>
    <w:rsid w:val="00141484"/>
    <w:rsid w:val="00141553"/>
    <w:rsid w:val="001419B1"/>
    <w:rsid w:val="00141D17"/>
    <w:rsid w:val="00141D25"/>
    <w:rsid w:val="00141DB9"/>
    <w:rsid w:val="0014243D"/>
    <w:rsid w:val="001425C6"/>
    <w:rsid w:val="00142676"/>
    <w:rsid w:val="001429CA"/>
    <w:rsid w:val="00142B75"/>
    <w:rsid w:val="00142DCD"/>
    <w:rsid w:val="0014313E"/>
    <w:rsid w:val="001432B8"/>
    <w:rsid w:val="0014358F"/>
    <w:rsid w:val="00143BAD"/>
    <w:rsid w:val="00143BD9"/>
    <w:rsid w:val="00143C1E"/>
    <w:rsid w:val="00143C6D"/>
    <w:rsid w:val="00143DDD"/>
    <w:rsid w:val="00143E09"/>
    <w:rsid w:val="00143E19"/>
    <w:rsid w:val="00143E38"/>
    <w:rsid w:val="00144096"/>
    <w:rsid w:val="00144479"/>
    <w:rsid w:val="0014479F"/>
    <w:rsid w:val="00144BD8"/>
    <w:rsid w:val="00144D38"/>
    <w:rsid w:val="00144D69"/>
    <w:rsid w:val="00144FD5"/>
    <w:rsid w:val="00145055"/>
    <w:rsid w:val="0014508C"/>
    <w:rsid w:val="001455B8"/>
    <w:rsid w:val="001455C9"/>
    <w:rsid w:val="0014573B"/>
    <w:rsid w:val="0014578F"/>
    <w:rsid w:val="001457EC"/>
    <w:rsid w:val="00145C26"/>
    <w:rsid w:val="00145D23"/>
    <w:rsid w:val="00146395"/>
    <w:rsid w:val="00146451"/>
    <w:rsid w:val="001466B7"/>
    <w:rsid w:val="001467B0"/>
    <w:rsid w:val="00146A16"/>
    <w:rsid w:val="00146A1B"/>
    <w:rsid w:val="00146CF9"/>
    <w:rsid w:val="00146DC3"/>
    <w:rsid w:val="00146E20"/>
    <w:rsid w:val="00147022"/>
    <w:rsid w:val="001471D1"/>
    <w:rsid w:val="001476D8"/>
    <w:rsid w:val="00147728"/>
    <w:rsid w:val="00147830"/>
    <w:rsid w:val="00147A04"/>
    <w:rsid w:val="00150058"/>
    <w:rsid w:val="001500B7"/>
    <w:rsid w:val="001507C7"/>
    <w:rsid w:val="0015091E"/>
    <w:rsid w:val="0015092C"/>
    <w:rsid w:val="00150E31"/>
    <w:rsid w:val="001513A6"/>
    <w:rsid w:val="0015143C"/>
    <w:rsid w:val="00151662"/>
    <w:rsid w:val="0015194D"/>
    <w:rsid w:val="00151A55"/>
    <w:rsid w:val="00151B09"/>
    <w:rsid w:val="00151C04"/>
    <w:rsid w:val="0015204C"/>
    <w:rsid w:val="001520CD"/>
    <w:rsid w:val="00152176"/>
    <w:rsid w:val="001523B1"/>
    <w:rsid w:val="00152400"/>
    <w:rsid w:val="001528D4"/>
    <w:rsid w:val="00152A22"/>
    <w:rsid w:val="00152A5B"/>
    <w:rsid w:val="00152B79"/>
    <w:rsid w:val="00152B99"/>
    <w:rsid w:val="001530CC"/>
    <w:rsid w:val="001532B3"/>
    <w:rsid w:val="00153811"/>
    <w:rsid w:val="00153A87"/>
    <w:rsid w:val="00153F8E"/>
    <w:rsid w:val="00154397"/>
    <w:rsid w:val="0015443F"/>
    <w:rsid w:val="00154682"/>
    <w:rsid w:val="00154A2D"/>
    <w:rsid w:val="00154F52"/>
    <w:rsid w:val="0015508A"/>
    <w:rsid w:val="00155127"/>
    <w:rsid w:val="001552AD"/>
    <w:rsid w:val="0015542D"/>
    <w:rsid w:val="0015549C"/>
    <w:rsid w:val="001554D5"/>
    <w:rsid w:val="00155710"/>
    <w:rsid w:val="00155CEF"/>
    <w:rsid w:val="00155D3B"/>
    <w:rsid w:val="00156361"/>
    <w:rsid w:val="0015658F"/>
    <w:rsid w:val="0015661C"/>
    <w:rsid w:val="001568FD"/>
    <w:rsid w:val="00156B20"/>
    <w:rsid w:val="00156C2B"/>
    <w:rsid w:val="00156D3A"/>
    <w:rsid w:val="00157597"/>
    <w:rsid w:val="00157805"/>
    <w:rsid w:val="0015796B"/>
    <w:rsid w:val="0016014B"/>
    <w:rsid w:val="00160391"/>
    <w:rsid w:val="001604AF"/>
    <w:rsid w:val="00160518"/>
    <w:rsid w:val="0016067D"/>
    <w:rsid w:val="00160802"/>
    <w:rsid w:val="001608B3"/>
    <w:rsid w:val="001608BC"/>
    <w:rsid w:val="0016093A"/>
    <w:rsid w:val="0016135E"/>
    <w:rsid w:val="001618EA"/>
    <w:rsid w:val="00161C17"/>
    <w:rsid w:val="0016227D"/>
    <w:rsid w:val="0016268E"/>
    <w:rsid w:val="001626F9"/>
    <w:rsid w:val="00162A5E"/>
    <w:rsid w:val="00162B2F"/>
    <w:rsid w:val="00162F8B"/>
    <w:rsid w:val="0016321C"/>
    <w:rsid w:val="00163438"/>
    <w:rsid w:val="00163766"/>
    <w:rsid w:val="001638F1"/>
    <w:rsid w:val="00163C1C"/>
    <w:rsid w:val="00163DA7"/>
    <w:rsid w:val="00163DE2"/>
    <w:rsid w:val="00163F81"/>
    <w:rsid w:val="001643D8"/>
    <w:rsid w:val="00164511"/>
    <w:rsid w:val="00164684"/>
    <w:rsid w:val="001646A5"/>
    <w:rsid w:val="0016479B"/>
    <w:rsid w:val="00164A18"/>
    <w:rsid w:val="00164AEF"/>
    <w:rsid w:val="00164AF4"/>
    <w:rsid w:val="00164D97"/>
    <w:rsid w:val="00164E16"/>
    <w:rsid w:val="00164F29"/>
    <w:rsid w:val="00165795"/>
    <w:rsid w:val="00165A9E"/>
    <w:rsid w:val="00165AD4"/>
    <w:rsid w:val="00165C10"/>
    <w:rsid w:val="00165D50"/>
    <w:rsid w:val="00165DFC"/>
    <w:rsid w:val="00165F50"/>
    <w:rsid w:val="00166059"/>
    <w:rsid w:val="0016640C"/>
    <w:rsid w:val="00166555"/>
    <w:rsid w:val="001668C6"/>
    <w:rsid w:val="00166943"/>
    <w:rsid w:val="00166E6A"/>
    <w:rsid w:val="00167051"/>
    <w:rsid w:val="001670E0"/>
    <w:rsid w:val="00167167"/>
    <w:rsid w:val="001672BF"/>
    <w:rsid w:val="001673D2"/>
    <w:rsid w:val="0016741C"/>
    <w:rsid w:val="00167617"/>
    <w:rsid w:val="0016762E"/>
    <w:rsid w:val="001676D4"/>
    <w:rsid w:val="0016791A"/>
    <w:rsid w:val="001679A4"/>
    <w:rsid w:val="00167A0F"/>
    <w:rsid w:val="00167C19"/>
    <w:rsid w:val="00167D28"/>
    <w:rsid w:val="0017051F"/>
    <w:rsid w:val="0017074C"/>
    <w:rsid w:val="001707B5"/>
    <w:rsid w:val="001708BB"/>
    <w:rsid w:val="001708F0"/>
    <w:rsid w:val="00170B43"/>
    <w:rsid w:val="001711A9"/>
    <w:rsid w:val="001713CF"/>
    <w:rsid w:val="00171519"/>
    <w:rsid w:val="0017176F"/>
    <w:rsid w:val="00171807"/>
    <w:rsid w:val="00171A66"/>
    <w:rsid w:val="00171BBD"/>
    <w:rsid w:val="00171CE8"/>
    <w:rsid w:val="001721D2"/>
    <w:rsid w:val="00172613"/>
    <w:rsid w:val="0017264B"/>
    <w:rsid w:val="00172817"/>
    <w:rsid w:val="00172829"/>
    <w:rsid w:val="0017284D"/>
    <w:rsid w:val="00172A47"/>
    <w:rsid w:val="00172E45"/>
    <w:rsid w:val="00172F57"/>
    <w:rsid w:val="00172F7B"/>
    <w:rsid w:val="001731C5"/>
    <w:rsid w:val="001734E3"/>
    <w:rsid w:val="00173B01"/>
    <w:rsid w:val="00173CC1"/>
    <w:rsid w:val="00173ED7"/>
    <w:rsid w:val="00174161"/>
    <w:rsid w:val="0017417F"/>
    <w:rsid w:val="00174462"/>
    <w:rsid w:val="00174662"/>
    <w:rsid w:val="00174736"/>
    <w:rsid w:val="00174A08"/>
    <w:rsid w:val="00174AB2"/>
    <w:rsid w:val="00174B0D"/>
    <w:rsid w:val="00174BA8"/>
    <w:rsid w:val="00174CFB"/>
    <w:rsid w:val="00174FCB"/>
    <w:rsid w:val="00175D02"/>
    <w:rsid w:val="001763D2"/>
    <w:rsid w:val="00176856"/>
    <w:rsid w:val="00176AC0"/>
    <w:rsid w:val="00176F83"/>
    <w:rsid w:val="00177258"/>
    <w:rsid w:val="00177424"/>
    <w:rsid w:val="00177591"/>
    <w:rsid w:val="001776BB"/>
    <w:rsid w:val="0017784F"/>
    <w:rsid w:val="001779A0"/>
    <w:rsid w:val="001779B9"/>
    <w:rsid w:val="00177AFE"/>
    <w:rsid w:val="00177C2F"/>
    <w:rsid w:val="00177E0F"/>
    <w:rsid w:val="00180098"/>
    <w:rsid w:val="00180476"/>
    <w:rsid w:val="00180538"/>
    <w:rsid w:val="00180929"/>
    <w:rsid w:val="0018094F"/>
    <w:rsid w:val="001809A9"/>
    <w:rsid w:val="00180CD2"/>
    <w:rsid w:val="00180D17"/>
    <w:rsid w:val="00180EBB"/>
    <w:rsid w:val="00181174"/>
    <w:rsid w:val="00181267"/>
    <w:rsid w:val="00181393"/>
    <w:rsid w:val="00181B42"/>
    <w:rsid w:val="00181E83"/>
    <w:rsid w:val="00181FBB"/>
    <w:rsid w:val="0018205D"/>
    <w:rsid w:val="00182364"/>
    <w:rsid w:val="0018257E"/>
    <w:rsid w:val="00182954"/>
    <w:rsid w:val="00182F4C"/>
    <w:rsid w:val="00182FCF"/>
    <w:rsid w:val="0018304C"/>
    <w:rsid w:val="0018308E"/>
    <w:rsid w:val="00183641"/>
    <w:rsid w:val="00183C73"/>
    <w:rsid w:val="00183C83"/>
    <w:rsid w:val="00183D1A"/>
    <w:rsid w:val="00183F03"/>
    <w:rsid w:val="00183F22"/>
    <w:rsid w:val="00183FCA"/>
    <w:rsid w:val="001841D6"/>
    <w:rsid w:val="00184304"/>
    <w:rsid w:val="00184508"/>
    <w:rsid w:val="001845A5"/>
    <w:rsid w:val="00184769"/>
    <w:rsid w:val="001847DB"/>
    <w:rsid w:val="00184872"/>
    <w:rsid w:val="00184C8F"/>
    <w:rsid w:val="00184DB7"/>
    <w:rsid w:val="00185200"/>
    <w:rsid w:val="001855EF"/>
    <w:rsid w:val="00185B0B"/>
    <w:rsid w:val="00185F3D"/>
    <w:rsid w:val="00186246"/>
    <w:rsid w:val="00186321"/>
    <w:rsid w:val="00186515"/>
    <w:rsid w:val="001865D8"/>
    <w:rsid w:val="0018670A"/>
    <w:rsid w:val="00186A3D"/>
    <w:rsid w:val="00186D60"/>
    <w:rsid w:val="001870AE"/>
    <w:rsid w:val="00187147"/>
    <w:rsid w:val="0018784C"/>
    <w:rsid w:val="00187C4C"/>
    <w:rsid w:val="00187E20"/>
    <w:rsid w:val="0019038B"/>
    <w:rsid w:val="00190426"/>
    <w:rsid w:val="0019046D"/>
    <w:rsid w:val="001904DA"/>
    <w:rsid w:val="00190533"/>
    <w:rsid w:val="0019071F"/>
    <w:rsid w:val="001907E2"/>
    <w:rsid w:val="00190B9F"/>
    <w:rsid w:val="00190D91"/>
    <w:rsid w:val="00190FC4"/>
    <w:rsid w:val="001913AF"/>
    <w:rsid w:val="00191438"/>
    <w:rsid w:val="001914DA"/>
    <w:rsid w:val="0019151D"/>
    <w:rsid w:val="001915F3"/>
    <w:rsid w:val="0019182F"/>
    <w:rsid w:val="00191C5C"/>
    <w:rsid w:val="00191CDB"/>
    <w:rsid w:val="00191E43"/>
    <w:rsid w:val="00192330"/>
    <w:rsid w:val="001924C4"/>
    <w:rsid w:val="001929BE"/>
    <w:rsid w:val="00192B1D"/>
    <w:rsid w:val="00192CDA"/>
    <w:rsid w:val="00192F05"/>
    <w:rsid w:val="001930C5"/>
    <w:rsid w:val="001938D0"/>
    <w:rsid w:val="00193A28"/>
    <w:rsid w:val="00193A58"/>
    <w:rsid w:val="00193D28"/>
    <w:rsid w:val="00193E6C"/>
    <w:rsid w:val="00193E80"/>
    <w:rsid w:val="00193FC4"/>
    <w:rsid w:val="001944FB"/>
    <w:rsid w:val="0019468A"/>
    <w:rsid w:val="001947F9"/>
    <w:rsid w:val="0019482B"/>
    <w:rsid w:val="00194841"/>
    <w:rsid w:val="00194887"/>
    <w:rsid w:val="00194F16"/>
    <w:rsid w:val="00194F85"/>
    <w:rsid w:val="001952D8"/>
    <w:rsid w:val="001952F6"/>
    <w:rsid w:val="00195407"/>
    <w:rsid w:val="00195725"/>
    <w:rsid w:val="00195791"/>
    <w:rsid w:val="00195CBB"/>
    <w:rsid w:val="00195DCE"/>
    <w:rsid w:val="00195DDA"/>
    <w:rsid w:val="001961D9"/>
    <w:rsid w:val="00196356"/>
    <w:rsid w:val="001964A1"/>
    <w:rsid w:val="001966DA"/>
    <w:rsid w:val="0019682E"/>
    <w:rsid w:val="00196966"/>
    <w:rsid w:val="00196E4D"/>
    <w:rsid w:val="00196EEB"/>
    <w:rsid w:val="00196FAE"/>
    <w:rsid w:val="0019714B"/>
    <w:rsid w:val="001972EF"/>
    <w:rsid w:val="001975A6"/>
    <w:rsid w:val="001978BA"/>
    <w:rsid w:val="00197B59"/>
    <w:rsid w:val="00197EE1"/>
    <w:rsid w:val="001A003C"/>
    <w:rsid w:val="001A00F3"/>
    <w:rsid w:val="001A0198"/>
    <w:rsid w:val="001A0274"/>
    <w:rsid w:val="001A04A0"/>
    <w:rsid w:val="001A053A"/>
    <w:rsid w:val="001A062D"/>
    <w:rsid w:val="001A06CE"/>
    <w:rsid w:val="001A08D1"/>
    <w:rsid w:val="001A0D23"/>
    <w:rsid w:val="001A107C"/>
    <w:rsid w:val="001A10AB"/>
    <w:rsid w:val="001A111E"/>
    <w:rsid w:val="001A12AC"/>
    <w:rsid w:val="001A12AD"/>
    <w:rsid w:val="001A12CC"/>
    <w:rsid w:val="001A1535"/>
    <w:rsid w:val="001A167A"/>
    <w:rsid w:val="001A1816"/>
    <w:rsid w:val="001A1A4B"/>
    <w:rsid w:val="001A2009"/>
    <w:rsid w:val="001A3076"/>
    <w:rsid w:val="001A33F0"/>
    <w:rsid w:val="001A34F4"/>
    <w:rsid w:val="001A35AC"/>
    <w:rsid w:val="001A3797"/>
    <w:rsid w:val="001A3DEC"/>
    <w:rsid w:val="001A4061"/>
    <w:rsid w:val="001A417C"/>
    <w:rsid w:val="001A4896"/>
    <w:rsid w:val="001A4913"/>
    <w:rsid w:val="001A4BD0"/>
    <w:rsid w:val="001A5364"/>
    <w:rsid w:val="001A5387"/>
    <w:rsid w:val="001A555A"/>
    <w:rsid w:val="001A5589"/>
    <w:rsid w:val="001A5831"/>
    <w:rsid w:val="001A5BC4"/>
    <w:rsid w:val="001A5E98"/>
    <w:rsid w:val="001A5FEB"/>
    <w:rsid w:val="001A61F8"/>
    <w:rsid w:val="001A6256"/>
    <w:rsid w:val="001A63A9"/>
    <w:rsid w:val="001A63B1"/>
    <w:rsid w:val="001A63E6"/>
    <w:rsid w:val="001A6416"/>
    <w:rsid w:val="001A6654"/>
    <w:rsid w:val="001A668F"/>
    <w:rsid w:val="001A67E1"/>
    <w:rsid w:val="001A71F7"/>
    <w:rsid w:val="001A77E3"/>
    <w:rsid w:val="001A77F1"/>
    <w:rsid w:val="001A7886"/>
    <w:rsid w:val="001A78C9"/>
    <w:rsid w:val="001A7937"/>
    <w:rsid w:val="001A7ADF"/>
    <w:rsid w:val="001A7B8D"/>
    <w:rsid w:val="001A7EF2"/>
    <w:rsid w:val="001B0132"/>
    <w:rsid w:val="001B045C"/>
    <w:rsid w:val="001B0753"/>
    <w:rsid w:val="001B07EF"/>
    <w:rsid w:val="001B081D"/>
    <w:rsid w:val="001B08E0"/>
    <w:rsid w:val="001B0945"/>
    <w:rsid w:val="001B094E"/>
    <w:rsid w:val="001B097A"/>
    <w:rsid w:val="001B0A2C"/>
    <w:rsid w:val="001B0CF8"/>
    <w:rsid w:val="001B0D37"/>
    <w:rsid w:val="001B0E71"/>
    <w:rsid w:val="001B0ECE"/>
    <w:rsid w:val="001B1415"/>
    <w:rsid w:val="001B1565"/>
    <w:rsid w:val="001B17CC"/>
    <w:rsid w:val="001B188E"/>
    <w:rsid w:val="001B1990"/>
    <w:rsid w:val="001B1AED"/>
    <w:rsid w:val="001B1D9A"/>
    <w:rsid w:val="001B1F93"/>
    <w:rsid w:val="001B289E"/>
    <w:rsid w:val="001B2A5E"/>
    <w:rsid w:val="001B33BE"/>
    <w:rsid w:val="001B3A36"/>
    <w:rsid w:val="001B3F63"/>
    <w:rsid w:val="001B41D5"/>
    <w:rsid w:val="001B41F3"/>
    <w:rsid w:val="001B4B81"/>
    <w:rsid w:val="001B4C7C"/>
    <w:rsid w:val="001B4CCF"/>
    <w:rsid w:val="001B520D"/>
    <w:rsid w:val="001B553C"/>
    <w:rsid w:val="001B5804"/>
    <w:rsid w:val="001B5914"/>
    <w:rsid w:val="001B5AFE"/>
    <w:rsid w:val="001B68CB"/>
    <w:rsid w:val="001B702A"/>
    <w:rsid w:val="001B733A"/>
    <w:rsid w:val="001B7849"/>
    <w:rsid w:val="001C01F0"/>
    <w:rsid w:val="001C02A8"/>
    <w:rsid w:val="001C0444"/>
    <w:rsid w:val="001C0695"/>
    <w:rsid w:val="001C0821"/>
    <w:rsid w:val="001C0D4A"/>
    <w:rsid w:val="001C13EF"/>
    <w:rsid w:val="001C1482"/>
    <w:rsid w:val="001C153B"/>
    <w:rsid w:val="001C1676"/>
    <w:rsid w:val="001C1728"/>
    <w:rsid w:val="001C18CF"/>
    <w:rsid w:val="001C1D41"/>
    <w:rsid w:val="001C228B"/>
    <w:rsid w:val="001C2514"/>
    <w:rsid w:val="001C2A45"/>
    <w:rsid w:val="001C2DC2"/>
    <w:rsid w:val="001C354F"/>
    <w:rsid w:val="001C35FB"/>
    <w:rsid w:val="001C3680"/>
    <w:rsid w:val="001C38CC"/>
    <w:rsid w:val="001C3E3C"/>
    <w:rsid w:val="001C3FA5"/>
    <w:rsid w:val="001C4037"/>
    <w:rsid w:val="001C412D"/>
    <w:rsid w:val="001C4203"/>
    <w:rsid w:val="001C4575"/>
    <w:rsid w:val="001C46B0"/>
    <w:rsid w:val="001C488F"/>
    <w:rsid w:val="001C49FD"/>
    <w:rsid w:val="001C4E9E"/>
    <w:rsid w:val="001C5056"/>
    <w:rsid w:val="001C580C"/>
    <w:rsid w:val="001C5C94"/>
    <w:rsid w:val="001C5DDC"/>
    <w:rsid w:val="001C5E0B"/>
    <w:rsid w:val="001C6175"/>
    <w:rsid w:val="001C6429"/>
    <w:rsid w:val="001C69B1"/>
    <w:rsid w:val="001C6C51"/>
    <w:rsid w:val="001C6E3E"/>
    <w:rsid w:val="001C6EAB"/>
    <w:rsid w:val="001C790E"/>
    <w:rsid w:val="001C7F35"/>
    <w:rsid w:val="001D00B0"/>
    <w:rsid w:val="001D01A0"/>
    <w:rsid w:val="001D027E"/>
    <w:rsid w:val="001D06FF"/>
    <w:rsid w:val="001D0826"/>
    <w:rsid w:val="001D08B8"/>
    <w:rsid w:val="001D0AC3"/>
    <w:rsid w:val="001D0C80"/>
    <w:rsid w:val="001D0EB4"/>
    <w:rsid w:val="001D1148"/>
    <w:rsid w:val="001D11CE"/>
    <w:rsid w:val="001D1369"/>
    <w:rsid w:val="001D1916"/>
    <w:rsid w:val="001D19B7"/>
    <w:rsid w:val="001D1D7F"/>
    <w:rsid w:val="001D1FF0"/>
    <w:rsid w:val="001D2796"/>
    <w:rsid w:val="001D279F"/>
    <w:rsid w:val="001D2894"/>
    <w:rsid w:val="001D28BC"/>
    <w:rsid w:val="001D2B8E"/>
    <w:rsid w:val="001D2C97"/>
    <w:rsid w:val="001D2CE2"/>
    <w:rsid w:val="001D3036"/>
    <w:rsid w:val="001D3287"/>
    <w:rsid w:val="001D3342"/>
    <w:rsid w:val="001D3568"/>
    <w:rsid w:val="001D3807"/>
    <w:rsid w:val="001D3C61"/>
    <w:rsid w:val="001D3CC5"/>
    <w:rsid w:val="001D3ED3"/>
    <w:rsid w:val="001D3FE4"/>
    <w:rsid w:val="001D4080"/>
    <w:rsid w:val="001D4439"/>
    <w:rsid w:val="001D459A"/>
    <w:rsid w:val="001D4615"/>
    <w:rsid w:val="001D4698"/>
    <w:rsid w:val="001D49F8"/>
    <w:rsid w:val="001D4CD0"/>
    <w:rsid w:val="001D4E37"/>
    <w:rsid w:val="001D4EE5"/>
    <w:rsid w:val="001D4F3C"/>
    <w:rsid w:val="001D53EF"/>
    <w:rsid w:val="001D5456"/>
    <w:rsid w:val="001D5527"/>
    <w:rsid w:val="001D57DE"/>
    <w:rsid w:val="001D5A45"/>
    <w:rsid w:val="001D6048"/>
    <w:rsid w:val="001D6070"/>
    <w:rsid w:val="001D6513"/>
    <w:rsid w:val="001D6844"/>
    <w:rsid w:val="001D6BA1"/>
    <w:rsid w:val="001D6BB9"/>
    <w:rsid w:val="001D7938"/>
    <w:rsid w:val="001D7B0B"/>
    <w:rsid w:val="001D7D64"/>
    <w:rsid w:val="001D7F42"/>
    <w:rsid w:val="001E0176"/>
    <w:rsid w:val="001E0546"/>
    <w:rsid w:val="001E05CB"/>
    <w:rsid w:val="001E05FE"/>
    <w:rsid w:val="001E06B9"/>
    <w:rsid w:val="001E07B6"/>
    <w:rsid w:val="001E0942"/>
    <w:rsid w:val="001E0987"/>
    <w:rsid w:val="001E09D8"/>
    <w:rsid w:val="001E0A66"/>
    <w:rsid w:val="001E0EB1"/>
    <w:rsid w:val="001E11EA"/>
    <w:rsid w:val="001E120D"/>
    <w:rsid w:val="001E1381"/>
    <w:rsid w:val="001E14C4"/>
    <w:rsid w:val="001E152B"/>
    <w:rsid w:val="001E1981"/>
    <w:rsid w:val="001E1F53"/>
    <w:rsid w:val="001E23BD"/>
    <w:rsid w:val="001E259B"/>
    <w:rsid w:val="001E29DE"/>
    <w:rsid w:val="001E2B1B"/>
    <w:rsid w:val="001E2C8D"/>
    <w:rsid w:val="001E2D24"/>
    <w:rsid w:val="001E2FE5"/>
    <w:rsid w:val="001E338F"/>
    <w:rsid w:val="001E3410"/>
    <w:rsid w:val="001E357F"/>
    <w:rsid w:val="001E35E5"/>
    <w:rsid w:val="001E3CA2"/>
    <w:rsid w:val="001E3DF1"/>
    <w:rsid w:val="001E3E54"/>
    <w:rsid w:val="001E3E99"/>
    <w:rsid w:val="001E4336"/>
    <w:rsid w:val="001E4792"/>
    <w:rsid w:val="001E47DD"/>
    <w:rsid w:val="001E4998"/>
    <w:rsid w:val="001E4AB0"/>
    <w:rsid w:val="001E4B19"/>
    <w:rsid w:val="001E4D51"/>
    <w:rsid w:val="001E518D"/>
    <w:rsid w:val="001E519C"/>
    <w:rsid w:val="001E526D"/>
    <w:rsid w:val="001E52B1"/>
    <w:rsid w:val="001E5620"/>
    <w:rsid w:val="001E5BCC"/>
    <w:rsid w:val="001E6201"/>
    <w:rsid w:val="001E6281"/>
    <w:rsid w:val="001E696B"/>
    <w:rsid w:val="001E6A25"/>
    <w:rsid w:val="001E6E0A"/>
    <w:rsid w:val="001E7111"/>
    <w:rsid w:val="001E79EA"/>
    <w:rsid w:val="001E7A0B"/>
    <w:rsid w:val="001E7B12"/>
    <w:rsid w:val="001E7B7D"/>
    <w:rsid w:val="001E7E02"/>
    <w:rsid w:val="001E7FD8"/>
    <w:rsid w:val="001F026F"/>
    <w:rsid w:val="001F0688"/>
    <w:rsid w:val="001F0D63"/>
    <w:rsid w:val="001F0DB0"/>
    <w:rsid w:val="001F0E87"/>
    <w:rsid w:val="001F14B0"/>
    <w:rsid w:val="001F1684"/>
    <w:rsid w:val="001F1975"/>
    <w:rsid w:val="001F2253"/>
    <w:rsid w:val="001F225A"/>
    <w:rsid w:val="001F274E"/>
    <w:rsid w:val="001F2E5A"/>
    <w:rsid w:val="001F2E91"/>
    <w:rsid w:val="001F34DA"/>
    <w:rsid w:val="001F3579"/>
    <w:rsid w:val="001F3A27"/>
    <w:rsid w:val="001F4616"/>
    <w:rsid w:val="001F46AE"/>
    <w:rsid w:val="001F47D7"/>
    <w:rsid w:val="001F49C7"/>
    <w:rsid w:val="001F4F0F"/>
    <w:rsid w:val="001F52C9"/>
    <w:rsid w:val="001F532E"/>
    <w:rsid w:val="001F5877"/>
    <w:rsid w:val="001F5D6A"/>
    <w:rsid w:val="001F5F93"/>
    <w:rsid w:val="001F65E2"/>
    <w:rsid w:val="001F664C"/>
    <w:rsid w:val="001F6658"/>
    <w:rsid w:val="001F68F2"/>
    <w:rsid w:val="001F6A4A"/>
    <w:rsid w:val="001F6ACE"/>
    <w:rsid w:val="001F6B6D"/>
    <w:rsid w:val="001F6F71"/>
    <w:rsid w:val="001F6F88"/>
    <w:rsid w:val="001F7560"/>
    <w:rsid w:val="001F770E"/>
    <w:rsid w:val="001F79E4"/>
    <w:rsid w:val="001F7A20"/>
    <w:rsid w:val="00200073"/>
    <w:rsid w:val="002005F2"/>
    <w:rsid w:val="002014B4"/>
    <w:rsid w:val="002019FD"/>
    <w:rsid w:val="00201A22"/>
    <w:rsid w:val="00201C6F"/>
    <w:rsid w:val="0020231F"/>
    <w:rsid w:val="002023C0"/>
    <w:rsid w:val="00202A5F"/>
    <w:rsid w:val="00202CE6"/>
    <w:rsid w:val="00202D99"/>
    <w:rsid w:val="0020335F"/>
    <w:rsid w:val="00203397"/>
    <w:rsid w:val="00203507"/>
    <w:rsid w:val="00203893"/>
    <w:rsid w:val="00203C86"/>
    <w:rsid w:val="00203FB8"/>
    <w:rsid w:val="00204030"/>
    <w:rsid w:val="00204106"/>
    <w:rsid w:val="00204201"/>
    <w:rsid w:val="002042E2"/>
    <w:rsid w:val="00204780"/>
    <w:rsid w:val="00204B83"/>
    <w:rsid w:val="00204C9D"/>
    <w:rsid w:val="00204EA8"/>
    <w:rsid w:val="00204FD7"/>
    <w:rsid w:val="00205113"/>
    <w:rsid w:val="00205211"/>
    <w:rsid w:val="002056CE"/>
    <w:rsid w:val="00205962"/>
    <w:rsid w:val="00205970"/>
    <w:rsid w:val="00205C6D"/>
    <w:rsid w:val="002062F8"/>
    <w:rsid w:val="002065CD"/>
    <w:rsid w:val="002065DF"/>
    <w:rsid w:val="00206689"/>
    <w:rsid w:val="00206C56"/>
    <w:rsid w:val="00206CE2"/>
    <w:rsid w:val="00206D59"/>
    <w:rsid w:val="00206F5D"/>
    <w:rsid w:val="0020701E"/>
    <w:rsid w:val="002076B3"/>
    <w:rsid w:val="002077E8"/>
    <w:rsid w:val="00207821"/>
    <w:rsid w:val="0020797B"/>
    <w:rsid w:val="00207BB4"/>
    <w:rsid w:val="00207EB7"/>
    <w:rsid w:val="00207F63"/>
    <w:rsid w:val="00210017"/>
    <w:rsid w:val="0021013F"/>
    <w:rsid w:val="002101D2"/>
    <w:rsid w:val="00210221"/>
    <w:rsid w:val="00210324"/>
    <w:rsid w:val="00210591"/>
    <w:rsid w:val="0021092A"/>
    <w:rsid w:val="00210A87"/>
    <w:rsid w:val="00210AA4"/>
    <w:rsid w:val="00210AB2"/>
    <w:rsid w:val="00210C00"/>
    <w:rsid w:val="00210E29"/>
    <w:rsid w:val="00210ECD"/>
    <w:rsid w:val="00211018"/>
    <w:rsid w:val="0021110C"/>
    <w:rsid w:val="00211B35"/>
    <w:rsid w:val="00211B53"/>
    <w:rsid w:val="00211E8B"/>
    <w:rsid w:val="00211ECD"/>
    <w:rsid w:val="00211F86"/>
    <w:rsid w:val="0021227D"/>
    <w:rsid w:val="002125B5"/>
    <w:rsid w:val="00212911"/>
    <w:rsid w:val="00212B72"/>
    <w:rsid w:val="0021308F"/>
    <w:rsid w:val="0021336D"/>
    <w:rsid w:val="002133C3"/>
    <w:rsid w:val="00213A95"/>
    <w:rsid w:val="00213EC9"/>
    <w:rsid w:val="00213F31"/>
    <w:rsid w:val="002142AB"/>
    <w:rsid w:val="00214393"/>
    <w:rsid w:val="00214639"/>
    <w:rsid w:val="002148C9"/>
    <w:rsid w:val="0021497C"/>
    <w:rsid w:val="00214AA6"/>
    <w:rsid w:val="00214C92"/>
    <w:rsid w:val="00214CF9"/>
    <w:rsid w:val="00214E24"/>
    <w:rsid w:val="00214E3B"/>
    <w:rsid w:val="00214FE2"/>
    <w:rsid w:val="002150EB"/>
    <w:rsid w:val="00215186"/>
    <w:rsid w:val="002151DE"/>
    <w:rsid w:val="0021529A"/>
    <w:rsid w:val="00215347"/>
    <w:rsid w:val="0021571C"/>
    <w:rsid w:val="0021572B"/>
    <w:rsid w:val="002158FE"/>
    <w:rsid w:val="0021597C"/>
    <w:rsid w:val="002159AF"/>
    <w:rsid w:val="00215FCD"/>
    <w:rsid w:val="00216014"/>
    <w:rsid w:val="00216037"/>
    <w:rsid w:val="00216182"/>
    <w:rsid w:val="0021646D"/>
    <w:rsid w:val="00216527"/>
    <w:rsid w:val="0021655D"/>
    <w:rsid w:val="002168E4"/>
    <w:rsid w:val="0021696B"/>
    <w:rsid w:val="00216CB4"/>
    <w:rsid w:val="00216DD6"/>
    <w:rsid w:val="00216FA8"/>
    <w:rsid w:val="0021741E"/>
    <w:rsid w:val="002178C2"/>
    <w:rsid w:val="002179ED"/>
    <w:rsid w:val="00217A71"/>
    <w:rsid w:val="00217CA1"/>
    <w:rsid w:val="002201EB"/>
    <w:rsid w:val="00220638"/>
    <w:rsid w:val="00220F69"/>
    <w:rsid w:val="00220F84"/>
    <w:rsid w:val="00221038"/>
    <w:rsid w:val="002212D5"/>
    <w:rsid w:val="00221343"/>
    <w:rsid w:val="00221BFB"/>
    <w:rsid w:val="00221EC7"/>
    <w:rsid w:val="00221F6F"/>
    <w:rsid w:val="00221F88"/>
    <w:rsid w:val="00221F9B"/>
    <w:rsid w:val="00221FC0"/>
    <w:rsid w:val="002223D3"/>
    <w:rsid w:val="00222403"/>
    <w:rsid w:val="002226C7"/>
    <w:rsid w:val="00222C7D"/>
    <w:rsid w:val="00222C87"/>
    <w:rsid w:val="00222D25"/>
    <w:rsid w:val="00222D52"/>
    <w:rsid w:val="00222DAB"/>
    <w:rsid w:val="00222E7F"/>
    <w:rsid w:val="00223011"/>
    <w:rsid w:val="002232C4"/>
    <w:rsid w:val="0022355D"/>
    <w:rsid w:val="0022363A"/>
    <w:rsid w:val="0022385E"/>
    <w:rsid w:val="00223B0C"/>
    <w:rsid w:val="0022422A"/>
    <w:rsid w:val="0022429C"/>
    <w:rsid w:val="002243F3"/>
    <w:rsid w:val="00224614"/>
    <w:rsid w:val="0022466A"/>
    <w:rsid w:val="002247FE"/>
    <w:rsid w:val="00224E87"/>
    <w:rsid w:val="00225483"/>
    <w:rsid w:val="0022554E"/>
    <w:rsid w:val="002255AC"/>
    <w:rsid w:val="002255B5"/>
    <w:rsid w:val="002255DA"/>
    <w:rsid w:val="002256E6"/>
    <w:rsid w:val="002257B5"/>
    <w:rsid w:val="0022599E"/>
    <w:rsid w:val="00225C92"/>
    <w:rsid w:val="002262A8"/>
    <w:rsid w:val="00226598"/>
    <w:rsid w:val="0022665F"/>
    <w:rsid w:val="002268D1"/>
    <w:rsid w:val="002269EC"/>
    <w:rsid w:val="00226A42"/>
    <w:rsid w:val="00226B08"/>
    <w:rsid w:val="00226CF5"/>
    <w:rsid w:val="00226EA0"/>
    <w:rsid w:val="00226ED5"/>
    <w:rsid w:val="00226F00"/>
    <w:rsid w:val="00226F46"/>
    <w:rsid w:val="0022710A"/>
    <w:rsid w:val="00227571"/>
    <w:rsid w:val="002277E1"/>
    <w:rsid w:val="0022796E"/>
    <w:rsid w:val="00227C6F"/>
    <w:rsid w:val="002300CA"/>
    <w:rsid w:val="002302C9"/>
    <w:rsid w:val="0023036D"/>
    <w:rsid w:val="0023037E"/>
    <w:rsid w:val="002304AB"/>
    <w:rsid w:val="002308C6"/>
    <w:rsid w:val="002309E9"/>
    <w:rsid w:val="00230B79"/>
    <w:rsid w:val="00230FAB"/>
    <w:rsid w:val="0023102E"/>
    <w:rsid w:val="002312DD"/>
    <w:rsid w:val="002314F4"/>
    <w:rsid w:val="00231705"/>
    <w:rsid w:val="00231A93"/>
    <w:rsid w:val="00231BAB"/>
    <w:rsid w:val="00231BF8"/>
    <w:rsid w:val="00231DAF"/>
    <w:rsid w:val="00231DDB"/>
    <w:rsid w:val="00232237"/>
    <w:rsid w:val="00232413"/>
    <w:rsid w:val="002325DA"/>
    <w:rsid w:val="0023265A"/>
    <w:rsid w:val="002328C9"/>
    <w:rsid w:val="00232B8B"/>
    <w:rsid w:val="00232C0B"/>
    <w:rsid w:val="002333EF"/>
    <w:rsid w:val="00233560"/>
    <w:rsid w:val="0023359D"/>
    <w:rsid w:val="0023384D"/>
    <w:rsid w:val="002338CA"/>
    <w:rsid w:val="00233ADD"/>
    <w:rsid w:val="00233D88"/>
    <w:rsid w:val="002342D5"/>
    <w:rsid w:val="002345E5"/>
    <w:rsid w:val="00234607"/>
    <w:rsid w:val="002347B4"/>
    <w:rsid w:val="00234BF2"/>
    <w:rsid w:val="00234DA7"/>
    <w:rsid w:val="00234E6A"/>
    <w:rsid w:val="00235225"/>
    <w:rsid w:val="002353F5"/>
    <w:rsid w:val="00235A42"/>
    <w:rsid w:val="00235D4B"/>
    <w:rsid w:val="002362F2"/>
    <w:rsid w:val="00236761"/>
    <w:rsid w:val="00236773"/>
    <w:rsid w:val="00236987"/>
    <w:rsid w:val="002369AA"/>
    <w:rsid w:val="00236BB2"/>
    <w:rsid w:val="00236C12"/>
    <w:rsid w:val="002370DD"/>
    <w:rsid w:val="00237237"/>
    <w:rsid w:val="00237441"/>
    <w:rsid w:val="002374B2"/>
    <w:rsid w:val="00237A20"/>
    <w:rsid w:val="00237BFD"/>
    <w:rsid w:val="00237D5C"/>
    <w:rsid w:val="00237E13"/>
    <w:rsid w:val="002400B3"/>
    <w:rsid w:val="002404C9"/>
    <w:rsid w:val="0024063E"/>
    <w:rsid w:val="002406D2"/>
    <w:rsid w:val="00240875"/>
    <w:rsid w:val="00240D19"/>
    <w:rsid w:val="00240FB6"/>
    <w:rsid w:val="002412EB"/>
    <w:rsid w:val="0024146B"/>
    <w:rsid w:val="00241807"/>
    <w:rsid w:val="00241EF4"/>
    <w:rsid w:val="00241F5D"/>
    <w:rsid w:val="00241F97"/>
    <w:rsid w:val="00242296"/>
    <w:rsid w:val="002423FE"/>
    <w:rsid w:val="0024271C"/>
    <w:rsid w:val="00242E78"/>
    <w:rsid w:val="00243137"/>
    <w:rsid w:val="00243347"/>
    <w:rsid w:val="0024351B"/>
    <w:rsid w:val="002436B3"/>
    <w:rsid w:val="0024388E"/>
    <w:rsid w:val="00243B24"/>
    <w:rsid w:val="00243D19"/>
    <w:rsid w:val="00243E65"/>
    <w:rsid w:val="0024440A"/>
    <w:rsid w:val="0024465E"/>
    <w:rsid w:val="002448BD"/>
    <w:rsid w:val="00244A09"/>
    <w:rsid w:val="00244A23"/>
    <w:rsid w:val="00244B24"/>
    <w:rsid w:val="00244C37"/>
    <w:rsid w:val="00244C94"/>
    <w:rsid w:val="00244D33"/>
    <w:rsid w:val="00244D37"/>
    <w:rsid w:val="00244DAA"/>
    <w:rsid w:val="00244F65"/>
    <w:rsid w:val="002455C0"/>
    <w:rsid w:val="00245607"/>
    <w:rsid w:val="00245748"/>
    <w:rsid w:val="00245807"/>
    <w:rsid w:val="00245845"/>
    <w:rsid w:val="00245AA5"/>
    <w:rsid w:val="00245AF4"/>
    <w:rsid w:val="00246196"/>
    <w:rsid w:val="00246802"/>
    <w:rsid w:val="00246D27"/>
    <w:rsid w:val="00246E64"/>
    <w:rsid w:val="00247616"/>
    <w:rsid w:val="002477C8"/>
    <w:rsid w:val="00247898"/>
    <w:rsid w:val="00247AA0"/>
    <w:rsid w:val="00247D44"/>
    <w:rsid w:val="00247FFC"/>
    <w:rsid w:val="002501BF"/>
    <w:rsid w:val="002501D9"/>
    <w:rsid w:val="00250200"/>
    <w:rsid w:val="00250510"/>
    <w:rsid w:val="00250688"/>
    <w:rsid w:val="0025068F"/>
    <w:rsid w:val="002508AB"/>
    <w:rsid w:val="00250AD8"/>
    <w:rsid w:val="00251055"/>
    <w:rsid w:val="00251329"/>
    <w:rsid w:val="0025173D"/>
    <w:rsid w:val="002521A5"/>
    <w:rsid w:val="00252229"/>
    <w:rsid w:val="0025246A"/>
    <w:rsid w:val="002526D9"/>
    <w:rsid w:val="00252A02"/>
    <w:rsid w:val="00252E24"/>
    <w:rsid w:val="00252F7C"/>
    <w:rsid w:val="00252FA1"/>
    <w:rsid w:val="002530E7"/>
    <w:rsid w:val="00253133"/>
    <w:rsid w:val="0025332A"/>
    <w:rsid w:val="0025337B"/>
    <w:rsid w:val="0025343A"/>
    <w:rsid w:val="0025348B"/>
    <w:rsid w:val="0025368A"/>
    <w:rsid w:val="00253825"/>
    <w:rsid w:val="00253975"/>
    <w:rsid w:val="00253D67"/>
    <w:rsid w:val="00253E82"/>
    <w:rsid w:val="002541F0"/>
    <w:rsid w:val="00254554"/>
    <w:rsid w:val="0025485A"/>
    <w:rsid w:val="0025490B"/>
    <w:rsid w:val="00254B01"/>
    <w:rsid w:val="0025518F"/>
    <w:rsid w:val="002554F7"/>
    <w:rsid w:val="00255622"/>
    <w:rsid w:val="0025586E"/>
    <w:rsid w:val="0025589A"/>
    <w:rsid w:val="0025592B"/>
    <w:rsid w:val="00255BEF"/>
    <w:rsid w:val="00255C89"/>
    <w:rsid w:val="00255D19"/>
    <w:rsid w:val="00255D3C"/>
    <w:rsid w:val="00256673"/>
    <w:rsid w:val="00256947"/>
    <w:rsid w:val="00256BBE"/>
    <w:rsid w:val="00256DCE"/>
    <w:rsid w:val="00256E93"/>
    <w:rsid w:val="00256F6B"/>
    <w:rsid w:val="00257087"/>
    <w:rsid w:val="00257286"/>
    <w:rsid w:val="002574CF"/>
    <w:rsid w:val="00257520"/>
    <w:rsid w:val="002575C3"/>
    <w:rsid w:val="0025773A"/>
    <w:rsid w:val="00257D74"/>
    <w:rsid w:val="00257EE6"/>
    <w:rsid w:val="0026015C"/>
    <w:rsid w:val="002601B9"/>
    <w:rsid w:val="002603B0"/>
    <w:rsid w:val="002605A1"/>
    <w:rsid w:val="002605BB"/>
    <w:rsid w:val="002609E1"/>
    <w:rsid w:val="00260B3F"/>
    <w:rsid w:val="00260BC7"/>
    <w:rsid w:val="00260BF9"/>
    <w:rsid w:val="00260C78"/>
    <w:rsid w:val="00260CBA"/>
    <w:rsid w:val="00260FB7"/>
    <w:rsid w:val="00261018"/>
    <w:rsid w:val="0026167F"/>
    <w:rsid w:val="0026177D"/>
    <w:rsid w:val="00261995"/>
    <w:rsid w:val="00261B08"/>
    <w:rsid w:val="00261B31"/>
    <w:rsid w:val="00261B65"/>
    <w:rsid w:val="0026203D"/>
    <w:rsid w:val="0026290F"/>
    <w:rsid w:val="00262914"/>
    <w:rsid w:val="00262F22"/>
    <w:rsid w:val="00263541"/>
    <w:rsid w:val="00263545"/>
    <w:rsid w:val="002635C9"/>
    <w:rsid w:val="00263977"/>
    <w:rsid w:val="00263DF9"/>
    <w:rsid w:val="00263FD7"/>
    <w:rsid w:val="002641DA"/>
    <w:rsid w:val="002647FC"/>
    <w:rsid w:val="00264BCC"/>
    <w:rsid w:val="00264DAF"/>
    <w:rsid w:val="002650DD"/>
    <w:rsid w:val="0026518B"/>
    <w:rsid w:val="002651AA"/>
    <w:rsid w:val="0026527A"/>
    <w:rsid w:val="002652D2"/>
    <w:rsid w:val="00265565"/>
    <w:rsid w:val="00265582"/>
    <w:rsid w:val="00265743"/>
    <w:rsid w:val="00265998"/>
    <w:rsid w:val="00265DB1"/>
    <w:rsid w:val="00265E30"/>
    <w:rsid w:val="00265F7B"/>
    <w:rsid w:val="00265FB6"/>
    <w:rsid w:val="002663CA"/>
    <w:rsid w:val="002663FE"/>
    <w:rsid w:val="00266A63"/>
    <w:rsid w:val="00266ABC"/>
    <w:rsid w:val="00267078"/>
    <w:rsid w:val="0026724E"/>
    <w:rsid w:val="00267544"/>
    <w:rsid w:val="00267696"/>
    <w:rsid w:val="002677A2"/>
    <w:rsid w:val="00267B0E"/>
    <w:rsid w:val="0027004D"/>
    <w:rsid w:val="00270522"/>
    <w:rsid w:val="00270D06"/>
    <w:rsid w:val="00270D56"/>
    <w:rsid w:val="00270EDD"/>
    <w:rsid w:val="00270F47"/>
    <w:rsid w:val="00270F4B"/>
    <w:rsid w:val="002711A2"/>
    <w:rsid w:val="0027134A"/>
    <w:rsid w:val="0027146D"/>
    <w:rsid w:val="002715D1"/>
    <w:rsid w:val="00271932"/>
    <w:rsid w:val="00272380"/>
    <w:rsid w:val="00272473"/>
    <w:rsid w:val="002725DF"/>
    <w:rsid w:val="00272987"/>
    <w:rsid w:val="00272B38"/>
    <w:rsid w:val="00272C12"/>
    <w:rsid w:val="00272D0D"/>
    <w:rsid w:val="00272F66"/>
    <w:rsid w:val="00273175"/>
    <w:rsid w:val="002731AA"/>
    <w:rsid w:val="0027328C"/>
    <w:rsid w:val="00273315"/>
    <w:rsid w:val="00273579"/>
    <w:rsid w:val="002736B9"/>
    <w:rsid w:val="0027379D"/>
    <w:rsid w:val="0027396C"/>
    <w:rsid w:val="00273E06"/>
    <w:rsid w:val="002745ED"/>
    <w:rsid w:val="002746A5"/>
    <w:rsid w:val="00274714"/>
    <w:rsid w:val="00274732"/>
    <w:rsid w:val="002749B6"/>
    <w:rsid w:val="00274AC6"/>
    <w:rsid w:val="00274CBC"/>
    <w:rsid w:val="0027503B"/>
    <w:rsid w:val="002751B6"/>
    <w:rsid w:val="002757DC"/>
    <w:rsid w:val="00275842"/>
    <w:rsid w:val="0027593C"/>
    <w:rsid w:val="00275B3D"/>
    <w:rsid w:val="00275C15"/>
    <w:rsid w:val="00275C1E"/>
    <w:rsid w:val="00275CEE"/>
    <w:rsid w:val="00276742"/>
    <w:rsid w:val="002768A1"/>
    <w:rsid w:val="00276B45"/>
    <w:rsid w:val="00276CFB"/>
    <w:rsid w:val="00276FFF"/>
    <w:rsid w:val="0027704B"/>
    <w:rsid w:val="002770B6"/>
    <w:rsid w:val="00277147"/>
    <w:rsid w:val="002773CB"/>
    <w:rsid w:val="00277825"/>
    <w:rsid w:val="00277ABD"/>
    <w:rsid w:val="00277BA4"/>
    <w:rsid w:val="00277E00"/>
    <w:rsid w:val="00277E7B"/>
    <w:rsid w:val="00277FA2"/>
    <w:rsid w:val="00280036"/>
    <w:rsid w:val="002800AF"/>
    <w:rsid w:val="0028020E"/>
    <w:rsid w:val="0028028A"/>
    <w:rsid w:val="0028029E"/>
    <w:rsid w:val="002804A9"/>
    <w:rsid w:val="0028057E"/>
    <w:rsid w:val="0028063F"/>
    <w:rsid w:val="0028079D"/>
    <w:rsid w:val="00280831"/>
    <w:rsid w:val="0028092B"/>
    <w:rsid w:val="00280B3A"/>
    <w:rsid w:val="00280CC7"/>
    <w:rsid w:val="00280CF4"/>
    <w:rsid w:val="00281265"/>
    <w:rsid w:val="002812CB"/>
    <w:rsid w:val="002814C5"/>
    <w:rsid w:val="0028188F"/>
    <w:rsid w:val="00281AC2"/>
    <w:rsid w:val="00281B43"/>
    <w:rsid w:val="00282939"/>
    <w:rsid w:val="002829C9"/>
    <w:rsid w:val="00282DFA"/>
    <w:rsid w:val="00282FDA"/>
    <w:rsid w:val="00283147"/>
    <w:rsid w:val="00283257"/>
    <w:rsid w:val="002833AC"/>
    <w:rsid w:val="00283506"/>
    <w:rsid w:val="00283629"/>
    <w:rsid w:val="00283828"/>
    <w:rsid w:val="0028394D"/>
    <w:rsid w:val="00283D61"/>
    <w:rsid w:val="00284004"/>
    <w:rsid w:val="0028407E"/>
    <w:rsid w:val="00284080"/>
    <w:rsid w:val="00284182"/>
    <w:rsid w:val="002841FE"/>
    <w:rsid w:val="0028427A"/>
    <w:rsid w:val="0028435A"/>
    <w:rsid w:val="0028441B"/>
    <w:rsid w:val="00284480"/>
    <w:rsid w:val="002846EC"/>
    <w:rsid w:val="00284937"/>
    <w:rsid w:val="00284E77"/>
    <w:rsid w:val="00285295"/>
    <w:rsid w:val="00285558"/>
    <w:rsid w:val="002855C9"/>
    <w:rsid w:val="00285953"/>
    <w:rsid w:val="00285965"/>
    <w:rsid w:val="00285980"/>
    <w:rsid w:val="00285A3C"/>
    <w:rsid w:val="00285EA7"/>
    <w:rsid w:val="00285EF8"/>
    <w:rsid w:val="0028622C"/>
    <w:rsid w:val="0028626A"/>
    <w:rsid w:val="002865A3"/>
    <w:rsid w:val="00286D74"/>
    <w:rsid w:val="00286F36"/>
    <w:rsid w:val="0028704C"/>
    <w:rsid w:val="0028705F"/>
    <w:rsid w:val="002875B3"/>
    <w:rsid w:val="002877A8"/>
    <w:rsid w:val="00287CAA"/>
    <w:rsid w:val="00287E18"/>
    <w:rsid w:val="0029000C"/>
    <w:rsid w:val="00290100"/>
    <w:rsid w:val="00290297"/>
    <w:rsid w:val="00290498"/>
    <w:rsid w:val="002907CA"/>
    <w:rsid w:val="002908D9"/>
    <w:rsid w:val="00290D0A"/>
    <w:rsid w:val="00290E59"/>
    <w:rsid w:val="002913F7"/>
    <w:rsid w:val="002915B0"/>
    <w:rsid w:val="0029160C"/>
    <w:rsid w:val="00291749"/>
    <w:rsid w:val="0029202A"/>
    <w:rsid w:val="0029210B"/>
    <w:rsid w:val="002925A7"/>
    <w:rsid w:val="00292A08"/>
    <w:rsid w:val="00292AD8"/>
    <w:rsid w:val="00292B4C"/>
    <w:rsid w:val="00292B61"/>
    <w:rsid w:val="00292CDC"/>
    <w:rsid w:val="00292DEE"/>
    <w:rsid w:val="00292FFB"/>
    <w:rsid w:val="002931AF"/>
    <w:rsid w:val="00293212"/>
    <w:rsid w:val="002934F6"/>
    <w:rsid w:val="00293504"/>
    <w:rsid w:val="0029364D"/>
    <w:rsid w:val="002937E7"/>
    <w:rsid w:val="00293A53"/>
    <w:rsid w:val="00294374"/>
    <w:rsid w:val="00294AF1"/>
    <w:rsid w:val="00294B77"/>
    <w:rsid w:val="00294BF8"/>
    <w:rsid w:val="00294C35"/>
    <w:rsid w:val="00294C79"/>
    <w:rsid w:val="00294CEF"/>
    <w:rsid w:val="00294FF6"/>
    <w:rsid w:val="002952E3"/>
    <w:rsid w:val="00295609"/>
    <w:rsid w:val="002956E4"/>
    <w:rsid w:val="00295715"/>
    <w:rsid w:val="00295B13"/>
    <w:rsid w:val="00295DA1"/>
    <w:rsid w:val="00296577"/>
    <w:rsid w:val="002966B7"/>
    <w:rsid w:val="00296A33"/>
    <w:rsid w:val="00296DDE"/>
    <w:rsid w:val="00296E3E"/>
    <w:rsid w:val="00296EA9"/>
    <w:rsid w:val="00296FCC"/>
    <w:rsid w:val="00297056"/>
    <w:rsid w:val="0029728B"/>
    <w:rsid w:val="002974BC"/>
    <w:rsid w:val="002975E7"/>
    <w:rsid w:val="002976F7"/>
    <w:rsid w:val="00297BCF"/>
    <w:rsid w:val="00297F4F"/>
    <w:rsid w:val="002A056B"/>
    <w:rsid w:val="002A05B7"/>
    <w:rsid w:val="002A0770"/>
    <w:rsid w:val="002A077B"/>
    <w:rsid w:val="002A118B"/>
    <w:rsid w:val="002A1266"/>
    <w:rsid w:val="002A1491"/>
    <w:rsid w:val="002A1B51"/>
    <w:rsid w:val="002A1DDE"/>
    <w:rsid w:val="002A1FC1"/>
    <w:rsid w:val="002A2169"/>
    <w:rsid w:val="002A21C2"/>
    <w:rsid w:val="002A22DF"/>
    <w:rsid w:val="002A23A9"/>
    <w:rsid w:val="002A24DE"/>
    <w:rsid w:val="002A24F3"/>
    <w:rsid w:val="002A2595"/>
    <w:rsid w:val="002A25FB"/>
    <w:rsid w:val="002A2789"/>
    <w:rsid w:val="002A29FE"/>
    <w:rsid w:val="002A2C76"/>
    <w:rsid w:val="002A2D24"/>
    <w:rsid w:val="002A2D27"/>
    <w:rsid w:val="002A2EF3"/>
    <w:rsid w:val="002A32A2"/>
    <w:rsid w:val="002A32B6"/>
    <w:rsid w:val="002A3669"/>
    <w:rsid w:val="002A367D"/>
    <w:rsid w:val="002A393C"/>
    <w:rsid w:val="002A4407"/>
    <w:rsid w:val="002A462B"/>
    <w:rsid w:val="002A4895"/>
    <w:rsid w:val="002A489A"/>
    <w:rsid w:val="002A4BD9"/>
    <w:rsid w:val="002A4C9B"/>
    <w:rsid w:val="002A4DAC"/>
    <w:rsid w:val="002A4DED"/>
    <w:rsid w:val="002A4F60"/>
    <w:rsid w:val="002A4FC6"/>
    <w:rsid w:val="002A5019"/>
    <w:rsid w:val="002A5162"/>
    <w:rsid w:val="002A518A"/>
    <w:rsid w:val="002A5238"/>
    <w:rsid w:val="002A5703"/>
    <w:rsid w:val="002A5BF0"/>
    <w:rsid w:val="002A5CAF"/>
    <w:rsid w:val="002A62F6"/>
    <w:rsid w:val="002A6522"/>
    <w:rsid w:val="002A66D9"/>
    <w:rsid w:val="002A6759"/>
    <w:rsid w:val="002A684B"/>
    <w:rsid w:val="002A693E"/>
    <w:rsid w:val="002A6C5C"/>
    <w:rsid w:val="002A6E6F"/>
    <w:rsid w:val="002A6EC9"/>
    <w:rsid w:val="002A6F6B"/>
    <w:rsid w:val="002A708B"/>
    <w:rsid w:val="002A736E"/>
    <w:rsid w:val="002A7442"/>
    <w:rsid w:val="002A7473"/>
    <w:rsid w:val="002A7710"/>
    <w:rsid w:val="002A78A3"/>
    <w:rsid w:val="002A7C70"/>
    <w:rsid w:val="002B0137"/>
    <w:rsid w:val="002B0353"/>
    <w:rsid w:val="002B053D"/>
    <w:rsid w:val="002B0664"/>
    <w:rsid w:val="002B09EC"/>
    <w:rsid w:val="002B0AEB"/>
    <w:rsid w:val="002B1012"/>
    <w:rsid w:val="002B10C2"/>
    <w:rsid w:val="002B1502"/>
    <w:rsid w:val="002B1732"/>
    <w:rsid w:val="002B1B2C"/>
    <w:rsid w:val="002B1D24"/>
    <w:rsid w:val="002B1F86"/>
    <w:rsid w:val="002B2010"/>
    <w:rsid w:val="002B22EC"/>
    <w:rsid w:val="002B25C1"/>
    <w:rsid w:val="002B2662"/>
    <w:rsid w:val="002B2820"/>
    <w:rsid w:val="002B2958"/>
    <w:rsid w:val="002B2C8A"/>
    <w:rsid w:val="002B2F24"/>
    <w:rsid w:val="002B2FF5"/>
    <w:rsid w:val="002B2FF6"/>
    <w:rsid w:val="002B321F"/>
    <w:rsid w:val="002B32F0"/>
    <w:rsid w:val="002B38FD"/>
    <w:rsid w:val="002B3912"/>
    <w:rsid w:val="002B397A"/>
    <w:rsid w:val="002B39C7"/>
    <w:rsid w:val="002B3C16"/>
    <w:rsid w:val="002B3C43"/>
    <w:rsid w:val="002B4184"/>
    <w:rsid w:val="002B44EB"/>
    <w:rsid w:val="002B4694"/>
    <w:rsid w:val="002B4808"/>
    <w:rsid w:val="002B49E4"/>
    <w:rsid w:val="002B4E7C"/>
    <w:rsid w:val="002B5141"/>
    <w:rsid w:val="002B515B"/>
    <w:rsid w:val="002B552D"/>
    <w:rsid w:val="002B5778"/>
    <w:rsid w:val="002B590C"/>
    <w:rsid w:val="002B5D0D"/>
    <w:rsid w:val="002B5F44"/>
    <w:rsid w:val="002B60F3"/>
    <w:rsid w:val="002B6206"/>
    <w:rsid w:val="002B621F"/>
    <w:rsid w:val="002B62EB"/>
    <w:rsid w:val="002B6305"/>
    <w:rsid w:val="002B648F"/>
    <w:rsid w:val="002B6527"/>
    <w:rsid w:val="002B6541"/>
    <w:rsid w:val="002B6558"/>
    <w:rsid w:val="002B65B1"/>
    <w:rsid w:val="002B66F6"/>
    <w:rsid w:val="002B6781"/>
    <w:rsid w:val="002B6970"/>
    <w:rsid w:val="002B6DB1"/>
    <w:rsid w:val="002B7109"/>
    <w:rsid w:val="002B727F"/>
    <w:rsid w:val="002B76C9"/>
    <w:rsid w:val="002B7824"/>
    <w:rsid w:val="002C00A7"/>
    <w:rsid w:val="002C0268"/>
    <w:rsid w:val="002C0304"/>
    <w:rsid w:val="002C044D"/>
    <w:rsid w:val="002C0614"/>
    <w:rsid w:val="002C075C"/>
    <w:rsid w:val="002C0A8F"/>
    <w:rsid w:val="002C0D48"/>
    <w:rsid w:val="002C0D50"/>
    <w:rsid w:val="002C12C1"/>
    <w:rsid w:val="002C1C95"/>
    <w:rsid w:val="002C1E94"/>
    <w:rsid w:val="002C209F"/>
    <w:rsid w:val="002C2294"/>
    <w:rsid w:val="002C22CE"/>
    <w:rsid w:val="002C231C"/>
    <w:rsid w:val="002C2395"/>
    <w:rsid w:val="002C2489"/>
    <w:rsid w:val="002C26D0"/>
    <w:rsid w:val="002C3095"/>
    <w:rsid w:val="002C314C"/>
    <w:rsid w:val="002C3B36"/>
    <w:rsid w:val="002C3B3B"/>
    <w:rsid w:val="002C3E12"/>
    <w:rsid w:val="002C413F"/>
    <w:rsid w:val="002C419F"/>
    <w:rsid w:val="002C43F9"/>
    <w:rsid w:val="002C46E8"/>
    <w:rsid w:val="002C4D2E"/>
    <w:rsid w:val="002C4E77"/>
    <w:rsid w:val="002C549D"/>
    <w:rsid w:val="002C55E3"/>
    <w:rsid w:val="002C5AD9"/>
    <w:rsid w:val="002C5D28"/>
    <w:rsid w:val="002C5F8C"/>
    <w:rsid w:val="002C6301"/>
    <w:rsid w:val="002C6665"/>
    <w:rsid w:val="002C68A3"/>
    <w:rsid w:val="002C68F7"/>
    <w:rsid w:val="002C6B1A"/>
    <w:rsid w:val="002C6E83"/>
    <w:rsid w:val="002C6EA0"/>
    <w:rsid w:val="002C6F71"/>
    <w:rsid w:val="002C71F6"/>
    <w:rsid w:val="002C746E"/>
    <w:rsid w:val="002C7673"/>
    <w:rsid w:val="002C769B"/>
    <w:rsid w:val="002C794F"/>
    <w:rsid w:val="002C7AF5"/>
    <w:rsid w:val="002C7C99"/>
    <w:rsid w:val="002C7CCD"/>
    <w:rsid w:val="002C7EEE"/>
    <w:rsid w:val="002D05B3"/>
    <w:rsid w:val="002D068E"/>
    <w:rsid w:val="002D0822"/>
    <w:rsid w:val="002D0AD2"/>
    <w:rsid w:val="002D0D01"/>
    <w:rsid w:val="002D1251"/>
    <w:rsid w:val="002D133C"/>
    <w:rsid w:val="002D1359"/>
    <w:rsid w:val="002D13D7"/>
    <w:rsid w:val="002D15D8"/>
    <w:rsid w:val="002D1BD8"/>
    <w:rsid w:val="002D1EBB"/>
    <w:rsid w:val="002D1EE6"/>
    <w:rsid w:val="002D2186"/>
    <w:rsid w:val="002D2BA9"/>
    <w:rsid w:val="002D30A7"/>
    <w:rsid w:val="002D310F"/>
    <w:rsid w:val="002D3181"/>
    <w:rsid w:val="002D3217"/>
    <w:rsid w:val="002D34C9"/>
    <w:rsid w:val="002D3725"/>
    <w:rsid w:val="002D3CFD"/>
    <w:rsid w:val="002D41A8"/>
    <w:rsid w:val="002D4418"/>
    <w:rsid w:val="002D45DB"/>
    <w:rsid w:val="002D468E"/>
    <w:rsid w:val="002D4C84"/>
    <w:rsid w:val="002D4E30"/>
    <w:rsid w:val="002D4F57"/>
    <w:rsid w:val="002D50CA"/>
    <w:rsid w:val="002D51B7"/>
    <w:rsid w:val="002D5254"/>
    <w:rsid w:val="002D5270"/>
    <w:rsid w:val="002D5576"/>
    <w:rsid w:val="002D5594"/>
    <w:rsid w:val="002D5871"/>
    <w:rsid w:val="002D5C9F"/>
    <w:rsid w:val="002D5D5F"/>
    <w:rsid w:val="002D5DAC"/>
    <w:rsid w:val="002D5DE1"/>
    <w:rsid w:val="002D5E59"/>
    <w:rsid w:val="002D62A5"/>
    <w:rsid w:val="002D66BA"/>
    <w:rsid w:val="002D6701"/>
    <w:rsid w:val="002D6E99"/>
    <w:rsid w:val="002D78B5"/>
    <w:rsid w:val="002D7932"/>
    <w:rsid w:val="002D799F"/>
    <w:rsid w:val="002D79FF"/>
    <w:rsid w:val="002D7A31"/>
    <w:rsid w:val="002D7F8E"/>
    <w:rsid w:val="002E0118"/>
    <w:rsid w:val="002E0171"/>
    <w:rsid w:val="002E0688"/>
    <w:rsid w:val="002E0ABB"/>
    <w:rsid w:val="002E0C0E"/>
    <w:rsid w:val="002E0C8D"/>
    <w:rsid w:val="002E0D47"/>
    <w:rsid w:val="002E0D59"/>
    <w:rsid w:val="002E1CA7"/>
    <w:rsid w:val="002E1DA8"/>
    <w:rsid w:val="002E2089"/>
    <w:rsid w:val="002E21FA"/>
    <w:rsid w:val="002E26E6"/>
    <w:rsid w:val="002E302F"/>
    <w:rsid w:val="002E328E"/>
    <w:rsid w:val="002E343E"/>
    <w:rsid w:val="002E34F9"/>
    <w:rsid w:val="002E3741"/>
    <w:rsid w:val="002E38C4"/>
    <w:rsid w:val="002E43B0"/>
    <w:rsid w:val="002E4496"/>
    <w:rsid w:val="002E479E"/>
    <w:rsid w:val="002E4990"/>
    <w:rsid w:val="002E499A"/>
    <w:rsid w:val="002E4C25"/>
    <w:rsid w:val="002E4C40"/>
    <w:rsid w:val="002E4C7E"/>
    <w:rsid w:val="002E4CB9"/>
    <w:rsid w:val="002E4EED"/>
    <w:rsid w:val="002E4F32"/>
    <w:rsid w:val="002E4FC6"/>
    <w:rsid w:val="002E520A"/>
    <w:rsid w:val="002E55F3"/>
    <w:rsid w:val="002E572B"/>
    <w:rsid w:val="002E58BB"/>
    <w:rsid w:val="002E5D91"/>
    <w:rsid w:val="002E5E56"/>
    <w:rsid w:val="002E637C"/>
    <w:rsid w:val="002E6724"/>
    <w:rsid w:val="002E6823"/>
    <w:rsid w:val="002E6C93"/>
    <w:rsid w:val="002E6FEA"/>
    <w:rsid w:val="002E7263"/>
    <w:rsid w:val="002E7266"/>
    <w:rsid w:val="002E7339"/>
    <w:rsid w:val="002E73BC"/>
    <w:rsid w:val="002E7499"/>
    <w:rsid w:val="002E751B"/>
    <w:rsid w:val="002E7570"/>
    <w:rsid w:val="002E75B4"/>
    <w:rsid w:val="002E76BC"/>
    <w:rsid w:val="002E7825"/>
    <w:rsid w:val="002E7A9C"/>
    <w:rsid w:val="002E7BE5"/>
    <w:rsid w:val="002E7C69"/>
    <w:rsid w:val="002E7D36"/>
    <w:rsid w:val="002F0006"/>
    <w:rsid w:val="002F0292"/>
    <w:rsid w:val="002F03A9"/>
    <w:rsid w:val="002F067F"/>
    <w:rsid w:val="002F07B1"/>
    <w:rsid w:val="002F0C92"/>
    <w:rsid w:val="002F113E"/>
    <w:rsid w:val="002F1269"/>
    <w:rsid w:val="002F1276"/>
    <w:rsid w:val="002F1700"/>
    <w:rsid w:val="002F17CF"/>
    <w:rsid w:val="002F180A"/>
    <w:rsid w:val="002F1A70"/>
    <w:rsid w:val="002F1C8D"/>
    <w:rsid w:val="002F1CEE"/>
    <w:rsid w:val="002F250C"/>
    <w:rsid w:val="002F2527"/>
    <w:rsid w:val="002F2929"/>
    <w:rsid w:val="002F2989"/>
    <w:rsid w:val="002F2F62"/>
    <w:rsid w:val="002F305C"/>
    <w:rsid w:val="002F30C7"/>
    <w:rsid w:val="002F3166"/>
    <w:rsid w:val="002F319F"/>
    <w:rsid w:val="002F31A5"/>
    <w:rsid w:val="002F3467"/>
    <w:rsid w:val="002F38DB"/>
    <w:rsid w:val="002F3985"/>
    <w:rsid w:val="002F3AC4"/>
    <w:rsid w:val="002F3F34"/>
    <w:rsid w:val="002F4083"/>
    <w:rsid w:val="002F4210"/>
    <w:rsid w:val="002F430C"/>
    <w:rsid w:val="002F459A"/>
    <w:rsid w:val="002F4874"/>
    <w:rsid w:val="002F5073"/>
    <w:rsid w:val="002F5190"/>
    <w:rsid w:val="002F525D"/>
    <w:rsid w:val="002F553B"/>
    <w:rsid w:val="002F5599"/>
    <w:rsid w:val="002F55A2"/>
    <w:rsid w:val="002F56CC"/>
    <w:rsid w:val="002F5817"/>
    <w:rsid w:val="002F5877"/>
    <w:rsid w:val="002F5B81"/>
    <w:rsid w:val="002F5BC5"/>
    <w:rsid w:val="002F5BF4"/>
    <w:rsid w:val="002F5C73"/>
    <w:rsid w:val="002F5CBC"/>
    <w:rsid w:val="002F5E6D"/>
    <w:rsid w:val="002F60B0"/>
    <w:rsid w:val="002F6414"/>
    <w:rsid w:val="002F67B2"/>
    <w:rsid w:val="002F7005"/>
    <w:rsid w:val="002F7840"/>
    <w:rsid w:val="002F79FB"/>
    <w:rsid w:val="002F7C51"/>
    <w:rsid w:val="00300102"/>
    <w:rsid w:val="00300430"/>
    <w:rsid w:val="003004A9"/>
    <w:rsid w:val="003004E8"/>
    <w:rsid w:val="00300605"/>
    <w:rsid w:val="00300612"/>
    <w:rsid w:val="00300685"/>
    <w:rsid w:val="003006C3"/>
    <w:rsid w:val="00300777"/>
    <w:rsid w:val="00300A76"/>
    <w:rsid w:val="00301248"/>
    <w:rsid w:val="00301819"/>
    <w:rsid w:val="003019BB"/>
    <w:rsid w:val="00301C5A"/>
    <w:rsid w:val="00301DCC"/>
    <w:rsid w:val="0030221D"/>
    <w:rsid w:val="003022D4"/>
    <w:rsid w:val="0030242C"/>
    <w:rsid w:val="0030260F"/>
    <w:rsid w:val="00302630"/>
    <w:rsid w:val="00302693"/>
    <w:rsid w:val="00302A3F"/>
    <w:rsid w:val="00302A4A"/>
    <w:rsid w:val="00302B9C"/>
    <w:rsid w:val="00302C4B"/>
    <w:rsid w:val="003031CF"/>
    <w:rsid w:val="00303574"/>
    <w:rsid w:val="003036E7"/>
    <w:rsid w:val="0030382A"/>
    <w:rsid w:val="0030399F"/>
    <w:rsid w:val="00303AE9"/>
    <w:rsid w:val="00303E49"/>
    <w:rsid w:val="00303F79"/>
    <w:rsid w:val="00304030"/>
    <w:rsid w:val="00304290"/>
    <w:rsid w:val="00304ABE"/>
    <w:rsid w:val="00304B36"/>
    <w:rsid w:val="00304B55"/>
    <w:rsid w:val="0030512C"/>
    <w:rsid w:val="00305140"/>
    <w:rsid w:val="003051C6"/>
    <w:rsid w:val="0030532D"/>
    <w:rsid w:val="00305498"/>
    <w:rsid w:val="00305733"/>
    <w:rsid w:val="003058AA"/>
    <w:rsid w:val="00305B9F"/>
    <w:rsid w:val="00305C7A"/>
    <w:rsid w:val="00305D71"/>
    <w:rsid w:val="00305DDB"/>
    <w:rsid w:val="00305F80"/>
    <w:rsid w:val="00306247"/>
    <w:rsid w:val="00306313"/>
    <w:rsid w:val="00306360"/>
    <w:rsid w:val="00306472"/>
    <w:rsid w:val="003066D8"/>
    <w:rsid w:val="00306E16"/>
    <w:rsid w:val="0030709E"/>
    <w:rsid w:val="00307215"/>
    <w:rsid w:val="00307388"/>
    <w:rsid w:val="00307574"/>
    <w:rsid w:val="003076BA"/>
    <w:rsid w:val="00307803"/>
    <w:rsid w:val="0031014F"/>
    <w:rsid w:val="003101C6"/>
    <w:rsid w:val="003102FD"/>
    <w:rsid w:val="003103A8"/>
    <w:rsid w:val="0031049A"/>
    <w:rsid w:val="00310682"/>
    <w:rsid w:val="003106A8"/>
    <w:rsid w:val="0031097E"/>
    <w:rsid w:val="00311192"/>
    <w:rsid w:val="0031131E"/>
    <w:rsid w:val="00311594"/>
    <w:rsid w:val="00311DB6"/>
    <w:rsid w:val="00311ECD"/>
    <w:rsid w:val="00311F56"/>
    <w:rsid w:val="0031223B"/>
    <w:rsid w:val="003124E0"/>
    <w:rsid w:val="0031254C"/>
    <w:rsid w:val="003128B2"/>
    <w:rsid w:val="00312B16"/>
    <w:rsid w:val="00312CFE"/>
    <w:rsid w:val="00312D31"/>
    <w:rsid w:val="00312F14"/>
    <w:rsid w:val="003130C5"/>
    <w:rsid w:val="0031321C"/>
    <w:rsid w:val="0031337A"/>
    <w:rsid w:val="00313762"/>
    <w:rsid w:val="003137FB"/>
    <w:rsid w:val="003139CA"/>
    <w:rsid w:val="00313EA1"/>
    <w:rsid w:val="00314021"/>
    <w:rsid w:val="0031409F"/>
    <w:rsid w:val="0031422D"/>
    <w:rsid w:val="0031422E"/>
    <w:rsid w:val="00314492"/>
    <w:rsid w:val="00314F50"/>
    <w:rsid w:val="0031514C"/>
    <w:rsid w:val="00315528"/>
    <w:rsid w:val="003155E8"/>
    <w:rsid w:val="003160BA"/>
    <w:rsid w:val="00316557"/>
    <w:rsid w:val="003165E2"/>
    <w:rsid w:val="00316C01"/>
    <w:rsid w:val="00316C68"/>
    <w:rsid w:val="00316C9A"/>
    <w:rsid w:val="00316E80"/>
    <w:rsid w:val="00317225"/>
    <w:rsid w:val="00317285"/>
    <w:rsid w:val="0031728F"/>
    <w:rsid w:val="0031734D"/>
    <w:rsid w:val="003178D2"/>
    <w:rsid w:val="0031792E"/>
    <w:rsid w:val="0032000F"/>
    <w:rsid w:val="00320094"/>
    <w:rsid w:val="00320208"/>
    <w:rsid w:val="003202F3"/>
    <w:rsid w:val="003203B2"/>
    <w:rsid w:val="00320634"/>
    <w:rsid w:val="00320718"/>
    <w:rsid w:val="00320813"/>
    <w:rsid w:val="00320D47"/>
    <w:rsid w:val="00320DED"/>
    <w:rsid w:val="00320E13"/>
    <w:rsid w:val="00321120"/>
    <w:rsid w:val="00321456"/>
    <w:rsid w:val="00321470"/>
    <w:rsid w:val="003214B0"/>
    <w:rsid w:val="00321706"/>
    <w:rsid w:val="00321979"/>
    <w:rsid w:val="00321B9E"/>
    <w:rsid w:val="00321F6B"/>
    <w:rsid w:val="00322406"/>
    <w:rsid w:val="00322722"/>
    <w:rsid w:val="00322752"/>
    <w:rsid w:val="00322785"/>
    <w:rsid w:val="00322894"/>
    <w:rsid w:val="00322D0A"/>
    <w:rsid w:val="00323308"/>
    <w:rsid w:val="003233B0"/>
    <w:rsid w:val="003233F6"/>
    <w:rsid w:val="003236A8"/>
    <w:rsid w:val="003238BA"/>
    <w:rsid w:val="0032397E"/>
    <w:rsid w:val="0032420B"/>
    <w:rsid w:val="003244F9"/>
    <w:rsid w:val="00324831"/>
    <w:rsid w:val="003249A2"/>
    <w:rsid w:val="00324A19"/>
    <w:rsid w:val="00324ED6"/>
    <w:rsid w:val="00325092"/>
    <w:rsid w:val="003251C4"/>
    <w:rsid w:val="003254A4"/>
    <w:rsid w:val="00325690"/>
    <w:rsid w:val="0032579A"/>
    <w:rsid w:val="003259B4"/>
    <w:rsid w:val="00325C4E"/>
    <w:rsid w:val="00325C55"/>
    <w:rsid w:val="00325CD6"/>
    <w:rsid w:val="00326283"/>
    <w:rsid w:val="00326322"/>
    <w:rsid w:val="0032657A"/>
    <w:rsid w:val="003268C7"/>
    <w:rsid w:val="00326DA7"/>
    <w:rsid w:val="00326DDD"/>
    <w:rsid w:val="00326F33"/>
    <w:rsid w:val="00327017"/>
    <w:rsid w:val="00327550"/>
    <w:rsid w:val="00327909"/>
    <w:rsid w:val="003279D5"/>
    <w:rsid w:val="00327D1F"/>
    <w:rsid w:val="0033035B"/>
    <w:rsid w:val="00330831"/>
    <w:rsid w:val="0033088A"/>
    <w:rsid w:val="00330CEE"/>
    <w:rsid w:val="00330FDA"/>
    <w:rsid w:val="00331470"/>
    <w:rsid w:val="003317C7"/>
    <w:rsid w:val="00331F46"/>
    <w:rsid w:val="003325FA"/>
    <w:rsid w:val="003327E4"/>
    <w:rsid w:val="00332DA8"/>
    <w:rsid w:val="00332FAD"/>
    <w:rsid w:val="00332FCF"/>
    <w:rsid w:val="00332FEE"/>
    <w:rsid w:val="003332C8"/>
    <w:rsid w:val="00333315"/>
    <w:rsid w:val="00333332"/>
    <w:rsid w:val="00333555"/>
    <w:rsid w:val="00333666"/>
    <w:rsid w:val="00333CF3"/>
    <w:rsid w:val="0033411C"/>
    <w:rsid w:val="00334240"/>
    <w:rsid w:val="00334A85"/>
    <w:rsid w:val="00334AFF"/>
    <w:rsid w:val="00334DF8"/>
    <w:rsid w:val="00335032"/>
    <w:rsid w:val="003358C5"/>
    <w:rsid w:val="00335910"/>
    <w:rsid w:val="00335EBC"/>
    <w:rsid w:val="00335F85"/>
    <w:rsid w:val="00336874"/>
    <w:rsid w:val="00336B18"/>
    <w:rsid w:val="00336C47"/>
    <w:rsid w:val="00336CD7"/>
    <w:rsid w:val="00336DE9"/>
    <w:rsid w:val="00336F11"/>
    <w:rsid w:val="00337635"/>
    <w:rsid w:val="00337A1D"/>
    <w:rsid w:val="00337C35"/>
    <w:rsid w:val="00337FAC"/>
    <w:rsid w:val="003400BD"/>
    <w:rsid w:val="00340137"/>
    <w:rsid w:val="00340278"/>
    <w:rsid w:val="0034037A"/>
    <w:rsid w:val="0034058F"/>
    <w:rsid w:val="00340BE1"/>
    <w:rsid w:val="00340CAC"/>
    <w:rsid w:val="00340EA1"/>
    <w:rsid w:val="00341410"/>
    <w:rsid w:val="00341905"/>
    <w:rsid w:val="00341C63"/>
    <w:rsid w:val="00341D93"/>
    <w:rsid w:val="00342166"/>
    <w:rsid w:val="00342252"/>
    <w:rsid w:val="00342575"/>
    <w:rsid w:val="00342710"/>
    <w:rsid w:val="00342A87"/>
    <w:rsid w:val="00342B51"/>
    <w:rsid w:val="00342F32"/>
    <w:rsid w:val="003432E7"/>
    <w:rsid w:val="0034341A"/>
    <w:rsid w:val="00343493"/>
    <w:rsid w:val="003434B9"/>
    <w:rsid w:val="003436F7"/>
    <w:rsid w:val="00343894"/>
    <w:rsid w:val="003439AE"/>
    <w:rsid w:val="00343E7C"/>
    <w:rsid w:val="00344049"/>
    <w:rsid w:val="00344076"/>
    <w:rsid w:val="00344300"/>
    <w:rsid w:val="003448B1"/>
    <w:rsid w:val="003448D5"/>
    <w:rsid w:val="003449DE"/>
    <w:rsid w:val="00344B38"/>
    <w:rsid w:val="00344C0C"/>
    <w:rsid w:val="00344FBC"/>
    <w:rsid w:val="00345047"/>
    <w:rsid w:val="00345345"/>
    <w:rsid w:val="00345808"/>
    <w:rsid w:val="00345956"/>
    <w:rsid w:val="00345A5A"/>
    <w:rsid w:val="00345DE3"/>
    <w:rsid w:val="00345E1C"/>
    <w:rsid w:val="00345F05"/>
    <w:rsid w:val="003460A2"/>
    <w:rsid w:val="00346139"/>
    <w:rsid w:val="003461E9"/>
    <w:rsid w:val="00346239"/>
    <w:rsid w:val="0034658B"/>
    <w:rsid w:val="00346730"/>
    <w:rsid w:val="003469C4"/>
    <w:rsid w:val="00346CD6"/>
    <w:rsid w:val="00346E6B"/>
    <w:rsid w:val="003470F7"/>
    <w:rsid w:val="0034739F"/>
    <w:rsid w:val="003476CA"/>
    <w:rsid w:val="003477C9"/>
    <w:rsid w:val="00347B47"/>
    <w:rsid w:val="00347DE0"/>
    <w:rsid w:val="00347F85"/>
    <w:rsid w:val="0035003E"/>
    <w:rsid w:val="00350439"/>
    <w:rsid w:val="00350460"/>
    <w:rsid w:val="00350465"/>
    <w:rsid w:val="00350807"/>
    <w:rsid w:val="00350A05"/>
    <w:rsid w:val="00350AD3"/>
    <w:rsid w:val="00350CCE"/>
    <w:rsid w:val="00350CE7"/>
    <w:rsid w:val="00350E9D"/>
    <w:rsid w:val="003512BF"/>
    <w:rsid w:val="003512C0"/>
    <w:rsid w:val="0035165F"/>
    <w:rsid w:val="003518B7"/>
    <w:rsid w:val="003519C0"/>
    <w:rsid w:val="00351DE2"/>
    <w:rsid w:val="00351E10"/>
    <w:rsid w:val="0035236F"/>
    <w:rsid w:val="00352856"/>
    <w:rsid w:val="00352AC1"/>
    <w:rsid w:val="00352BB8"/>
    <w:rsid w:val="00352D4C"/>
    <w:rsid w:val="00352FC4"/>
    <w:rsid w:val="00353509"/>
    <w:rsid w:val="0035352F"/>
    <w:rsid w:val="003537A4"/>
    <w:rsid w:val="0035386B"/>
    <w:rsid w:val="00353B07"/>
    <w:rsid w:val="00353B13"/>
    <w:rsid w:val="00353B1D"/>
    <w:rsid w:val="00353B36"/>
    <w:rsid w:val="00353E76"/>
    <w:rsid w:val="003543A6"/>
    <w:rsid w:val="003543B4"/>
    <w:rsid w:val="00354463"/>
    <w:rsid w:val="003544D6"/>
    <w:rsid w:val="00354776"/>
    <w:rsid w:val="003547DF"/>
    <w:rsid w:val="00354BE3"/>
    <w:rsid w:val="00354BE4"/>
    <w:rsid w:val="0035511B"/>
    <w:rsid w:val="003553CE"/>
    <w:rsid w:val="003554F7"/>
    <w:rsid w:val="0035563D"/>
    <w:rsid w:val="0035588D"/>
    <w:rsid w:val="003558A1"/>
    <w:rsid w:val="003562A3"/>
    <w:rsid w:val="003563D4"/>
    <w:rsid w:val="003564D6"/>
    <w:rsid w:val="00356561"/>
    <w:rsid w:val="003568CD"/>
    <w:rsid w:val="0035703A"/>
    <w:rsid w:val="0035707A"/>
    <w:rsid w:val="003570CC"/>
    <w:rsid w:val="003570CE"/>
    <w:rsid w:val="003572B0"/>
    <w:rsid w:val="00357682"/>
    <w:rsid w:val="003578F7"/>
    <w:rsid w:val="00357A2F"/>
    <w:rsid w:val="00357BA8"/>
    <w:rsid w:val="00357D5D"/>
    <w:rsid w:val="00360036"/>
    <w:rsid w:val="00360791"/>
    <w:rsid w:val="0036079D"/>
    <w:rsid w:val="00360867"/>
    <w:rsid w:val="003609ED"/>
    <w:rsid w:val="00360A94"/>
    <w:rsid w:val="00360B46"/>
    <w:rsid w:val="00360CAA"/>
    <w:rsid w:val="00360F3D"/>
    <w:rsid w:val="00361047"/>
    <w:rsid w:val="0036118C"/>
    <w:rsid w:val="00361361"/>
    <w:rsid w:val="003617D8"/>
    <w:rsid w:val="003619A8"/>
    <w:rsid w:val="003619B1"/>
    <w:rsid w:val="00361A3B"/>
    <w:rsid w:val="00361BE2"/>
    <w:rsid w:val="00361C0A"/>
    <w:rsid w:val="00361C69"/>
    <w:rsid w:val="00361D03"/>
    <w:rsid w:val="00361EA8"/>
    <w:rsid w:val="00362493"/>
    <w:rsid w:val="00362766"/>
    <w:rsid w:val="00362AFF"/>
    <w:rsid w:val="00362B92"/>
    <w:rsid w:val="003630AC"/>
    <w:rsid w:val="003632BC"/>
    <w:rsid w:val="0036361B"/>
    <w:rsid w:val="00363883"/>
    <w:rsid w:val="003638C2"/>
    <w:rsid w:val="00364151"/>
    <w:rsid w:val="0036428D"/>
    <w:rsid w:val="00364647"/>
    <w:rsid w:val="0036475E"/>
    <w:rsid w:val="00364833"/>
    <w:rsid w:val="00364961"/>
    <w:rsid w:val="00364B88"/>
    <w:rsid w:val="00364B9F"/>
    <w:rsid w:val="00364F0E"/>
    <w:rsid w:val="00365101"/>
    <w:rsid w:val="0036531A"/>
    <w:rsid w:val="003655D3"/>
    <w:rsid w:val="00365633"/>
    <w:rsid w:val="00365C17"/>
    <w:rsid w:val="00365D1D"/>
    <w:rsid w:val="00365F35"/>
    <w:rsid w:val="00366099"/>
    <w:rsid w:val="00366155"/>
    <w:rsid w:val="00366372"/>
    <w:rsid w:val="003665F3"/>
    <w:rsid w:val="00366725"/>
    <w:rsid w:val="00366BD6"/>
    <w:rsid w:val="00366FC1"/>
    <w:rsid w:val="0036705F"/>
    <w:rsid w:val="003670FD"/>
    <w:rsid w:val="00367203"/>
    <w:rsid w:val="00367365"/>
    <w:rsid w:val="0036744F"/>
    <w:rsid w:val="00367569"/>
    <w:rsid w:val="003676A1"/>
    <w:rsid w:val="003677FA"/>
    <w:rsid w:val="00367E89"/>
    <w:rsid w:val="0037006F"/>
    <w:rsid w:val="00370335"/>
    <w:rsid w:val="003703B6"/>
    <w:rsid w:val="0037057D"/>
    <w:rsid w:val="0037092B"/>
    <w:rsid w:val="0037095E"/>
    <w:rsid w:val="00370962"/>
    <w:rsid w:val="00370B94"/>
    <w:rsid w:val="0037105F"/>
    <w:rsid w:val="00371325"/>
    <w:rsid w:val="0037161D"/>
    <w:rsid w:val="00371A62"/>
    <w:rsid w:val="00371FAF"/>
    <w:rsid w:val="00372014"/>
    <w:rsid w:val="003720FC"/>
    <w:rsid w:val="003721A5"/>
    <w:rsid w:val="00372311"/>
    <w:rsid w:val="00372C16"/>
    <w:rsid w:val="00372CBD"/>
    <w:rsid w:val="00372D5C"/>
    <w:rsid w:val="00373256"/>
    <w:rsid w:val="00373838"/>
    <w:rsid w:val="00373B85"/>
    <w:rsid w:val="00373B98"/>
    <w:rsid w:val="00373D65"/>
    <w:rsid w:val="00373DEE"/>
    <w:rsid w:val="00374021"/>
    <w:rsid w:val="0037403D"/>
    <w:rsid w:val="00374118"/>
    <w:rsid w:val="00374124"/>
    <w:rsid w:val="0037423B"/>
    <w:rsid w:val="003742C1"/>
    <w:rsid w:val="0037441F"/>
    <w:rsid w:val="00374540"/>
    <w:rsid w:val="00374635"/>
    <w:rsid w:val="00374DCD"/>
    <w:rsid w:val="00374E81"/>
    <w:rsid w:val="00375042"/>
    <w:rsid w:val="003750B0"/>
    <w:rsid w:val="00375201"/>
    <w:rsid w:val="003756CA"/>
    <w:rsid w:val="00375F96"/>
    <w:rsid w:val="00376061"/>
    <w:rsid w:val="0037655F"/>
    <w:rsid w:val="00376703"/>
    <w:rsid w:val="00376806"/>
    <w:rsid w:val="00376949"/>
    <w:rsid w:val="00376F70"/>
    <w:rsid w:val="00376F93"/>
    <w:rsid w:val="003770F7"/>
    <w:rsid w:val="00377146"/>
    <w:rsid w:val="003771ED"/>
    <w:rsid w:val="003773ED"/>
    <w:rsid w:val="003774FC"/>
    <w:rsid w:val="0037787E"/>
    <w:rsid w:val="00377C3E"/>
    <w:rsid w:val="00377C54"/>
    <w:rsid w:val="00377DFC"/>
    <w:rsid w:val="00377F12"/>
    <w:rsid w:val="0038053D"/>
    <w:rsid w:val="00380A37"/>
    <w:rsid w:val="00380C00"/>
    <w:rsid w:val="00380D85"/>
    <w:rsid w:val="00380E41"/>
    <w:rsid w:val="00381300"/>
    <w:rsid w:val="00381405"/>
    <w:rsid w:val="003816DE"/>
    <w:rsid w:val="003817C8"/>
    <w:rsid w:val="00381860"/>
    <w:rsid w:val="003819AD"/>
    <w:rsid w:val="003819E3"/>
    <w:rsid w:val="00381A61"/>
    <w:rsid w:val="00381B58"/>
    <w:rsid w:val="00381E75"/>
    <w:rsid w:val="00382427"/>
    <w:rsid w:val="00382448"/>
    <w:rsid w:val="0038267D"/>
    <w:rsid w:val="0038271A"/>
    <w:rsid w:val="003829D1"/>
    <w:rsid w:val="003829DE"/>
    <w:rsid w:val="00382DE7"/>
    <w:rsid w:val="0038366C"/>
    <w:rsid w:val="003836C5"/>
    <w:rsid w:val="00383AD5"/>
    <w:rsid w:val="00383BF6"/>
    <w:rsid w:val="00383C7E"/>
    <w:rsid w:val="00383E83"/>
    <w:rsid w:val="00383EB7"/>
    <w:rsid w:val="0038421D"/>
    <w:rsid w:val="003847AB"/>
    <w:rsid w:val="003847BE"/>
    <w:rsid w:val="00384A19"/>
    <w:rsid w:val="00384B8E"/>
    <w:rsid w:val="00384BEE"/>
    <w:rsid w:val="00384D6A"/>
    <w:rsid w:val="00385380"/>
    <w:rsid w:val="00385389"/>
    <w:rsid w:val="0038542A"/>
    <w:rsid w:val="003854D6"/>
    <w:rsid w:val="003855CB"/>
    <w:rsid w:val="0038561C"/>
    <w:rsid w:val="0038596E"/>
    <w:rsid w:val="00385C35"/>
    <w:rsid w:val="00385CC0"/>
    <w:rsid w:val="00385EB7"/>
    <w:rsid w:val="0038603F"/>
    <w:rsid w:val="00386713"/>
    <w:rsid w:val="0038684E"/>
    <w:rsid w:val="00386CA9"/>
    <w:rsid w:val="0038710E"/>
    <w:rsid w:val="003873B5"/>
    <w:rsid w:val="0038745E"/>
    <w:rsid w:val="00387665"/>
    <w:rsid w:val="0038785A"/>
    <w:rsid w:val="003878E4"/>
    <w:rsid w:val="00387A1D"/>
    <w:rsid w:val="00387A93"/>
    <w:rsid w:val="00387B37"/>
    <w:rsid w:val="00387D76"/>
    <w:rsid w:val="003903CE"/>
    <w:rsid w:val="00390416"/>
    <w:rsid w:val="00390B0F"/>
    <w:rsid w:val="0039138F"/>
    <w:rsid w:val="003913C2"/>
    <w:rsid w:val="003916E1"/>
    <w:rsid w:val="00391760"/>
    <w:rsid w:val="00391A24"/>
    <w:rsid w:val="00391A98"/>
    <w:rsid w:val="00391BCD"/>
    <w:rsid w:val="00391C98"/>
    <w:rsid w:val="00391CD6"/>
    <w:rsid w:val="00391F26"/>
    <w:rsid w:val="00391FB1"/>
    <w:rsid w:val="00392041"/>
    <w:rsid w:val="0039257E"/>
    <w:rsid w:val="003925D7"/>
    <w:rsid w:val="00392656"/>
    <w:rsid w:val="00392811"/>
    <w:rsid w:val="00392863"/>
    <w:rsid w:val="00392B33"/>
    <w:rsid w:val="00392BFC"/>
    <w:rsid w:val="00393076"/>
    <w:rsid w:val="003933E6"/>
    <w:rsid w:val="003935D0"/>
    <w:rsid w:val="00393740"/>
    <w:rsid w:val="00393A6B"/>
    <w:rsid w:val="00393AE0"/>
    <w:rsid w:val="00393C49"/>
    <w:rsid w:val="003940C8"/>
    <w:rsid w:val="00394459"/>
    <w:rsid w:val="003947BF"/>
    <w:rsid w:val="00394825"/>
    <w:rsid w:val="003949EC"/>
    <w:rsid w:val="00394F16"/>
    <w:rsid w:val="00395287"/>
    <w:rsid w:val="003957A5"/>
    <w:rsid w:val="00395862"/>
    <w:rsid w:val="0039599D"/>
    <w:rsid w:val="003959D2"/>
    <w:rsid w:val="00395B8C"/>
    <w:rsid w:val="00395B95"/>
    <w:rsid w:val="00396199"/>
    <w:rsid w:val="00396210"/>
    <w:rsid w:val="00396289"/>
    <w:rsid w:val="003964E8"/>
    <w:rsid w:val="003966FD"/>
    <w:rsid w:val="003968BB"/>
    <w:rsid w:val="00396E35"/>
    <w:rsid w:val="00396E93"/>
    <w:rsid w:val="00396F3A"/>
    <w:rsid w:val="00397776"/>
    <w:rsid w:val="00397824"/>
    <w:rsid w:val="0039799B"/>
    <w:rsid w:val="00397A7D"/>
    <w:rsid w:val="00397B70"/>
    <w:rsid w:val="00397F39"/>
    <w:rsid w:val="003A0151"/>
    <w:rsid w:val="003A0168"/>
    <w:rsid w:val="003A0199"/>
    <w:rsid w:val="003A04ED"/>
    <w:rsid w:val="003A05FE"/>
    <w:rsid w:val="003A0918"/>
    <w:rsid w:val="003A0B38"/>
    <w:rsid w:val="003A0D52"/>
    <w:rsid w:val="003A0EDA"/>
    <w:rsid w:val="003A10F3"/>
    <w:rsid w:val="003A13BF"/>
    <w:rsid w:val="003A143F"/>
    <w:rsid w:val="003A1495"/>
    <w:rsid w:val="003A172E"/>
    <w:rsid w:val="003A178E"/>
    <w:rsid w:val="003A1936"/>
    <w:rsid w:val="003A19A2"/>
    <w:rsid w:val="003A1EEC"/>
    <w:rsid w:val="003A22AC"/>
    <w:rsid w:val="003A29BB"/>
    <w:rsid w:val="003A2BA6"/>
    <w:rsid w:val="003A2D1A"/>
    <w:rsid w:val="003A2F33"/>
    <w:rsid w:val="003A30D4"/>
    <w:rsid w:val="003A34EA"/>
    <w:rsid w:val="003A3565"/>
    <w:rsid w:val="003A36A7"/>
    <w:rsid w:val="003A3963"/>
    <w:rsid w:val="003A3AEA"/>
    <w:rsid w:val="003A3B3C"/>
    <w:rsid w:val="003A3C9B"/>
    <w:rsid w:val="003A3DB2"/>
    <w:rsid w:val="003A40D2"/>
    <w:rsid w:val="003A434B"/>
    <w:rsid w:val="003A493D"/>
    <w:rsid w:val="003A4B67"/>
    <w:rsid w:val="003A50CB"/>
    <w:rsid w:val="003A5110"/>
    <w:rsid w:val="003A51F7"/>
    <w:rsid w:val="003A5434"/>
    <w:rsid w:val="003A5A6C"/>
    <w:rsid w:val="003A5CF3"/>
    <w:rsid w:val="003A5DF2"/>
    <w:rsid w:val="003A6719"/>
    <w:rsid w:val="003A6805"/>
    <w:rsid w:val="003A688D"/>
    <w:rsid w:val="003A69AA"/>
    <w:rsid w:val="003A69C5"/>
    <w:rsid w:val="003A6B48"/>
    <w:rsid w:val="003A6D54"/>
    <w:rsid w:val="003A6E77"/>
    <w:rsid w:val="003A6FE0"/>
    <w:rsid w:val="003A70D7"/>
    <w:rsid w:val="003A71ED"/>
    <w:rsid w:val="003A7466"/>
    <w:rsid w:val="003A74DD"/>
    <w:rsid w:val="003A74F0"/>
    <w:rsid w:val="003A75A7"/>
    <w:rsid w:val="003A75D5"/>
    <w:rsid w:val="003A7632"/>
    <w:rsid w:val="003A7693"/>
    <w:rsid w:val="003A78F7"/>
    <w:rsid w:val="003A795A"/>
    <w:rsid w:val="003A7A50"/>
    <w:rsid w:val="003A7B55"/>
    <w:rsid w:val="003A7BCA"/>
    <w:rsid w:val="003A7BDC"/>
    <w:rsid w:val="003B083A"/>
    <w:rsid w:val="003B088F"/>
    <w:rsid w:val="003B0994"/>
    <w:rsid w:val="003B0A91"/>
    <w:rsid w:val="003B0D13"/>
    <w:rsid w:val="003B0E63"/>
    <w:rsid w:val="003B1350"/>
    <w:rsid w:val="003B1358"/>
    <w:rsid w:val="003B1C30"/>
    <w:rsid w:val="003B1E38"/>
    <w:rsid w:val="003B24F4"/>
    <w:rsid w:val="003B25D4"/>
    <w:rsid w:val="003B2649"/>
    <w:rsid w:val="003B27DD"/>
    <w:rsid w:val="003B2803"/>
    <w:rsid w:val="003B2A1B"/>
    <w:rsid w:val="003B2E65"/>
    <w:rsid w:val="003B2EA3"/>
    <w:rsid w:val="003B30AF"/>
    <w:rsid w:val="003B3539"/>
    <w:rsid w:val="003B38B6"/>
    <w:rsid w:val="003B39BC"/>
    <w:rsid w:val="003B3AC8"/>
    <w:rsid w:val="003B3F95"/>
    <w:rsid w:val="003B43D0"/>
    <w:rsid w:val="003B4447"/>
    <w:rsid w:val="003B45D7"/>
    <w:rsid w:val="003B4617"/>
    <w:rsid w:val="003B4756"/>
    <w:rsid w:val="003B4764"/>
    <w:rsid w:val="003B48D6"/>
    <w:rsid w:val="003B4935"/>
    <w:rsid w:val="003B4A4D"/>
    <w:rsid w:val="003B4D63"/>
    <w:rsid w:val="003B4E30"/>
    <w:rsid w:val="003B4FCA"/>
    <w:rsid w:val="003B5225"/>
    <w:rsid w:val="003B557C"/>
    <w:rsid w:val="003B563B"/>
    <w:rsid w:val="003B570A"/>
    <w:rsid w:val="003B5AFA"/>
    <w:rsid w:val="003B5BCC"/>
    <w:rsid w:val="003B63B0"/>
    <w:rsid w:val="003B6670"/>
    <w:rsid w:val="003B6809"/>
    <w:rsid w:val="003B6865"/>
    <w:rsid w:val="003B6949"/>
    <w:rsid w:val="003B696A"/>
    <w:rsid w:val="003B6A8F"/>
    <w:rsid w:val="003B6D9F"/>
    <w:rsid w:val="003B6F8E"/>
    <w:rsid w:val="003B730C"/>
    <w:rsid w:val="003B75D1"/>
    <w:rsid w:val="003B7988"/>
    <w:rsid w:val="003B7BA2"/>
    <w:rsid w:val="003B7F62"/>
    <w:rsid w:val="003C0381"/>
    <w:rsid w:val="003C03CD"/>
    <w:rsid w:val="003C0417"/>
    <w:rsid w:val="003C0467"/>
    <w:rsid w:val="003C0869"/>
    <w:rsid w:val="003C0B04"/>
    <w:rsid w:val="003C0B58"/>
    <w:rsid w:val="003C0BE8"/>
    <w:rsid w:val="003C0C1D"/>
    <w:rsid w:val="003C0E10"/>
    <w:rsid w:val="003C1152"/>
    <w:rsid w:val="003C14DB"/>
    <w:rsid w:val="003C1579"/>
    <w:rsid w:val="003C1654"/>
    <w:rsid w:val="003C17E3"/>
    <w:rsid w:val="003C17F6"/>
    <w:rsid w:val="003C19D8"/>
    <w:rsid w:val="003C1B37"/>
    <w:rsid w:val="003C1CD9"/>
    <w:rsid w:val="003C1D87"/>
    <w:rsid w:val="003C2123"/>
    <w:rsid w:val="003C2174"/>
    <w:rsid w:val="003C2341"/>
    <w:rsid w:val="003C23B2"/>
    <w:rsid w:val="003C25AB"/>
    <w:rsid w:val="003C26E9"/>
    <w:rsid w:val="003C2971"/>
    <w:rsid w:val="003C2B46"/>
    <w:rsid w:val="003C3024"/>
    <w:rsid w:val="003C3080"/>
    <w:rsid w:val="003C3135"/>
    <w:rsid w:val="003C315A"/>
    <w:rsid w:val="003C326C"/>
    <w:rsid w:val="003C3289"/>
    <w:rsid w:val="003C32C4"/>
    <w:rsid w:val="003C350B"/>
    <w:rsid w:val="003C36FD"/>
    <w:rsid w:val="003C3946"/>
    <w:rsid w:val="003C39DE"/>
    <w:rsid w:val="003C3A8F"/>
    <w:rsid w:val="003C3B1D"/>
    <w:rsid w:val="003C3ECD"/>
    <w:rsid w:val="003C41AC"/>
    <w:rsid w:val="003C41E0"/>
    <w:rsid w:val="003C4343"/>
    <w:rsid w:val="003C4392"/>
    <w:rsid w:val="003C4787"/>
    <w:rsid w:val="003C4AD3"/>
    <w:rsid w:val="003C5335"/>
    <w:rsid w:val="003C56A0"/>
    <w:rsid w:val="003C5BD8"/>
    <w:rsid w:val="003C65FB"/>
    <w:rsid w:val="003C664A"/>
    <w:rsid w:val="003C6772"/>
    <w:rsid w:val="003C67A5"/>
    <w:rsid w:val="003C6C06"/>
    <w:rsid w:val="003C6C23"/>
    <w:rsid w:val="003C6C80"/>
    <w:rsid w:val="003C6D92"/>
    <w:rsid w:val="003C6E96"/>
    <w:rsid w:val="003C6F59"/>
    <w:rsid w:val="003C6FF8"/>
    <w:rsid w:val="003C70BB"/>
    <w:rsid w:val="003C7381"/>
    <w:rsid w:val="003C79CD"/>
    <w:rsid w:val="003C7BC9"/>
    <w:rsid w:val="003C7D64"/>
    <w:rsid w:val="003C7FA3"/>
    <w:rsid w:val="003D019F"/>
    <w:rsid w:val="003D0371"/>
    <w:rsid w:val="003D0373"/>
    <w:rsid w:val="003D060B"/>
    <w:rsid w:val="003D069B"/>
    <w:rsid w:val="003D074B"/>
    <w:rsid w:val="003D08FB"/>
    <w:rsid w:val="003D09AA"/>
    <w:rsid w:val="003D0C57"/>
    <w:rsid w:val="003D1380"/>
    <w:rsid w:val="003D1991"/>
    <w:rsid w:val="003D1A0A"/>
    <w:rsid w:val="003D1A9C"/>
    <w:rsid w:val="003D20C7"/>
    <w:rsid w:val="003D25BB"/>
    <w:rsid w:val="003D25E7"/>
    <w:rsid w:val="003D2622"/>
    <w:rsid w:val="003D34CD"/>
    <w:rsid w:val="003D3610"/>
    <w:rsid w:val="003D392C"/>
    <w:rsid w:val="003D3AAB"/>
    <w:rsid w:val="003D3BA1"/>
    <w:rsid w:val="003D3CD1"/>
    <w:rsid w:val="003D4090"/>
    <w:rsid w:val="003D421F"/>
    <w:rsid w:val="003D4B2F"/>
    <w:rsid w:val="003D4CCF"/>
    <w:rsid w:val="003D4D48"/>
    <w:rsid w:val="003D4ED5"/>
    <w:rsid w:val="003D5647"/>
    <w:rsid w:val="003D5688"/>
    <w:rsid w:val="003D56D9"/>
    <w:rsid w:val="003D57DC"/>
    <w:rsid w:val="003D58B3"/>
    <w:rsid w:val="003D5994"/>
    <w:rsid w:val="003D5B25"/>
    <w:rsid w:val="003D5CEC"/>
    <w:rsid w:val="003D5F2D"/>
    <w:rsid w:val="003D6223"/>
    <w:rsid w:val="003D647D"/>
    <w:rsid w:val="003D64EB"/>
    <w:rsid w:val="003D6735"/>
    <w:rsid w:val="003D6906"/>
    <w:rsid w:val="003D6BF9"/>
    <w:rsid w:val="003D7055"/>
    <w:rsid w:val="003D7239"/>
    <w:rsid w:val="003D7422"/>
    <w:rsid w:val="003D79F1"/>
    <w:rsid w:val="003D7DE3"/>
    <w:rsid w:val="003D7E2C"/>
    <w:rsid w:val="003E0441"/>
    <w:rsid w:val="003E0466"/>
    <w:rsid w:val="003E04FD"/>
    <w:rsid w:val="003E0646"/>
    <w:rsid w:val="003E0BBB"/>
    <w:rsid w:val="003E0BBC"/>
    <w:rsid w:val="003E0EEE"/>
    <w:rsid w:val="003E118A"/>
    <w:rsid w:val="003E11B4"/>
    <w:rsid w:val="003E11EE"/>
    <w:rsid w:val="003E1395"/>
    <w:rsid w:val="003E13AC"/>
    <w:rsid w:val="003E1408"/>
    <w:rsid w:val="003E1576"/>
    <w:rsid w:val="003E165C"/>
    <w:rsid w:val="003E188C"/>
    <w:rsid w:val="003E1CE9"/>
    <w:rsid w:val="003E1CFB"/>
    <w:rsid w:val="003E1D63"/>
    <w:rsid w:val="003E1E84"/>
    <w:rsid w:val="003E24F9"/>
    <w:rsid w:val="003E2833"/>
    <w:rsid w:val="003E2B50"/>
    <w:rsid w:val="003E2B81"/>
    <w:rsid w:val="003E2C32"/>
    <w:rsid w:val="003E2D85"/>
    <w:rsid w:val="003E2E6B"/>
    <w:rsid w:val="003E2EFA"/>
    <w:rsid w:val="003E3412"/>
    <w:rsid w:val="003E3510"/>
    <w:rsid w:val="003E3517"/>
    <w:rsid w:val="003E3799"/>
    <w:rsid w:val="003E38F7"/>
    <w:rsid w:val="003E39B9"/>
    <w:rsid w:val="003E3A48"/>
    <w:rsid w:val="003E3C43"/>
    <w:rsid w:val="003E3FEA"/>
    <w:rsid w:val="003E409D"/>
    <w:rsid w:val="003E41D4"/>
    <w:rsid w:val="003E43D7"/>
    <w:rsid w:val="003E46F3"/>
    <w:rsid w:val="003E47F4"/>
    <w:rsid w:val="003E4921"/>
    <w:rsid w:val="003E4A88"/>
    <w:rsid w:val="003E4DD0"/>
    <w:rsid w:val="003E4E1B"/>
    <w:rsid w:val="003E4EE1"/>
    <w:rsid w:val="003E51DC"/>
    <w:rsid w:val="003E5227"/>
    <w:rsid w:val="003E5302"/>
    <w:rsid w:val="003E585A"/>
    <w:rsid w:val="003E58E6"/>
    <w:rsid w:val="003E595E"/>
    <w:rsid w:val="003E5F72"/>
    <w:rsid w:val="003E5F79"/>
    <w:rsid w:val="003E60D5"/>
    <w:rsid w:val="003E6680"/>
    <w:rsid w:val="003E68CC"/>
    <w:rsid w:val="003E6B31"/>
    <w:rsid w:val="003E6BC8"/>
    <w:rsid w:val="003E6C41"/>
    <w:rsid w:val="003E6DE3"/>
    <w:rsid w:val="003E722A"/>
    <w:rsid w:val="003E7271"/>
    <w:rsid w:val="003E766E"/>
    <w:rsid w:val="003E774D"/>
    <w:rsid w:val="003E7922"/>
    <w:rsid w:val="003E7967"/>
    <w:rsid w:val="003E7A59"/>
    <w:rsid w:val="003E7AC7"/>
    <w:rsid w:val="003E7CA9"/>
    <w:rsid w:val="003E7D3A"/>
    <w:rsid w:val="003E7E7E"/>
    <w:rsid w:val="003F00C4"/>
    <w:rsid w:val="003F068D"/>
    <w:rsid w:val="003F0754"/>
    <w:rsid w:val="003F0838"/>
    <w:rsid w:val="003F08E0"/>
    <w:rsid w:val="003F09AB"/>
    <w:rsid w:val="003F0BD7"/>
    <w:rsid w:val="003F0E51"/>
    <w:rsid w:val="003F0F19"/>
    <w:rsid w:val="003F0F2F"/>
    <w:rsid w:val="003F1191"/>
    <w:rsid w:val="003F1411"/>
    <w:rsid w:val="003F15C8"/>
    <w:rsid w:val="003F18F9"/>
    <w:rsid w:val="003F1D5F"/>
    <w:rsid w:val="003F1E70"/>
    <w:rsid w:val="003F2026"/>
    <w:rsid w:val="003F2051"/>
    <w:rsid w:val="003F251B"/>
    <w:rsid w:val="003F2578"/>
    <w:rsid w:val="003F265A"/>
    <w:rsid w:val="003F2CE1"/>
    <w:rsid w:val="003F2D6A"/>
    <w:rsid w:val="003F2E4A"/>
    <w:rsid w:val="003F2F35"/>
    <w:rsid w:val="003F30F6"/>
    <w:rsid w:val="003F3206"/>
    <w:rsid w:val="003F36DC"/>
    <w:rsid w:val="003F37F4"/>
    <w:rsid w:val="003F3B2F"/>
    <w:rsid w:val="003F3C00"/>
    <w:rsid w:val="003F3C77"/>
    <w:rsid w:val="003F3CEE"/>
    <w:rsid w:val="003F3E74"/>
    <w:rsid w:val="003F3EEB"/>
    <w:rsid w:val="003F482F"/>
    <w:rsid w:val="003F496F"/>
    <w:rsid w:val="003F5096"/>
    <w:rsid w:val="003F5A2C"/>
    <w:rsid w:val="003F5E0D"/>
    <w:rsid w:val="003F5E40"/>
    <w:rsid w:val="003F5F1D"/>
    <w:rsid w:val="003F6035"/>
    <w:rsid w:val="003F60B4"/>
    <w:rsid w:val="003F614E"/>
    <w:rsid w:val="003F6687"/>
    <w:rsid w:val="003F67B9"/>
    <w:rsid w:val="003F6D94"/>
    <w:rsid w:val="003F6DA0"/>
    <w:rsid w:val="003F6F6D"/>
    <w:rsid w:val="003F703A"/>
    <w:rsid w:val="003F7429"/>
    <w:rsid w:val="003F754F"/>
    <w:rsid w:val="003F75BD"/>
    <w:rsid w:val="003F780C"/>
    <w:rsid w:val="003F78C0"/>
    <w:rsid w:val="003F7BF5"/>
    <w:rsid w:val="003F7FD4"/>
    <w:rsid w:val="004000EE"/>
    <w:rsid w:val="00400D0E"/>
    <w:rsid w:val="00400EF7"/>
    <w:rsid w:val="00400F8F"/>
    <w:rsid w:val="00401254"/>
    <w:rsid w:val="004012AB"/>
    <w:rsid w:val="00401379"/>
    <w:rsid w:val="00401428"/>
    <w:rsid w:val="0040142E"/>
    <w:rsid w:val="00401497"/>
    <w:rsid w:val="004015DA"/>
    <w:rsid w:val="0040161D"/>
    <w:rsid w:val="004016B9"/>
    <w:rsid w:val="004016F4"/>
    <w:rsid w:val="00401722"/>
    <w:rsid w:val="00401848"/>
    <w:rsid w:val="00401888"/>
    <w:rsid w:val="00401D1C"/>
    <w:rsid w:val="00401FAA"/>
    <w:rsid w:val="004028D0"/>
    <w:rsid w:val="00402D15"/>
    <w:rsid w:val="00402E86"/>
    <w:rsid w:val="00403274"/>
    <w:rsid w:val="00403277"/>
    <w:rsid w:val="00403319"/>
    <w:rsid w:val="00403437"/>
    <w:rsid w:val="004036B7"/>
    <w:rsid w:val="004036E8"/>
    <w:rsid w:val="00403B49"/>
    <w:rsid w:val="00403C20"/>
    <w:rsid w:val="00403C82"/>
    <w:rsid w:val="0040406C"/>
    <w:rsid w:val="004041C2"/>
    <w:rsid w:val="00404465"/>
    <w:rsid w:val="004047E4"/>
    <w:rsid w:val="00404D8B"/>
    <w:rsid w:val="0040538C"/>
    <w:rsid w:val="00405483"/>
    <w:rsid w:val="004054C5"/>
    <w:rsid w:val="00405A9A"/>
    <w:rsid w:val="00405CE1"/>
    <w:rsid w:val="00406014"/>
    <w:rsid w:val="0040602F"/>
    <w:rsid w:val="0040655A"/>
    <w:rsid w:val="0040662B"/>
    <w:rsid w:val="004066C2"/>
    <w:rsid w:val="00406CFD"/>
    <w:rsid w:val="00406F08"/>
    <w:rsid w:val="0040703F"/>
    <w:rsid w:val="004077E9"/>
    <w:rsid w:val="00407989"/>
    <w:rsid w:val="00407CD3"/>
    <w:rsid w:val="0041016F"/>
    <w:rsid w:val="00410272"/>
    <w:rsid w:val="0041030B"/>
    <w:rsid w:val="00410A51"/>
    <w:rsid w:val="00410C7B"/>
    <w:rsid w:val="00410E34"/>
    <w:rsid w:val="00411033"/>
    <w:rsid w:val="00411057"/>
    <w:rsid w:val="00411088"/>
    <w:rsid w:val="004112DE"/>
    <w:rsid w:val="00411930"/>
    <w:rsid w:val="00411BB0"/>
    <w:rsid w:val="00411D87"/>
    <w:rsid w:val="00411F62"/>
    <w:rsid w:val="004121E3"/>
    <w:rsid w:val="00412234"/>
    <w:rsid w:val="00412721"/>
    <w:rsid w:val="00412983"/>
    <w:rsid w:val="00412A13"/>
    <w:rsid w:val="00412E48"/>
    <w:rsid w:val="004131DA"/>
    <w:rsid w:val="00413264"/>
    <w:rsid w:val="0041347F"/>
    <w:rsid w:val="00413F3F"/>
    <w:rsid w:val="0041418D"/>
    <w:rsid w:val="004143A4"/>
    <w:rsid w:val="00414520"/>
    <w:rsid w:val="00414734"/>
    <w:rsid w:val="004147CF"/>
    <w:rsid w:val="00414AC5"/>
    <w:rsid w:val="004152A9"/>
    <w:rsid w:val="00415337"/>
    <w:rsid w:val="004154FC"/>
    <w:rsid w:val="00415594"/>
    <w:rsid w:val="00415F53"/>
    <w:rsid w:val="00415F6A"/>
    <w:rsid w:val="0041607D"/>
    <w:rsid w:val="004162DD"/>
    <w:rsid w:val="0041649E"/>
    <w:rsid w:val="00416536"/>
    <w:rsid w:val="00416579"/>
    <w:rsid w:val="00416887"/>
    <w:rsid w:val="0041694B"/>
    <w:rsid w:val="00416994"/>
    <w:rsid w:val="00416AAD"/>
    <w:rsid w:val="00416ACF"/>
    <w:rsid w:val="00416CFF"/>
    <w:rsid w:val="004172A6"/>
    <w:rsid w:val="00417765"/>
    <w:rsid w:val="00417CD9"/>
    <w:rsid w:val="00417EE5"/>
    <w:rsid w:val="0042012E"/>
    <w:rsid w:val="004207E4"/>
    <w:rsid w:val="00420951"/>
    <w:rsid w:val="00420C19"/>
    <w:rsid w:val="00420C95"/>
    <w:rsid w:val="004210FB"/>
    <w:rsid w:val="00421350"/>
    <w:rsid w:val="0042148F"/>
    <w:rsid w:val="004215D6"/>
    <w:rsid w:val="0042164A"/>
    <w:rsid w:val="00421BD5"/>
    <w:rsid w:val="00421FC4"/>
    <w:rsid w:val="00422027"/>
    <w:rsid w:val="00422252"/>
    <w:rsid w:val="00422543"/>
    <w:rsid w:val="0042254E"/>
    <w:rsid w:val="00422569"/>
    <w:rsid w:val="00422715"/>
    <w:rsid w:val="0042271F"/>
    <w:rsid w:val="004227B1"/>
    <w:rsid w:val="00422BAA"/>
    <w:rsid w:val="00422CB3"/>
    <w:rsid w:val="00422D29"/>
    <w:rsid w:val="00422DC9"/>
    <w:rsid w:val="00422FD2"/>
    <w:rsid w:val="0042301F"/>
    <w:rsid w:val="004231E4"/>
    <w:rsid w:val="004234DD"/>
    <w:rsid w:val="004234F5"/>
    <w:rsid w:val="00423549"/>
    <w:rsid w:val="0042358D"/>
    <w:rsid w:val="004238C8"/>
    <w:rsid w:val="00423BCC"/>
    <w:rsid w:val="00423EDC"/>
    <w:rsid w:val="00424220"/>
    <w:rsid w:val="004243FE"/>
    <w:rsid w:val="0042453A"/>
    <w:rsid w:val="004246F2"/>
    <w:rsid w:val="004247E8"/>
    <w:rsid w:val="00424E07"/>
    <w:rsid w:val="00425286"/>
    <w:rsid w:val="00425AF1"/>
    <w:rsid w:val="00425B0C"/>
    <w:rsid w:val="00425CC7"/>
    <w:rsid w:val="00425CE8"/>
    <w:rsid w:val="00425D13"/>
    <w:rsid w:val="00425EC3"/>
    <w:rsid w:val="00426276"/>
    <w:rsid w:val="00426355"/>
    <w:rsid w:val="00426772"/>
    <w:rsid w:val="00426B02"/>
    <w:rsid w:val="00426FE1"/>
    <w:rsid w:val="00427002"/>
    <w:rsid w:val="004273BF"/>
    <w:rsid w:val="00427850"/>
    <w:rsid w:val="0042791B"/>
    <w:rsid w:val="00427AC2"/>
    <w:rsid w:val="00427DE1"/>
    <w:rsid w:val="004302A1"/>
    <w:rsid w:val="00430383"/>
    <w:rsid w:val="0043039C"/>
    <w:rsid w:val="0043055A"/>
    <w:rsid w:val="004305B1"/>
    <w:rsid w:val="00430622"/>
    <w:rsid w:val="00430BB7"/>
    <w:rsid w:val="0043129A"/>
    <w:rsid w:val="00431794"/>
    <w:rsid w:val="00431966"/>
    <w:rsid w:val="004319DB"/>
    <w:rsid w:val="00431A0D"/>
    <w:rsid w:val="00431BA0"/>
    <w:rsid w:val="00431E1A"/>
    <w:rsid w:val="00431E9C"/>
    <w:rsid w:val="00432624"/>
    <w:rsid w:val="00432753"/>
    <w:rsid w:val="00432A62"/>
    <w:rsid w:val="00432AD6"/>
    <w:rsid w:val="00432C5A"/>
    <w:rsid w:val="00432D17"/>
    <w:rsid w:val="00433164"/>
    <w:rsid w:val="0043335A"/>
    <w:rsid w:val="004335CD"/>
    <w:rsid w:val="004337C2"/>
    <w:rsid w:val="004338F1"/>
    <w:rsid w:val="00433DD8"/>
    <w:rsid w:val="0043407C"/>
    <w:rsid w:val="00434099"/>
    <w:rsid w:val="00434184"/>
    <w:rsid w:val="00434214"/>
    <w:rsid w:val="00434B26"/>
    <w:rsid w:val="00434E59"/>
    <w:rsid w:val="00434F1F"/>
    <w:rsid w:val="0043506B"/>
    <w:rsid w:val="004353DF"/>
    <w:rsid w:val="004354D1"/>
    <w:rsid w:val="0043568B"/>
    <w:rsid w:val="004356C1"/>
    <w:rsid w:val="00435931"/>
    <w:rsid w:val="00435A45"/>
    <w:rsid w:val="00435AC3"/>
    <w:rsid w:val="00435B8F"/>
    <w:rsid w:val="0043680F"/>
    <w:rsid w:val="00436956"/>
    <w:rsid w:val="00437221"/>
    <w:rsid w:val="00437552"/>
    <w:rsid w:val="004376E8"/>
    <w:rsid w:val="00437785"/>
    <w:rsid w:val="00437D9C"/>
    <w:rsid w:val="00440013"/>
    <w:rsid w:val="00440537"/>
    <w:rsid w:val="00440845"/>
    <w:rsid w:val="0044108D"/>
    <w:rsid w:val="0044128A"/>
    <w:rsid w:val="0044136A"/>
    <w:rsid w:val="00441AB1"/>
    <w:rsid w:val="00441EF7"/>
    <w:rsid w:val="00441F3C"/>
    <w:rsid w:val="00441FE6"/>
    <w:rsid w:val="00442295"/>
    <w:rsid w:val="00442621"/>
    <w:rsid w:val="0044269C"/>
    <w:rsid w:val="00442933"/>
    <w:rsid w:val="00443258"/>
    <w:rsid w:val="00443565"/>
    <w:rsid w:val="00443604"/>
    <w:rsid w:val="00443C38"/>
    <w:rsid w:val="00443C7A"/>
    <w:rsid w:val="00443CA9"/>
    <w:rsid w:val="00443D7B"/>
    <w:rsid w:val="00443F1C"/>
    <w:rsid w:val="004440DD"/>
    <w:rsid w:val="004447A5"/>
    <w:rsid w:val="00444882"/>
    <w:rsid w:val="00444C88"/>
    <w:rsid w:val="00444DEB"/>
    <w:rsid w:val="00444E59"/>
    <w:rsid w:val="004450B7"/>
    <w:rsid w:val="00445189"/>
    <w:rsid w:val="004451D2"/>
    <w:rsid w:val="004453AB"/>
    <w:rsid w:val="00445422"/>
    <w:rsid w:val="0044547E"/>
    <w:rsid w:val="004456AC"/>
    <w:rsid w:val="0044596C"/>
    <w:rsid w:val="00445ACA"/>
    <w:rsid w:val="00445FEC"/>
    <w:rsid w:val="00446281"/>
    <w:rsid w:val="0044650C"/>
    <w:rsid w:val="00446532"/>
    <w:rsid w:val="00446A75"/>
    <w:rsid w:val="00446C94"/>
    <w:rsid w:val="00446F56"/>
    <w:rsid w:val="00447010"/>
    <w:rsid w:val="004475AB"/>
    <w:rsid w:val="0044771A"/>
    <w:rsid w:val="0044785F"/>
    <w:rsid w:val="004478A4"/>
    <w:rsid w:val="00447912"/>
    <w:rsid w:val="00447B2F"/>
    <w:rsid w:val="00447D39"/>
    <w:rsid w:val="00447DC6"/>
    <w:rsid w:val="0045007E"/>
    <w:rsid w:val="004503E3"/>
    <w:rsid w:val="0045047C"/>
    <w:rsid w:val="00450525"/>
    <w:rsid w:val="00450663"/>
    <w:rsid w:val="00450A5F"/>
    <w:rsid w:val="00450A67"/>
    <w:rsid w:val="004512BE"/>
    <w:rsid w:val="004513A4"/>
    <w:rsid w:val="004514B6"/>
    <w:rsid w:val="00451641"/>
    <w:rsid w:val="0045183F"/>
    <w:rsid w:val="0045185C"/>
    <w:rsid w:val="00451922"/>
    <w:rsid w:val="00451B56"/>
    <w:rsid w:val="00451B94"/>
    <w:rsid w:val="00451CD0"/>
    <w:rsid w:val="00451D6B"/>
    <w:rsid w:val="00451DDF"/>
    <w:rsid w:val="00451E62"/>
    <w:rsid w:val="00451F41"/>
    <w:rsid w:val="004520A9"/>
    <w:rsid w:val="004520B9"/>
    <w:rsid w:val="004526B3"/>
    <w:rsid w:val="00452CF6"/>
    <w:rsid w:val="00452D95"/>
    <w:rsid w:val="00452DE8"/>
    <w:rsid w:val="00453004"/>
    <w:rsid w:val="00453045"/>
    <w:rsid w:val="004532E7"/>
    <w:rsid w:val="004533BA"/>
    <w:rsid w:val="00453467"/>
    <w:rsid w:val="004534C9"/>
    <w:rsid w:val="004537ED"/>
    <w:rsid w:val="0045381B"/>
    <w:rsid w:val="00453D26"/>
    <w:rsid w:val="00453F22"/>
    <w:rsid w:val="00454313"/>
    <w:rsid w:val="0045433A"/>
    <w:rsid w:val="004545E0"/>
    <w:rsid w:val="0045481E"/>
    <w:rsid w:val="004548F7"/>
    <w:rsid w:val="00454E6B"/>
    <w:rsid w:val="00454F14"/>
    <w:rsid w:val="00454F45"/>
    <w:rsid w:val="00455168"/>
    <w:rsid w:val="0045521E"/>
    <w:rsid w:val="004553E7"/>
    <w:rsid w:val="004555D1"/>
    <w:rsid w:val="00455902"/>
    <w:rsid w:val="00455925"/>
    <w:rsid w:val="00455AFD"/>
    <w:rsid w:val="00455CC9"/>
    <w:rsid w:val="00455D27"/>
    <w:rsid w:val="00455DD7"/>
    <w:rsid w:val="00455E2C"/>
    <w:rsid w:val="0045611C"/>
    <w:rsid w:val="0045624D"/>
    <w:rsid w:val="004564AC"/>
    <w:rsid w:val="004570FD"/>
    <w:rsid w:val="004571D5"/>
    <w:rsid w:val="0045770A"/>
    <w:rsid w:val="00457B2F"/>
    <w:rsid w:val="00457B93"/>
    <w:rsid w:val="00457CAE"/>
    <w:rsid w:val="00457EB6"/>
    <w:rsid w:val="00460025"/>
    <w:rsid w:val="00460079"/>
    <w:rsid w:val="004601F4"/>
    <w:rsid w:val="0046041F"/>
    <w:rsid w:val="00460426"/>
    <w:rsid w:val="004607D1"/>
    <w:rsid w:val="004608E6"/>
    <w:rsid w:val="00460B44"/>
    <w:rsid w:val="00460EAA"/>
    <w:rsid w:val="00460F8C"/>
    <w:rsid w:val="00460F9E"/>
    <w:rsid w:val="00461312"/>
    <w:rsid w:val="00461496"/>
    <w:rsid w:val="0046149E"/>
    <w:rsid w:val="0046168D"/>
    <w:rsid w:val="0046180E"/>
    <w:rsid w:val="00461938"/>
    <w:rsid w:val="00461A9A"/>
    <w:rsid w:val="00461C25"/>
    <w:rsid w:val="004620CB"/>
    <w:rsid w:val="00462839"/>
    <w:rsid w:val="00462924"/>
    <w:rsid w:val="004629B0"/>
    <w:rsid w:val="00462B04"/>
    <w:rsid w:val="00462C28"/>
    <w:rsid w:val="00462C6A"/>
    <w:rsid w:val="00462E53"/>
    <w:rsid w:val="00462EFD"/>
    <w:rsid w:val="0046309B"/>
    <w:rsid w:val="004630F0"/>
    <w:rsid w:val="00463228"/>
    <w:rsid w:val="004635E2"/>
    <w:rsid w:val="0046364F"/>
    <w:rsid w:val="004639C2"/>
    <w:rsid w:val="00463BE0"/>
    <w:rsid w:val="00463DB7"/>
    <w:rsid w:val="00463E84"/>
    <w:rsid w:val="004640AE"/>
    <w:rsid w:val="0046412A"/>
    <w:rsid w:val="004642B4"/>
    <w:rsid w:val="00464914"/>
    <w:rsid w:val="00464BAD"/>
    <w:rsid w:val="00464C38"/>
    <w:rsid w:val="00464EB9"/>
    <w:rsid w:val="00464F74"/>
    <w:rsid w:val="004656DE"/>
    <w:rsid w:val="0046587A"/>
    <w:rsid w:val="00466D2D"/>
    <w:rsid w:val="00466D61"/>
    <w:rsid w:val="00466DE2"/>
    <w:rsid w:val="00466FE7"/>
    <w:rsid w:val="00467008"/>
    <w:rsid w:val="004670D0"/>
    <w:rsid w:val="0046735B"/>
    <w:rsid w:val="004675BA"/>
    <w:rsid w:val="00467802"/>
    <w:rsid w:val="004678B5"/>
    <w:rsid w:val="004678EB"/>
    <w:rsid w:val="00467BF4"/>
    <w:rsid w:val="00467D20"/>
    <w:rsid w:val="00467E48"/>
    <w:rsid w:val="00467F29"/>
    <w:rsid w:val="0047014A"/>
    <w:rsid w:val="0047014F"/>
    <w:rsid w:val="00470272"/>
    <w:rsid w:val="00470278"/>
    <w:rsid w:val="00470439"/>
    <w:rsid w:val="004704E7"/>
    <w:rsid w:val="00470701"/>
    <w:rsid w:val="00470805"/>
    <w:rsid w:val="00470A7A"/>
    <w:rsid w:val="00470E42"/>
    <w:rsid w:val="00470F26"/>
    <w:rsid w:val="00470F42"/>
    <w:rsid w:val="0047145A"/>
    <w:rsid w:val="00471814"/>
    <w:rsid w:val="00471912"/>
    <w:rsid w:val="00471A8F"/>
    <w:rsid w:val="00471BA7"/>
    <w:rsid w:val="00471FAF"/>
    <w:rsid w:val="0047252F"/>
    <w:rsid w:val="004728DC"/>
    <w:rsid w:val="00472B53"/>
    <w:rsid w:val="00473010"/>
    <w:rsid w:val="00473170"/>
    <w:rsid w:val="00473492"/>
    <w:rsid w:val="0047352A"/>
    <w:rsid w:val="00473901"/>
    <w:rsid w:val="00473A76"/>
    <w:rsid w:val="00473AAB"/>
    <w:rsid w:val="00473BE8"/>
    <w:rsid w:val="00473CE5"/>
    <w:rsid w:val="00473F1C"/>
    <w:rsid w:val="00473FCA"/>
    <w:rsid w:val="00474043"/>
    <w:rsid w:val="00474165"/>
    <w:rsid w:val="004741DD"/>
    <w:rsid w:val="0047430E"/>
    <w:rsid w:val="00474413"/>
    <w:rsid w:val="00474531"/>
    <w:rsid w:val="0047456C"/>
    <w:rsid w:val="004745E1"/>
    <w:rsid w:val="0047487D"/>
    <w:rsid w:val="00474C2F"/>
    <w:rsid w:val="00474C60"/>
    <w:rsid w:val="00474EEF"/>
    <w:rsid w:val="00474FC5"/>
    <w:rsid w:val="00475266"/>
    <w:rsid w:val="004755DE"/>
    <w:rsid w:val="00475A7D"/>
    <w:rsid w:val="00475E2B"/>
    <w:rsid w:val="00475EFD"/>
    <w:rsid w:val="00475F63"/>
    <w:rsid w:val="00475FD1"/>
    <w:rsid w:val="0047603C"/>
    <w:rsid w:val="004761B4"/>
    <w:rsid w:val="00476263"/>
    <w:rsid w:val="004762FD"/>
    <w:rsid w:val="004764C4"/>
    <w:rsid w:val="00476E19"/>
    <w:rsid w:val="00476EC2"/>
    <w:rsid w:val="004773E9"/>
    <w:rsid w:val="004774B1"/>
    <w:rsid w:val="00477900"/>
    <w:rsid w:val="00477BDA"/>
    <w:rsid w:val="00477BE9"/>
    <w:rsid w:val="00477C6F"/>
    <w:rsid w:val="00480078"/>
    <w:rsid w:val="004804B8"/>
    <w:rsid w:val="004804E5"/>
    <w:rsid w:val="004807D0"/>
    <w:rsid w:val="00480CD8"/>
    <w:rsid w:val="00481109"/>
    <w:rsid w:val="00481377"/>
    <w:rsid w:val="004816E7"/>
    <w:rsid w:val="00481875"/>
    <w:rsid w:val="00481C53"/>
    <w:rsid w:val="0048247B"/>
    <w:rsid w:val="0048281A"/>
    <w:rsid w:val="004829D3"/>
    <w:rsid w:val="00482A58"/>
    <w:rsid w:val="00482B8F"/>
    <w:rsid w:val="0048326D"/>
    <w:rsid w:val="00483343"/>
    <w:rsid w:val="00483499"/>
    <w:rsid w:val="00483522"/>
    <w:rsid w:val="0048362E"/>
    <w:rsid w:val="0048364A"/>
    <w:rsid w:val="0048399C"/>
    <w:rsid w:val="004839A5"/>
    <w:rsid w:val="004839C7"/>
    <w:rsid w:val="00483B48"/>
    <w:rsid w:val="00483BAC"/>
    <w:rsid w:val="00483EEE"/>
    <w:rsid w:val="00484650"/>
    <w:rsid w:val="0048484D"/>
    <w:rsid w:val="00484B2A"/>
    <w:rsid w:val="00484CDD"/>
    <w:rsid w:val="00484F21"/>
    <w:rsid w:val="004850AA"/>
    <w:rsid w:val="0048511E"/>
    <w:rsid w:val="004851EC"/>
    <w:rsid w:val="00485323"/>
    <w:rsid w:val="00485515"/>
    <w:rsid w:val="00485727"/>
    <w:rsid w:val="004859A0"/>
    <w:rsid w:val="00485B09"/>
    <w:rsid w:val="00485C9A"/>
    <w:rsid w:val="00485D7D"/>
    <w:rsid w:val="00485DB0"/>
    <w:rsid w:val="004861ED"/>
    <w:rsid w:val="0048665B"/>
    <w:rsid w:val="0048667E"/>
    <w:rsid w:val="004867BC"/>
    <w:rsid w:val="00486896"/>
    <w:rsid w:val="00486919"/>
    <w:rsid w:val="00486AA9"/>
    <w:rsid w:val="00486D2E"/>
    <w:rsid w:val="00486E53"/>
    <w:rsid w:val="00486E64"/>
    <w:rsid w:val="00486F93"/>
    <w:rsid w:val="00486FD0"/>
    <w:rsid w:val="00486FD5"/>
    <w:rsid w:val="00487195"/>
    <w:rsid w:val="0048747C"/>
    <w:rsid w:val="00487764"/>
    <w:rsid w:val="0048777E"/>
    <w:rsid w:val="00487D28"/>
    <w:rsid w:val="00487EC7"/>
    <w:rsid w:val="00490085"/>
    <w:rsid w:val="004900AB"/>
    <w:rsid w:val="004900C6"/>
    <w:rsid w:val="0049013E"/>
    <w:rsid w:val="0049020F"/>
    <w:rsid w:val="004908D3"/>
    <w:rsid w:val="00490B20"/>
    <w:rsid w:val="00490BBE"/>
    <w:rsid w:val="00490C2A"/>
    <w:rsid w:val="0049102B"/>
    <w:rsid w:val="0049103E"/>
    <w:rsid w:val="0049106D"/>
    <w:rsid w:val="00491165"/>
    <w:rsid w:val="00491205"/>
    <w:rsid w:val="004913CB"/>
    <w:rsid w:val="004915B8"/>
    <w:rsid w:val="00491958"/>
    <w:rsid w:val="004919D2"/>
    <w:rsid w:val="00491C51"/>
    <w:rsid w:val="00491C6C"/>
    <w:rsid w:val="00491CE0"/>
    <w:rsid w:val="004920ED"/>
    <w:rsid w:val="004921D3"/>
    <w:rsid w:val="0049238B"/>
    <w:rsid w:val="00492541"/>
    <w:rsid w:val="00492801"/>
    <w:rsid w:val="0049289C"/>
    <w:rsid w:val="00492B65"/>
    <w:rsid w:val="00492BFD"/>
    <w:rsid w:val="00492CA4"/>
    <w:rsid w:val="00492D52"/>
    <w:rsid w:val="00492DA5"/>
    <w:rsid w:val="00492E95"/>
    <w:rsid w:val="00492F7A"/>
    <w:rsid w:val="004932FF"/>
    <w:rsid w:val="00493462"/>
    <w:rsid w:val="00493609"/>
    <w:rsid w:val="00493825"/>
    <w:rsid w:val="00493D5E"/>
    <w:rsid w:val="00493E36"/>
    <w:rsid w:val="00493FBC"/>
    <w:rsid w:val="00494031"/>
    <w:rsid w:val="004943AD"/>
    <w:rsid w:val="004944B6"/>
    <w:rsid w:val="004946EC"/>
    <w:rsid w:val="00494909"/>
    <w:rsid w:val="00494BB5"/>
    <w:rsid w:val="004950E3"/>
    <w:rsid w:val="004951BC"/>
    <w:rsid w:val="00495657"/>
    <w:rsid w:val="00495A8D"/>
    <w:rsid w:val="00495BC7"/>
    <w:rsid w:val="00495F32"/>
    <w:rsid w:val="0049605F"/>
    <w:rsid w:val="004960FA"/>
    <w:rsid w:val="0049614C"/>
    <w:rsid w:val="004961A8"/>
    <w:rsid w:val="004962AE"/>
    <w:rsid w:val="00496303"/>
    <w:rsid w:val="0049637D"/>
    <w:rsid w:val="0049656E"/>
    <w:rsid w:val="00496748"/>
    <w:rsid w:val="004969B5"/>
    <w:rsid w:val="00496E13"/>
    <w:rsid w:val="0049729D"/>
    <w:rsid w:val="004972E5"/>
    <w:rsid w:val="004973EB"/>
    <w:rsid w:val="004974B6"/>
    <w:rsid w:val="00497AC0"/>
    <w:rsid w:val="00497BBF"/>
    <w:rsid w:val="00497DA3"/>
    <w:rsid w:val="00497DA4"/>
    <w:rsid w:val="004A00F9"/>
    <w:rsid w:val="004A05A3"/>
    <w:rsid w:val="004A060A"/>
    <w:rsid w:val="004A07B0"/>
    <w:rsid w:val="004A0ED5"/>
    <w:rsid w:val="004A0FE2"/>
    <w:rsid w:val="004A1021"/>
    <w:rsid w:val="004A1247"/>
    <w:rsid w:val="004A1340"/>
    <w:rsid w:val="004A189A"/>
    <w:rsid w:val="004A1A5C"/>
    <w:rsid w:val="004A1BF2"/>
    <w:rsid w:val="004A1FD4"/>
    <w:rsid w:val="004A201D"/>
    <w:rsid w:val="004A2144"/>
    <w:rsid w:val="004A2522"/>
    <w:rsid w:val="004A2562"/>
    <w:rsid w:val="004A268C"/>
    <w:rsid w:val="004A2AB0"/>
    <w:rsid w:val="004A325A"/>
    <w:rsid w:val="004A325F"/>
    <w:rsid w:val="004A3670"/>
    <w:rsid w:val="004A36B2"/>
    <w:rsid w:val="004A36B3"/>
    <w:rsid w:val="004A36F3"/>
    <w:rsid w:val="004A36F9"/>
    <w:rsid w:val="004A376C"/>
    <w:rsid w:val="004A39DC"/>
    <w:rsid w:val="004A3AB0"/>
    <w:rsid w:val="004A4025"/>
    <w:rsid w:val="004A4149"/>
    <w:rsid w:val="004A4303"/>
    <w:rsid w:val="004A46B8"/>
    <w:rsid w:val="004A4817"/>
    <w:rsid w:val="004A48DC"/>
    <w:rsid w:val="004A4BA9"/>
    <w:rsid w:val="004A4BC6"/>
    <w:rsid w:val="004A4DD3"/>
    <w:rsid w:val="004A538A"/>
    <w:rsid w:val="004A550F"/>
    <w:rsid w:val="004A5945"/>
    <w:rsid w:val="004A59C0"/>
    <w:rsid w:val="004A5A9C"/>
    <w:rsid w:val="004A5D78"/>
    <w:rsid w:val="004A6053"/>
    <w:rsid w:val="004A65AF"/>
    <w:rsid w:val="004A669E"/>
    <w:rsid w:val="004A69F7"/>
    <w:rsid w:val="004A6B58"/>
    <w:rsid w:val="004A6CFA"/>
    <w:rsid w:val="004A6DE9"/>
    <w:rsid w:val="004A6FAB"/>
    <w:rsid w:val="004A7156"/>
    <w:rsid w:val="004A7324"/>
    <w:rsid w:val="004A73D0"/>
    <w:rsid w:val="004A7CAE"/>
    <w:rsid w:val="004A7D62"/>
    <w:rsid w:val="004B04A8"/>
    <w:rsid w:val="004B05B7"/>
    <w:rsid w:val="004B0849"/>
    <w:rsid w:val="004B1169"/>
    <w:rsid w:val="004B14AB"/>
    <w:rsid w:val="004B158A"/>
    <w:rsid w:val="004B15E3"/>
    <w:rsid w:val="004B1ACA"/>
    <w:rsid w:val="004B1F3D"/>
    <w:rsid w:val="004B213C"/>
    <w:rsid w:val="004B24ED"/>
    <w:rsid w:val="004B2545"/>
    <w:rsid w:val="004B2611"/>
    <w:rsid w:val="004B28D5"/>
    <w:rsid w:val="004B299B"/>
    <w:rsid w:val="004B2BC9"/>
    <w:rsid w:val="004B2ED3"/>
    <w:rsid w:val="004B363D"/>
    <w:rsid w:val="004B3A24"/>
    <w:rsid w:val="004B3CED"/>
    <w:rsid w:val="004B3CF2"/>
    <w:rsid w:val="004B40CB"/>
    <w:rsid w:val="004B4508"/>
    <w:rsid w:val="004B4957"/>
    <w:rsid w:val="004B4EBF"/>
    <w:rsid w:val="004B566D"/>
    <w:rsid w:val="004B56EE"/>
    <w:rsid w:val="004B592C"/>
    <w:rsid w:val="004B598D"/>
    <w:rsid w:val="004B5BD2"/>
    <w:rsid w:val="004B626E"/>
    <w:rsid w:val="004B64CA"/>
    <w:rsid w:val="004B6524"/>
    <w:rsid w:val="004B66E8"/>
    <w:rsid w:val="004B679C"/>
    <w:rsid w:val="004B6850"/>
    <w:rsid w:val="004B6BD8"/>
    <w:rsid w:val="004B6FD0"/>
    <w:rsid w:val="004B717B"/>
    <w:rsid w:val="004B731E"/>
    <w:rsid w:val="004B7400"/>
    <w:rsid w:val="004B76F6"/>
    <w:rsid w:val="004B79AA"/>
    <w:rsid w:val="004B7A26"/>
    <w:rsid w:val="004B7C00"/>
    <w:rsid w:val="004B7CD5"/>
    <w:rsid w:val="004B7D0B"/>
    <w:rsid w:val="004B7FA9"/>
    <w:rsid w:val="004C0287"/>
    <w:rsid w:val="004C07EB"/>
    <w:rsid w:val="004C0C08"/>
    <w:rsid w:val="004C0DED"/>
    <w:rsid w:val="004C12F2"/>
    <w:rsid w:val="004C1666"/>
    <w:rsid w:val="004C17CA"/>
    <w:rsid w:val="004C193A"/>
    <w:rsid w:val="004C1A25"/>
    <w:rsid w:val="004C2155"/>
    <w:rsid w:val="004C2190"/>
    <w:rsid w:val="004C2264"/>
    <w:rsid w:val="004C2293"/>
    <w:rsid w:val="004C280F"/>
    <w:rsid w:val="004C2848"/>
    <w:rsid w:val="004C298E"/>
    <w:rsid w:val="004C35D8"/>
    <w:rsid w:val="004C3A0E"/>
    <w:rsid w:val="004C3C86"/>
    <w:rsid w:val="004C3FD9"/>
    <w:rsid w:val="004C42E8"/>
    <w:rsid w:val="004C435B"/>
    <w:rsid w:val="004C44D5"/>
    <w:rsid w:val="004C451B"/>
    <w:rsid w:val="004C458B"/>
    <w:rsid w:val="004C4618"/>
    <w:rsid w:val="004C480E"/>
    <w:rsid w:val="004C4A50"/>
    <w:rsid w:val="004C4ADE"/>
    <w:rsid w:val="004C4C87"/>
    <w:rsid w:val="004C4E4A"/>
    <w:rsid w:val="004C4F39"/>
    <w:rsid w:val="004C5033"/>
    <w:rsid w:val="004C5A58"/>
    <w:rsid w:val="004C5AAA"/>
    <w:rsid w:val="004C5ADB"/>
    <w:rsid w:val="004C5B07"/>
    <w:rsid w:val="004C5D5B"/>
    <w:rsid w:val="004C5E1B"/>
    <w:rsid w:val="004C5F1D"/>
    <w:rsid w:val="004C616F"/>
    <w:rsid w:val="004C647C"/>
    <w:rsid w:val="004C64DB"/>
    <w:rsid w:val="004C6706"/>
    <w:rsid w:val="004C674A"/>
    <w:rsid w:val="004C69A4"/>
    <w:rsid w:val="004C6E73"/>
    <w:rsid w:val="004C7424"/>
    <w:rsid w:val="004C768C"/>
    <w:rsid w:val="004C7F48"/>
    <w:rsid w:val="004C7FBB"/>
    <w:rsid w:val="004D0041"/>
    <w:rsid w:val="004D01D8"/>
    <w:rsid w:val="004D03FD"/>
    <w:rsid w:val="004D05F6"/>
    <w:rsid w:val="004D0674"/>
    <w:rsid w:val="004D067B"/>
    <w:rsid w:val="004D0913"/>
    <w:rsid w:val="004D09F7"/>
    <w:rsid w:val="004D112F"/>
    <w:rsid w:val="004D133A"/>
    <w:rsid w:val="004D1573"/>
    <w:rsid w:val="004D1623"/>
    <w:rsid w:val="004D170E"/>
    <w:rsid w:val="004D1E6D"/>
    <w:rsid w:val="004D1F0E"/>
    <w:rsid w:val="004D1FC0"/>
    <w:rsid w:val="004D22FB"/>
    <w:rsid w:val="004D23F7"/>
    <w:rsid w:val="004D243A"/>
    <w:rsid w:val="004D2761"/>
    <w:rsid w:val="004D2ABA"/>
    <w:rsid w:val="004D310A"/>
    <w:rsid w:val="004D3201"/>
    <w:rsid w:val="004D3233"/>
    <w:rsid w:val="004D325D"/>
    <w:rsid w:val="004D3308"/>
    <w:rsid w:val="004D3393"/>
    <w:rsid w:val="004D344A"/>
    <w:rsid w:val="004D39FF"/>
    <w:rsid w:val="004D3BC6"/>
    <w:rsid w:val="004D3D82"/>
    <w:rsid w:val="004D3EC6"/>
    <w:rsid w:val="004D4447"/>
    <w:rsid w:val="004D44F5"/>
    <w:rsid w:val="004D454A"/>
    <w:rsid w:val="004D471A"/>
    <w:rsid w:val="004D48CE"/>
    <w:rsid w:val="004D4B9D"/>
    <w:rsid w:val="004D4BBE"/>
    <w:rsid w:val="004D4C00"/>
    <w:rsid w:val="004D57F3"/>
    <w:rsid w:val="004D58B7"/>
    <w:rsid w:val="004D59D1"/>
    <w:rsid w:val="004D5AE9"/>
    <w:rsid w:val="004D5B0B"/>
    <w:rsid w:val="004D5BFB"/>
    <w:rsid w:val="004D61B2"/>
    <w:rsid w:val="004D6257"/>
    <w:rsid w:val="004D6277"/>
    <w:rsid w:val="004D63DB"/>
    <w:rsid w:val="004D65CF"/>
    <w:rsid w:val="004D67CE"/>
    <w:rsid w:val="004D67FA"/>
    <w:rsid w:val="004D6967"/>
    <w:rsid w:val="004D6C00"/>
    <w:rsid w:val="004D6C87"/>
    <w:rsid w:val="004D6E5F"/>
    <w:rsid w:val="004D7348"/>
    <w:rsid w:val="004D7386"/>
    <w:rsid w:val="004D7394"/>
    <w:rsid w:val="004D7868"/>
    <w:rsid w:val="004D7C12"/>
    <w:rsid w:val="004D7C30"/>
    <w:rsid w:val="004D7F80"/>
    <w:rsid w:val="004E0006"/>
    <w:rsid w:val="004E02FD"/>
    <w:rsid w:val="004E0585"/>
    <w:rsid w:val="004E0BAA"/>
    <w:rsid w:val="004E0D20"/>
    <w:rsid w:val="004E1114"/>
    <w:rsid w:val="004E11E8"/>
    <w:rsid w:val="004E12CD"/>
    <w:rsid w:val="004E17FC"/>
    <w:rsid w:val="004E1E18"/>
    <w:rsid w:val="004E1F13"/>
    <w:rsid w:val="004E2258"/>
    <w:rsid w:val="004E2312"/>
    <w:rsid w:val="004E29AB"/>
    <w:rsid w:val="004E2C49"/>
    <w:rsid w:val="004E2EED"/>
    <w:rsid w:val="004E35E9"/>
    <w:rsid w:val="004E38B5"/>
    <w:rsid w:val="004E38CD"/>
    <w:rsid w:val="004E3B06"/>
    <w:rsid w:val="004E405A"/>
    <w:rsid w:val="004E48A2"/>
    <w:rsid w:val="004E4D6A"/>
    <w:rsid w:val="004E4DA2"/>
    <w:rsid w:val="004E5037"/>
    <w:rsid w:val="004E514A"/>
    <w:rsid w:val="004E5837"/>
    <w:rsid w:val="004E5AA5"/>
    <w:rsid w:val="004E5F9D"/>
    <w:rsid w:val="004E615C"/>
    <w:rsid w:val="004E6228"/>
    <w:rsid w:val="004E6FA8"/>
    <w:rsid w:val="004E7275"/>
    <w:rsid w:val="004E7749"/>
    <w:rsid w:val="004E78F1"/>
    <w:rsid w:val="004E7C44"/>
    <w:rsid w:val="004E7C84"/>
    <w:rsid w:val="004E7EEC"/>
    <w:rsid w:val="004E7FD2"/>
    <w:rsid w:val="004F018B"/>
    <w:rsid w:val="004F0292"/>
    <w:rsid w:val="004F086E"/>
    <w:rsid w:val="004F090B"/>
    <w:rsid w:val="004F0930"/>
    <w:rsid w:val="004F0BBD"/>
    <w:rsid w:val="004F0CA8"/>
    <w:rsid w:val="004F0CC4"/>
    <w:rsid w:val="004F0D6C"/>
    <w:rsid w:val="004F0D79"/>
    <w:rsid w:val="004F0F4A"/>
    <w:rsid w:val="004F1065"/>
    <w:rsid w:val="004F1218"/>
    <w:rsid w:val="004F1353"/>
    <w:rsid w:val="004F14CD"/>
    <w:rsid w:val="004F1536"/>
    <w:rsid w:val="004F1605"/>
    <w:rsid w:val="004F16A1"/>
    <w:rsid w:val="004F175D"/>
    <w:rsid w:val="004F1D3A"/>
    <w:rsid w:val="004F1DA3"/>
    <w:rsid w:val="004F204F"/>
    <w:rsid w:val="004F2455"/>
    <w:rsid w:val="004F245E"/>
    <w:rsid w:val="004F24A5"/>
    <w:rsid w:val="004F2799"/>
    <w:rsid w:val="004F27EF"/>
    <w:rsid w:val="004F323C"/>
    <w:rsid w:val="004F3361"/>
    <w:rsid w:val="004F351E"/>
    <w:rsid w:val="004F3629"/>
    <w:rsid w:val="004F3BE7"/>
    <w:rsid w:val="004F3D3B"/>
    <w:rsid w:val="004F3FC7"/>
    <w:rsid w:val="004F40B0"/>
    <w:rsid w:val="004F4255"/>
    <w:rsid w:val="004F4259"/>
    <w:rsid w:val="004F425E"/>
    <w:rsid w:val="004F459B"/>
    <w:rsid w:val="004F4793"/>
    <w:rsid w:val="004F47D8"/>
    <w:rsid w:val="004F49B9"/>
    <w:rsid w:val="004F5530"/>
    <w:rsid w:val="004F59C0"/>
    <w:rsid w:val="004F5B2C"/>
    <w:rsid w:val="004F5C08"/>
    <w:rsid w:val="004F5DF2"/>
    <w:rsid w:val="004F68CF"/>
    <w:rsid w:val="004F6EEE"/>
    <w:rsid w:val="004F7024"/>
    <w:rsid w:val="004F71B0"/>
    <w:rsid w:val="004F747E"/>
    <w:rsid w:val="004F7668"/>
    <w:rsid w:val="004F7762"/>
    <w:rsid w:val="004F7804"/>
    <w:rsid w:val="004F7A8D"/>
    <w:rsid w:val="004F7DA8"/>
    <w:rsid w:val="004F7FEC"/>
    <w:rsid w:val="005000D2"/>
    <w:rsid w:val="00500944"/>
    <w:rsid w:val="00500C5E"/>
    <w:rsid w:val="005012C9"/>
    <w:rsid w:val="005014D6"/>
    <w:rsid w:val="0050168C"/>
    <w:rsid w:val="00501701"/>
    <w:rsid w:val="00501737"/>
    <w:rsid w:val="005018A9"/>
    <w:rsid w:val="00501A4C"/>
    <w:rsid w:val="00501ADC"/>
    <w:rsid w:val="0050243C"/>
    <w:rsid w:val="00502574"/>
    <w:rsid w:val="00502AE3"/>
    <w:rsid w:val="005033DE"/>
    <w:rsid w:val="00503CFB"/>
    <w:rsid w:val="00503E54"/>
    <w:rsid w:val="00504002"/>
    <w:rsid w:val="0050437A"/>
    <w:rsid w:val="005044E4"/>
    <w:rsid w:val="00504661"/>
    <w:rsid w:val="00504877"/>
    <w:rsid w:val="00504A2B"/>
    <w:rsid w:val="00504B5B"/>
    <w:rsid w:val="00504E5E"/>
    <w:rsid w:val="00505851"/>
    <w:rsid w:val="005059BA"/>
    <w:rsid w:val="005059C7"/>
    <w:rsid w:val="00505BD1"/>
    <w:rsid w:val="00506133"/>
    <w:rsid w:val="0050618F"/>
    <w:rsid w:val="005063E5"/>
    <w:rsid w:val="0050658B"/>
    <w:rsid w:val="005065CD"/>
    <w:rsid w:val="00506778"/>
    <w:rsid w:val="0050699C"/>
    <w:rsid w:val="00506B4D"/>
    <w:rsid w:val="00506F77"/>
    <w:rsid w:val="00507814"/>
    <w:rsid w:val="005078F6"/>
    <w:rsid w:val="00507B8C"/>
    <w:rsid w:val="00507D56"/>
    <w:rsid w:val="00507D9A"/>
    <w:rsid w:val="00507E8B"/>
    <w:rsid w:val="00510270"/>
    <w:rsid w:val="00510389"/>
    <w:rsid w:val="005103BB"/>
    <w:rsid w:val="00510563"/>
    <w:rsid w:val="005105B6"/>
    <w:rsid w:val="00510F1D"/>
    <w:rsid w:val="00510FD7"/>
    <w:rsid w:val="0051101B"/>
    <w:rsid w:val="0051108E"/>
    <w:rsid w:val="005110ED"/>
    <w:rsid w:val="005112FF"/>
    <w:rsid w:val="005115A0"/>
    <w:rsid w:val="005115FF"/>
    <w:rsid w:val="00511AA2"/>
    <w:rsid w:val="00511B3C"/>
    <w:rsid w:val="00511D0F"/>
    <w:rsid w:val="00511EE4"/>
    <w:rsid w:val="00512238"/>
    <w:rsid w:val="0051236A"/>
    <w:rsid w:val="0051289D"/>
    <w:rsid w:val="005128B5"/>
    <w:rsid w:val="00512A47"/>
    <w:rsid w:val="00512A9B"/>
    <w:rsid w:val="00512C21"/>
    <w:rsid w:val="00512E2B"/>
    <w:rsid w:val="00512E50"/>
    <w:rsid w:val="00512E70"/>
    <w:rsid w:val="0051313A"/>
    <w:rsid w:val="005132E7"/>
    <w:rsid w:val="005135C6"/>
    <w:rsid w:val="005137A3"/>
    <w:rsid w:val="005139DB"/>
    <w:rsid w:val="00513A23"/>
    <w:rsid w:val="00513AEF"/>
    <w:rsid w:val="00513C1B"/>
    <w:rsid w:val="00513EF7"/>
    <w:rsid w:val="0051408D"/>
    <w:rsid w:val="0051408F"/>
    <w:rsid w:val="00514104"/>
    <w:rsid w:val="005141A6"/>
    <w:rsid w:val="00514258"/>
    <w:rsid w:val="005146CF"/>
    <w:rsid w:val="00514793"/>
    <w:rsid w:val="00514A6F"/>
    <w:rsid w:val="00514AD8"/>
    <w:rsid w:val="00514C42"/>
    <w:rsid w:val="00515030"/>
    <w:rsid w:val="00515134"/>
    <w:rsid w:val="00515201"/>
    <w:rsid w:val="00515447"/>
    <w:rsid w:val="00515610"/>
    <w:rsid w:val="005156ED"/>
    <w:rsid w:val="0051579E"/>
    <w:rsid w:val="005157C0"/>
    <w:rsid w:val="00515846"/>
    <w:rsid w:val="00515851"/>
    <w:rsid w:val="00515CF6"/>
    <w:rsid w:val="00515D79"/>
    <w:rsid w:val="00515E20"/>
    <w:rsid w:val="005160C8"/>
    <w:rsid w:val="00516186"/>
    <w:rsid w:val="005161DF"/>
    <w:rsid w:val="005163BC"/>
    <w:rsid w:val="00516412"/>
    <w:rsid w:val="005164CB"/>
    <w:rsid w:val="005165B2"/>
    <w:rsid w:val="005165F4"/>
    <w:rsid w:val="00516616"/>
    <w:rsid w:val="00516635"/>
    <w:rsid w:val="00516743"/>
    <w:rsid w:val="00516794"/>
    <w:rsid w:val="00516870"/>
    <w:rsid w:val="00516A17"/>
    <w:rsid w:val="00516D9B"/>
    <w:rsid w:val="00516DDA"/>
    <w:rsid w:val="00516F84"/>
    <w:rsid w:val="00517063"/>
    <w:rsid w:val="005175EE"/>
    <w:rsid w:val="00517640"/>
    <w:rsid w:val="00517869"/>
    <w:rsid w:val="00517894"/>
    <w:rsid w:val="00517AF3"/>
    <w:rsid w:val="00517ED9"/>
    <w:rsid w:val="00520133"/>
    <w:rsid w:val="005202AB"/>
    <w:rsid w:val="00520555"/>
    <w:rsid w:val="00520792"/>
    <w:rsid w:val="00520AEC"/>
    <w:rsid w:val="00520B9C"/>
    <w:rsid w:val="0052163F"/>
    <w:rsid w:val="005218FD"/>
    <w:rsid w:val="005220D0"/>
    <w:rsid w:val="005221DD"/>
    <w:rsid w:val="00522236"/>
    <w:rsid w:val="0052233B"/>
    <w:rsid w:val="0052234A"/>
    <w:rsid w:val="00522415"/>
    <w:rsid w:val="00522C02"/>
    <w:rsid w:val="00522DDD"/>
    <w:rsid w:val="0052308E"/>
    <w:rsid w:val="00523137"/>
    <w:rsid w:val="0052329D"/>
    <w:rsid w:val="00523377"/>
    <w:rsid w:val="0052373B"/>
    <w:rsid w:val="00523C26"/>
    <w:rsid w:val="005241FA"/>
    <w:rsid w:val="00524411"/>
    <w:rsid w:val="00524456"/>
    <w:rsid w:val="00524460"/>
    <w:rsid w:val="005244F8"/>
    <w:rsid w:val="005247B2"/>
    <w:rsid w:val="005247F2"/>
    <w:rsid w:val="00524939"/>
    <w:rsid w:val="005255A9"/>
    <w:rsid w:val="0052562C"/>
    <w:rsid w:val="005259E1"/>
    <w:rsid w:val="00525A8E"/>
    <w:rsid w:val="00525B44"/>
    <w:rsid w:val="00526561"/>
    <w:rsid w:val="005265DA"/>
    <w:rsid w:val="0052670F"/>
    <w:rsid w:val="0052671B"/>
    <w:rsid w:val="00526A26"/>
    <w:rsid w:val="00526BB0"/>
    <w:rsid w:val="00527169"/>
    <w:rsid w:val="005274D4"/>
    <w:rsid w:val="005274DE"/>
    <w:rsid w:val="005276BB"/>
    <w:rsid w:val="00527A25"/>
    <w:rsid w:val="00527DE9"/>
    <w:rsid w:val="00527EC9"/>
    <w:rsid w:val="00530473"/>
    <w:rsid w:val="005305AA"/>
    <w:rsid w:val="005306C1"/>
    <w:rsid w:val="005306F4"/>
    <w:rsid w:val="005307A5"/>
    <w:rsid w:val="00530820"/>
    <w:rsid w:val="00530D13"/>
    <w:rsid w:val="00530E02"/>
    <w:rsid w:val="00530FDF"/>
    <w:rsid w:val="00531115"/>
    <w:rsid w:val="005311CD"/>
    <w:rsid w:val="005315A6"/>
    <w:rsid w:val="005316FF"/>
    <w:rsid w:val="005319EC"/>
    <w:rsid w:val="00531B1B"/>
    <w:rsid w:val="00531EFD"/>
    <w:rsid w:val="005324DF"/>
    <w:rsid w:val="00532512"/>
    <w:rsid w:val="00532693"/>
    <w:rsid w:val="00532730"/>
    <w:rsid w:val="005329FA"/>
    <w:rsid w:val="00532A5E"/>
    <w:rsid w:val="00532B6D"/>
    <w:rsid w:val="00532E20"/>
    <w:rsid w:val="0053300B"/>
    <w:rsid w:val="00533070"/>
    <w:rsid w:val="005330DD"/>
    <w:rsid w:val="005332E3"/>
    <w:rsid w:val="005333F1"/>
    <w:rsid w:val="005341BE"/>
    <w:rsid w:val="005342C7"/>
    <w:rsid w:val="005345C5"/>
    <w:rsid w:val="00534693"/>
    <w:rsid w:val="0053497C"/>
    <w:rsid w:val="005349AE"/>
    <w:rsid w:val="00534A19"/>
    <w:rsid w:val="00534A46"/>
    <w:rsid w:val="00534CD6"/>
    <w:rsid w:val="00534D8F"/>
    <w:rsid w:val="00534EC2"/>
    <w:rsid w:val="00535219"/>
    <w:rsid w:val="00535933"/>
    <w:rsid w:val="00535A75"/>
    <w:rsid w:val="00535BE9"/>
    <w:rsid w:val="00535DE7"/>
    <w:rsid w:val="00535E53"/>
    <w:rsid w:val="0053603D"/>
    <w:rsid w:val="00536410"/>
    <w:rsid w:val="00536791"/>
    <w:rsid w:val="00536A7A"/>
    <w:rsid w:val="00536C49"/>
    <w:rsid w:val="00537002"/>
    <w:rsid w:val="0053709A"/>
    <w:rsid w:val="00537442"/>
    <w:rsid w:val="00537544"/>
    <w:rsid w:val="00537582"/>
    <w:rsid w:val="00537702"/>
    <w:rsid w:val="0053771E"/>
    <w:rsid w:val="00537799"/>
    <w:rsid w:val="005377C2"/>
    <w:rsid w:val="005377CD"/>
    <w:rsid w:val="00537A0C"/>
    <w:rsid w:val="00537AA7"/>
    <w:rsid w:val="00537AFF"/>
    <w:rsid w:val="00537B64"/>
    <w:rsid w:val="00537C2B"/>
    <w:rsid w:val="00537DB1"/>
    <w:rsid w:val="00540746"/>
    <w:rsid w:val="0054089B"/>
    <w:rsid w:val="00540A70"/>
    <w:rsid w:val="00541039"/>
    <w:rsid w:val="005410D7"/>
    <w:rsid w:val="00541150"/>
    <w:rsid w:val="00541737"/>
    <w:rsid w:val="005417C0"/>
    <w:rsid w:val="00541B86"/>
    <w:rsid w:val="00541C2A"/>
    <w:rsid w:val="00542081"/>
    <w:rsid w:val="005424AE"/>
    <w:rsid w:val="00542961"/>
    <w:rsid w:val="00542C62"/>
    <w:rsid w:val="00542DB7"/>
    <w:rsid w:val="005432CD"/>
    <w:rsid w:val="00543684"/>
    <w:rsid w:val="0054379D"/>
    <w:rsid w:val="00543A6C"/>
    <w:rsid w:val="00543ACC"/>
    <w:rsid w:val="00543CDE"/>
    <w:rsid w:val="005440DC"/>
    <w:rsid w:val="00544461"/>
    <w:rsid w:val="00544AF7"/>
    <w:rsid w:val="00544EDA"/>
    <w:rsid w:val="00545014"/>
    <w:rsid w:val="00545061"/>
    <w:rsid w:val="00545252"/>
    <w:rsid w:val="00545283"/>
    <w:rsid w:val="00545519"/>
    <w:rsid w:val="00545524"/>
    <w:rsid w:val="00545E04"/>
    <w:rsid w:val="00545E4B"/>
    <w:rsid w:val="00545FE8"/>
    <w:rsid w:val="00546168"/>
    <w:rsid w:val="00546448"/>
    <w:rsid w:val="005467AB"/>
    <w:rsid w:val="00546957"/>
    <w:rsid w:val="00546F83"/>
    <w:rsid w:val="00547067"/>
    <w:rsid w:val="005470E6"/>
    <w:rsid w:val="00547470"/>
    <w:rsid w:val="005478C0"/>
    <w:rsid w:val="00547CC3"/>
    <w:rsid w:val="00547D27"/>
    <w:rsid w:val="00547E46"/>
    <w:rsid w:val="00547EBC"/>
    <w:rsid w:val="00547FDA"/>
    <w:rsid w:val="0055006B"/>
    <w:rsid w:val="0055007B"/>
    <w:rsid w:val="00550169"/>
    <w:rsid w:val="0055017C"/>
    <w:rsid w:val="00550241"/>
    <w:rsid w:val="005504F2"/>
    <w:rsid w:val="0055091C"/>
    <w:rsid w:val="00550AC4"/>
    <w:rsid w:val="00550F0E"/>
    <w:rsid w:val="00550F6C"/>
    <w:rsid w:val="005514E4"/>
    <w:rsid w:val="005515AE"/>
    <w:rsid w:val="005517D7"/>
    <w:rsid w:val="00551938"/>
    <w:rsid w:val="00551BDB"/>
    <w:rsid w:val="00551C0E"/>
    <w:rsid w:val="00551D26"/>
    <w:rsid w:val="0055228E"/>
    <w:rsid w:val="00552453"/>
    <w:rsid w:val="005524D0"/>
    <w:rsid w:val="0055257D"/>
    <w:rsid w:val="00552769"/>
    <w:rsid w:val="00552773"/>
    <w:rsid w:val="0055287F"/>
    <w:rsid w:val="005529C8"/>
    <w:rsid w:val="00552B3F"/>
    <w:rsid w:val="00552C1F"/>
    <w:rsid w:val="00552DC7"/>
    <w:rsid w:val="00552DEF"/>
    <w:rsid w:val="00553575"/>
    <w:rsid w:val="0055359D"/>
    <w:rsid w:val="0055362F"/>
    <w:rsid w:val="005537FD"/>
    <w:rsid w:val="0055462B"/>
    <w:rsid w:val="00554659"/>
    <w:rsid w:val="00554797"/>
    <w:rsid w:val="0055490F"/>
    <w:rsid w:val="00554963"/>
    <w:rsid w:val="005549E3"/>
    <w:rsid w:val="00554A83"/>
    <w:rsid w:val="00554D6F"/>
    <w:rsid w:val="00554DF7"/>
    <w:rsid w:val="00554E18"/>
    <w:rsid w:val="00555060"/>
    <w:rsid w:val="005552EA"/>
    <w:rsid w:val="005553F3"/>
    <w:rsid w:val="00555499"/>
    <w:rsid w:val="0055566C"/>
    <w:rsid w:val="005557A0"/>
    <w:rsid w:val="005559F5"/>
    <w:rsid w:val="00555D8F"/>
    <w:rsid w:val="00555E32"/>
    <w:rsid w:val="00555E48"/>
    <w:rsid w:val="00555E79"/>
    <w:rsid w:val="00555F07"/>
    <w:rsid w:val="00556272"/>
    <w:rsid w:val="0055634B"/>
    <w:rsid w:val="00556715"/>
    <w:rsid w:val="00556B45"/>
    <w:rsid w:val="00557030"/>
    <w:rsid w:val="0055703E"/>
    <w:rsid w:val="005570ED"/>
    <w:rsid w:val="005578BA"/>
    <w:rsid w:val="00557A9B"/>
    <w:rsid w:val="00557BEA"/>
    <w:rsid w:val="00557C2C"/>
    <w:rsid w:val="00557E10"/>
    <w:rsid w:val="00557F6C"/>
    <w:rsid w:val="005601B5"/>
    <w:rsid w:val="005601EF"/>
    <w:rsid w:val="00560488"/>
    <w:rsid w:val="005609A7"/>
    <w:rsid w:val="00560AD8"/>
    <w:rsid w:val="00560C48"/>
    <w:rsid w:val="00560D8C"/>
    <w:rsid w:val="00560F3C"/>
    <w:rsid w:val="00561025"/>
    <w:rsid w:val="0056131B"/>
    <w:rsid w:val="00561CFD"/>
    <w:rsid w:val="00561E54"/>
    <w:rsid w:val="00561E8D"/>
    <w:rsid w:val="00561EB3"/>
    <w:rsid w:val="00561F1F"/>
    <w:rsid w:val="00561FA4"/>
    <w:rsid w:val="005620CE"/>
    <w:rsid w:val="005620F4"/>
    <w:rsid w:val="0056221A"/>
    <w:rsid w:val="0056244F"/>
    <w:rsid w:val="0056278B"/>
    <w:rsid w:val="00562D0B"/>
    <w:rsid w:val="00562E69"/>
    <w:rsid w:val="00563191"/>
    <w:rsid w:val="005632CC"/>
    <w:rsid w:val="0056330E"/>
    <w:rsid w:val="00563C10"/>
    <w:rsid w:val="00563DB1"/>
    <w:rsid w:val="00563F22"/>
    <w:rsid w:val="0056473E"/>
    <w:rsid w:val="0056474C"/>
    <w:rsid w:val="0056486C"/>
    <w:rsid w:val="00564CA3"/>
    <w:rsid w:val="00564CA8"/>
    <w:rsid w:val="00564DE4"/>
    <w:rsid w:val="00564F0E"/>
    <w:rsid w:val="00564F1A"/>
    <w:rsid w:val="00564FA1"/>
    <w:rsid w:val="0056546A"/>
    <w:rsid w:val="0056557B"/>
    <w:rsid w:val="0056572B"/>
    <w:rsid w:val="0056593A"/>
    <w:rsid w:val="00565ED9"/>
    <w:rsid w:val="00565F01"/>
    <w:rsid w:val="00566071"/>
    <w:rsid w:val="0056629B"/>
    <w:rsid w:val="0056630D"/>
    <w:rsid w:val="00566958"/>
    <w:rsid w:val="005669D6"/>
    <w:rsid w:val="00566B55"/>
    <w:rsid w:val="00566BAD"/>
    <w:rsid w:val="00566CF0"/>
    <w:rsid w:val="0056726C"/>
    <w:rsid w:val="00567744"/>
    <w:rsid w:val="00567E19"/>
    <w:rsid w:val="00567E72"/>
    <w:rsid w:val="00567F1D"/>
    <w:rsid w:val="00570112"/>
    <w:rsid w:val="005701E0"/>
    <w:rsid w:val="00570299"/>
    <w:rsid w:val="0057045A"/>
    <w:rsid w:val="0057085C"/>
    <w:rsid w:val="00570AB1"/>
    <w:rsid w:val="00570C57"/>
    <w:rsid w:val="00571086"/>
    <w:rsid w:val="00571733"/>
    <w:rsid w:val="00571A51"/>
    <w:rsid w:val="00571BAD"/>
    <w:rsid w:val="00571F4B"/>
    <w:rsid w:val="00571FEA"/>
    <w:rsid w:val="0057266A"/>
    <w:rsid w:val="00572673"/>
    <w:rsid w:val="005728BA"/>
    <w:rsid w:val="00572B6F"/>
    <w:rsid w:val="0057304C"/>
    <w:rsid w:val="00573290"/>
    <w:rsid w:val="00573402"/>
    <w:rsid w:val="00573ABE"/>
    <w:rsid w:val="00573AD2"/>
    <w:rsid w:val="00573CF9"/>
    <w:rsid w:val="00573F48"/>
    <w:rsid w:val="00573FD0"/>
    <w:rsid w:val="0057411A"/>
    <w:rsid w:val="0057470F"/>
    <w:rsid w:val="00574878"/>
    <w:rsid w:val="00574975"/>
    <w:rsid w:val="00574BAD"/>
    <w:rsid w:val="0057508C"/>
    <w:rsid w:val="00575437"/>
    <w:rsid w:val="005756CA"/>
    <w:rsid w:val="00575E6D"/>
    <w:rsid w:val="00576157"/>
    <w:rsid w:val="005764B4"/>
    <w:rsid w:val="00576521"/>
    <w:rsid w:val="00576D08"/>
    <w:rsid w:val="00576D28"/>
    <w:rsid w:val="00576FC2"/>
    <w:rsid w:val="00577185"/>
    <w:rsid w:val="00577272"/>
    <w:rsid w:val="0057752B"/>
    <w:rsid w:val="00577725"/>
    <w:rsid w:val="0057781C"/>
    <w:rsid w:val="00577A4C"/>
    <w:rsid w:val="00577B35"/>
    <w:rsid w:val="00577C0B"/>
    <w:rsid w:val="00577C19"/>
    <w:rsid w:val="00577D0D"/>
    <w:rsid w:val="00577DA4"/>
    <w:rsid w:val="00577EF6"/>
    <w:rsid w:val="00577F54"/>
    <w:rsid w:val="0058021F"/>
    <w:rsid w:val="0058026A"/>
    <w:rsid w:val="00580459"/>
    <w:rsid w:val="00580545"/>
    <w:rsid w:val="00581007"/>
    <w:rsid w:val="00581214"/>
    <w:rsid w:val="00581430"/>
    <w:rsid w:val="00581770"/>
    <w:rsid w:val="0058178B"/>
    <w:rsid w:val="00581948"/>
    <w:rsid w:val="00581BEE"/>
    <w:rsid w:val="00581CB4"/>
    <w:rsid w:val="00581F87"/>
    <w:rsid w:val="00582041"/>
    <w:rsid w:val="0058236A"/>
    <w:rsid w:val="0058239A"/>
    <w:rsid w:val="00582507"/>
    <w:rsid w:val="00582C38"/>
    <w:rsid w:val="00583175"/>
    <w:rsid w:val="0058318A"/>
    <w:rsid w:val="005831FC"/>
    <w:rsid w:val="00583347"/>
    <w:rsid w:val="005836B8"/>
    <w:rsid w:val="00583965"/>
    <w:rsid w:val="00583AAC"/>
    <w:rsid w:val="00583B97"/>
    <w:rsid w:val="00583D1F"/>
    <w:rsid w:val="0058405E"/>
    <w:rsid w:val="005840EC"/>
    <w:rsid w:val="00584346"/>
    <w:rsid w:val="0058435C"/>
    <w:rsid w:val="005844AF"/>
    <w:rsid w:val="005845E1"/>
    <w:rsid w:val="00584D8A"/>
    <w:rsid w:val="00584E21"/>
    <w:rsid w:val="00584E88"/>
    <w:rsid w:val="0058517B"/>
    <w:rsid w:val="00585251"/>
    <w:rsid w:val="005852F4"/>
    <w:rsid w:val="00585530"/>
    <w:rsid w:val="005855B4"/>
    <w:rsid w:val="00585683"/>
    <w:rsid w:val="00585706"/>
    <w:rsid w:val="005858C9"/>
    <w:rsid w:val="00585A2A"/>
    <w:rsid w:val="00585E9A"/>
    <w:rsid w:val="0058616F"/>
    <w:rsid w:val="005862EC"/>
    <w:rsid w:val="005863E5"/>
    <w:rsid w:val="0058651F"/>
    <w:rsid w:val="00586577"/>
    <w:rsid w:val="00586845"/>
    <w:rsid w:val="00586C78"/>
    <w:rsid w:val="00586D3F"/>
    <w:rsid w:val="00586D6C"/>
    <w:rsid w:val="00586DE7"/>
    <w:rsid w:val="00586F11"/>
    <w:rsid w:val="0058719C"/>
    <w:rsid w:val="005871BB"/>
    <w:rsid w:val="0058732D"/>
    <w:rsid w:val="005875EC"/>
    <w:rsid w:val="0058771B"/>
    <w:rsid w:val="00587AB9"/>
    <w:rsid w:val="00587AD6"/>
    <w:rsid w:val="0059011C"/>
    <w:rsid w:val="0059016E"/>
    <w:rsid w:val="00590560"/>
    <w:rsid w:val="005906FA"/>
    <w:rsid w:val="00591071"/>
    <w:rsid w:val="005918E7"/>
    <w:rsid w:val="00591A7F"/>
    <w:rsid w:val="00591B22"/>
    <w:rsid w:val="00592028"/>
    <w:rsid w:val="00592389"/>
    <w:rsid w:val="0059242E"/>
    <w:rsid w:val="00592751"/>
    <w:rsid w:val="00592A15"/>
    <w:rsid w:val="00592ACA"/>
    <w:rsid w:val="00592BAA"/>
    <w:rsid w:val="00592C11"/>
    <w:rsid w:val="00592DDB"/>
    <w:rsid w:val="0059306A"/>
    <w:rsid w:val="005933DF"/>
    <w:rsid w:val="00593672"/>
    <w:rsid w:val="00593931"/>
    <w:rsid w:val="00593DA9"/>
    <w:rsid w:val="0059408D"/>
    <w:rsid w:val="00594613"/>
    <w:rsid w:val="00594A5B"/>
    <w:rsid w:val="00594C93"/>
    <w:rsid w:val="00594D50"/>
    <w:rsid w:val="00594E07"/>
    <w:rsid w:val="005951AC"/>
    <w:rsid w:val="005951D8"/>
    <w:rsid w:val="00595405"/>
    <w:rsid w:val="00595729"/>
    <w:rsid w:val="00595C52"/>
    <w:rsid w:val="00595DFE"/>
    <w:rsid w:val="00595F90"/>
    <w:rsid w:val="0059646A"/>
    <w:rsid w:val="005966C7"/>
    <w:rsid w:val="00596ABC"/>
    <w:rsid w:val="00596C28"/>
    <w:rsid w:val="00596DBE"/>
    <w:rsid w:val="00596FFE"/>
    <w:rsid w:val="005971CF"/>
    <w:rsid w:val="0059737C"/>
    <w:rsid w:val="005979E1"/>
    <w:rsid w:val="00597ADB"/>
    <w:rsid w:val="00597E14"/>
    <w:rsid w:val="00597EB5"/>
    <w:rsid w:val="005A006E"/>
    <w:rsid w:val="005A0167"/>
    <w:rsid w:val="005A02D5"/>
    <w:rsid w:val="005A051C"/>
    <w:rsid w:val="005A06FF"/>
    <w:rsid w:val="005A097B"/>
    <w:rsid w:val="005A0B98"/>
    <w:rsid w:val="005A0DC5"/>
    <w:rsid w:val="005A0EA8"/>
    <w:rsid w:val="005A0F3C"/>
    <w:rsid w:val="005A11D5"/>
    <w:rsid w:val="005A12C8"/>
    <w:rsid w:val="005A13D4"/>
    <w:rsid w:val="005A16C2"/>
    <w:rsid w:val="005A1A5B"/>
    <w:rsid w:val="005A1AB6"/>
    <w:rsid w:val="005A1AE6"/>
    <w:rsid w:val="005A205C"/>
    <w:rsid w:val="005A23A0"/>
    <w:rsid w:val="005A2407"/>
    <w:rsid w:val="005A25F7"/>
    <w:rsid w:val="005A2F3B"/>
    <w:rsid w:val="005A302F"/>
    <w:rsid w:val="005A3445"/>
    <w:rsid w:val="005A34EF"/>
    <w:rsid w:val="005A3560"/>
    <w:rsid w:val="005A36AF"/>
    <w:rsid w:val="005A37EB"/>
    <w:rsid w:val="005A397B"/>
    <w:rsid w:val="005A3B2E"/>
    <w:rsid w:val="005A3DAB"/>
    <w:rsid w:val="005A3E0C"/>
    <w:rsid w:val="005A3F69"/>
    <w:rsid w:val="005A3FDB"/>
    <w:rsid w:val="005A4069"/>
    <w:rsid w:val="005A4213"/>
    <w:rsid w:val="005A4248"/>
    <w:rsid w:val="005A424C"/>
    <w:rsid w:val="005A42DA"/>
    <w:rsid w:val="005A43F9"/>
    <w:rsid w:val="005A4696"/>
    <w:rsid w:val="005A4977"/>
    <w:rsid w:val="005A49A4"/>
    <w:rsid w:val="005A5115"/>
    <w:rsid w:val="005A5386"/>
    <w:rsid w:val="005A5785"/>
    <w:rsid w:val="005A5821"/>
    <w:rsid w:val="005A5894"/>
    <w:rsid w:val="005A594E"/>
    <w:rsid w:val="005A5AA4"/>
    <w:rsid w:val="005A5EFB"/>
    <w:rsid w:val="005A5F82"/>
    <w:rsid w:val="005A618A"/>
    <w:rsid w:val="005A6284"/>
    <w:rsid w:val="005A6313"/>
    <w:rsid w:val="005A6BA2"/>
    <w:rsid w:val="005A6BB6"/>
    <w:rsid w:val="005A6E2A"/>
    <w:rsid w:val="005A6EE1"/>
    <w:rsid w:val="005A70BB"/>
    <w:rsid w:val="005A75D3"/>
    <w:rsid w:val="005A769F"/>
    <w:rsid w:val="005A79FD"/>
    <w:rsid w:val="005A7D1E"/>
    <w:rsid w:val="005A7EA1"/>
    <w:rsid w:val="005B035A"/>
    <w:rsid w:val="005B0701"/>
    <w:rsid w:val="005B074B"/>
    <w:rsid w:val="005B0845"/>
    <w:rsid w:val="005B0893"/>
    <w:rsid w:val="005B09AE"/>
    <w:rsid w:val="005B09F1"/>
    <w:rsid w:val="005B0B00"/>
    <w:rsid w:val="005B0C5F"/>
    <w:rsid w:val="005B0CAD"/>
    <w:rsid w:val="005B0CDD"/>
    <w:rsid w:val="005B0E74"/>
    <w:rsid w:val="005B10FC"/>
    <w:rsid w:val="005B149D"/>
    <w:rsid w:val="005B14F9"/>
    <w:rsid w:val="005B160F"/>
    <w:rsid w:val="005B17EB"/>
    <w:rsid w:val="005B1A56"/>
    <w:rsid w:val="005B1B06"/>
    <w:rsid w:val="005B1BAD"/>
    <w:rsid w:val="005B1DC9"/>
    <w:rsid w:val="005B21DC"/>
    <w:rsid w:val="005B262D"/>
    <w:rsid w:val="005B2730"/>
    <w:rsid w:val="005B2D6B"/>
    <w:rsid w:val="005B33A0"/>
    <w:rsid w:val="005B3CDC"/>
    <w:rsid w:val="005B3DC5"/>
    <w:rsid w:val="005B4229"/>
    <w:rsid w:val="005B45D4"/>
    <w:rsid w:val="005B45D7"/>
    <w:rsid w:val="005B476F"/>
    <w:rsid w:val="005B48B9"/>
    <w:rsid w:val="005B4DA0"/>
    <w:rsid w:val="005B4F9F"/>
    <w:rsid w:val="005B50E3"/>
    <w:rsid w:val="005B5207"/>
    <w:rsid w:val="005B59F4"/>
    <w:rsid w:val="005B5C7F"/>
    <w:rsid w:val="005B5DD8"/>
    <w:rsid w:val="005B5FD7"/>
    <w:rsid w:val="005B60B1"/>
    <w:rsid w:val="005B60C5"/>
    <w:rsid w:val="005B62DC"/>
    <w:rsid w:val="005B65AF"/>
    <w:rsid w:val="005B6A58"/>
    <w:rsid w:val="005B6D74"/>
    <w:rsid w:val="005B6EC6"/>
    <w:rsid w:val="005B6FA1"/>
    <w:rsid w:val="005B7056"/>
    <w:rsid w:val="005B712F"/>
    <w:rsid w:val="005B7189"/>
    <w:rsid w:val="005B796C"/>
    <w:rsid w:val="005B7DDD"/>
    <w:rsid w:val="005B7E33"/>
    <w:rsid w:val="005B7E65"/>
    <w:rsid w:val="005C002C"/>
    <w:rsid w:val="005C0149"/>
    <w:rsid w:val="005C016F"/>
    <w:rsid w:val="005C0188"/>
    <w:rsid w:val="005C05C8"/>
    <w:rsid w:val="005C05CD"/>
    <w:rsid w:val="005C0852"/>
    <w:rsid w:val="005C0E52"/>
    <w:rsid w:val="005C15AF"/>
    <w:rsid w:val="005C1635"/>
    <w:rsid w:val="005C1679"/>
    <w:rsid w:val="005C176D"/>
    <w:rsid w:val="005C199F"/>
    <w:rsid w:val="005C1B3A"/>
    <w:rsid w:val="005C1EB3"/>
    <w:rsid w:val="005C1FBB"/>
    <w:rsid w:val="005C2171"/>
    <w:rsid w:val="005C219E"/>
    <w:rsid w:val="005C21BA"/>
    <w:rsid w:val="005C26AD"/>
    <w:rsid w:val="005C2BC5"/>
    <w:rsid w:val="005C2EEB"/>
    <w:rsid w:val="005C3120"/>
    <w:rsid w:val="005C3155"/>
    <w:rsid w:val="005C347C"/>
    <w:rsid w:val="005C367D"/>
    <w:rsid w:val="005C401C"/>
    <w:rsid w:val="005C4058"/>
    <w:rsid w:val="005C416F"/>
    <w:rsid w:val="005C422B"/>
    <w:rsid w:val="005C4275"/>
    <w:rsid w:val="005C4710"/>
    <w:rsid w:val="005C4775"/>
    <w:rsid w:val="005C480F"/>
    <w:rsid w:val="005C494E"/>
    <w:rsid w:val="005C4B00"/>
    <w:rsid w:val="005C4D69"/>
    <w:rsid w:val="005C4D90"/>
    <w:rsid w:val="005C4F0E"/>
    <w:rsid w:val="005C5127"/>
    <w:rsid w:val="005C5A5C"/>
    <w:rsid w:val="005C5B62"/>
    <w:rsid w:val="005C5BB5"/>
    <w:rsid w:val="005C5DBE"/>
    <w:rsid w:val="005C5EFD"/>
    <w:rsid w:val="005C6653"/>
    <w:rsid w:val="005C6F2C"/>
    <w:rsid w:val="005C6FF9"/>
    <w:rsid w:val="005C7142"/>
    <w:rsid w:val="005C75D9"/>
    <w:rsid w:val="005C783D"/>
    <w:rsid w:val="005C7C16"/>
    <w:rsid w:val="005D014F"/>
    <w:rsid w:val="005D03ED"/>
    <w:rsid w:val="005D04F2"/>
    <w:rsid w:val="005D0557"/>
    <w:rsid w:val="005D0916"/>
    <w:rsid w:val="005D09BF"/>
    <w:rsid w:val="005D0A08"/>
    <w:rsid w:val="005D107F"/>
    <w:rsid w:val="005D11FD"/>
    <w:rsid w:val="005D15D1"/>
    <w:rsid w:val="005D1605"/>
    <w:rsid w:val="005D19E5"/>
    <w:rsid w:val="005D1B6D"/>
    <w:rsid w:val="005D1E4F"/>
    <w:rsid w:val="005D2241"/>
    <w:rsid w:val="005D260A"/>
    <w:rsid w:val="005D264B"/>
    <w:rsid w:val="005D29AA"/>
    <w:rsid w:val="005D2F75"/>
    <w:rsid w:val="005D3671"/>
    <w:rsid w:val="005D369D"/>
    <w:rsid w:val="005D3A1D"/>
    <w:rsid w:val="005D3C16"/>
    <w:rsid w:val="005D3C2A"/>
    <w:rsid w:val="005D3E3D"/>
    <w:rsid w:val="005D407D"/>
    <w:rsid w:val="005D4436"/>
    <w:rsid w:val="005D452C"/>
    <w:rsid w:val="005D4559"/>
    <w:rsid w:val="005D473B"/>
    <w:rsid w:val="005D482D"/>
    <w:rsid w:val="005D5236"/>
    <w:rsid w:val="005D5301"/>
    <w:rsid w:val="005D5598"/>
    <w:rsid w:val="005D5A33"/>
    <w:rsid w:val="005D5D81"/>
    <w:rsid w:val="005D5F06"/>
    <w:rsid w:val="005D600A"/>
    <w:rsid w:val="005D6087"/>
    <w:rsid w:val="005D621F"/>
    <w:rsid w:val="005D6455"/>
    <w:rsid w:val="005D652C"/>
    <w:rsid w:val="005D6832"/>
    <w:rsid w:val="005D6A20"/>
    <w:rsid w:val="005D6B47"/>
    <w:rsid w:val="005D6D2C"/>
    <w:rsid w:val="005D6E16"/>
    <w:rsid w:val="005D71E9"/>
    <w:rsid w:val="005D737B"/>
    <w:rsid w:val="005D73C7"/>
    <w:rsid w:val="005D7DEF"/>
    <w:rsid w:val="005E03BC"/>
    <w:rsid w:val="005E0663"/>
    <w:rsid w:val="005E0806"/>
    <w:rsid w:val="005E0844"/>
    <w:rsid w:val="005E08AA"/>
    <w:rsid w:val="005E08D9"/>
    <w:rsid w:val="005E0A04"/>
    <w:rsid w:val="005E0CC5"/>
    <w:rsid w:val="005E0D7A"/>
    <w:rsid w:val="005E0DAB"/>
    <w:rsid w:val="005E10F1"/>
    <w:rsid w:val="005E11B5"/>
    <w:rsid w:val="005E16F8"/>
    <w:rsid w:val="005E1EA0"/>
    <w:rsid w:val="005E216E"/>
    <w:rsid w:val="005E21C6"/>
    <w:rsid w:val="005E2242"/>
    <w:rsid w:val="005E276E"/>
    <w:rsid w:val="005E28D2"/>
    <w:rsid w:val="005E290F"/>
    <w:rsid w:val="005E2CF6"/>
    <w:rsid w:val="005E2D16"/>
    <w:rsid w:val="005E3176"/>
    <w:rsid w:val="005E31D3"/>
    <w:rsid w:val="005E3362"/>
    <w:rsid w:val="005E3699"/>
    <w:rsid w:val="005E43F6"/>
    <w:rsid w:val="005E4407"/>
    <w:rsid w:val="005E4550"/>
    <w:rsid w:val="005E4B5C"/>
    <w:rsid w:val="005E4FDA"/>
    <w:rsid w:val="005E52B4"/>
    <w:rsid w:val="005E53DA"/>
    <w:rsid w:val="005E5648"/>
    <w:rsid w:val="005E5A17"/>
    <w:rsid w:val="005E5CA6"/>
    <w:rsid w:val="005E5D4C"/>
    <w:rsid w:val="005E5DDB"/>
    <w:rsid w:val="005E5F1D"/>
    <w:rsid w:val="005E5FCB"/>
    <w:rsid w:val="005E6275"/>
    <w:rsid w:val="005E6585"/>
    <w:rsid w:val="005E66C0"/>
    <w:rsid w:val="005E685A"/>
    <w:rsid w:val="005E6AF1"/>
    <w:rsid w:val="005E6C49"/>
    <w:rsid w:val="005E6D1A"/>
    <w:rsid w:val="005E6E18"/>
    <w:rsid w:val="005E6F19"/>
    <w:rsid w:val="005E702D"/>
    <w:rsid w:val="005E70F9"/>
    <w:rsid w:val="005E754C"/>
    <w:rsid w:val="005E7790"/>
    <w:rsid w:val="005E78B2"/>
    <w:rsid w:val="005E79C8"/>
    <w:rsid w:val="005E7A83"/>
    <w:rsid w:val="005E7C94"/>
    <w:rsid w:val="005F027F"/>
    <w:rsid w:val="005F0295"/>
    <w:rsid w:val="005F04AF"/>
    <w:rsid w:val="005F04C6"/>
    <w:rsid w:val="005F0579"/>
    <w:rsid w:val="005F058C"/>
    <w:rsid w:val="005F07C0"/>
    <w:rsid w:val="005F0993"/>
    <w:rsid w:val="005F0C2A"/>
    <w:rsid w:val="005F114D"/>
    <w:rsid w:val="005F14A3"/>
    <w:rsid w:val="005F1C90"/>
    <w:rsid w:val="005F1CDD"/>
    <w:rsid w:val="005F1EBD"/>
    <w:rsid w:val="005F2006"/>
    <w:rsid w:val="005F2139"/>
    <w:rsid w:val="005F21B5"/>
    <w:rsid w:val="005F230C"/>
    <w:rsid w:val="005F26E5"/>
    <w:rsid w:val="005F2957"/>
    <w:rsid w:val="005F2975"/>
    <w:rsid w:val="005F2A3F"/>
    <w:rsid w:val="005F2C78"/>
    <w:rsid w:val="005F304C"/>
    <w:rsid w:val="005F32C4"/>
    <w:rsid w:val="005F371A"/>
    <w:rsid w:val="005F37FC"/>
    <w:rsid w:val="005F41C6"/>
    <w:rsid w:val="005F429F"/>
    <w:rsid w:val="005F4717"/>
    <w:rsid w:val="005F4B4E"/>
    <w:rsid w:val="005F4CD0"/>
    <w:rsid w:val="005F4ECC"/>
    <w:rsid w:val="005F4EFF"/>
    <w:rsid w:val="005F4FD5"/>
    <w:rsid w:val="005F5426"/>
    <w:rsid w:val="005F5440"/>
    <w:rsid w:val="005F567A"/>
    <w:rsid w:val="005F5B3C"/>
    <w:rsid w:val="005F5F8F"/>
    <w:rsid w:val="005F5FC0"/>
    <w:rsid w:val="005F5FFA"/>
    <w:rsid w:val="005F6791"/>
    <w:rsid w:val="005F6979"/>
    <w:rsid w:val="005F6F93"/>
    <w:rsid w:val="005F71C0"/>
    <w:rsid w:val="005F7493"/>
    <w:rsid w:val="005F74C0"/>
    <w:rsid w:val="005F74CA"/>
    <w:rsid w:val="005F76E0"/>
    <w:rsid w:val="005F7ACB"/>
    <w:rsid w:val="005F7C67"/>
    <w:rsid w:val="005F7E43"/>
    <w:rsid w:val="0060014B"/>
    <w:rsid w:val="00600469"/>
    <w:rsid w:val="006004CF"/>
    <w:rsid w:val="00600A20"/>
    <w:rsid w:val="00600DBF"/>
    <w:rsid w:val="00601007"/>
    <w:rsid w:val="006016A3"/>
    <w:rsid w:val="0060199F"/>
    <w:rsid w:val="006019E7"/>
    <w:rsid w:val="00601CB3"/>
    <w:rsid w:val="00602337"/>
    <w:rsid w:val="00602404"/>
    <w:rsid w:val="006024E4"/>
    <w:rsid w:val="0060279F"/>
    <w:rsid w:val="006028C3"/>
    <w:rsid w:val="0060291E"/>
    <w:rsid w:val="006029F0"/>
    <w:rsid w:val="00602AA0"/>
    <w:rsid w:val="00602ADA"/>
    <w:rsid w:val="00602B82"/>
    <w:rsid w:val="00602C3D"/>
    <w:rsid w:val="006030E9"/>
    <w:rsid w:val="0060350C"/>
    <w:rsid w:val="006037B4"/>
    <w:rsid w:val="00603945"/>
    <w:rsid w:val="00603B1B"/>
    <w:rsid w:val="00603B41"/>
    <w:rsid w:val="00603B67"/>
    <w:rsid w:val="00603CEC"/>
    <w:rsid w:val="00603D73"/>
    <w:rsid w:val="00603FE6"/>
    <w:rsid w:val="0060452B"/>
    <w:rsid w:val="00604809"/>
    <w:rsid w:val="00604837"/>
    <w:rsid w:val="00604D69"/>
    <w:rsid w:val="00604D7C"/>
    <w:rsid w:val="006052CD"/>
    <w:rsid w:val="006054D7"/>
    <w:rsid w:val="006055F7"/>
    <w:rsid w:val="006056AA"/>
    <w:rsid w:val="00605AA4"/>
    <w:rsid w:val="00605C93"/>
    <w:rsid w:val="00605FD1"/>
    <w:rsid w:val="0060609B"/>
    <w:rsid w:val="006061F9"/>
    <w:rsid w:val="0060634F"/>
    <w:rsid w:val="00606562"/>
    <w:rsid w:val="00606BA2"/>
    <w:rsid w:val="00606D17"/>
    <w:rsid w:val="00606D77"/>
    <w:rsid w:val="006070F1"/>
    <w:rsid w:val="00607110"/>
    <w:rsid w:val="006071DB"/>
    <w:rsid w:val="006077FF"/>
    <w:rsid w:val="00607806"/>
    <w:rsid w:val="00607890"/>
    <w:rsid w:val="00607DF7"/>
    <w:rsid w:val="00610015"/>
    <w:rsid w:val="006101EF"/>
    <w:rsid w:val="006107E4"/>
    <w:rsid w:val="00610B1B"/>
    <w:rsid w:val="00610B95"/>
    <w:rsid w:val="0061135F"/>
    <w:rsid w:val="00611451"/>
    <w:rsid w:val="0061148E"/>
    <w:rsid w:val="006114C1"/>
    <w:rsid w:val="00611651"/>
    <w:rsid w:val="0061166A"/>
    <w:rsid w:val="00611711"/>
    <w:rsid w:val="0061176D"/>
    <w:rsid w:val="00611950"/>
    <w:rsid w:val="00611CE2"/>
    <w:rsid w:val="00611E91"/>
    <w:rsid w:val="006120CA"/>
    <w:rsid w:val="00612163"/>
    <w:rsid w:val="006121F1"/>
    <w:rsid w:val="0061246F"/>
    <w:rsid w:val="00612898"/>
    <w:rsid w:val="00612C3D"/>
    <w:rsid w:val="00612D88"/>
    <w:rsid w:val="00612F28"/>
    <w:rsid w:val="0061346D"/>
    <w:rsid w:val="006135F2"/>
    <w:rsid w:val="006135F5"/>
    <w:rsid w:val="006138B5"/>
    <w:rsid w:val="00613B50"/>
    <w:rsid w:val="00613EA6"/>
    <w:rsid w:val="0061426A"/>
    <w:rsid w:val="00614845"/>
    <w:rsid w:val="00614DD0"/>
    <w:rsid w:val="006154D3"/>
    <w:rsid w:val="0061564D"/>
    <w:rsid w:val="00615701"/>
    <w:rsid w:val="0061592C"/>
    <w:rsid w:val="006159F9"/>
    <w:rsid w:val="00615D2F"/>
    <w:rsid w:val="00615E36"/>
    <w:rsid w:val="00615F7B"/>
    <w:rsid w:val="00616080"/>
    <w:rsid w:val="00616083"/>
    <w:rsid w:val="006161C2"/>
    <w:rsid w:val="006163FD"/>
    <w:rsid w:val="006166B0"/>
    <w:rsid w:val="006168B4"/>
    <w:rsid w:val="00616C3C"/>
    <w:rsid w:val="00617258"/>
    <w:rsid w:val="006173A7"/>
    <w:rsid w:val="006175CA"/>
    <w:rsid w:val="00617613"/>
    <w:rsid w:val="006176CB"/>
    <w:rsid w:val="00617759"/>
    <w:rsid w:val="006179B2"/>
    <w:rsid w:val="00617ABB"/>
    <w:rsid w:val="00617BFC"/>
    <w:rsid w:val="00617D59"/>
    <w:rsid w:val="00617DC4"/>
    <w:rsid w:val="00617E9C"/>
    <w:rsid w:val="00617FB0"/>
    <w:rsid w:val="00620077"/>
    <w:rsid w:val="0062023F"/>
    <w:rsid w:val="00620558"/>
    <w:rsid w:val="006206E7"/>
    <w:rsid w:val="00620831"/>
    <w:rsid w:val="006208F7"/>
    <w:rsid w:val="0062091F"/>
    <w:rsid w:val="0062096A"/>
    <w:rsid w:val="00620AF5"/>
    <w:rsid w:val="00620D3C"/>
    <w:rsid w:val="00620F65"/>
    <w:rsid w:val="0062128D"/>
    <w:rsid w:val="00621384"/>
    <w:rsid w:val="00621485"/>
    <w:rsid w:val="00621963"/>
    <w:rsid w:val="00621A6B"/>
    <w:rsid w:val="00621A6E"/>
    <w:rsid w:val="00621B42"/>
    <w:rsid w:val="00621B86"/>
    <w:rsid w:val="00621CFC"/>
    <w:rsid w:val="00621D64"/>
    <w:rsid w:val="00621E70"/>
    <w:rsid w:val="00622173"/>
    <w:rsid w:val="006222F8"/>
    <w:rsid w:val="00622903"/>
    <w:rsid w:val="00622C68"/>
    <w:rsid w:val="00623294"/>
    <w:rsid w:val="0062342E"/>
    <w:rsid w:val="00623479"/>
    <w:rsid w:val="0062389D"/>
    <w:rsid w:val="00623B6F"/>
    <w:rsid w:val="00623E13"/>
    <w:rsid w:val="00623E2A"/>
    <w:rsid w:val="00623E4E"/>
    <w:rsid w:val="00623FCC"/>
    <w:rsid w:val="00624833"/>
    <w:rsid w:val="00624AD2"/>
    <w:rsid w:val="00624B9F"/>
    <w:rsid w:val="00624FE7"/>
    <w:rsid w:val="006253BE"/>
    <w:rsid w:val="0062540D"/>
    <w:rsid w:val="006254F0"/>
    <w:rsid w:val="0062565A"/>
    <w:rsid w:val="006256BB"/>
    <w:rsid w:val="00625816"/>
    <w:rsid w:val="0062585A"/>
    <w:rsid w:val="00625998"/>
    <w:rsid w:val="00625A9C"/>
    <w:rsid w:val="00625BD2"/>
    <w:rsid w:val="00625D29"/>
    <w:rsid w:val="00625E70"/>
    <w:rsid w:val="00625E81"/>
    <w:rsid w:val="00625F20"/>
    <w:rsid w:val="00625F61"/>
    <w:rsid w:val="006266F5"/>
    <w:rsid w:val="006267DE"/>
    <w:rsid w:val="00626997"/>
    <w:rsid w:val="006269E4"/>
    <w:rsid w:val="00626DBF"/>
    <w:rsid w:val="00626E46"/>
    <w:rsid w:val="00627029"/>
    <w:rsid w:val="00627108"/>
    <w:rsid w:val="006272B3"/>
    <w:rsid w:val="00627471"/>
    <w:rsid w:val="00627485"/>
    <w:rsid w:val="006274CD"/>
    <w:rsid w:val="0062774D"/>
    <w:rsid w:val="00627809"/>
    <w:rsid w:val="0062780B"/>
    <w:rsid w:val="006279B4"/>
    <w:rsid w:val="00627B59"/>
    <w:rsid w:val="00627CBA"/>
    <w:rsid w:val="00627E51"/>
    <w:rsid w:val="0063017F"/>
    <w:rsid w:val="0063023C"/>
    <w:rsid w:val="0063024A"/>
    <w:rsid w:val="006304D2"/>
    <w:rsid w:val="00630776"/>
    <w:rsid w:val="00630915"/>
    <w:rsid w:val="006309C7"/>
    <w:rsid w:val="00630BCE"/>
    <w:rsid w:val="00631838"/>
    <w:rsid w:val="00631923"/>
    <w:rsid w:val="00631B0E"/>
    <w:rsid w:val="00631D4A"/>
    <w:rsid w:val="00631E08"/>
    <w:rsid w:val="00632114"/>
    <w:rsid w:val="00632239"/>
    <w:rsid w:val="0063256B"/>
    <w:rsid w:val="006327DE"/>
    <w:rsid w:val="00632A56"/>
    <w:rsid w:val="00632B27"/>
    <w:rsid w:val="00632B94"/>
    <w:rsid w:val="00632EC0"/>
    <w:rsid w:val="00632FD8"/>
    <w:rsid w:val="006331C5"/>
    <w:rsid w:val="0063322D"/>
    <w:rsid w:val="006332E6"/>
    <w:rsid w:val="00633349"/>
    <w:rsid w:val="00633B23"/>
    <w:rsid w:val="00633B9F"/>
    <w:rsid w:val="00633C2D"/>
    <w:rsid w:val="00633CC2"/>
    <w:rsid w:val="00633F57"/>
    <w:rsid w:val="006340AD"/>
    <w:rsid w:val="006343B8"/>
    <w:rsid w:val="00634441"/>
    <w:rsid w:val="006349EF"/>
    <w:rsid w:val="00634D04"/>
    <w:rsid w:val="006352AD"/>
    <w:rsid w:val="0063538D"/>
    <w:rsid w:val="006353F1"/>
    <w:rsid w:val="0063540F"/>
    <w:rsid w:val="006359E2"/>
    <w:rsid w:val="00635B85"/>
    <w:rsid w:val="00635D5A"/>
    <w:rsid w:val="00636138"/>
    <w:rsid w:val="0063613B"/>
    <w:rsid w:val="006368EF"/>
    <w:rsid w:val="00636A48"/>
    <w:rsid w:val="00636BA2"/>
    <w:rsid w:val="00636DC7"/>
    <w:rsid w:val="00636E57"/>
    <w:rsid w:val="00636E8F"/>
    <w:rsid w:val="00637039"/>
    <w:rsid w:val="00637105"/>
    <w:rsid w:val="006377F3"/>
    <w:rsid w:val="00637E05"/>
    <w:rsid w:val="0064038C"/>
    <w:rsid w:val="006404CB"/>
    <w:rsid w:val="00640549"/>
    <w:rsid w:val="00640632"/>
    <w:rsid w:val="00640784"/>
    <w:rsid w:val="006408A1"/>
    <w:rsid w:val="00640BC7"/>
    <w:rsid w:val="00640D71"/>
    <w:rsid w:val="00640D92"/>
    <w:rsid w:val="00640DB0"/>
    <w:rsid w:val="00640EB0"/>
    <w:rsid w:val="00641216"/>
    <w:rsid w:val="00641670"/>
    <w:rsid w:val="00641749"/>
    <w:rsid w:val="006417C0"/>
    <w:rsid w:val="0064188A"/>
    <w:rsid w:val="006418FC"/>
    <w:rsid w:val="00641E17"/>
    <w:rsid w:val="00642056"/>
    <w:rsid w:val="006424F6"/>
    <w:rsid w:val="00642B39"/>
    <w:rsid w:val="00642B98"/>
    <w:rsid w:val="00642D6E"/>
    <w:rsid w:val="00643766"/>
    <w:rsid w:val="00643891"/>
    <w:rsid w:val="006438A4"/>
    <w:rsid w:val="00643919"/>
    <w:rsid w:val="00643A3B"/>
    <w:rsid w:val="00643C0F"/>
    <w:rsid w:val="00643D1C"/>
    <w:rsid w:val="00643E25"/>
    <w:rsid w:val="006440E6"/>
    <w:rsid w:val="00644497"/>
    <w:rsid w:val="0064479B"/>
    <w:rsid w:val="00644B61"/>
    <w:rsid w:val="00644C88"/>
    <w:rsid w:val="00644E0F"/>
    <w:rsid w:val="0064507C"/>
    <w:rsid w:val="0064520A"/>
    <w:rsid w:val="006457AE"/>
    <w:rsid w:val="006457CD"/>
    <w:rsid w:val="00645FAF"/>
    <w:rsid w:val="0064603A"/>
    <w:rsid w:val="006464C0"/>
    <w:rsid w:val="0064662E"/>
    <w:rsid w:val="00646B34"/>
    <w:rsid w:val="00646C89"/>
    <w:rsid w:val="00646DDC"/>
    <w:rsid w:val="00647378"/>
    <w:rsid w:val="0064767C"/>
    <w:rsid w:val="006477C4"/>
    <w:rsid w:val="006478AD"/>
    <w:rsid w:val="00647B09"/>
    <w:rsid w:val="00647B44"/>
    <w:rsid w:val="00647BAC"/>
    <w:rsid w:val="00647E3E"/>
    <w:rsid w:val="00647E52"/>
    <w:rsid w:val="00647F6F"/>
    <w:rsid w:val="006500CF"/>
    <w:rsid w:val="006502B2"/>
    <w:rsid w:val="006503C8"/>
    <w:rsid w:val="006505A2"/>
    <w:rsid w:val="0065066B"/>
    <w:rsid w:val="00650717"/>
    <w:rsid w:val="00650A90"/>
    <w:rsid w:val="00650B4B"/>
    <w:rsid w:val="00651426"/>
    <w:rsid w:val="0065169C"/>
    <w:rsid w:val="006516BA"/>
    <w:rsid w:val="006518FF"/>
    <w:rsid w:val="0065199E"/>
    <w:rsid w:val="00652066"/>
    <w:rsid w:val="00652635"/>
    <w:rsid w:val="006530BD"/>
    <w:rsid w:val="00653923"/>
    <w:rsid w:val="00653D5D"/>
    <w:rsid w:val="00653EE3"/>
    <w:rsid w:val="00653FA9"/>
    <w:rsid w:val="0065432F"/>
    <w:rsid w:val="0065468A"/>
    <w:rsid w:val="00654730"/>
    <w:rsid w:val="0065532D"/>
    <w:rsid w:val="00655577"/>
    <w:rsid w:val="006557F5"/>
    <w:rsid w:val="00655832"/>
    <w:rsid w:val="00655C22"/>
    <w:rsid w:val="00655FB8"/>
    <w:rsid w:val="00655FBE"/>
    <w:rsid w:val="0065619E"/>
    <w:rsid w:val="006561BD"/>
    <w:rsid w:val="006562F4"/>
    <w:rsid w:val="00656A33"/>
    <w:rsid w:val="00656F56"/>
    <w:rsid w:val="00656FDF"/>
    <w:rsid w:val="006571B9"/>
    <w:rsid w:val="006575B8"/>
    <w:rsid w:val="00657667"/>
    <w:rsid w:val="00657B37"/>
    <w:rsid w:val="00657B96"/>
    <w:rsid w:val="00657C41"/>
    <w:rsid w:val="00657E8A"/>
    <w:rsid w:val="00660A7A"/>
    <w:rsid w:val="00660C14"/>
    <w:rsid w:val="00660CE1"/>
    <w:rsid w:val="0066102B"/>
    <w:rsid w:val="0066119D"/>
    <w:rsid w:val="00661338"/>
    <w:rsid w:val="00661741"/>
    <w:rsid w:val="00661852"/>
    <w:rsid w:val="00661A90"/>
    <w:rsid w:val="00661B8F"/>
    <w:rsid w:val="00661BC7"/>
    <w:rsid w:val="00661CDD"/>
    <w:rsid w:val="00661DDD"/>
    <w:rsid w:val="00661EF4"/>
    <w:rsid w:val="0066208C"/>
    <w:rsid w:val="0066306D"/>
    <w:rsid w:val="006630D2"/>
    <w:rsid w:val="00663143"/>
    <w:rsid w:val="0066353C"/>
    <w:rsid w:val="0066377C"/>
    <w:rsid w:val="00663AE3"/>
    <w:rsid w:val="00663F29"/>
    <w:rsid w:val="00663FC3"/>
    <w:rsid w:val="006640B2"/>
    <w:rsid w:val="00664232"/>
    <w:rsid w:val="006645AF"/>
    <w:rsid w:val="006645CE"/>
    <w:rsid w:val="0066465D"/>
    <w:rsid w:val="006646F6"/>
    <w:rsid w:val="00664D35"/>
    <w:rsid w:val="00664E25"/>
    <w:rsid w:val="00664E4F"/>
    <w:rsid w:val="00665365"/>
    <w:rsid w:val="00665466"/>
    <w:rsid w:val="00665794"/>
    <w:rsid w:val="006659C0"/>
    <w:rsid w:val="006659E6"/>
    <w:rsid w:val="006659F7"/>
    <w:rsid w:val="00665D00"/>
    <w:rsid w:val="00665D2F"/>
    <w:rsid w:val="00665D68"/>
    <w:rsid w:val="00665F7B"/>
    <w:rsid w:val="006661D9"/>
    <w:rsid w:val="00666BA2"/>
    <w:rsid w:val="006672BA"/>
    <w:rsid w:val="0066743F"/>
    <w:rsid w:val="006674CD"/>
    <w:rsid w:val="006675B4"/>
    <w:rsid w:val="0066772C"/>
    <w:rsid w:val="006677CE"/>
    <w:rsid w:val="00667804"/>
    <w:rsid w:val="00667AC8"/>
    <w:rsid w:val="00667C63"/>
    <w:rsid w:val="00667D65"/>
    <w:rsid w:val="00667FE0"/>
    <w:rsid w:val="00670153"/>
    <w:rsid w:val="0067035A"/>
    <w:rsid w:val="00670508"/>
    <w:rsid w:val="0067053E"/>
    <w:rsid w:val="00670703"/>
    <w:rsid w:val="006707B2"/>
    <w:rsid w:val="00670BD1"/>
    <w:rsid w:val="00670FBE"/>
    <w:rsid w:val="006713C1"/>
    <w:rsid w:val="0067150B"/>
    <w:rsid w:val="0067183A"/>
    <w:rsid w:val="00671B26"/>
    <w:rsid w:val="00671C02"/>
    <w:rsid w:val="00671C58"/>
    <w:rsid w:val="00671C67"/>
    <w:rsid w:val="00671F94"/>
    <w:rsid w:val="0067216E"/>
    <w:rsid w:val="006723C3"/>
    <w:rsid w:val="006723E2"/>
    <w:rsid w:val="0067253D"/>
    <w:rsid w:val="00672AF7"/>
    <w:rsid w:val="00672C3A"/>
    <w:rsid w:val="00672C7E"/>
    <w:rsid w:val="00672E71"/>
    <w:rsid w:val="00672E81"/>
    <w:rsid w:val="00673073"/>
    <w:rsid w:val="00673441"/>
    <w:rsid w:val="006736A0"/>
    <w:rsid w:val="006736C0"/>
    <w:rsid w:val="0067395E"/>
    <w:rsid w:val="00673BFE"/>
    <w:rsid w:val="00673F25"/>
    <w:rsid w:val="0067436D"/>
    <w:rsid w:val="0067491B"/>
    <w:rsid w:val="00674A9A"/>
    <w:rsid w:val="00674DDE"/>
    <w:rsid w:val="00674F73"/>
    <w:rsid w:val="00675093"/>
    <w:rsid w:val="006751EC"/>
    <w:rsid w:val="00675499"/>
    <w:rsid w:val="00675591"/>
    <w:rsid w:val="00675639"/>
    <w:rsid w:val="0067591C"/>
    <w:rsid w:val="0067599B"/>
    <w:rsid w:val="00675E8B"/>
    <w:rsid w:val="00675EA5"/>
    <w:rsid w:val="0067627C"/>
    <w:rsid w:val="0067653A"/>
    <w:rsid w:val="00676729"/>
    <w:rsid w:val="006771D3"/>
    <w:rsid w:val="00677255"/>
    <w:rsid w:val="0067742F"/>
    <w:rsid w:val="00677554"/>
    <w:rsid w:val="00677622"/>
    <w:rsid w:val="006777DC"/>
    <w:rsid w:val="0067789A"/>
    <w:rsid w:val="0067797D"/>
    <w:rsid w:val="00677A9F"/>
    <w:rsid w:val="00677CB1"/>
    <w:rsid w:val="00677CC2"/>
    <w:rsid w:val="00677D21"/>
    <w:rsid w:val="00677E35"/>
    <w:rsid w:val="00680768"/>
    <w:rsid w:val="0068084A"/>
    <w:rsid w:val="0068099A"/>
    <w:rsid w:val="00680C43"/>
    <w:rsid w:val="00680F3A"/>
    <w:rsid w:val="00680FB8"/>
    <w:rsid w:val="006813BB"/>
    <w:rsid w:val="006818D3"/>
    <w:rsid w:val="006818DF"/>
    <w:rsid w:val="00681AD4"/>
    <w:rsid w:val="00681C83"/>
    <w:rsid w:val="00681D23"/>
    <w:rsid w:val="00682048"/>
    <w:rsid w:val="006820E1"/>
    <w:rsid w:val="006823B1"/>
    <w:rsid w:val="00682447"/>
    <w:rsid w:val="006825D0"/>
    <w:rsid w:val="006828A3"/>
    <w:rsid w:val="00682A3D"/>
    <w:rsid w:val="00682AF9"/>
    <w:rsid w:val="00682C0F"/>
    <w:rsid w:val="00682CF4"/>
    <w:rsid w:val="0068339B"/>
    <w:rsid w:val="0068341E"/>
    <w:rsid w:val="0068354D"/>
    <w:rsid w:val="00683550"/>
    <w:rsid w:val="0068368C"/>
    <w:rsid w:val="00683906"/>
    <w:rsid w:val="00683A93"/>
    <w:rsid w:val="00683CD2"/>
    <w:rsid w:val="0068410B"/>
    <w:rsid w:val="006843E5"/>
    <w:rsid w:val="006847D9"/>
    <w:rsid w:val="0068495A"/>
    <w:rsid w:val="00684B52"/>
    <w:rsid w:val="00684E50"/>
    <w:rsid w:val="00684E6F"/>
    <w:rsid w:val="0068507A"/>
    <w:rsid w:val="00685147"/>
    <w:rsid w:val="00685301"/>
    <w:rsid w:val="0068534E"/>
    <w:rsid w:val="00685645"/>
    <w:rsid w:val="006856BA"/>
    <w:rsid w:val="00686005"/>
    <w:rsid w:val="006863DF"/>
    <w:rsid w:val="006867B7"/>
    <w:rsid w:val="00686804"/>
    <w:rsid w:val="006868A1"/>
    <w:rsid w:val="00686BF5"/>
    <w:rsid w:val="00687438"/>
    <w:rsid w:val="00687844"/>
    <w:rsid w:val="00687975"/>
    <w:rsid w:val="00687E6D"/>
    <w:rsid w:val="00690334"/>
    <w:rsid w:val="00690656"/>
    <w:rsid w:val="00690CFC"/>
    <w:rsid w:val="006914F9"/>
    <w:rsid w:val="006915D4"/>
    <w:rsid w:val="00691617"/>
    <w:rsid w:val="00691A37"/>
    <w:rsid w:val="00691B57"/>
    <w:rsid w:val="00691E13"/>
    <w:rsid w:val="00691F4D"/>
    <w:rsid w:val="00692086"/>
    <w:rsid w:val="00692374"/>
    <w:rsid w:val="00692599"/>
    <w:rsid w:val="006925F3"/>
    <w:rsid w:val="006925F7"/>
    <w:rsid w:val="006926E0"/>
    <w:rsid w:val="006927AD"/>
    <w:rsid w:val="00692BE4"/>
    <w:rsid w:val="00692D19"/>
    <w:rsid w:val="00692FBE"/>
    <w:rsid w:val="00693023"/>
    <w:rsid w:val="00693712"/>
    <w:rsid w:val="0069385A"/>
    <w:rsid w:val="00693897"/>
    <w:rsid w:val="006938B4"/>
    <w:rsid w:val="0069391A"/>
    <w:rsid w:val="0069392B"/>
    <w:rsid w:val="00693AA5"/>
    <w:rsid w:val="00694569"/>
    <w:rsid w:val="006946F1"/>
    <w:rsid w:val="00694AE9"/>
    <w:rsid w:val="00694C36"/>
    <w:rsid w:val="00694DC1"/>
    <w:rsid w:val="0069502C"/>
    <w:rsid w:val="0069514D"/>
    <w:rsid w:val="00695321"/>
    <w:rsid w:val="006954A5"/>
    <w:rsid w:val="006956BD"/>
    <w:rsid w:val="00695B73"/>
    <w:rsid w:val="0069600B"/>
    <w:rsid w:val="006960F5"/>
    <w:rsid w:val="00696100"/>
    <w:rsid w:val="0069616B"/>
    <w:rsid w:val="006961D7"/>
    <w:rsid w:val="00696558"/>
    <w:rsid w:val="00696591"/>
    <w:rsid w:val="006966C3"/>
    <w:rsid w:val="00696885"/>
    <w:rsid w:val="00696ACD"/>
    <w:rsid w:val="00696B46"/>
    <w:rsid w:val="00696D8E"/>
    <w:rsid w:val="00696D8F"/>
    <w:rsid w:val="00696E46"/>
    <w:rsid w:val="00696F95"/>
    <w:rsid w:val="006970E4"/>
    <w:rsid w:val="00697106"/>
    <w:rsid w:val="00697146"/>
    <w:rsid w:val="00697324"/>
    <w:rsid w:val="00697392"/>
    <w:rsid w:val="00697724"/>
    <w:rsid w:val="00697C97"/>
    <w:rsid w:val="006A0101"/>
    <w:rsid w:val="006A0335"/>
    <w:rsid w:val="006A034D"/>
    <w:rsid w:val="006A0355"/>
    <w:rsid w:val="006A0487"/>
    <w:rsid w:val="006A071A"/>
    <w:rsid w:val="006A073B"/>
    <w:rsid w:val="006A088F"/>
    <w:rsid w:val="006A0AD4"/>
    <w:rsid w:val="006A0B03"/>
    <w:rsid w:val="006A0C8C"/>
    <w:rsid w:val="006A0DB8"/>
    <w:rsid w:val="006A0F43"/>
    <w:rsid w:val="006A1009"/>
    <w:rsid w:val="006A1422"/>
    <w:rsid w:val="006A1B14"/>
    <w:rsid w:val="006A1BBF"/>
    <w:rsid w:val="006A1C33"/>
    <w:rsid w:val="006A1C8C"/>
    <w:rsid w:val="006A2076"/>
    <w:rsid w:val="006A2117"/>
    <w:rsid w:val="006A2274"/>
    <w:rsid w:val="006A2836"/>
    <w:rsid w:val="006A2B94"/>
    <w:rsid w:val="006A2C54"/>
    <w:rsid w:val="006A2D4D"/>
    <w:rsid w:val="006A2E3D"/>
    <w:rsid w:val="006A2EB3"/>
    <w:rsid w:val="006A2EBB"/>
    <w:rsid w:val="006A2F70"/>
    <w:rsid w:val="006A30BC"/>
    <w:rsid w:val="006A31B3"/>
    <w:rsid w:val="006A31EA"/>
    <w:rsid w:val="006A3238"/>
    <w:rsid w:val="006A3690"/>
    <w:rsid w:val="006A3909"/>
    <w:rsid w:val="006A3A6A"/>
    <w:rsid w:val="006A4108"/>
    <w:rsid w:val="006A44BC"/>
    <w:rsid w:val="006A4AD6"/>
    <w:rsid w:val="006A4B4F"/>
    <w:rsid w:val="006A508F"/>
    <w:rsid w:val="006A51FC"/>
    <w:rsid w:val="006A5338"/>
    <w:rsid w:val="006A5393"/>
    <w:rsid w:val="006A53D5"/>
    <w:rsid w:val="006A5D3A"/>
    <w:rsid w:val="006A5DA1"/>
    <w:rsid w:val="006A61C7"/>
    <w:rsid w:val="006A6515"/>
    <w:rsid w:val="006A65AE"/>
    <w:rsid w:val="006A65E6"/>
    <w:rsid w:val="006A6997"/>
    <w:rsid w:val="006A6B17"/>
    <w:rsid w:val="006A7388"/>
    <w:rsid w:val="006A74BF"/>
    <w:rsid w:val="006A7E67"/>
    <w:rsid w:val="006A7F2B"/>
    <w:rsid w:val="006A7FD7"/>
    <w:rsid w:val="006B079E"/>
    <w:rsid w:val="006B1112"/>
    <w:rsid w:val="006B11C3"/>
    <w:rsid w:val="006B137B"/>
    <w:rsid w:val="006B158F"/>
    <w:rsid w:val="006B1801"/>
    <w:rsid w:val="006B189A"/>
    <w:rsid w:val="006B18D2"/>
    <w:rsid w:val="006B1DA7"/>
    <w:rsid w:val="006B1EC1"/>
    <w:rsid w:val="006B217F"/>
    <w:rsid w:val="006B2218"/>
    <w:rsid w:val="006B26B8"/>
    <w:rsid w:val="006B2774"/>
    <w:rsid w:val="006B2A29"/>
    <w:rsid w:val="006B2AA8"/>
    <w:rsid w:val="006B376C"/>
    <w:rsid w:val="006B3CA3"/>
    <w:rsid w:val="006B43D3"/>
    <w:rsid w:val="006B446D"/>
    <w:rsid w:val="006B45A5"/>
    <w:rsid w:val="006B4A4F"/>
    <w:rsid w:val="006B4EB3"/>
    <w:rsid w:val="006B509E"/>
    <w:rsid w:val="006B559E"/>
    <w:rsid w:val="006B56ED"/>
    <w:rsid w:val="006B6039"/>
    <w:rsid w:val="006B6130"/>
    <w:rsid w:val="006B673C"/>
    <w:rsid w:val="006B689C"/>
    <w:rsid w:val="006B6928"/>
    <w:rsid w:val="006B6D38"/>
    <w:rsid w:val="006B6E14"/>
    <w:rsid w:val="006B7108"/>
    <w:rsid w:val="006B7161"/>
    <w:rsid w:val="006B768B"/>
    <w:rsid w:val="006B79A9"/>
    <w:rsid w:val="006B7AC8"/>
    <w:rsid w:val="006C0B54"/>
    <w:rsid w:val="006C0BDE"/>
    <w:rsid w:val="006C0F72"/>
    <w:rsid w:val="006C12C0"/>
    <w:rsid w:val="006C1350"/>
    <w:rsid w:val="006C177C"/>
    <w:rsid w:val="006C1A53"/>
    <w:rsid w:val="006C2025"/>
    <w:rsid w:val="006C21B8"/>
    <w:rsid w:val="006C21DC"/>
    <w:rsid w:val="006C246F"/>
    <w:rsid w:val="006C24B5"/>
    <w:rsid w:val="006C2661"/>
    <w:rsid w:val="006C29EE"/>
    <w:rsid w:val="006C2A4A"/>
    <w:rsid w:val="006C2A87"/>
    <w:rsid w:val="006C2A9E"/>
    <w:rsid w:val="006C2E73"/>
    <w:rsid w:val="006C31D9"/>
    <w:rsid w:val="006C3605"/>
    <w:rsid w:val="006C362E"/>
    <w:rsid w:val="006C36D4"/>
    <w:rsid w:val="006C3981"/>
    <w:rsid w:val="006C3DF2"/>
    <w:rsid w:val="006C3E58"/>
    <w:rsid w:val="006C3EE7"/>
    <w:rsid w:val="006C3F11"/>
    <w:rsid w:val="006C404D"/>
    <w:rsid w:val="006C46DE"/>
    <w:rsid w:val="006C4754"/>
    <w:rsid w:val="006C48AA"/>
    <w:rsid w:val="006C4941"/>
    <w:rsid w:val="006C499D"/>
    <w:rsid w:val="006C4A56"/>
    <w:rsid w:val="006C4BA1"/>
    <w:rsid w:val="006C4D1B"/>
    <w:rsid w:val="006C4E8B"/>
    <w:rsid w:val="006C50E7"/>
    <w:rsid w:val="006C5A92"/>
    <w:rsid w:val="006C5B4F"/>
    <w:rsid w:val="006C5EC6"/>
    <w:rsid w:val="006C6186"/>
    <w:rsid w:val="006C61D5"/>
    <w:rsid w:val="006C625C"/>
    <w:rsid w:val="006C6471"/>
    <w:rsid w:val="006C6474"/>
    <w:rsid w:val="006C64DA"/>
    <w:rsid w:val="006C68B7"/>
    <w:rsid w:val="006C6A3B"/>
    <w:rsid w:val="006C6CC4"/>
    <w:rsid w:val="006C6E0E"/>
    <w:rsid w:val="006C6E76"/>
    <w:rsid w:val="006C6FDF"/>
    <w:rsid w:val="006C7222"/>
    <w:rsid w:val="006C776C"/>
    <w:rsid w:val="006C78D6"/>
    <w:rsid w:val="006C7FE4"/>
    <w:rsid w:val="006D0143"/>
    <w:rsid w:val="006D02C9"/>
    <w:rsid w:val="006D0617"/>
    <w:rsid w:val="006D078F"/>
    <w:rsid w:val="006D081D"/>
    <w:rsid w:val="006D0BC7"/>
    <w:rsid w:val="006D150E"/>
    <w:rsid w:val="006D1630"/>
    <w:rsid w:val="006D1AD0"/>
    <w:rsid w:val="006D1B46"/>
    <w:rsid w:val="006D1BAB"/>
    <w:rsid w:val="006D2295"/>
    <w:rsid w:val="006D23A8"/>
    <w:rsid w:val="006D2435"/>
    <w:rsid w:val="006D24CC"/>
    <w:rsid w:val="006D276C"/>
    <w:rsid w:val="006D278C"/>
    <w:rsid w:val="006D27DF"/>
    <w:rsid w:val="006D2843"/>
    <w:rsid w:val="006D294A"/>
    <w:rsid w:val="006D2A4C"/>
    <w:rsid w:val="006D2E40"/>
    <w:rsid w:val="006D2FB1"/>
    <w:rsid w:val="006D30E3"/>
    <w:rsid w:val="006D36C3"/>
    <w:rsid w:val="006D371B"/>
    <w:rsid w:val="006D38E8"/>
    <w:rsid w:val="006D38F3"/>
    <w:rsid w:val="006D3933"/>
    <w:rsid w:val="006D3AAD"/>
    <w:rsid w:val="006D3EE7"/>
    <w:rsid w:val="006D41C7"/>
    <w:rsid w:val="006D41F9"/>
    <w:rsid w:val="006D4233"/>
    <w:rsid w:val="006D4312"/>
    <w:rsid w:val="006D4366"/>
    <w:rsid w:val="006D4782"/>
    <w:rsid w:val="006D48F2"/>
    <w:rsid w:val="006D4AF3"/>
    <w:rsid w:val="006D4B57"/>
    <w:rsid w:val="006D4B91"/>
    <w:rsid w:val="006D4D0C"/>
    <w:rsid w:val="006D4EC8"/>
    <w:rsid w:val="006D5082"/>
    <w:rsid w:val="006D50DB"/>
    <w:rsid w:val="006D51C1"/>
    <w:rsid w:val="006D5248"/>
    <w:rsid w:val="006D5314"/>
    <w:rsid w:val="006D5AC4"/>
    <w:rsid w:val="006D5AF2"/>
    <w:rsid w:val="006D5EA5"/>
    <w:rsid w:val="006D5EE3"/>
    <w:rsid w:val="006D5EFB"/>
    <w:rsid w:val="006D5F74"/>
    <w:rsid w:val="006D60F1"/>
    <w:rsid w:val="006D6223"/>
    <w:rsid w:val="006D6442"/>
    <w:rsid w:val="006D667F"/>
    <w:rsid w:val="006D69DA"/>
    <w:rsid w:val="006D6AB2"/>
    <w:rsid w:val="006D6B8E"/>
    <w:rsid w:val="006D6D06"/>
    <w:rsid w:val="006D72D4"/>
    <w:rsid w:val="006D7586"/>
    <w:rsid w:val="006D7640"/>
    <w:rsid w:val="006D76A1"/>
    <w:rsid w:val="006D7831"/>
    <w:rsid w:val="006D78C8"/>
    <w:rsid w:val="006E0091"/>
    <w:rsid w:val="006E009A"/>
    <w:rsid w:val="006E0273"/>
    <w:rsid w:val="006E03EC"/>
    <w:rsid w:val="006E0807"/>
    <w:rsid w:val="006E0C54"/>
    <w:rsid w:val="006E0F5C"/>
    <w:rsid w:val="006E1337"/>
    <w:rsid w:val="006E1500"/>
    <w:rsid w:val="006E18FE"/>
    <w:rsid w:val="006E1A51"/>
    <w:rsid w:val="006E1C28"/>
    <w:rsid w:val="006E1CA9"/>
    <w:rsid w:val="006E1FAF"/>
    <w:rsid w:val="006E2187"/>
    <w:rsid w:val="006E21E6"/>
    <w:rsid w:val="006E2593"/>
    <w:rsid w:val="006E25BC"/>
    <w:rsid w:val="006E28DF"/>
    <w:rsid w:val="006E2ADA"/>
    <w:rsid w:val="006E3029"/>
    <w:rsid w:val="006E31BB"/>
    <w:rsid w:val="006E31D0"/>
    <w:rsid w:val="006E3464"/>
    <w:rsid w:val="006E39D9"/>
    <w:rsid w:val="006E3CC3"/>
    <w:rsid w:val="006E3F92"/>
    <w:rsid w:val="006E4023"/>
    <w:rsid w:val="006E4349"/>
    <w:rsid w:val="006E4653"/>
    <w:rsid w:val="006E5239"/>
    <w:rsid w:val="006E527C"/>
    <w:rsid w:val="006E536B"/>
    <w:rsid w:val="006E5382"/>
    <w:rsid w:val="006E5431"/>
    <w:rsid w:val="006E55DD"/>
    <w:rsid w:val="006E563F"/>
    <w:rsid w:val="006E5855"/>
    <w:rsid w:val="006E5CD5"/>
    <w:rsid w:val="006E5FA8"/>
    <w:rsid w:val="006E62F2"/>
    <w:rsid w:val="006E67AE"/>
    <w:rsid w:val="006E6BE0"/>
    <w:rsid w:val="006E70A6"/>
    <w:rsid w:val="006E70FF"/>
    <w:rsid w:val="006E7389"/>
    <w:rsid w:val="006E781B"/>
    <w:rsid w:val="006E7B92"/>
    <w:rsid w:val="006E7E92"/>
    <w:rsid w:val="006F0459"/>
    <w:rsid w:val="006F048A"/>
    <w:rsid w:val="006F06CE"/>
    <w:rsid w:val="006F07D5"/>
    <w:rsid w:val="006F0CDF"/>
    <w:rsid w:val="006F11F9"/>
    <w:rsid w:val="006F154B"/>
    <w:rsid w:val="006F1CCF"/>
    <w:rsid w:val="006F1E15"/>
    <w:rsid w:val="006F2038"/>
    <w:rsid w:val="006F212B"/>
    <w:rsid w:val="006F21B0"/>
    <w:rsid w:val="006F22AB"/>
    <w:rsid w:val="006F2302"/>
    <w:rsid w:val="006F24B0"/>
    <w:rsid w:val="006F251E"/>
    <w:rsid w:val="006F2D73"/>
    <w:rsid w:val="006F2ECF"/>
    <w:rsid w:val="006F2F51"/>
    <w:rsid w:val="006F3684"/>
    <w:rsid w:val="006F3940"/>
    <w:rsid w:val="006F3A2E"/>
    <w:rsid w:val="006F3E02"/>
    <w:rsid w:val="006F3F66"/>
    <w:rsid w:val="006F4086"/>
    <w:rsid w:val="006F4F6A"/>
    <w:rsid w:val="006F50BA"/>
    <w:rsid w:val="006F511A"/>
    <w:rsid w:val="006F5322"/>
    <w:rsid w:val="006F536F"/>
    <w:rsid w:val="006F5385"/>
    <w:rsid w:val="006F564E"/>
    <w:rsid w:val="006F5AA6"/>
    <w:rsid w:val="006F5D13"/>
    <w:rsid w:val="006F5E4B"/>
    <w:rsid w:val="006F5F92"/>
    <w:rsid w:val="006F609C"/>
    <w:rsid w:val="006F6171"/>
    <w:rsid w:val="006F62DF"/>
    <w:rsid w:val="006F636C"/>
    <w:rsid w:val="006F63EA"/>
    <w:rsid w:val="006F64E4"/>
    <w:rsid w:val="006F64FD"/>
    <w:rsid w:val="006F6837"/>
    <w:rsid w:val="006F6A34"/>
    <w:rsid w:val="006F6B66"/>
    <w:rsid w:val="006F6C59"/>
    <w:rsid w:val="006F6EDA"/>
    <w:rsid w:val="006F7561"/>
    <w:rsid w:val="006F76D7"/>
    <w:rsid w:val="006F793E"/>
    <w:rsid w:val="006F7982"/>
    <w:rsid w:val="006F79D2"/>
    <w:rsid w:val="006F7B33"/>
    <w:rsid w:val="006F7B4A"/>
    <w:rsid w:val="0070006E"/>
    <w:rsid w:val="00700464"/>
    <w:rsid w:val="00700501"/>
    <w:rsid w:val="00700590"/>
    <w:rsid w:val="007006EB"/>
    <w:rsid w:val="00700E68"/>
    <w:rsid w:val="0070102C"/>
    <w:rsid w:val="00701208"/>
    <w:rsid w:val="0070130C"/>
    <w:rsid w:val="00701A3C"/>
    <w:rsid w:val="00701B32"/>
    <w:rsid w:val="00701C17"/>
    <w:rsid w:val="00702A44"/>
    <w:rsid w:val="00702ACA"/>
    <w:rsid w:val="00702E49"/>
    <w:rsid w:val="00702E6D"/>
    <w:rsid w:val="00702F61"/>
    <w:rsid w:val="00703161"/>
    <w:rsid w:val="00703574"/>
    <w:rsid w:val="00703680"/>
    <w:rsid w:val="0070375E"/>
    <w:rsid w:val="007041E3"/>
    <w:rsid w:val="00704336"/>
    <w:rsid w:val="00704472"/>
    <w:rsid w:val="007045EB"/>
    <w:rsid w:val="007047C1"/>
    <w:rsid w:val="007047DC"/>
    <w:rsid w:val="007047F4"/>
    <w:rsid w:val="007047FF"/>
    <w:rsid w:val="00704A05"/>
    <w:rsid w:val="00704AC2"/>
    <w:rsid w:val="00704DFD"/>
    <w:rsid w:val="00704E47"/>
    <w:rsid w:val="0070544D"/>
    <w:rsid w:val="0070561F"/>
    <w:rsid w:val="007057E0"/>
    <w:rsid w:val="007058F8"/>
    <w:rsid w:val="00705BF8"/>
    <w:rsid w:val="00705C77"/>
    <w:rsid w:val="00705CBF"/>
    <w:rsid w:val="00705E82"/>
    <w:rsid w:val="007060B7"/>
    <w:rsid w:val="007066E4"/>
    <w:rsid w:val="00706BD2"/>
    <w:rsid w:val="00706BE5"/>
    <w:rsid w:val="00706E4D"/>
    <w:rsid w:val="00706E5B"/>
    <w:rsid w:val="00707288"/>
    <w:rsid w:val="007072B5"/>
    <w:rsid w:val="007072EF"/>
    <w:rsid w:val="0070794C"/>
    <w:rsid w:val="0070798E"/>
    <w:rsid w:val="00707A52"/>
    <w:rsid w:val="00707B04"/>
    <w:rsid w:val="00707D30"/>
    <w:rsid w:val="00707E49"/>
    <w:rsid w:val="00707EF4"/>
    <w:rsid w:val="00710081"/>
    <w:rsid w:val="00710438"/>
    <w:rsid w:val="00710675"/>
    <w:rsid w:val="00710696"/>
    <w:rsid w:val="007109BC"/>
    <w:rsid w:val="00710B7B"/>
    <w:rsid w:val="00710C56"/>
    <w:rsid w:val="00710DB5"/>
    <w:rsid w:val="00710E69"/>
    <w:rsid w:val="00710FE9"/>
    <w:rsid w:val="0071109B"/>
    <w:rsid w:val="00711120"/>
    <w:rsid w:val="00711D81"/>
    <w:rsid w:val="007120A3"/>
    <w:rsid w:val="00712298"/>
    <w:rsid w:val="007123F7"/>
    <w:rsid w:val="00712977"/>
    <w:rsid w:val="00712ECD"/>
    <w:rsid w:val="007133CC"/>
    <w:rsid w:val="007133D6"/>
    <w:rsid w:val="007133E2"/>
    <w:rsid w:val="00713448"/>
    <w:rsid w:val="00713BBE"/>
    <w:rsid w:val="00713E8E"/>
    <w:rsid w:val="0071414B"/>
    <w:rsid w:val="0071421E"/>
    <w:rsid w:val="007142CC"/>
    <w:rsid w:val="007146B6"/>
    <w:rsid w:val="007147AA"/>
    <w:rsid w:val="00714859"/>
    <w:rsid w:val="00714CE6"/>
    <w:rsid w:val="00714D5D"/>
    <w:rsid w:val="00714DDE"/>
    <w:rsid w:val="0071516E"/>
    <w:rsid w:val="007155CF"/>
    <w:rsid w:val="007158A4"/>
    <w:rsid w:val="00715D15"/>
    <w:rsid w:val="007160FB"/>
    <w:rsid w:val="00716104"/>
    <w:rsid w:val="00716295"/>
    <w:rsid w:val="00716640"/>
    <w:rsid w:val="007168E5"/>
    <w:rsid w:val="00716D56"/>
    <w:rsid w:val="00716D7B"/>
    <w:rsid w:val="0071718E"/>
    <w:rsid w:val="00717787"/>
    <w:rsid w:val="00717B4C"/>
    <w:rsid w:val="00717DD8"/>
    <w:rsid w:val="00717E20"/>
    <w:rsid w:val="0072023C"/>
    <w:rsid w:val="0072032D"/>
    <w:rsid w:val="007203AF"/>
    <w:rsid w:val="00720433"/>
    <w:rsid w:val="00720511"/>
    <w:rsid w:val="0072074E"/>
    <w:rsid w:val="0072082A"/>
    <w:rsid w:val="00720954"/>
    <w:rsid w:val="007209B5"/>
    <w:rsid w:val="007209B6"/>
    <w:rsid w:val="00720F11"/>
    <w:rsid w:val="00721167"/>
    <w:rsid w:val="00721173"/>
    <w:rsid w:val="0072134A"/>
    <w:rsid w:val="00721584"/>
    <w:rsid w:val="007218E2"/>
    <w:rsid w:val="00721CA7"/>
    <w:rsid w:val="00721DE9"/>
    <w:rsid w:val="00721E1F"/>
    <w:rsid w:val="00721E72"/>
    <w:rsid w:val="00722015"/>
    <w:rsid w:val="007221EA"/>
    <w:rsid w:val="007221F4"/>
    <w:rsid w:val="00722219"/>
    <w:rsid w:val="0072234A"/>
    <w:rsid w:val="0072237C"/>
    <w:rsid w:val="007223F4"/>
    <w:rsid w:val="00722670"/>
    <w:rsid w:val="007226F1"/>
    <w:rsid w:val="00722A90"/>
    <w:rsid w:val="00722CFB"/>
    <w:rsid w:val="00722D6C"/>
    <w:rsid w:val="00722E44"/>
    <w:rsid w:val="00722EA7"/>
    <w:rsid w:val="00722F49"/>
    <w:rsid w:val="007230C3"/>
    <w:rsid w:val="0072336D"/>
    <w:rsid w:val="007234E6"/>
    <w:rsid w:val="00723747"/>
    <w:rsid w:val="007237A6"/>
    <w:rsid w:val="007238D0"/>
    <w:rsid w:val="00723A19"/>
    <w:rsid w:val="00723A5B"/>
    <w:rsid w:val="00723B34"/>
    <w:rsid w:val="00723C30"/>
    <w:rsid w:val="00723D9D"/>
    <w:rsid w:val="00723F31"/>
    <w:rsid w:val="007240A0"/>
    <w:rsid w:val="0072419A"/>
    <w:rsid w:val="007242AF"/>
    <w:rsid w:val="0072460D"/>
    <w:rsid w:val="0072468A"/>
    <w:rsid w:val="00724994"/>
    <w:rsid w:val="00724D97"/>
    <w:rsid w:val="00724FB7"/>
    <w:rsid w:val="0072521B"/>
    <w:rsid w:val="00725700"/>
    <w:rsid w:val="00725F69"/>
    <w:rsid w:val="00726139"/>
    <w:rsid w:val="00726F88"/>
    <w:rsid w:val="00727192"/>
    <w:rsid w:val="0072729D"/>
    <w:rsid w:val="0072739B"/>
    <w:rsid w:val="007274BF"/>
    <w:rsid w:val="007277D3"/>
    <w:rsid w:val="00727976"/>
    <w:rsid w:val="00727BE6"/>
    <w:rsid w:val="007304D0"/>
    <w:rsid w:val="00730648"/>
    <w:rsid w:val="00731353"/>
    <w:rsid w:val="00731391"/>
    <w:rsid w:val="0073147B"/>
    <w:rsid w:val="00731529"/>
    <w:rsid w:val="00731CEA"/>
    <w:rsid w:val="00731E42"/>
    <w:rsid w:val="0073214B"/>
    <w:rsid w:val="0073237C"/>
    <w:rsid w:val="00732659"/>
    <w:rsid w:val="00732ABF"/>
    <w:rsid w:val="00732C68"/>
    <w:rsid w:val="00732C78"/>
    <w:rsid w:val="00732E2A"/>
    <w:rsid w:val="0073316D"/>
    <w:rsid w:val="007331FA"/>
    <w:rsid w:val="00733828"/>
    <w:rsid w:val="00733956"/>
    <w:rsid w:val="00733A00"/>
    <w:rsid w:val="00733B00"/>
    <w:rsid w:val="00733E77"/>
    <w:rsid w:val="00733F18"/>
    <w:rsid w:val="0073402F"/>
    <w:rsid w:val="007342DC"/>
    <w:rsid w:val="00734359"/>
    <w:rsid w:val="007343DF"/>
    <w:rsid w:val="00734501"/>
    <w:rsid w:val="007347A9"/>
    <w:rsid w:val="007347FD"/>
    <w:rsid w:val="007349E4"/>
    <w:rsid w:val="00734B3A"/>
    <w:rsid w:val="00734B95"/>
    <w:rsid w:val="00734DB5"/>
    <w:rsid w:val="00734E0D"/>
    <w:rsid w:val="00735839"/>
    <w:rsid w:val="00735B7C"/>
    <w:rsid w:val="00735E23"/>
    <w:rsid w:val="00735FA9"/>
    <w:rsid w:val="00736159"/>
    <w:rsid w:val="00736319"/>
    <w:rsid w:val="0073636A"/>
    <w:rsid w:val="00736370"/>
    <w:rsid w:val="007365D8"/>
    <w:rsid w:val="00736AE0"/>
    <w:rsid w:val="00736B8B"/>
    <w:rsid w:val="00736B9B"/>
    <w:rsid w:val="00736BE4"/>
    <w:rsid w:val="00736F42"/>
    <w:rsid w:val="00737007"/>
    <w:rsid w:val="007370EE"/>
    <w:rsid w:val="0073710E"/>
    <w:rsid w:val="007371DA"/>
    <w:rsid w:val="0073746D"/>
    <w:rsid w:val="00737534"/>
    <w:rsid w:val="00737B57"/>
    <w:rsid w:val="00737B83"/>
    <w:rsid w:val="00737C02"/>
    <w:rsid w:val="00737F05"/>
    <w:rsid w:val="00740C00"/>
    <w:rsid w:val="00740C70"/>
    <w:rsid w:val="00740D00"/>
    <w:rsid w:val="00740EEE"/>
    <w:rsid w:val="00741012"/>
    <w:rsid w:val="0074115C"/>
    <w:rsid w:val="0074117D"/>
    <w:rsid w:val="007414C2"/>
    <w:rsid w:val="00741543"/>
    <w:rsid w:val="0074156B"/>
    <w:rsid w:val="0074159B"/>
    <w:rsid w:val="007416C1"/>
    <w:rsid w:val="0074177B"/>
    <w:rsid w:val="00741953"/>
    <w:rsid w:val="007419F6"/>
    <w:rsid w:val="0074212B"/>
    <w:rsid w:val="0074222A"/>
    <w:rsid w:val="0074241E"/>
    <w:rsid w:val="0074244F"/>
    <w:rsid w:val="00742B61"/>
    <w:rsid w:val="00742C1B"/>
    <w:rsid w:val="00742F64"/>
    <w:rsid w:val="007432E3"/>
    <w:rsid w:val="00743343"/>
    <w:rsid w:val="00743353"/>
    <w:rsid w:val="007434C6"/>
    <w:rsid w:val="0074373A"/>
    <w:rsid w:val="0074393F"/>
    <w:rsid w:val="00743D0E"/>
    <w:rsid w:val="00744020"/>
    <w:rsid w:val="0074451C"/>
    <w:rsid w:val="00744971"/>
    <w:rsid w:val="0074499A"/>
    <w:rsid w:val="00744AAB"/>
    <w:rsid w:val="00744DE7"/>
    <w:rsid w:val="00744E26"/>
    <w:rsid w:val="00745108"/>
    <w:rsid w:val="007451EF"/>
    <w:rsid w:val="00745263"/>
    <w:rsid w:val="0074528F"/>
    <w:rsid w:val="007452BD"/>
    <w:rsid w:val="0074540B"/>
    <w:rsid w:val="00745443"/>
    <w:rsid w:val="007454F2"/>
    <w:rsid w:val="007457EB"/>
    <w:rsid w:val="00745924"/>
    <w:rsid w:val="007459A0"/>
    <w:rsid w:val="00745D96"/>
    <w:rsid w:val="00745E12"/>
    <w:rsid w:val="00745E5F"/>
    <w:rsid w:val="00745E8A"/>
    <w:rsid w:val="00745ECE"/>
    <w:rsid w:val="00745F06"/>
    <w:rsid w:val="007460CE"/>
    <w:rsid w:val="00746874"/>
    <w:rsid w:val="007468D3"/>
    <w:rsid w:val="00746940"/>
    <w:rsid w:val="00746B47"/>
    <w:rsid w:val="00746BA2"/>
    <w:rsid w:val="00746DAE"/>
    <w:rsid w:val="007472E3"/>
    <w:rsid w:val="00747CC4"/>
    <w:rsid w:val="00750337"/>
    <w:rsid w:val="00750472"/>
    <w:rsid w:val="00750497"/>
    <w:rsid w:val="0075049E"/>
    <w:rsid w:val="007504FE"/>
    <w:rsid w:val="0075062E"/>
    <w:rsid w:val="0075065B"/>
    <w:rsid w:val="00750BB3"/>
    <w:rsid w:val="00750CF4"/>
    <w:rsid w:val="007514C6"/>
    <w:rsid w:val="007514DC"/>
    <w:rsid w:val="007517C7"/>
    <w:rsid w:val="0075180B"/>
    <w:rsid w:val="007518A1"/>
    <w:rsid w:val="00751940"/>
    <w:rsid w:val="00751BF4"/>
    <w:rsid w:val="0075212C"/>
    <w:rsid w:val="00752161"/>
    <w:rsid w:val="007522E3"/>
    <w:rsid w:val="00752388"/>
    <w:rsid w:val="00752398"/>
    <w:rsid w:val="00752835"/>
    <w:rsid w:val="007528AF"/>
    <w:rsid w:val="007528D9"/>
    <w:rsid w:val="00752A96"/>
    <w:rsid w:val="00753105"/>
    <w:rsid w:val="00753238"/>
    <w:rsid w:val="007535D1"/>
    <w:rsid w:val="00753E47"/>
    <w:rsid w:val="00753F66"/>
    <w:rsid w:val="0075434C"/>
    <w:rsid w:val="00754390"/>
    <w:rsid w:val="00754828"/>
    <w:rsid w:val="0075488F"/>
    <w:rsid w:val="0075490D"/>
    <w:rsid w:val="00754C16"/>
    <w:rsid w:val="00754DFB"/>
    <w:rsid w:val="00754EDB"/>
    <w:rsid w:val="00755145"/>
    <w:rsid w:val="00755239"/>
    <w:rsid w:val="00755857"/>
    <w:rsid w:val="007559F3"/>
    <w:rsid w:val="00755B99"/>
    <w:rsid w:val="00755EF3"/>
    <w:rsid w:val="00755F1E"/>
    <w:rsid w:val="00756627"/>
    <w:rsid w:val="007566FF"/>
    <w:rsid w:val="0075694D"/>
    <w:rsid w:val="00756BD6"/>
    <w:rsid w:val="00756E57"/>
    <w:rsid w:val="00756FB8"/>
    <w:rsid w:val="0075700B"/>
    <w:rsid w:val="007570F7"/>
    <w:rsid w:val="00757474"/>
    <w:rsid w:val="0075757D"/>
    <w:rsid w:val="00757809"/>
    <w:rsid w:val="007578A0"/>
    <w:rsid w:val="007578BF"/>
    <w:rsid w:val="00757BCE"/>
    <w:rsid w:val="00757C90"/>
    <w:rsid w:val="00757CB6"/>
    <w:rsid w:val="00757DCA"/>
    <w:rsid w:val="00760081"/>
    <w:rsid w:val="007600C2"/>
    <w:rsid w:val="00760391"/>
    <w:rsid w:val="007607D9"/>
    <w:rsid w:val="007608B2"/>
    <w:rsid w:val="00760CA4"/>
    <w:rsid w:val="00760D95"/>
    <w:rsid w:val="00761081"/>
    <w:rsid w:val="00761280"/>
    <w:rsid w:val="007614C3"/>
    <w:rsid w:val="007614C8"/>
    <w:rsid w:val="007617CB"/>
    <w:rsid w:val="00761978"/>
    <w:rsid w:val="00761F9A"/>
    <w:rsid w:val="00762193"/>
    <w:rsid w:val="007627EC"/>
    <w:rsid w:val="00762B68"/>
    <w:rsid w:val="00762B75"/>
    <w:rsid w:val="00762BC4"/>
    <w:rsid w:val="00762D60"/>
    <w:rsid w:val="007630D9"/>
    <w:rsid w:val="007631E0"/>
    <w:rsid w:val="007633C4"/>
    <w:rsid w:val="007634EC"/>
    <w:rsid w:val="007635D1"/>
    <w:rsid w:val="00763780"/>
    <w:rsid w:val="00763B4D"/>
    <w:rsid w:val="00764003"/>
    <w:rsid w:val="007641E6"/>
    <w:rsid w:val="00764367"/>
    <w:rsid w:val="00764577"/>
    <w:rsid w:val="00764716"/>
    <w:rsid w:val="007647A1"/>
    <w:rsid w:val="00764D3A"/>
    <w:rsid w:val="00764D4C"/>
    <w:rsid w:val="00764E49"/>
    <w:rsid w:val="00764FA8"/>
    <w:rsid w:val="0076550A"/>
    <w:rsid w:val="00765881"/>
    <w:rsid w:val="00765B85"/>
    <w:rsid w:val="00765CA9"/>
    <w:rsid w:val="00765E85"/>
    <w:rsid w:val="007663E7"/>
    <w:rsid w:val="007666DE"/>
    <w:rsid w:val="007669B9"/>
    <w:rsid w:val="00766CD6"/>
    <w:rsid w:val="007675DB"/>
    <w:rsid w:val="00767856"/>
    <w:rsid w:val="00767D36"/>
    <w:rsid w:val="0077018B"/>
    <w:rsid w:val="0077021A"/>
    <w:rsid w:val="007706BC"/>
    <w:rsid w:val="007707C4"/>
    <w:rsid w:val="00770B81"/>
    <w:rsid w:val="00770C75"/>
    <w:rsid w:val="00770C89"/>
    <w:rsid w:val="00770DCD"/>
    <w:rsid w:val="0077113F"/>
    <w:rsid w:val="00771164"/>
    <w:rsid w:val="007713BF"/>
    <w:rsid w:val="007716AD"/>
    <w:rsid w:val="00771805"/>
    <w:rsid w:val="0077189D"/>
    <w:rsid w:val="007719F5"/>
    <w:rsid w:val="00771A2C"/>
    <w:rsid w:val="00771A53"/>
    <w:rsid w:val="00771C7D"/>
    <w:rsid w:val="00771CE4"/>
    <w:rsid w:val="00771E59"/>
    <w:rsid w:val="0077240E"/>
    <w:rsid w:val="007727FA"/>
    <w:rsid w:val="00773579"/>
    <w:rsid w:val="0077357C"/>
    <w:rsid w:val="00773968"/>
    <w:rsid w:val="00773A41"/>
    <w:rsid w:val="00773C92"/>
    <w:rsid w:val="00773EBD"/>
    <w:rsid w:val="00774931"/>
    <w:rsid w:val="00774A41"/>
    <w:rsid w:val="00774A5B"/>
    <w:rsid w:val="00774ADF"/>
    <w:rsid w:val="00775256"/>
    <w:rsid w:val="0077549D"/>
    <w:rsid w:val="007755B3"/>
    <w:rsid w:val="0077566C"/>
    <w:rsid w:val="00775900"/>
    <w:rsid w:val="007759A8"/>
    <w:rsid w:val="00775A85"/>
    <w:rsid w:val="00775B23"/>
    <w:rsid w:val="00775C89"/>
    <w:rsid w:val="00775D1F"/>
    <w:rsid w:val="00775EE2"/>
    <w:rsid w:val="00775EEC"/>
    <w:rsid w:val="00775F4A"/>
    <w:rsid w:val="0077609E"/>
    <w:rsid w:val="007760F9"/>
    <w:rsid w:val="00776179"/>
    <w:rsid w:val="007761BD"/>
    <w:rsid w:val="00776539"/>
    <w:rsid w:val="00776AC7"/>
    <w:rsid w:val="00776C90"/>
    <w:rsid w:val="00777071"/>
    <w:rsid w:val="007772A5"/>
    <w:rsid w:val="00777523"/>
    <w:rsid w:val="00777C9D"/>
    <w:rsid w:val="00777D40"/>
    <w:rsid w:val="00780227"/>
    <w:rsid w:val="00780405"/>
    <w:rsid w:val="007806A6"/>
    <w:rsid w:val="0078083E"/>
    <w:rsid w:val="00780959"/>
    <w:rsid w:val="00780A39"/>
    <w:rsid w:val="00780B84"/>
    <w:rsid w:val="0078108C"/>
    <w:rsid w:val="00781121"/>
    <w:rsid w:val="007811EF"/>
    <w:rsid w:val="00781270"/>
    <w:rsid w:val="007813F9"/>
    <w:rsid w:val="007816C5"/>
    <w:rsid w:val="007817E1"/>
    <w:rsid w:val="00781B54"/>
    <w:rsid w:val="00781EEF"/>
    <w:rsid w:val="00782104"/>
    <w:rsid w:val="0078216D"/>
    <w:rsid w:val="00782889"/>
    <w:rsid w:val="00782A41"/>
    <w:rsid w:val="00782CF5"/>
    <w:rsid w:val="00782E23"/>
    <w:rsid w:val="00782EA0"/>
    <w:rsid w:val="0078301D"/>
    <w:rsid w:val="007832AB"/>
    <w:rsid w:val="00783B45"/>
    <w:rsid w:val="00784200"/>
    <w:rsid w:val="00784618"/>
    <w:rsid w:val="007846B4"/>
    <w:rsid w:val="00784894"/>
    <w:rsid w:val="00784DD7"/>
    <w:rsid w:val="00785256"/>
    <w:rsid w:val="00785283"/>
    <w:rsid w:val="007854B2"/>
    <w:rsid w:val="007855A6"/>
    <w:rsid w:val="007855C1"/>
    <w:rsid w:val="0078585E"/>
    <w:rsid w:val="0078588C"/>
    <w:rsid w:val="007858AD"/>
    <w:rsid w:val="00785B32"/>
    <w:rsid w:val="00785C04"/>
    <w:rsid w:val="00785DCF"/>
    <w:rsid w:val="00785EE2"/>
    <w:rsid w:val="00786068"/>
    <w:rsid w:val="00786264"/>
    <w:rsid w:val="00786306"/>
    <w:rsid w:val="0078634E"/>
    <w:rsid w:val="00786579"/>
    <w:rsid w:val="00786595"/>
    <w:rsid w:val="0078676A"/>
    <w:rsid w:val="00786867"/>
    <w:rsid w:val="00786D10"/>
    <w:rsid w:val="007870D9"/>
    <w:rsid w:val="0078782E"/>
    <w:rsid w:val="0078786F"/>
    <w:rsid w:val="00787900"/>
    <w:rsid w:val="00787999"/>
    <w:rsid w:val="00787FA3"/>
    <w:rsid w:val="00790159"/>
    <w:rsid w:val="00790224"/>
    <w:rsid w:val="00790366"/>
    <w:rsid w:val="00790708"/>
    <w:rsid w:val="00790A90"/>
    <w:rsid w:val="0079104A"/>
    <w:rsid w:val="007910DC"/>
    <w:rsid w:val="007912B9"/>
    <w:rsid w:val="007914E1"/>
    <w:rsid w:val="0079156D"/>
    <w:rsid w:val="00791792"/>
    <w:rsid w:val="007917C3"/>
    <w:rsid w:val="00791945"/>
    <w:rsid w:val="00791FBB"/>
    <w:rsid w:val="0079265A"/>
    <w:rsid w:val="00792883"/>
    <w:rsid w:val="007928F4"/>
    <w:rsid w:val="0079309F"/>
    <w:rsid w:val="0079371C"/>
    <w:rsid w:val="00793A89"/>
    <w:rsid w:val="00794011"/>
    <w:rsid w:val="00794232"/>
    <w:rsid w:val="00794702"/>
    <w:rsid w:val="00794A5C"/>
    <w:rsid w:val="00794C19"/>
    <w:rsid w:val="00794D93"/>
    <w:rsid w:val="007950E4"/>
    <w:rsid w:val="00795165"/>
    <w:rsid w:val="0079539F"/>
    <w:rsid w:val="00795494"/>
    <w:rsid w:val="0079557E"/>
    <w:rsid w:val="00795B97"/>
    <w:rsid w:val="00795BFB"/>
    <w:rsid w:val="00795D12"/>
    <w:rsid w:val="00795D51"/>
    <w:rsid w:val="00795E8F"/>
    <w:rsid w:val="00795F9F"/>
    <w:rsid w:val="0079603F"/>
    <w:rsid w:val="00796207"/>
    <w:rsid w:val="007962DE"/>
    <w:rsid w:val="00796437"/>
    <w:rsid w:val="007965D5"/>
    <w:rsid w:val="00797004"/>
    <w:rsid w:val="00797095"/>
    <w:rsid w:val="00797174"/>
    <w:rsid w:val="00797207"/>
    <w:rsid w:val="0079734F"/>
    <w:rsid w:val="007974AB"/>
    <w:rsid w:val="0079768F"/>
    <w:rsid w:val="0079782E"/>
    <w:rsid w:val="00797875"/>
    <w:rsid w:val="00797B3F"/>
    <w:rsid w:val="00797C8C"/>
    <w:rsid w:val="00797EC4"/>
    <w:rsid w:val="007A0052"/>
    <w:rsid w:val="007A0086"/>
    <w:rsid w:val="007A031E"/>
    <w:rsid w:val="007A0505"/>
    <w:rsid w:val="007A05E4"/>
    <w:rsid w:val="007A0BE3"/>
    <w:rsid w:val="007A0D5E"/>
    <w:rsid w:val="007A0D95"/>
    <w:rsid w:val="007A1024"/>
    <w:rsid w:val="007A127D"/>
    <w:rsid w:val="007A12EB"/>
    <w:rsid w:val="007A18D5"/>
    <w:rsid w:val="007A2042"/>
    <w:rsid w:val="007A218B"/>
    <w:rsid w:val="007A2472"/>
    <w:rsid w:val="007A2724"/>
    <w:rsid w:val="007A282E"/>
    <w:rsid w:val="007A288A"/>
    <w:rsid w:val="007A2B38"/>
    <w:rsid w:val="007A2BFE"/>
    <w:rsid w:val="007A2C0A"/>
    <w:rsid w:val="007A2E08"/>
    <w:rsid w:val="007A2EF5"/>
    <w:rsid w:val="007A32E5"/>
    <w:rsid w:val="007A334E"/>
    <w:rsid w:val="007A3361"/>
    <w:rsid w:val="007A3669"/>
    <w:rsid w:val="007A3A9B"/>
    <w:rsid w:val="007A3AC4"/>
    <w:rsid w:val="007A3B6B"/>
    <w:rsid w:val="007A3E95"/>
    <w:rsid w:val="007A4425"/>
    <w:rsid w:val="007A44C7"/>
    <w:rsid w:val="007A477F"/>
    <w:rsid w:val="007A4970"/>
    <w:rsid w:val="007A4A00"/>
    <w:rsid w:val="007A4A81"/>
    <w:rsid w:val="007A4AFA"/>
    <w:rsid w:val="007A4C2E"/>
    <w:rsid w:val="007A4C8D"/>
    <w:rsid w:val="007A4D9D"/>
    <w:rsid w:val="007A517F"/>
    <w:rsid w:val="007A567E"/>
    <w:rsid w:val="007A5905"/>
    <w:rsid w:val="007A5DE9"/>
    <w:rsid w:val="007A5F98"/>
    <w:rsid w:val="007A60F3"/>
    <w:rsid w:val="007A61D3"/>
    <w:rsid w:val="007A6678"/>
    <w:rsid w:val="007A6725"/>
    <w:rsid w:val="007A67BF"/>
    <w:rsid w:val="007A6A3C"/>
    <w:rsid w:val="007A6A74"/>
    <w:rsid w:val="007A6B1B"/>
    <w:rsid w:val="007A6B7E"/>
    <w:rsid w:val="007A6C39"/>
    <w:rsid w:val="007A6CB5"/>
    <w:rsid w:val="007A6F6F"/>
    <w:rsid w:val="007A7268"/>
    <w:rsid w:val="007A78FF"/>
    <w:rsid w:val="007A7C4A"/>
    <w:rsid w:val="007B0045"/>
    <w:rsid w:val="007B0109"/>
    <w:rsid w:val="007B051A"/>
    <w:rsid w:val="007B05E7"/>
    <w:rsid w:val="007B0609"/>
    <w:rsid w:val="007B07C4"/>
    <w:rsid w:val="007B0817"/>
    <w:rsid w:val="007B0876"/>
    <w:rsid w:val="007B08DB"/>
    <w:rsid w:val="007B0BA7"/>
    <w:rsid w:val="007B0CB1"/>
    <w:rsid w:val="007B0D67"/>
    <w:rsid w:val="007B0E2B"/>
    <w:rsid w:val="007B118C"/>
    <w:rsid w:val="007B11B0"/>
    <w:rsid w:val="007B1314"/>
    <w:rsid w:val="007B1475"/>
    <w:rsid w:val="007B1C69"/>
    <w:rsid w:val="007B1D30"/>
    <w:rsid w:val="007B1DFD"/>
    <w:rsid w:val="007B2A81"/>
    <w:rsid w:val="007B2BBB"/>
    <w:rsid w:val="007B2ECB"/>
    <w:rsid w:val="007B37AB"/>
    <w:rsid w:val="007B4019"/>
    <w:rsid w:val="007B4319"/>
    <w:rsid w:val="007B4349"/>
    <w:rsid w:val="007B46F6"/>
    <w:rsid w:val="007B4856"/>
    <w:rsid w:val="007B4A9B"/>
    <w:rsid w:val="007B4B81"/>
    <w:rsid w:val="007B4C28"/>
    <w:rsid w:val="007B4D45"/>
    <w:rsid w:val="007B4D52"/>
    <w:rsid w:val="007B4E60"/>
    <w:rsid w:val="007B4FFB"/>
    <w:rsid w:val="007B500A"/>
    <w:rsid w:val="007B5081"/>
    <w:rsid w:val="007B56E4"/>
    <w:rsid w:val="007B58DC"/>
    <w:rsid w:val="007B59C6"/>
    <w:rsid w:val="007B5B0C"/>
    <w:rsid w:val="007B5BD3"/>
    <w:rsid w:val="007B5FA5"/>
    <w:rsid w:val="007B63C0"/>
    <w:rsid w:val="007B6599"/>
    <w:rsid w:val="007B66AC"/>
    <w:rsid w:val="007B690F"/>
    <w:rsid w:val="007B6956"/>
    <w:rsid w:val="007B6A79"/>
    <w:rsid w:val="007B6CFC"/>
    <w:rsid w:val="007B7147"/>
    <w:rsid w:val="007B722B"/>
    <w:rsid w:val="007B76BC"/>
    <w:rsid w:val="007B776D"/>
    <w:rsid w:val="007B77AF"/>
    <w:rsid w:val="007B7BCF"/>
    <w:rsid w:val="007C04E0"/>
    <w:rsid w:val="007C0C27"/>
    <w:rsid w:val="007C1D1D"/>
    <w:rsid w:val="007C1DAA"/>
    <w:rsid w:val="007C1EB2"/>
    <w:rsid w:val="007C1F9C"/>
    <w:rsid w:val="007C22A8"/>
    <w:rsid w:val="007C25EC"/>
    <w:rsid w:val="007C2869"/>
    <w:rsid w:val="007C3012"/>
    <w:rsid w:val="007C348B"/>
    <w:rsid w:val="007C3729"/>
    <w:rsid w:val="007C37D8"/>
    <w:rsid w:val="007C3AB8"/>
    <w:rsid w:val="007C3B9B"/>
    <w:rsid w:val="007C3BE3"/>
    <w:rsid w:val="007C3D7A"/>
    <w:rsid w:val="007C3E86"/>
    <w:rsid w:val="007C423D"/>
    <w:rsid w:val="007C46B7"/>
    <w:rsid w:val="007C4DA9"/>
    <w:rsid w:val="007C4E96"/>
    <w:rsid w:val="007C51CE"/>
    <w:rsid w:val="007C5C83"/>
    <w:rsid w:val="007C5CA4"/>
    <w:rsid w:val="007C6062"/>
    <w:rsid w:val="007C6B66"/>
    <w:rsid w:val="007C6D80"/>
    <w:rsid w:val="007C6E92"/>
    <w:rsid w:val="007C6F64"/>
    <w:rsid w:val="007C7484"/>
    <w:rsid w:val="007C7497"/>
    <w:rsid w:val="007C751D"/>
    <w:rsid w:val="007C771F"/>
    <w:rsid w:val="007C7814"/>
    <w:rsid w:val="007C7879"/>
    <w:rsid w:val="007C78BF"/>
    <w:rsid w:val="007C7A12"/>
    <w:rsid w:val="007C7B90"/>
    <w:rsid w:val="007D003A"/>
    <w:rsid w:val="007D0043"/>
    <w:rsid w:val="007D017B"/>
    <w:rsid w:val="007D025C"/>
    <w:rsid w:val="007D028B"/>
    <w:rsid w:val="007D0958"/>
    <w:rsid w:val="007D0ABE"/>
    <w:rsid w:val="007D0B81"/>
    <w:rsid w:val="007D1090"/>
    <w:rsid w:val="007D10F9"/>
    <w:rsid w:val="007D10FE"/>
    <w:rsid w:val="007D111F"/>
    <w:rsid w:val="007D1239"/>
    <w:rsid w:val="007D14F3"/>
    <w:rsid w:val="007D1678"/>
    <w:rsid w:val="007D16FF"/>
    <w:rsid w:val="007D1858"/>
    <w:rsid w:val="007D1873"/>
    <w:rsid w:val="007D190E"/>
    <w:rsid w:val="007D1DC5"/>
    <w:rsid w:val="007D1DC7"/>
    <w:rsid w:val="007D1F5F"/>
    <w:rsid w:val="007D1F6C"/>
    <w:rsid w:val="007D212E"/>
    <w:rsid w:val="007D213B"/>
    <w:rsid w:val="007D2237"/>
    <w:rsid w:val="007D2419"/>
    <w:rsid w:val="007D25A9"/>
    <w:rsid w:val="007D261E"/>
    <w:rsid w:val="007D2631"/>
    <w:rsid w:val="007D27BD"/>
    <w:rsid w:val="007D27F9"/>
    <w:rsid w:val="007D2DEE"/>
    <w:rsid w:val="007D2F63"/>
    <w:rsid w:val="007D34FB"/>
    <w:rsid w:val="007D36E3"/>
    <w:rsid w:val="007D370E"/>
    <w:rsid w:val="007D3B01"/>
    <w:rsid w:val="007D3B21"/>
    <w:rsid w:val="007D3B6D"/>
    <w:rsid w:val="007D3E4F"/>
    <w:rsid w:val="007D3FE0"/>
    <w:rsid w:val="007D4312"/>
    <w:rsid w:val="007D476F"/>
    <w:rsid w:val="007D47D9"/>
    <w:rsid w:val="007D4993"/>
    <w:rsid w:val="007D4AED"/>
    <w:rsid w:val="007D4E3D"/>
    <w:rsid w:val="007D4FCC"/>
    <w:rsid w:val="007D51AE"/>
    <w:rsid w:val="007D566E"/>
    <w:rsid w:val="007D5946"/>
    <w:rsid w:val="007D5EDF"/>
    <w:rsid w:val="007D6003"/>
    <w:rsid w:val="007D63DD"/>
    <w:rsid w:val="007D645C"/>
    <w:rsid w:val="007D64F3"/>
    <w:rsid w:val="007D659A"/>
    <w:rsid w:val="007D66F7"/>
    <w:rsid w:val="007D6C2D"/>
    <w:rsid w:val="007D6C90"/>
    <w:rsid w:val="007D6F4F"/>
    <w:rsid w:val="007D7360"/>
    <w:rsid w:val="007D7426"/>
    <w:rsid w:val="007D746D"/>
    <w:rsid w:val="007D74B7"/>
    <w:rsid w:val="007D74CF"/>
    <w:rsid w:val="007D75D1"/>
    <w:rsid w:val="007D7622"/>
    <w:rsid w:val="007D7AC3"/>
    <w:rsid w:val="007D7AC5"/>
    <w:rsid w:val="007D7BDB"/>
    <w:rsid w:val="007E0088"/>
    <w:rsid w:val="007E015B"/>
    <w:rsid w:val="007E0403"/>
    <w:rsid w:val="007E05E4"/>
    <w:rsid w:val="007E0800"/>
    <w:rsid w:val="007E091B"/>
    <w:rsid w:val="007E099E"/>
    <w:rsid w:val="007E0A2B"/>
    <w:rsid w:val="007E0A56"/>
    <w:rsid w:val="007E0F9E"/>
    <w:rsid w:val="007E0FFE"/>
    <w:rsid w:val="007E107A"/>
    <w:rsid w:val="007E114C"/>
    <w:rsid w:val="007E14DB"/>
    <w:rsid w:val="007E1923"/>
    <w:rsid w:val="007E1B26"/>
    <w:rsid w:val="007E1CBF"/>
    <w:rsid w:val="007E1CDC"/>
    <w:rsid w:val="007E1D54"/>
    <w:rsid w:val="007E1EA5"/>
    <w:rsid w:val="007E1F0B"/>
    <w:rsid w:val="007E252F"/>
    <w:rsid w:val="007E269A"/>
    <w:rsid w:val="007E275F"/>
    <w:rsid w:val="007E294C"/>
    <w:rsid w:val="007E2D27"/>
    <w:rsid w:val="007E2DFB"/>
    <w:rsid w:val="007E2E62"/>
    <w:rsid w:val="007E3046"/>
    <w:rsid w:val="007E35CC"/>
    <w:rsid w:val="007E37D2"/>
    <w:rsid w:val="007E37FA"/>
    <w:rsid w:val="007E3D9B"/>
    <w:rsid w:val="007E400A"/>
    <w:rsid w:val="007E4284"/>
    <w:rsid w:val="007E42B5"/>
    <w:rsid w:val="007E4748"/>
    <w:rsid w:val="007E49E3"/>
    <w:rsid w:val="007E4B3A"/>
    <w:rsid w:val="007E4C30"/>
    <w:rsid w:val="007E4D61"/>
    <w:rsid w:val="007E4FED"/>
    <w:rsid w:val="007E540E"/>
    <w:rsid w:val="007E5529"/>
    <w:rsid w:val="007E5752"/>
    <w:rsid w:val="007E589F"/>
    <w:rsid w:val="007E59F0"/>
    <w:rsid w:val="007E5BEC"/>
    <w:rsid w:val="007E6095"/>
    <w:rsid w:val="007E6191"/>
    <w:rsid w:val="007E6311"/>
    <w:rsid w:val="007E64AD"/>
    <w:rsid w:val="007E67B7"/>
    <w:rsid w:val="007E68E4"/>
    <w:rsid w:val="007E697A"/>
    <w:rsid w:val="007E6A33"/>
    <w:rsid w:val="007E6B4C"/>
    <w:rsid w:val="007E6E67"/>
    <w:rsid w:val="007E72D6"/>
    <w:rsid w:val="007E73FE"/>
    <w:rsid w:val="007E76A4"/>
    <w:rsid w:val="007E7710"/>
    <w:rsid w:val="007E7791"/>
    <w:rsid w:val="007E79BC"/>
    <w:rsid w:val="007E7EF9"/>
    <w:rsid w:val="007F0407"/>
    <w:rsid w:val="007F081C"/>
    <w:rsid w:val="007F094F"/>
    <w:rsid w:val="007F0A80"/>
    <w:rsid w:val="007F0B09"/>
    <w:rsid w:val="007F0F37"/>
    <w:rsid w:val="007F107E"/>
    <w:rsid w:val="007F121E"/>
    <w:rsid w:val="007F15A8"/>
    <w:rsid w:val="007F18EA"/>
    <w:rsid w:val="007F193B"/>
    <w:rsid w:val="007F1B93"/>
    <w:rsid w:val="007F1C74"/>
    <w:rsid w:val="007F1C7B"/>
    <w:rsid w:val="007F1D79"/>
    <w:rsid w:val="007F1FB2"/>
    <w:rsid w:val="007F212C"/>
    <w:rsid w:val="007F2137"/>
    <w:rsid w:val="007F2158"/>
    <w:rsid w:val="007F220B"/>
    <w:rsid w:val="007F2255"/>
    <w:rsid w:val="007F239E"/>
    <w:rsid w:val="007F24E7"/>
    <w:rsid w:val="007F2687"/>
    <w:rsid w:val="007F26DA"/>
    <w:rsid w:val="007F2920"/>
    <w:rsid w:val="007F2E44"/>
    <w:rsid w:val="007F32F3"/>
    <w:rsid w:val="007F34BF"/>
    <w:rsid w:val="007F34D8"/>
    <w:rsid w:val="007F3502"/>
    <w:rsid w:val="007F3537"/>
    <w:rsid w:val="007F3636"/>
    <w:rsid w:val="007F3AD9"/>
    <w:rsid w:val="007F3CEF"/>
    <w:rsid w:val="007F4405"/>
    <w:rsid w:val="007F46EE"/>
    <w:rsid w:val="007F47F5"/>
    <w:rsid w:val="007F50CE"/>
    <w:rsid w:val="007F5111"/>
    <w:rsid w:val="007F583D"/>
    <w:rsid w:val="007F5A66"/>
    <w:rsid w:val="007F5B5D"/>
    <w:rsid w:val="007F5F16"/>
    <w:rsid w:val="007F608F"/>
    <w:rsid w:val="007F63AD"/>
    <w:rsid w:val="007F69FB"/>
    <w:rsid w:val="007F6CF0"/>
    <w:rsid w:val="007F6E9A"/>
    <w:rsid w:val="007F71D1"/>
    <w:rsid w:val="007F736C"/>
    <w:rsid w:val="007F73EA"/>
    <w:rsid w:val="007F7498"/>
    <w:rsid w:val="007F7ACB"/>
    <w:rsid w:val="007F7B7B"/>
    <w:rsid w:val="007F7FF5"/>
    <w:rsid w:val="008002CF"/>
    <w:rsid w:val="008004AD"/>
    <w:rsid w:val="00800573"/>
    <w:rsid w:val="008009B4"/>
    <w:rsid w:val="00800DFF"/>
    <w:rsid w:val="00800E50"/>
    <w:rsid w:val="00800E79"/>
    <w:rsid w:val="00801056"/>
    <w:rsid w:val="0080106B"/>
    <w:rsid w:val="0080140C"/>
    <w:rsid w:val="008015DB"/>
    <w:rsid w:val="00801673"/>
    <w:rsid w:val="00801801"/>
    <w:rsid w:val="00801905"/>
    <w:rsid w:val="00801B0A"/>
    <w:rsid w:val="008021F9"/>
    <w:rsid w:val="00802364"/>
    <w:rsid w:val="008024D7"/>
    <w:rsid w:val="00802B44"/>
    <w:rsid w:val="00802BBB"/>
    <w:rsid w:val="00802BEE"/>
    <w:rsid w:val="00802D12"/>
    <w:rsid w:val="00803203"/>
    <w:rsid w:val="0080322B"/>
    <w:rsid w:val="008033B4"/>
    <w:rsid w:val="00803CB6"/>
    <w:rsid w:val="00803D53"/>
    <w:rsid w:val="00804217"/>
    <w:rsid w:val="00804325"/>
    <w:rsid w:val="0080448E"/>
    <w:rsid w:val="0080456A"/>
    <w:rsid w:val="0080457F"/>
    <w:rsid w:val="008045F7"/>
    <w:rsid w:val="00804755"/>
    <w:rsid w:val="00804899"/>
    <w:rsid w:val="008049B7"/>
    <w:rsid w:val="00804A3B"/>
    <w:rsid w:val="00804C69"/>
    <w:rsid w:val="00805150"/>
    <w:rsid w:val="00805274"/>
    <w:rsid w:val="00805313"/>
    <w:rsid w:val="00805546"/>
    <w:rsid w:val="008057DC"/>
    <w:rsid w:val="00805941"/>
    <w:rsid w:val="00805D71"/>
    <w:rsid w:val="00805ED7"/>
    <w:rsid w:val="00806025"/>
    <w:rsid w:val="0080651E"/>
    <w:rsid w:val="008065DC"/>
    <w:rsid w:val="00806796"/>
    <w:rsid w:val="008068A4"/>
    <w:rsid w:val="00806B21"/>
    <w:rsid w:val="00806CC3"/>
    <w:rsid w:val="00806E0B"/>
    <w:rsid w:val="008070F1"/>
    <w:rsid w:val="00807119"/>
    <w:rsid w:val="00807782"/>
    <w:rsid w:val="00807A1B"/>
    <w:rsid w:val="00807A8D"/>
    <w:rsid w:val="00807DC4"/>
    <w:rsid w:val="00807DEF"/>
    <w:rsid w:val="008102A3"/>
    <w:rsid w:val="0081038D"/>
    <w:rsid w:val="008109FC"/>
    <w:rsid w:val="00810CD7"/>
    <w:rsid w:val="00810D36"/>
    <w:rsid w:val="00810E47"/>
    <w:rsid w:val="00810EC0"/>
    <w:rsid w:val="0081109C"/>
    <w:rsid w:val="0081148A"/>
    <w:rsid w:val="008116D9"/>
    <w:rsid w:val="0081178E"/>
    <w:rsid w:val="00811851"/>
    <w:rsid w:val="00812038"/>
    <w:rsid w:val="00812652"/>
    <w:rsid w:val="00812C47"/>
    <w:rsid w:val="00812C50"/>
    <w:rsid w:val="00812D6A"/>
    <w:rsid w:val="00812E35"/>
    <w:rsid w:val="00812E65"/>
    <w:rsid w:val="00812F89"/>
    <w:rsid w:val="00813014"/>
    <w:rsid w:val="008130AC"/>
    <w:rsid w:val="008130B2"/>
    <w:rsid w:val="008130C7"/>
    <w:rsid w:val="00813161"/>
    <w:rsid w:val="00813A92"/>
    <w:rsid w:val="00813AB2"/>
    <w:rsid w:val="00813F13"/>
    <w:rsid w:val="00814131"/>
    <w:rsid w:val="00814179"/>
    <w:rsid w:val="0081443C"/>
    <w:rsid w:val="008144F6"/>
    <w:rsid w:val="0081482C"/>
    <w:rsid w:val="00814B77"/>
    <w:rsid w:val="00814E3D"/>
    <w:rsid w:val="00814E92"/>
    <w:rsid w:val="008152C7"/>
    <w:rsid w:val="008154DF"/>
    <w:rsid w:val="008155C6"/>
    <w:rsid w:val="00815791"/>
    <w:rsid w:val="00815D99"/>
    <w:rsid w:val="00815E02"/>
    <w:rsid w:val="008165F2"/>
    <w:rsid w:val="00816702"/>
    <w:rsid w:val="0081675A"/>
    <w:rsid w:val="00816B1E"/>
    <w:rsid w:val="00816B57"/>
    <w:rsid w:val="00816C8F"/>
    <w:rsid w:val="00816DA5"/>
    <w:rsid w:val="00817379"/>
    <w:rsid w:val="0081746E"/>
    <w:rsid w:val="008175D4"/>
    <w:rsid w:val="00817954"/>
    <w:rsid w:val="00817C5E"/>
    <w:rsid w:val="00817E65"/>
    <w:rsid w:val="00820779"/>
    <w:rsid w:val="008207D5"/>
    <w:rsid w:val="00820850"/>
    <w:rsid w:val="008208AC"/>
    <w:rsid w:val="0082097D"/>
    <w:rsid w:val="00820C43"/>
    <w:rsid w:val="00820CE7"/>
    <w:rsid w:val="00820D25"/>
    <w:rsid w:val="008212C4"/>
    <w:rsid w:val="0082143B"/>
    <w:rsid w:val="00821489"/>
    <w:rsid w:val="008214A1"/>
    <w:rsid w:val="008214DA"/>
    <w:rsid w:val="00821767"/>
    <w:rsid w:val="008218CA"/>
    <w:rsid w:val="00821AD0"/>
    <w:rsid w:val="00821CAF"/>
    <w:rsid w:val="00821E62"/>
    <w:rsid w:val="0082231A"/>
    <w:rsid w:val="008225F9"/>
    <w:rsid w:val="00822917"/>
    <w:rsid w:val="00822A3B"/>
    <w:rsid w:val="00822B23"/>
    <w:rsid w:val="00822B30"/>
    <w:rsid w:val="00823055"/>
    <w:rsid w:val="008231B1"/>
    <w:rsid w:val="00823223"/>
    <w:rsid w:val="00823393"/>
    <w:rsid w:val="008236F7"/>
    <w:rsid w:val="00823A01"/>
    <w:rsid w:val="00823C27"/>
    <w:rsid w:val="00823E43"/>
    <w:rsid w:val="00823E69"/>
    <w:rsid w:val="00823E8E"/>
    <w:rsid w:val="00823E98"/>
    <w:rsid w:val="00823F87"/>
    <w:rsid w:val="008241BB"/>
    <w:rsid w:val="008243A6"/>
    <w:rsid w:val="00824867"/>
    <w:rsid w:val="00824C93"/>
    <w:rsid w:val="00825121"/>
    <w:rsid w:val="0082557A"/>
    <w:rsid w:val="0082565F"/>
    <w:rsid w:val="00825990"/>
    <w:rsid w:val="00825B12"/>
    <w:rsid w:val="00825C1B"/>
    <w:rsid w:val="00825CC4"/>
    <w:rsid w:val="00825CCB"/>
    <w:rsid w:val="00825DCE"/>
    <w:rsid w:val="00825E90"/>
    <w:rsid w:val="00825F20"/>
    <w:rsid w:val="00825FF2"/>
    <w:rsid w:val="008268FA"/>
    <w:rsid w:val="00826D0C"/>
    <w:rsid w:val="00827162"/>
    <w:rsid w:val="008274E9"/>
    <w:rsid w:val="008275B0"/>
    <w:rsid w:val="00827797"/>
    <w:rsid w:val="00827B6C"/>
    <w:rsid w:val="00827EDC"/>
    <w:rsid w:val="008301B0"/>
    <w:rsid w:val="0083029E"/>
    <w:rsid w:val="00830766"/>
    <w:rsid w:val="008308E0"/>
    <w:rsid w:val="0083114E"/>
    <w:rsid w:val="0083118A"/>
    <w:rsid w:val="008315B7"/>
    <w:rsid w:val="00831964"/>
    <w:rsid w:val="00831A94"/>
    <w:rsid w:val="00831CBC"/>
    <w:rsid w:val="0083237A"/>
    <w:rsid w:val="008323F0"/>
    <w:rsid w:val="0083256D"/>
    <w:rsid w:val="0083298C"/>
    <w:rsid w:val="00832B79"/>
    <w:rsid w:val="00832C90"/>
    <w:rsid w:val="00832CC9"/>
    <w:rsid w:val="00832E7D"/>
    <w:rsid w:val="0083318F"/>
    <w:rsid w:val="008331F0"/>
    <w:rsid w:val="00833562"/>
    <w:rsid w:val="00833B8F"/>
    <w:rsid w:val="00833BC0"/>
    <w:rsid w:val="00833C07"/>
    <w:rsid w:val="00833E3E"/>
    <w:rsid w:val="00834294"/>
    <w:rsid w:val="00834817"/>
    <w:rsid w:val="008349EA"/>
    <w:rsid w:val="00834F79"/>
    <w:rsid w:val="008353C6"/>
    <w:rsid w:val="008359A8"/>
    <w:rsid w:val="008359AA"/>
    <w:rsid w:val="00835C0B"/>
    <w:rsid w:val="00835E52"/>
    <w:rsid w:val="00835FD7"/>
    <w:rsid w:val="0083633D"/>
    <w:rsid w:val="0083650B"/>
    <w:rsid w:val="008365CB"/>
    <w:rsid w:val="00836701"/>
    <w:rsid w:val="008369BA"/>
    <w:rsid w:val="00837337"/>
    <w:rsid w:val="008374DE"/>
    <w:rsid w:val="008377B9"/>
    <w:rsid w:val="00837AA5"/>
    <w:rsid w:val="00837B42"/>
    <w:rsid w:val="00837BAD"/>
    <w:rsid w:val="00837DA7"/>
    <w:rsid w:val="00837E79"/>
    <w:rsid w:val="00840212"/>
    <w:rsid w:val="008402B1"/>
    <w:rsid w:val="0084084A"/>
    <w:rsid w:val="00840B4E"/>
    <w:rsid w:val="00840CFF"/>
    <w:rsid w:val="00840E19"/>
    <w:rsid w:val="00840EE2"/>
    <w:rsid w:val="00840F61"/>
    <w:rsid w:val="008413E7"/>
    <w:rsid w:val="00841493"/>
    <w:rsid w:val="008415D1"/>
    <w:rsid w:val="0084161D"/>
    <w:rsid w:val="00841AC4"/>
    <w:rsid w:val="00841ADF"/>
    <w:rsid w:val="00841B2F"/>
    <w:rsid w:val="00841B7A"/>
    <w:rsid w:val="00841D27"/>
    <w:rsid w:val="00841E74"/>
    <w:rsid w:val="008420C3"/>
    <w:rsid w:val="0084223D"/>
    <w:rsid w:val="0084236F"/>
    <w:rsid w:val="008423AD"/>
    <w:rsid w:val="008428C4"/>
    <w:rsid w:val="008428FF"/>
    <w:rsid w:val="0084319E"/>
    <w:rsid w:val="008431E2"/>
    <w:rsid w:val="00843202"/>
    <w:rsid w:val="00843207"/>
    <w:rsid w:val="0084374A"/>
    <w:rsid w:val="00843BD2"/>
    <w:rsid w:val="00843D92"/>
    <w:rsid w:val="00843E29"/>
    <w:rsid w:val="00844334"/>
    <w:rsid w:val="00844362"/>
    <w:rsid w:val="00844883"/>
    <w:rsid w:val="00844A5B"/>
    <w:rsid w:val="00844B4D"/>
    <w:rsid w:val="00844E48"/>
    <w:rsid w:val="00844F37"/>
    <w:rsid w:val="00844F54"/>
    <w:rsid w:val="0084510D"/>
    <w:rsid w:val="00845363"/>
    <w:rsid w:val="00845861"/>
    <w:rsid w:val="00845A2E"/>
    <w:rsid w:val="00845D3A"/>
    <w:rsid w:val="00845D75"/>
    <w:rsid w:val="00846309"/>
    <w:rsid w:val="008464A1"/>
    <w:rsid w:val="008464F5"/>
    <w:rsid w:val="0084661D"/>
    <w:rsid w:val="0084691E"/>
    <w:rsid w:val="00846A34"/>
    <w:rsid w:val="00846A66"/>
    <w:rsid w:val="00846D47"/>
    <w:rsid w:val="008471DD"/>
    <w:rsid w:val="008473AC"/>
    <w:rsid w:val="00847600"/>
    <w:rsid w:val="008476A4"/>
    <w:rsid w:val="00847797"/>
    <w:rsid w:val="00847BD7"/>
    <w:rsid w:val="0085002A"/>
    <w:rsid w:val="008503EF"/>
    <w:rsid w:val="008503FE"/>
    <w:rsid w:val="00850678"/>
    <w:rsid w:val="008509E0"/>
    <w:rsid w:val="00850A05"/>
    <w:rsid w:val="00850B0C"/>
    <w:rsid w:val="00850C43"/>
    <w:rsid w:val="00850C52"/>
    <w:rsid w:val="00850C6E"/>
    <w:rsid w:val="00850C86"/>
    <w:rsid w:val="00850EFF"/>
    <w:rsid w:val="0085178F"/>
    <w:rsid w:val="0085183F"/>
    <w:rsid w:val="00851BF6"/>
    <w:rsid w:val="00851F14"/>
    <w:rsid w:val="00851FDA"/>
    <w:rsid w:val="008520F3"/>
    <w:rsid w:val="008522BD"/>
    <w:rsid w:val="008523E2"/>
    <w:rsid w:val="00852752"/>
    <w:rsid w:val="008527F2"/>
    <w:rsid w:val="00852818"/>
    <w:rsid w:val="00852954"/>
    <w:rsid w:val="0085298D"/>
    <w:rsid w:val="00852A6B"/>
    <w:rsid w:val="00852B6F"/>
    <w:rsid w:val="00852C1D"/>
    <w:rsid w:val="008530F1"/>
    <w:rsid w:val="0085378F"/>
    <w:rsid w:val="00853BB2"/>
    <w:rsid w:val="00853BF2"/>
    <w:rsid w:val="00853BFD"/>
    <w:rsid w:val="00853E4C"/>
    <w:rsid w:val="00853E94"/>
    <w:rsid w:val="00853F50"/>
    <w:rsid w:val="0085409C"/>
    <w:rsid w:val="008541AF"/>
    <w:rsid w:val="00854209"/>
    <w:rsid w:val="008543FF"/>
    <w:rsid w:val="008544D0"/>
    <w:rsid w:val="008549B8"/>
    <w:rsid w:val="00854A14"/>
    <w:rsid w:val="00854CB2"/>
    <w:rsid w:val="00854CFC"/>
    <w:rsid w:val="008550AD"/>
    <w:rsid w:val="00855435"/>
    <w:rsid w:val="00855BC9"/>
    <w:rsid w:val="00855CBC"/>
    <w:rsid w:val="00855CFC"/>
    <w:rsid w:val="00855EE2"/>
    <w:rsid w:val="00856329"/>
    <w:rsid w:val="00856476"/>
    <w:rsid w:val="00856688"/>
    <w:rsid w:val="00856CC1"/>
    <w:rsid w:val="008572C7"/>
    <w:rsid w:val="0085736F"/>
    <w:rsid w:val="008573D4"/>
    <w:rsid w:val="008573EA"/>
    <w:rsid w:val="00857450"/>
    <w:rsid w:val="00857AC1"/>
    <w:rsid w:val="00860173"/>
    <w:rsid w:val="00860213"/>
    <w:rsid w:val="0086038F"/>
    <w:rsid w:val="008603DD"/>
    <w:rsid w:val="0086084C"/>
    <w:rsid w:val="00860927"/>
    <w:rsid w:val="00860A4E"/>
    <w:rsid w:val="00860CC3"/>
    <w:rsid w:val="00860EF7"/>
    <w:rsid w:val="00861401"/>
    <w:rsid w:val="00861493"/>
    <w:rsid w:val="008615A9"/>
    <w:rsid w:val="0086166A"/>
    <w:rsid w:val="00861ADB"/>
    <w:rsid w:val="00861D13"/>
    <w:rsid w:val="0086209E"/>
    <w:rsid w:val="0086215E"/>
    <w:rsid w:val="00862160"/>
    <w:rsid w:val="0086218E"/>
    <w:rsid w:val="008621C1"/>
    <w:rsid w:val="00862365"/>
    <w:rsid w:val="00862560"/>
    <w:rsid w:val="008625D6"/>
    <w:rsid w:val="00862955"/>
    <w:rsid w:val="00862CD2"/>
    <w:rsid w:val="00862D1A"/>
    <w:rsid w:val="00862D91"/>
    <w:rsid w:val="00863023"/>
    <w:rsid w:val="0086326C"/>
    <w:rsid w:val="0086351D"/>
    <w:rsid w:val="008635F3"/>
    <w:rsid w:val="00863678"/>
    <w:rsid w:val="00863AE5"/>
    <w:rsid w:val="00863AEB"/>
    <w:rsid w:val="00863E1C"/>
    <w:rsid w:val="00863E6B"/>
    <w:rsid w:val="00863F81"/>
    <w:rsid w:val="00864125"/>
    <w:rsid w:val="008644CA"/>
    <w:rsid w:val="00864839"/>
    <w:rsid w:val="00864979"/>
    <w:rsid w:val="00864B05"/>
    <w:rsid w:val="00864BB1"/>
    <w:rsid w:val="00864C41"/>
    <w:rsid w:val="00864D99"/>
    <w:rsid w:val="00864EC9"/>
    <w:rsid w:val="00865084"/>
    <w:rsid w:val="0086543A"/>
    <w:rsid w:val="0086566B"/>
    <w:rsid w:val="00865782"/>
    <w:rsid w:val="008659BD"/>
    <w:rsid w:val="00865BD9"/>
    <w:rsid w:val="00865D94"/>
    <w:rsid w:val="0086632E"/>
    <w:rsid w:val="00866401"/>
    <w:rsid w:val="0086640E"/>
    <w:rsid w:val="00866651"/>
    <w:rsid w:val="00866952"/>
    <w:rsid w:val="00866B51"/>
    <w:rsid w:val="00867175"/>
    <w:rsid w:val="0086739E"/>
    <w:rsid w:val="00867BE0"/>
    <w:rsid w:val="00867E0A"/>
    <w:rsid w:val="00870063"/>
    <w:rsid w:val="0087016F"/>
    <w:rsid w:val="008701C1"/>
    <w:rsid w:val="008708C9"/>
    <w:rsid w:val="00870A10"/>
    <w:rsid w:val="00870AED"/>
    <w:rsid w:val="008710AE"/>
    <w:rsid w:val="0087115C"/>
    <w:rsid w:val="0087127C"/>
    <w:rsid w:val="0087141E"/>
    <w:rsid w:val="008715D3"/>
    <w:rsid w:val="0087160C"/>
    <w:rsid w:val="008719D8"/>
    <w:rsid w:val="00871A1D"/>
    <w:rsid w:val="00871A5D"/>
    <w:rsid w:val="00871B7B"/>
    <w:rsid w:val="00871D71"/>
    <w:rsid w:val="00871FEB"/>
    <w:rsid w:val="008722D2"/>
    <w:rsid w:val="00872350"/>
    <w:rsid w:val="00872560"/>
    <w:rsid w:val="008726E4"/>
    <w:rsid w:val="00872AC0"/>
    <w:rsid w:val="00872B36"/>
    <w:rsid w:val="00872C7A"/>
    <w:rsid w:val="00872F43"/>
    <w:rsid w:val="00873258"/>
    <w:rsid w:val="00873549"/>
    <w:rsid w:val="008736C3"/>
    <w:rsid w:val="00873716"/>
    <w:rsid w:val="00873871"/>
    <w:rsid w:val="00873A62"/>
    <w:rsid w:val="00873A8C"/>
    <w:rsid w:val="00873C80"/>
    <w:rsid w:val="00873C9E"/>
    <w:rsid w:val="00873D2F"/>
    <w:rsid w:val="0087437D"/>
    <w:rsid w:val="0087477B"/>
    <w:rsid w:val="00874C37"/>
    <w:rsid w:val="00874E12"/>
    <w:rsid w:val="00874FB0"/>
    <w:rsid w:val="0087544E"/>
    <w:rsid w:val="00875733"/>
    <w:rsid w:val="00875AC1"/>
    <w:rsid w:val="00875E42"/>
    <w:rsid w:val="00875FB8"/>
    <w:rsid w:val="0087605B"/>
    <w:rsid w:val="00876282"/>
    <w:rsid w:val="0087673B"/>
    <w:rsid w:val="0087698A"/>
    <w:rsid w:val="00876A52"/>
    <w:rsid w:val="00876B1B"/>
    <w:rsid w:val="00876E6F"/>
    <w:rsid w:val="00877342"/>
    <w:rsid w:val="008773EC"/>
    <w:rsid w:val="00877461"/>
    <w:rsid w:val="008774C1"/>
    <w:rsid w:val="008774EE"/>
    <w:rsid w:val="008776B8"/>
    <w:rsid w:val="00877993"/>
    <w:rsid w:val="00877A51"/>
    <w:rsid w:val="00877A96"/>
    <w:rsid w:val="00877E2D"/>
    <w:rsid w:val="0088015A"/>
    <w:rsid w:val="00880AB3"/>
    <w:rsid w:val="00880BFA"/>
    <w:rsid w:val="00880C0E"/>
    <w:rsid w:val="00881108"/>
    <w:rsid w:val="0088118D"/>
    <w:rsid w:val="00881741"/>
    <w:rsid w:val="008817D8"/>
    <w:rsid w:val="00881FC6"/>
    <w:rsid w:val="008820EC"/>
    <w:rsid w:val="00882227"/>
    <w:rsid w:val="008823EC"/>
    <w:rsid w:val="00882543"/>
    <w:rsid w:val="008825AD"/>
    <w:rsid w:val="00882753"/>
    <w:rsid w:val="008827E9"/>
    <w:rsid w:val="008828D5"/>
    <w:rsid w:val="008829C1"/>
    <w:rsid w:val="00882A3A"/>
    <w:rsid w:val="00882B16"/>
    <w:rsid w:val="00882CE7"/>
    <w:rsid w:val="00882D7B"/>
    <w:rsid w:val="0088303A"/>
    <w:rsid w:val="008831A6"/>
    <w:rsid w:val="00883388"/>
    <w:rsid w:val="00883399"/>
    <w:rsid w:val="00883609"/>
    <w:rsid w:val="008836AE"/>
    <w:rsid w:val="00883CF9"/>
    <w:rsid w:val="00883F5C"/>
    <w:rsid w:val="0088403E"/>
    <w:rsid w:val="00884043"/>
    <w:rsid w:val="00884241"/>
    <w:rsid w:val="0088461E"/>
    <w:rsid w:val="008846AE"/>
    <w:rsid w:val="00884782"/>
    <w:rsid w:val="008848C6"/>
    <w:rsid w:val="00884B43"/>
    <w:rsid w:val="00884CE7"/>
    <w:rsid w:val="00884EA9"/>
    <w:rsid w:val="00885BD0"/>
    <w:rsid w:val="00885CE3"/>
    <w:rsid w:val="00885E98"/>
    <w:rsid w:val="00885F4C"/>
    <w:rsid w:val="00886005"/>
    <w:rsid w:val="00886056"/>
    <w:rsid w:val="008860EE"/>
    <w:rsid w:val="00886185"/>
    <w:rsid w:val="0088664D"/>
    <w:rsid w:val="00886682"/>
    <w:rsid w:val="008869AF"/>
    <w:rsid w:val="00886A39"/>
    <w:rsid w:val="00886E15"/>
    <w:rsid w:val="00887293"/>
    <w:rsid w:val="008872F8"/>
    <w:rsid w:val="008873A1"/>
    <w:rsid w:val="008874FE"/>
    <w:rsid w:val="0088768A"/>
    <w:rsid w:val="0088769D"/>
    <w:rsid w:val="008877A5"/>
    <w:rsid w:val="008877DC"/>
    <w:rsid w:val="00887C7E"/>
    <w:rsid w:val="00887D7F"/>
    <w:rsid w:val="0089020E"/>
    <w:rsid w:val="00890453"/>
    <w:rsid w:val="008909D7"/>
    <w:rsid w:val="00890A68"/>
    <w:rsid w:val="00890C23"/>
    <w:rsid w:val="00890C92"/>
    <w:rsid w:val="00890EBF"/>
    <w:rsid w:val="00890EEF"/>
    <w:rsid w:val="00891020"/>
    <w:rsid w:val="00891412"/>
    <w:rsid w:val="008914EE"/>
    <w:rsid w:val="008915A5"/>
    <w:rsid w:val="008915AA"/>
    <w:rsid w:val="00891781"/>
    <w:rsid w:val="008919A9"/>
    <w:rsid w:val="00891A65"/>
    <w:rsid w:val="00891AC6"/>
    <w:rsid w:val="00891DA9"/>
    <w:rsid w:val="00891FAC"/>
    <w:rsid w:val="008923D5"/>
    <w:rsid w:val="008923DA"/>
    <w:rsid w:val="00892E54"/>
    <w:rsid w:val="00892EA3"/>
    <w:rsid w:val="00892FC8"/>
    <w:rsid w:val="00893030"/>
    <w:rsid w:val="008930E3"/>
    <w:rsid w:val="0089330E"/>
    <w:rsid w:val="0089338E"/>
    <w:rsid w:val="008935F2"/>
    <w:rsid w:val="00893A43"/>
    <w:rsid w:val="00893A91"/>
    <w:rsid w:val="00893B2D"/>
    <w:rsid w:val="00894420"/>
    <w:rsid w:val="00894842"/>
    <w:rsid w:val="0089484C"/>
    <w:rsid w:val="00894B55"/>
    <w:rsid w:val="00894CFC"/>
    <w:rsid w:val="00894EF3"/>
    <w:rsid w:val="0089549D"/>
    <w:rsid w:val="00895959"/>
    <w:rsid w:val="00895B87"/>
    <w:rsid w:val="00895FC1"/>
    <w:rsid w:val="0089602D"/>
    <w:rsid w:val="00896479"/>
    <w:rsid w:val="00896828"/>
    <w:rsid w:val="00896F9F"/>
    <w:rsid w:val="00897074"/>
    <w:rsid w:val="008971CB"/>
    <w:rsid w:val="00897343"/>
    <w:rsid w:val="0089737F"/>
    <w:rsid w:val="00897973"/>
    <w:rsid w:val="00897A8F"/>
    <w:rsid w:val="00897ABB"/>
    <w:rsid w:val="00897BB1"/>
    <w:rsid w:val="00897C01"/>
    <w:rsid w:val="00897D4D"/>
    <w:rsid w:val="008A0033"/>
    <w:rsid w:val="008A003B"/>
    <w:rsid w:val="008A00CB"/>
    <w:rsid w:val="008A0145"/>
    <w:rsid w:val="008A022D"/>
    <w:rsid w:val="008A0412"/>
    <w:rsid w:val="008A0603"/>
    <w:rsid w:val="008A0818"/>
    <w:rsid w:val="008A0F7F"/>
    <w:rsid w:val="008A12F7"/>
    <w:rsid w:val="008A1448"/>
    <w:rsid w:val="008A155B"/>
    <w:rsid w:val="008A17A3"/>
    <w:rsid w:val="008A1898"/>
    <w:rsid w:val="008A1A6A"/>
    <w:rsid w:val="008A1E6B"/>
    <w:rsid w:val="008A1EF2"/>
    <w:rsid w:val="008A1F09"/>
    <w:rsid w:val="008A22E2"/>
    <w:rsid w:val="008A2490"/>
    <w:rsid w:val="008A260B"/>
    <w:rsid w:val="008A26A4"/>
    <w:rsid w:val="008A26E1"/>
    <w:rsid w:val="008A2B3C"/>
    <w:rsid w:val="008A2CB6"/>
    <w:rsid w:val="008A2F1C"/>
    <w:rsid w:val="008A3890"/>
    <w:rsid w:val="008A3C90"/>
    <w:rsid w:val="008A3CBF"/>
    <w:rsid w:val="008A3D5B"/>
    <w:rsid w:val="008A3D60"/>
    <w:rsid w:val="008A3D64"/>
    <w:rsid w:val="008A3E9B"/>
    <w:rsid w:val="008A4162"/>
    <w:rsid w:val="008A4294"/>
    <w:rsid w:val="008A44E4"/>
    <w:rsid w:val="008A44FE"/>
    <w:rsid w:val="008A4597"/>
    <w:rsid w:val="008A467E"/>
    <w:rsid w:val="008A468D"/>
    <w:rsid w:val="008A4B4A"/>
    <w:rsid w:val="008A4CE9"/>
    <w:rsid w:val="008A50AF"/>
    <w:rsid w:val="008A5BC3"/>
    <w:rsid w:val="008A5CED"/>
    <w:rsid w:val="008A637F"/>
    <w:rsid w:val="008A6528"/>
    <w:rsid w:val="008A65B4"/>
    <w:rsid w:val="008A68B3"/>
    <w:rsid w:val="008A6D66"/>
    <w:rsid w:val="008A6DEA"/>
    <w:rsid w:val="008A709F"/>
    <w:rsid w:val="008A7186"/>
    <w:rsid w:val="008A73A3"/>
    <w:rsid w:val="008A73B4"/>
    <w:rsid w:val="008A764E"/>
    <w:rsid w:val="008A79F9"/>
    <w:rsid w:val="008A7E69"/>
    <w:rsid w:val="008B0026"/>
    <w:rsid w:val="008B00A2"/>
    <w:rsid w:val="008B0256"/>
    <w:rsid w:val="008B029B"/>
    <w:rsid w:val="008B0BA3"/>
    <w:rsid w:val="008B0E32"/>
    <w:rsid w:val="008B0E72"/>
    <w:rsid w:val="008B1D3F"/>
    <w:rsid w:val="008B1FF4"/>
    <w:rsid w:val="008B2235"/>
    <w:rsid w:val="008B2331"/>
    <w:rsid w:val="008B23A5"/>
    <w:rsid w:val="008B2404"/>
    <w:rsid w:val="008B2522"/>
    <w:rsid w:val="008B25BF"/>
    <w:rsid w:val="008B27E2"/>
    <w:rsid w:val="008B2B52"/>
    <w:rsid w:val="008B2FB6"/>
    <w:rsid w:val="008B32EB"/>
    <w:rsid w:val="008B3378"/>
    <w:rsid w:val="008B356E"/>
    <w:rsid w:val="008B3645"/>
    <w:rsid w:val="008B3814"/>
    <w:rsid w:val="008B3903"/>
    <w:rsid w:val="008B393F"/>
    <w:rsid w:val="008B3B1B"/>
    <w:rsid w:val="008B3DE4"/>
    <w:rsid w:val="008B43A4"/>
    <w:rsid w:val="008B45C6"/>
    <w:rsid w:val="008B45E0"/>
    <w:rsid w:val="008B4665"/>
    <w:rsid w:val="008B478F"/>
    <w:rsid w:val="008B481F"/>
    <w:rsid w:val="008B4967"/>
    <w:rsid w:val="008B49D4"/>
    <w:rsid w:val="008B49D9"/>
    <w:rsid w:val="008B4B8D"/>
    <w:rsid w:val="008B4D99"/>
    <w:rsid w:val="008B4E3B"/>
    <w:rsid w:val="008B516B"/>
    <w:rsid w:val="008B520F"/>
    <w:rsid w:val="008B54A1"/>
    <w:rsid w:val="008B593C"/>
    <w:rsid w:val="008B5BF6"/>
    <w:rsid w:val="008B5E8D"/>
    <w:rsid w:val="008B5EC4"/>
    <w:rsid w:val="008B6554"/>
    <w:rsid w:val="008B665D"/>
    <w:rsid w:val="008B685D"/>
    <w:rsid w:val="008B687B"/>
    <w:rsid w:val="008B68F9"/>
    <w:rsid w:val="008B68FC"/>
    <w:rsid w:val="008B699A"/>
    <w:rsid w:val="008B69E2"/>
    <w:rsid w:val="008B6A0E"/>
    <w:rsid w:val="008B6C19"/>
    <w:rsid w:val="008B6CE1"/>
    <w:rsid w:val="008B6E20"/>
    <w:rsid w:val="008B6F8D"/>
    <w:rsid w:val="008B6FF9"/>
    <w:rsid w:val="008B7205"/>
    <w:rsid w:val="008B787C"/>
    <w:rsid w:val="008B7C9B"/>
    <w:rsid w:val="008B7EA5"/>
    <w:rsid w:val="008C0740"/>
    <w:rsid w:val="008C074E"/>
    <w:rsid w:val="008C09A3"/>
    <w:rsid w:val="008C0C5A"/>
    <w:rsid w:val="008C1099"/>
    <w:rsid w:val="008C1603"/>
    <w:rsid w:val="008C1A23"/>
    <w:rsid w:val="008C1A38"/>
    <w:rsid w:val="008C1D44"/>
    <w:rsid w:val="008C1D81"/>
    <w:rsid w:val="008C1EDF"/>
    <w:rsid w:val="008C2304"/>
    <w:rsid w:val="008C230E"/>
    <w:rsid w:val="008C237D"/>
    <w:rsid w:val="008C23BB"/>
    <w:rsid w:val="008C2650"/>
    <w:rsid w:val="008C26FE"/>
    <w:rsid w:val="008C27B0"/>
    <w:rsid w:val="008C2B9C"/>
    <w:rsid w:val="008C2CD7"/>
    <w:rsid w:val="008C2D6F"/>
    <w:rsid w:val="008C2DAB"/>
    <w:rsid w:val="008C2F6E"/>
    <w:rsid w:val="008C310D"/>
    <w:rsid w:val="008C3123"/>
    <w:rsid w:val="008C3713"/>
    <w:rsid w:val="008C37DA"/>
    <w:rsid w:val="008C3B7D"/>
    <w:rsid w:val="008C43D7"/>
    <w:rsid w:val="008C46E4"/>
    <w:rsid w:val="008C472B"/>
    <w:rsid w:val="008C4AD8"/>
    <w:rsid w:val="008C4CCF"/>
    <w:rsid w:val="008C4F99"/>
    <w:rsid w:val="008C56AA"/>
    <w:rsid w:val="008C56E2"/>
    <w:rsid w:val="008C58C2"/>
    <w:rsid w:val="008C58E0"/>
    <w:rsid w:val="008C5F19"/>
    <w:rsid w:val="008C60D9"/>
    <w:rsid w:val="008C611F"/>
    <w:rsid w:val="008C615A"/>
    <w:rsid w:val="008C62E5"/>
    <w:rsid w:val="008C667C"/>
    <w:rsid w:val="008C66BE"/>
    <w:rsid w:val="008C67C6"/>
    <w:rsid w:val="008C6972"/>
    <w:rsid w:val="008C6DDE"/>
    <w:rsid w:val="008C74BF"/>
    <w:rsid w:val="008C74DC"/>
    <w:rsid w:val="008C7612"/>
    <w:rsid w:val="008C7698"/>
    <w:rsid w:val="008C7A18"/>
    <w:rsid w:val="008C7CE1"/>
    <w:rsid w:val="008C7E87"/>
    <w:rsid w:val="008D00B9"/>
    <w:rsid w:val="008D03E4"/>
    <w:rsid w:val="008D0608"/>
    <w:rsid w:val="008D081D"/>
    <w:rsid w:val="008D0DB0"/>
    <w:rsid w:val="008D0E46"/>
    <w:rsid w:val="008D1025"/>
    <w:rsid w:val="008D123B"/>
    <w:rsid w:val="008D12D1"/>
    <w:rsid w:val="008D1B05"/>
    <w:rsid w:val="008D1B36"/>
    <w:rsid w:val="008D1D80"/>
    <w:rsid w:val="008D1F50"/>
    <w:rsid w:val="008D1F5D"/>
    <w:rsid w:val="008D240A"/>
    <w:rsid w:val="008D2705"/>
    <w:rsid w:val="008D2878"/>
    <w:rsid w:val="008D2901"/>
    <w:rsid w:val="008D2A0B"/>
    <w:rsid w:val="008D2C4E"/>
    <w:rsid w:val="008D2C9B"/>
    <w:rsid w:val="008D2E92"/>
    <w:rsid w:val="008D2EBE"/>
    <w:rsid w:val="008D2F01"/>
    <w:rsid w:val="008D2F7E"/>
    <w:rsid w:val="008D303E"/>
    <w:rsid w:val="008D30A5"/>
    <w:rsid w:val="008D3124"/>
    <w:rsid w:val="008D342A"/>
    <w:rsid w:val="008D3519"/>
    <w:rsid w:val="008D37C4"/>
    <w:rsid w:val="008D392E"/>
    <w:rsid w:val="008D3B9A"/>
    <w:rsid w:val="008D3BC1"/>
    <w:rsid w:val="008D3C7C"/>
    <w:rsid w:val="008D3DEA"/>
    <w:rsid w:val="008D40C9"/>
    <w:rsid w:val="008D40CF"/>
    <w:rsid w:val="008D42A3"/>
    <w:rsid w:val="008D43A7"/>
    <w:rsid w:val="008D43F7"/>
    <w:rsid w:val="008D4495"/>
    <w:rsid w:val="008D46BA"/>
    <w:rsid w:val="008D4D87"/>
    <w:rsid w:val="008D4E51"/>
    <w:rsid w:val="008D4EA1"/>
    <w:rsid w:val="008D4FA7"/>
    <w:rsid w:val="008D5083"/>
    <w:rsid w:val="008D5237"/>
    <w:rsid w:val="008D5383"/>
    <w:rsid w:val="008D5454"/>
    <w:rsid w:val="008D55D5"/>
    <w:rsid w:val="008D5642"/>
    <w:rsid w:val="008D564D"/>
    <w:rsid w:val="008D57FF"/>
    <w:rsid w:val="008D5B45"/>
    <w:rsid w:val="008D5FA9"/>
    <w:rsid w:val="008D60D4"/>
    <w:rsid w:val="008D68AB"/>
    <w:rsid w:val="008D6AC4"/>
    <w:rsid w:val="008D6BB9"/>
    <w:rsid w:val="008D6EAE"/>
    <w:rsid w:val="008D6F64"/>
    <w:rsid w:val="008D73B0"/>
    <w:rsid w:val="008D763F"/>
    <w:rsid w:val="008D764E"/>
    <w:rsid w:val="008D76FA"/>
    <w:rsid w:val="008D7780"/>
    <w:rsid w:val="008D7C83"/>
    <w:rsid w:val="008D7F24"/>
    <w:rsid w:val="008D7F40"/>
    <w:rsid w:val="008E0037"/>
    <w:rsid w:val="008E0347"/>
    <w:rsid w:val="008E066C"/>
    <w:rsid w:val="008E0906"/>
    <w:rsid w:val="008E09B0"/>
    <w:rsid w:val="008E0B73"/>
    <w:rsid w:val="008E0E10"/>
    <w:rsid w:val="008E0E14"/>
    <w:rsid w:val="008E145F"/>
    <w:rsid w:val="008E1520"/>
    <w:rsid w:val="008E16B4"/>
    <w:rsid w:val="008E180B"/>
    <w:rsid w:val="008E181F"/>
    <w:rsid w:val="008E18EE"/>
    <w:rsid w:val="008E1F2A"/>
    <w:rsid w:val="008E1F8D"/>
    <w:rsid w:val="008E20B4"/>
    <w:rsid w:val="008E2111"/>
    <w:rsid w:val="008E2279"/>
    <w:rsid w:val="008E2663"/>
    <w:rsid w:val="008E267A"/>
    <w:rsid w:val="008E2950"/>
    <w:rsid w:val="008E2D98"/>
    <w:rsid w:val="008E2FA3"/>
    <w:rsid w:val="008E31E4"/>
    <w:rsid w:val="008E3300"/>
    <w:rsid w:val="008E3962"/>
    <w:rsid w:val="008E3CA0"/>
    <w:rsid w:val="008E428A"/>
    <w:rsid w:val="008E4572"/>
    <w:rsid w:val="008E465A"/>
    <w:rsid w:val="008E46FA"/>
    <w:rsid w:val="008E49E5"/>
    <w:rsid w:val="008E4A70"/>
    <w:rsid w:val="008E4B58"/>
    <w:rsid w:val="008E4DEE"/>
    <w:rsid w:val="008E5280"/>
    <w:rsid w:val="008E5332"/>
    <w:rsid w:val="008E53AC"/>
    <w:rsid w:val="008E5BF8"/>
    <w:rsid w:val="008E5DDB"/>
    <w:rsid w:val="008E6128"/>
    <w:rsid w:val="008E6545"/>
    <w:rsid w:val="008E65C1"/>
    <w:rsid w:val="008E66CB"/>
    <w:rsid w:val="008E67FD"/>
    <w:rsid w:val="008E6BC3"/>
    <w:rsid w:val="008E6CCB"/>
    <w:rsid w:val="008E6E0C"/>
    <w:rsid w:val="008E6E2F"/>
    <w:rsid w:val="008E6FA7"/>
    <w:rsid w:val="008E6FB9"/>
    <w:rsid w:val="008E7009"/>
    <w:rsid w:val="008E7043"/>
    <w:rsid w:val="008E71E2"/>
    <w:rsid w:val="008E7247"/>
    <w:rsid w:val="008E7354"/>
    <w:rsid w:val="008E7612"/>
    <w:rsid w:val="008E76EC"/>
    <w:rsid w:val="008E78CD"/>
    <w:rsid w:val="008E7AD2"/>
    <w:rsid w:val="008E7C81"/>
    <w:rsid w:val="008E7CBC"/>
    <w:rsid w:val="008E7E59"/>
    <w:rsid w:val="008F00A1"/>
    <w:rsid w:val="008F0534"/>
    <w:rsid w:val="008F05CF"/>
    <w:rsid w:val="008F092F"/>
    <w:rsid w:val="008F0B9C"/>
    <w:rsid w:val="008F0C98"/>
    <w:rsid w:val="008F0D45"/>
    <w:rsid w:val="008F0DBF"/>
    <w:rsid w:val="008F117F"/>
    <w:rsid w:val="008F16B2"/>
    <w:rsid w:val="008F1904"/>
    <w:rsid w:val="008F1919"/>
    <w:rsid w:val="008F1BFA"/>
    <w:rsid w:val="008F1D07"/>
    <w:rsid w:val="008F1D41"/>
    <w:rsid w:val="008F1F56"/>
    <w:rsid w:val="008F2049"/>
    <w:rsid w:val="008F22FA"/>
    <w:rsid w:val="008F2828"/>
    <w:rsid w:val="008F29C8"/>
    <w:rsid w:val="008F2A79"/>
    <w:rsid w:val="008F2AEF"/>
    <w:rsid w:val="008F2C8E"/>
    <w:rsid w:val="008F2F6A"/>
    <w:rsid w:val="008F336D"/>
    <w:rsid w:val="008F3864"/>
    <w:rsid w:val="008F38DE"/>
    <w:rsid w:val="008F3B78"/>
    <w:rsid w:val="008F3E4D"/>
    <w:rsid w:val="008F4172"/>
    <w:rsid w:val="008F442D"/>
    <w:rsid w:val="008F4501"/>
    <w:rsid w:val="008F45B9"/>
    <w:rsid w:val="008F467C"/>
    <w:rsid w:val="008F4B56"/>
    <w:rsid w:val="008F4EF2"/>
    <w:rsid w:val="008F5133"/>
    <w:rsid w:val="008F52FC"/>
    <w:rsid w:val="008F5311"/>
    <w:rsid w:val="008F54A2"/>
    <w:rsid w:val="008F57A4"/>
    <w:rsid w:val="008F57B2"/>
    <w:rsid w:val="008F5909"/>
    <w:rsid w:val="008F5A5A"/>
    <w:rsid w:val="008F5D40"/>
    <w:rsid w:val="008F6183"/>
    <w:rsid w:val="008F629B"/>
    <w:rsid w:val="008F6EF3"/>
    <w:rsid w:val="008F72FD"/>
    <w:rsid w:val="008F78B5"/>
    <w:rsid w:val="008F78C8"/>
    <w:rsid w:val="008F79A1"/>
    <w:rsid w:val="008F7EBD"/>
    <w:rsid w:val="009002D8"/>
    <w:rsid w:val="009003EF"/>
    <w:rsid w:val="00900628"/>
    <w:rsid w:val="00900698"/>
    <w:rsid w:val="00900763"/>
    <w:rsid w:val="00900858"/>
    <w:rsid w:val="00900931"/>
    <w:rsid w:val="00900C6B"/>
    <w:rsid w:val="00900CE9"/>
    <w:rsid w:val="00900FAF"/>
    <w:rsid w:val="0090105E"/>
    <w:rsid w:val="0090118A"/>
    <w:rsid w:val="00901314"/>
    <w:rsid w:val="009013C4"/>
    <w:rsid w:val="009016E8"/>
    <w:rsid w:val="00901727"/>
    <w:rsid w:val="00901760"/>
    <w:rsid w:val="009017E4"/>
    <w:rsid w:val="009019DB"/>
    <w:rsid w:val="00901E36"/>
    <w:rsid w:val="00901E6F"/>
    <w:rsid w:val="00902023"/>
    <w:rsid w:val="00902112"/>
    <w:rsid w:val="009022DC"/>
    <w:rsid w:val="00902868"/>
    <w:rsid w:val="00902897"/>
    <w:rsid w:val="00902BFE"/>
    <w:rsid w:val="00902CDE"/>
    <w:rsid w:val="00902DB5"/>
    <w:rsid w:val="00902ED9"/>
    <w:rsid w:val="00902FCD"/>
    <w:rsid w:val="00903211"/>
    <w:rsid w:val="0090349E"/>
    <w:rsid w:val="009039E2"/>
    <w:rsid w:val="00903B80"/>
    <w:rsid w:val="00903E99"/>
    <w:rsid w:val="00903F57"/>
    <w:rsid w:val="00903F7F"/>
    <w:rsid w:val="00904127"/>
    <w:rsid w:val="00904247"/>
    <w:rsid w:val="0090427C"/>
    <w:rsid w:val="00904444"/>
    <w:rsid w:val="00904516"/>
    <w:rsid w:val="009045D7"/>
    <w:rsid w:val="00904765"/>
    <w:rsid w:val="00904796"/>
    <w:rsid w:val="009048DE"/>
    <w:rsid w:val="00904ACD"/>
    <w:rsid w:val="00904D22"/>
    <w:rsid w:val="00904DB1"/>
    <w:rsid w:val="00904E33"/>
    <w:rsid w:val="00905210"/>
    <w:rsid w:val="00905401"/>
    <w:rsid w:val="0090549D"/>
    <w:rsid w:val="0090580A"/>
    <w:rsid w:val="00905A89"/>
    <w:rsid w:val="00905B1A"/>
    <w:rsid w:val="00905D40"/>
    <w:rsid w:val="00905DD9"/>
    <w:rsid w:val="00905E0B"/>
    <w:rsid w:val="00905EA8"/>
    <w:rsid w:val="0090639E"/>
    <w:rsid w:val="0090641D"/>
    <w:rsid w:val="0090677B"/>
    <w:rsid w:val="00906BEC"/>
    <w:rsid w:val="00906D1A"/>
    <w:rsid w:val="00906F15"/>
    <w:rsid w:val="009074A2"/>
    <w:rsid w:val="009078B9"/>
    <w:rsid w:val="009078CE"/>
    <w:rsid w:val="00907910"/>
    <w:rsid w:val="0090793E"/>
    <w:rsid w:val="00907AEB"/>
    <w:rsid w:val="00907B82"/>
    <w:rsid w:val="00907C93"/>
    <w:rsid w:val="00907CB0"/>
    <w:rsid w:val="00907DBB"/>
    <w:rsid w:val="009101A6"/>
    <w:rsid w:val="00910615"/>
    <w:rsid w:val="009107B2"/>
    <w:rsid w:val="00910C76"/>
    <w:rsid w:val="00910EBA"/>
    <w:rsid w:val="00911290"/>
    <w:rsid w:val="00911BB6"/>
    <w:rsid w:val="00911E1B"/>
    <w:rsid w:val="00911EB2"/>
    <w:rsid w:val="00911FA3"/>
    <w:rsid w:val="00912242"/>
    <w:rsid w:val="0091262E"/>
    <w:rsid w:val="00912915"/>
    <w:rsid w:val="00912A6E"/>
    <w:rsid w:val="00912C0F"/>
    <w:rsid w:val="00912EDE"/>
    <w:rsid w:val="00912F4F"/>
    <w:rsid w:val="009130F1"/>
    <w:rsid w:val="00913413"/>
    <w:rsid w:val="00913677"/>
    <w:rsid w:val="00913CA1"/>
    <w:rsid w:val="00913CC8"/>
    <w:rsid w:val="00913D3B"/>
    <w:rsid w:val="0091405A"/>
    <w:rsid w:val="009142DF"/>
    <w:rsid w:val="009142FE"/>
    <w:rsid w:val="00914A33"/>
    <w:rsid w:val="00914D78"/>
    <w:rsid w:val="009151A6"/>
    <w:rsid w:val="009154C9"/>
    <w:rsid w:val="0091554D"/>
    <w:rsid w:val="0091592D"/>
    <w:rsid w:val="00915B89"/>
    <w:rsid w:val="00915F3B"/>
    <w:rsid w:val="00916104"/>
    <w:rsid w:val="009174B8"/>
    <w:rsid w:val="0091772C"/>
    <w:rsid w:val="009177A9"/>
    <w:rsid w:val="00917CE0"/>
    <w:rsid w:val="00917F3F"/>
    <w:rsid w:val="009200B9"/>
    <w:rsid w:val="009205B9"/>
    <w:rsid w:val="009206D5"/>
    <w:rsid w:val="009206DC"/>
    <w:rsid w:val="009207ED"/>
    <w:rsid w:val="00920A20"/>
    <w:rsid w:val="00920C9F"/>
    <w:rsid w:val="00920E3E"/>
    <w:rsid w:val="009215F9"/>
    <w:rsid w:val="0092171A"/>
    <w:rsid w:val="0092191B"/>
    <w:rsid w:val="00921AC5"/>
    <w:rsid w:val="00921AF3"/>
    <w:rsid w:val="00921EF3"/>
    <w:rsid w:val="00921F23"/>
    <w:rsid w:val="00922079"/>
    <w:rsid w:val="009223C0"/>
    <w:rsid w:val="009223CA"/>
    <w:rsid w:val="009224E7"/>
    <w:rsid w:val="00922925"/>
    <w:rsid w:val="00922AE2"/>
    <w:rsid w:val="00922BB6"/>
    <w:rsid w:val="00922D0E"/>
    <w:rsid w:val="00922D3D"/>
    <w:rsid w:val="00922EBA"/>
    <w:rsid w:val="00922FD7"/>
    <w:rsid w:val="00923494"/>
    <w:rsid w:val="009236DA"/>
    <w:rsid w:val="009238A7"/>
    <w:rsid w:val="009238BC"/>
    <w:rsid w:val="00923BBA"/>
    <w:rsid w:val="00923C16"/>
    <w:rsid w:val="00923C82"/>
    <w:rsid w:val="0092408E"/>
    <w:rsid w:val="009240D6"/>
    <w:rsid w:val="00924369"/>
    <w:rsid w:val="009243FB"/>
    <w:rsid w:val="0092452E"/>
    <w:rsid w:val="00924568"/>
    <w:rsid w:val="00924694"/>
    <w:rsid w:val="00924AFA"/>
    <w:rsid w:val="00924B0D"/>
    <w:rsid w:val="00924EFC"/>
    <w:rsid w:val="00925039"/>
    <w:rsid w:val="00925064"/>
    <w:rsid w:val="0092532F"/>
    <w:rsid w:val="00925525"/>
    <w:rsid w:val="009255A5"/>
    <w:rsid w:val="00925676"/>
    <w:rsid w:val="0092578E"/>
    <w:rsid w:val="009257F5"/>
    <w:rsid w:val="009258FA"/>
    <w:rsid w:val="00925A4D"/>
    <w:rsid w:val="00925B5F"/>
    <w:rsid w:val="00925C87"/>
    <w:rsid w:val="0092606D"/>
    <w:rsid w:val="0092618D"/>
    <w:rsid w:val="0092636A"/>
    <w:rsid w:val="00926490"/>
    <w:rsid w:val="00926599"/>
    <w:rsid w:val="00926602"/>
    <w:rsid w:val="009267E3"/>
    <w:rsid w:val="00926816"/>
    <w:rsid w:val="00926822"/>
    <w:rsid w:val="009268DA"/>
    <w:rsid w:val="0092697B"/>
    <w:rsid w:val="00926A3D"/>
    <w:rsid w:val="00926B22"/>
    <w:rsid w:val="00926CC7"/>
    <w:rsid w:val="00926D1C"/>
    <w:rsid w:val="00926D39"/>
    <w:rsid w:val="0092724F"/>
    <w:rsid w:val="009275BD"/>
    <w:rsid w:val="0092773F"/>
    <w:rsid w:val="0092795B"/>
    <w:rsid w:val="009279DA"/>
    <w:rsid w:val="00927A28"/>
    <w:rsid w:val="00927D16"/>
    <w:rsid w:val="00927DDF"/>
    <w:rsid w:val="0093032C"/>
    <w:rsid w:val="009303A8"/>
    <w:rsid w:val="009306A9"/>
    <w:rsid w:val="009307CF"/>
    <w:rsid w:val="00930A62"/>
    <w:rsid w:val="00930AE3"/>
    <w:rsid w:val="00930C0D"/>
    <w:rsid w:val="00930DE8"/>
    <w:rsid w:val="0093104D"/>
    <w:rsid w:val="009310A6"/>
    <w:rsid w:val="00931298"/>
    <w:rsid w:val="0093134E"/>
    <w:rsid w:val="0093137C"/>
    <w:rsid w:val="00931470"/>
    <w:rsid w:val="00931520"/>
    <w:rsid w:val="00931692"/>
    <w:rsid w:val="0093174C"/>
    <w:rsid w:val="00931947"/>
    <w:rsid w:val="00931A10"/>
    <w:rsid w:val="00931BA1"/>
    <w:rsid w:val="00931CB2"/>
    <w:rsid w:val="009326CD"/>
    <w:rsid w:val="0093273D"/>
    <w:rsid w:val="0093277E"/>
    <w:rsid w:val="00932DF5"/>
    <w:rsid w:val="00932ECC"/>
    <w:rsid w:val="009330A4"/>
    <w:rsid w:val="009333FB"/>
    <w:rsid w:val="00933492"/>
    <w:rsid w:val="009335EB"/>
    <w:rsid w:val="00933719"/>
    <w:rsid w:val="00933AD0"/>
    <w:rsid w:val="00933C5F"/>
    <w:rsid w:val="0093411E"/>
    <w:rsid w:val="00934132"/>
    <w:rsid w:val="0093413F"/>
    <w:rsid w:val="009342FA"/>
    <w:rsid w:val="00934766"/>
    <w:rsid w:val="009349B9"/>
    <w:rsid w:val="00934A88"/>
    <w:rsid w:val="00934AA2"/>
    <w:rsid w:val="00934BD5"/>
    <w:rsid w:val="00934D85"/>
    <w:rsid w:val="00935079"/>
    <w:rsid w:val="0093517C"/>
    <w:rsid w:val="00935224"/>
    <w:rsid w:val="00935539"/>
    <w:rsid w:val="00935A41"/>
    <w:rsid w:val="00935B3F"/>
    <w:rsid w:val="00935BAE"/>
    <w:rsid w:val="00935C7B"/>
    <w:rsid w:val="00935C98"/>
    <w:rsid w:val="00935EBD"/>
    <w:rsid w:val="009363CB"/>
    <w:rsid w:val="00936992"/>
    <w:rsid w:val="00936DFA"/>
    <w:rsid w:val="00937A34"/>
    <w:rsid w:val="00940025"/>
    <w:rsid w:val="009402B3"/>
    <w:rsid w:val="0094036B"/>
    <w:rsid w:val="00940566"/>
    <w:rsid w:val="0094097E"/>
    <w:rsid w:val="00940C03"/>
    <w:rsid w:val="00940E1C"/>
    <w:rsid w:val="00940E71"/>
    <w:rsid w:val="00940F66"/>
    <w:rsid w:val="00940FD0"/>
    <w:rsid w:val="009410A4"/>
    <w:rsid w:val="0094145A"/>
    <w:rsid w:val="00941496"/>
    <w:rsid w:val="009414D2"/>
    <w:rsid w:val="009416A9"/>
    <w:rsid w:val="00941781"/>
    <w:rsid w:val="009418F2"/>
    <w:rsid w:val="00941BB3"/>
    <w:rsid w:val="00941D94"/>
    <w:rsid w:val="00941DD4"/>
    <w:rsid w:val="00941E52"/>
    <w:rsid w:val="00941F48"/>
    <w:rsid w:val="00941FD5"/>
    <w:rsid w:val="00942060"/>
    <w:rsid w:val="00942157"/>
    <w:rsid w:val="0094223F"/>
    <w:rsid w:val="0094229A"/>
    <w:rsid w:val="009423C4"/>
    <w:rsid w:val="0094251D"/>
    <w:rsid w:val="00942690"/>
    <w:rsid w:val="009429A2"/>
    <w:rsid w:val="00942A51"/>
    <w:rsid w:val="00942B58"/>
    <w:rsid w:val="00942C42"/>
    <w:rsid w:val="00942D35"/>
    <w:rsid w:val="00942F45"/>
    <w:rsid w:val="009430B7"/>
    <w:rsid w:val="00943372"/>
    <w:rsid w:val="009433EC"/>
    <w:rsid w:val="00943618"/>
    <w:rsid w:val="009436E9"/>
    <w:rsid w:val="00943898"/>
    <w:rsid w:val="00943BCD"/>
    <w:rsid w:val="00943D79"/>
    <w:rsid w:val="00943DB3"/>
    <w:rsid w:val="0094410B"/>
    <w:rsid w:val="00944710"/>
    <w:rsid w:val="00944C9C"/>
    <w:rsid w:val="00944D2E"/>
    <w:rsid w:val="00944D8C"/>
    <w:rsid w:val="009452B0"/>
    <w:rsid w:val="009452B5"/>
    <w:rsid w:val="00945530"/>
    <w:rsid w:val="00945587"/>
    <w:rsid w:val="009455D5"/>
    <w:rsid w:val="00945698"/>
    <w:rsid w:val="00945773"/>
    <w:rsid w:val="00945778"/>
    <w:rsid w:val="009458D8"/>
    <w:rsid w:val="00945F88"/>
    <w:rsid w:val="00945F8A"/>
    <w:rsid w:val="00945FCE"/>
    <w:rsid w:val="00946001"/>
    <w:rsid w:val="00946A01"/>
    <w:rsid w:val="00946AD3"/>
    <w:rsid w:val="00946AF4"/>
    <w:rsid w:val="00947158"/>
    <w:rsid w:val="00947223"/>
    <w:rsid w:val="00947949"/>
    <w:rsid w:val="00947B85"/>
    <w:rsid w:val="00947BD3"/>
    <w:rsid w:val="00947E5C"/>
    <w:rsid w:val="00947F86"/>
    <w:rsid w:val="0095005F"/>
    <w:rsid w:val="009500ED"/>
    <w:rsid w:val="00950648"/>
    <w:rsid w:val="0095097C"/>
    <w:rsid w:val="0095098D"/>
    <w:rsid w:val="0095110A"/>
    <w:rsid w:val="0095146E"/>
    <w:rsid w:val="0095181A"/>
    <w:rsid w:val="009518E8"/>
    <w:rsid w:val="00951DCE"/>
    <w:rsid w:val="0095207D"/>
    <w:rsid w:val="00952137"/>
    <w:rsid w:val="0095218C"/>
    <w:rsid w:val="00952388"/>
    <w:rsid w:val="00952893"/>
    <w:rsid w:val="009538F8"/>
    <w:rsid w:val="00953939"/>
    <w:rsid w:val="00953B42"/>
    <w:rsid w:val="00953D64"/>
    <w:rsid w:val="00954179"/>
    <w:rsid w:val="00954413"/>
    <w:rsid w:val="00954590"/>
    <w:rsid w:val="009547B6"/>
    <w:rsid w:val="009548AB"/>
    <w:rsid w:val="009548ED"/>
    <w:rsid w:val="00954EB0"/>
    <w:rsid w:val="009550AE"/>
    <w:rsid w:val="009550C9"/>
    <w:rsid w:val="009556AB"/>
    <w:rsid w:val="009557FB"/>
    <w:rsid w:val="00955840"/>
    <w:rsid w:val="00955AAF"/>
    <w:rsid w:val="00955ACA"/>
    <w:rsid w:val="00955B36"/>
    <w:rsid w:val="00955BE3"/>
    <w:rsid w:val="00955C00"/>
    <w:rsid w:val="00955CEC"/>
    <w:rsid w:val="00955F79"/>
    <w:rsid w:val="0095608C"/>
    <w:rsid w:val="00956125"/>
    <w:rsid w:val="0095639D"/>
    <w:rsid w:val="009566A8"/>
    <w:rsid w:val="0095695B"/>
    <w:rsid w:val="009569FA"/>
    <w:rsid w:val="00956B52"/>
    <w:rsid w:val="00956F76"/>
    <w:rsid w:val="00956FDC"/>
    <w:rsid w:val="00957427"/>
    <w:rsid w:val="00957840"/>
    <w:rsid w:val="00957B86"/>
    <w:rsid w:val="00957C6B"/>
    <w:rsid w:val="00957E0D"/>
    <w:rsid w:val="009601C2"/>
    <w:rsid w:val="0096058F"/>
    <w:rsid w:val="009605C7"/>
    <w:rsid w:val="00960847"/>
    <w:rsid w:val="00960857"/>
    <w:rsid w:val="00960AAB"/>
    <w:rsid w:val="00960FFD"/>
    <w:rsid w:val="009610B8"/>
    <w:rsid w:val="009610B9"/>
    <w:rsid w:val="009611F5"/>
    <w:rsid w:val="00961229"/>
    <w:rsid w:val="0096138F"/>
    <w:rsid w:val="009613A3"/>
    <w:rsid w:val="00961453"/>
    <w:rsid w:val="00961656"/>
    <w:rsid w:val="009616FB"/>
    <w:rsid w:val="009618BB"/>
    <w:rsid w:val="00961CF1"/>
    <w:rsid w:val="00961D28"/>
    <w:rsid w:val="00961D92"/>
    <w:rsid w:val="00961E3F"/>
    <w:rsid w:val="0096218A"/>
    <w:rsid w:val="009623F2"/>
    <w:rsid w:val="009626BA"/>
    <w:rsid w:val="0096276B"/>
    <w:rsid w:val="009627DC"/>
    <w:rsid w:val="00962D4E"/>
    <w:rsid w:val="009630C6"/>
    <w:rsid w:val="0096312A"/>
    <w:rsid w:val="009631C7"/>
    <w:rsid w:val="009632AB"/>
    <w:rsid w:val="009635B8"/>
    <w:rsid w:val="0096379D"/>
    <w:rsid w:val="009638A8"/>
    <w:rsid w:val="00963939"/>
    <w:rsid w:val="00963A98"/>
    <w:rsid w:val="00963F7D"/>
    <w:rsid w:val="00964037"/>
    <w:rsid w:val="009642CE"/>
    <w:rsid w:val="009642E3"/>
    <w:rsid w:val="00964637"/>
    <w:rsid w:val="0096487C"/>
    <w:rsid w:val="00964A38"/>
    <w:rsid w:val="00964B05"/>
    <w:rsid w:val="00964E46"/>
    <w:rsid w:val="00965089"/>
    <w:rsid w:val="0096550B"/>
    <w:rsid w:val="0096551C"/>
    <w:rsid w:val="0096560A"/>
    <w:rsid w:val="009657F3"/>
    <w:rsid w:val="009658BE"/>
    <w:rsid w:val="009658E0"/>
    <w:rsid w:val="00965C24"/>
    <w:rsid w:val="00965FD4"/>
    <w:rsid w:val="00966027"/>
    <w:rsid w:val="00966585"/>
    <w:rsid w:val="00966619"/>
    <w:rsid w:val="00966661"/>
    <w:rsid w:val="009667B2"/>
    <w:rsid w:val="009669CA"/>
    <w:rsid w:val="00966AF9"/>
    <w:rsid w:val="00966C1C"/>
    <w:rsid w:val="00966E0E"/>
    <w:rsid w:val="00966E61"/>
    <w:rsid w:val="009671EB"/>
    <w:rsid w:val="009673FF"/>
    <w:rsid w:val="009674CF"/>
    <w:rsid w:val="009676C2"/>
    <w:rsid w:val="00967891"/>
    <w:rsid w:val="00967F60"/>
    <w:rsid w:val="0097003A"/>
    <w:rsid w:val="00970249"/>
    <w:rsid w:val="009702E7"/>
    <w:rsid w:val="00970763"/>
    <w:rsid w:val="0097076C"/>
    <w:rsid w:val="009709B6"/>
    <w:rsid w:val="00970BEB"/>
    <w:rsid w:val="00970CB2"/>
    <w:rsid w:val="00970E3D"/>
    <w:rsid w:val="00970F8A"/>
    <w:rsid w:val="0097119E"/>
    <w:rsid w:val="009714B2"/>
    <w:rsid w:val="009716A2"/>
    <w:rsid w:val="00971953"/>
    <w:rsid w:val="00971B89"/>
    <w:rsid w:val="00971EC9"/>
    <w:rsid w:val="00971ECD"/>
    <w:rsid w:val="009720F0"/>
    <w:rsid w:val="009721BB"/>
    <w:rsid w:val="0097224D"/>
    <w:rsid w:val="00972449"/>
    <w:rsid w:val="009724F2"/>
    <w:rsid w:val="00972678"/>
    <w:rsid w:val="009727E1"/>
    <w:rsid w:val="00972ABB"/>
    <w:rsid w:val="00972AE4"/>
    <w:rsid w:val="00972F80"/>
    <w:rsid w:val="0097313E"/>
    <w:rsid w:val="0097331C"/>
    <w:rsid w:val="00973331"/>
    <w:rsid w:val="009733F7"/>
    <w:rsid w:val="00973694"/>
    <w:rsid w:val="009738E7"/>
    <w:rsid w:val="00973A57"/>
    <w:rsid w:val="00973CC2"/>
    <w:rsid w:val="00974013"/>
    <w:rsid w:val="00974014"/>
    <w:rsid w:val="009742FB"/>
    <w:rsid w:val="009749A3"/>
    <w:rsid w:val="009749F2"/>
    <w:rsid w:val="00974B67"/>
    <w:rsid w:val="00974C29"/>
    <w:rsid w:val="00974CD1"/>
    <w:rsid w:val="00975064"/>
    <w:rsid w:val="00975359"/>
    <w:rsid w:val="0097550C"/>
    <w:rsid w:val="0097566D"/>
    <w:rsid w:val="009759B3"/>
    <w:rsid w:val="00975CCF"/>
    <w:rsid w:val="00975D0A"/>
    <w:rsid w:val="00975E06"/>
    <w:rsid w:val="0097610B"/>
    <w:rsid w:val="0097633A"/>
    <w:rsid w:val="00976493"/>
    <w:rsid w:val="00976574"/>
    <w:rsid w:val="009767DC"/>
    <w:rsid w:val="00976BBD"/>
    <w:rsid w:val="00977004"/>
    <w:rsid w:val="009772E6"/>
    <w:rsid w:val="00977382"/>
    <w:rsid w:val="009773F9"/>
    <w:rsid w:val="009774F8"/>
    <w:rsid w:val="00977703"/>
    <w:rsid w:val="0097772B"/>
    <w:rsid w:val="00977A24"/>
    <w:rsid w:val="00977B33"/>
    <w:rsid w:val="00977FB2"/>
    <w:rsid w:val="00980045"/>
    <w:rsid w:val="00980422"/>
    <w:rsid w:val="0098057B"/>
    <w:rsid w:val="009808C3"/>
    <w:rsid w:val="00980D46"/>
    <w:rsid w:val="00980F6D"/>
    <w:rsid w:val="00981045"/>
    <w:rsid w:val="00981283"/>
    <w:rsid w:val="00981432"/>
    <w:rsid w:val="00981586"/>
    <w:rsid w:val="00981808"/>
    <w:rsid w:val="00981835"/>
    <w:rsid w:val="009818B0"/>
    <w:rsid w:val="00981EFD"/>
    <w:rsid w:val="00982D19"/>
    <w:rsid w:val="00982D83"/>
    <w:rsid w:val="00982E24"/>
    <w:rsid w:val="00982E8A"/>
    <w:rsid w:val="00982EC4"/>
    <w:rsid w:val="0098325D"/>
    <w:rsid w:val="00983442"/>
    <w:rsid w:val="00983445"/>
    <w:rsid w:val="009837FC"/>
    <w:rsid w:val="00983896"/>
    <w:rsid w:val="00983A0B"/>
    <w:rsid w:val="00983AE1"/>
    <w:rsid w:val="00983BC6"/>
    <w:rsid w:val="00983C0E"/>
    <w:rsid w:val="00983D71"/>
    <w:rsid w:val="0098401F"/>
    <w:rsid w:val="009843EA"/>
    <w:rsid w:val="00984645"/>
    <w:rsid w:val="00984851"/>
    <w:rsid w:val="0098496F"/>
    <w:rsid w:val="00984BD4"/>
    <w:rsid w:val="00984BFD"/>
    <w:rsid w:val="00984C0C"/>
    <w:rsid w:val="00984C8D"/>
    <w:rsid w:val="00985357"/>
    <w:rsid w:val="00985C78"/>
    <w:rsid w:val="009863D8"/>
    <w:rsid w:val="00986415"/>
    <w:rsid w:val="00986625"/>
    <w:rsid w:val="0098669D"/>
    <w:rsid w:val="009866B2"/>
    <w:rsid w:val="00986A38"/>
    <w:rsid w:val="00986B00"/>
    <w:rsid w:val="00986B5E"/>
    <w:rsid w:val="00986B5F"/>
    <w:rsid w:val="00986CC5"/>
    <w:rsid w:val="00986F17"/>
    <w:rsid w:val="00986F70"/>
    <w:rsid w:val="009871DD"/>
    <w:rsid w:val="009871F2"/>
    <w:rsid w:val="009873BD"/>
    <w:rsid w:val="0098788B"/>
    <w:rsid w:val="00987E38"/>
    <w:rsid w:val="00990177"/>
    <w:rsid w:val="0099038E"/>
    <w:rsid w:val="00990960"/>
    <w:rsid w:val="00990E1A"/>
    <w:rsid w:val="00991280"/>
    <w:rsid w:val="009912E3"/>
    <w:rsid w:val="00991AAC"/>
    <w:rsid w:val="00991E3C"/>
    <w:rsid w:val="00991F22"/>
    <w:rsid w:val="009923C5"/>
    <w:rsid w:val="009924D6"/>
    <w:rsid w:val="0099283E"/>
    <w:rsid w:val="00992878"/>
    <w:rsid w:val="00992C2F"/>
    <w:rsid w:val="00992E22"/>
    <w:rsid w:val="00992EC1"/>
    <w:rsid w:val="0099314E"/>
    <w:rsid w:val="0099347B"/>
    <w:rsid w:val="0099354E"/>
    <w:rsid w:val="00993611"/>
    <w:rsid w:val="00993956"/>
    <w:rsid w:val="00993BA4"/>
    <w:rsid w:val="00993DF1"/>
    <w:rsid w:val="00993E6C"/>
    <w:rsid w:val="00993F70"/>
    <w:rsid w:val="00993FA7"/>
    <w:rsid w:val="0099433E"/>
    <w:rsid w:val="00994393"/>
    <w:rsid w:val="0099461B"/>
    <w:rsid w:val="0099489E"/>
    <w:rsid w:val="00994B9A"/>
    <w:rsid w:val="00994C80"/>
    <w:rsid w:val="00995166"/>
    <w:rsid w:val="009952EF"/>
    <w:rsid w:val="009952F8"/>
    <w:rsid w:val="0099547D"/>
    <w:rsid w:val="009956D6"/>
    <w:rsid w:val="009957B4"/>
    <w:rsid w:val="009957B7"/>
    <w:rsid w:val="009959B3"/>
    <w:rsid w:val="00995B90"/>
    <w:rsid w:val="00996221"/>
    <w:rsid w:val="00996547"/>
    <w:rsid w:val="00996724"/>
    <w:rsid w:val="00996B05"/>
    <w:rsid w:val="00996B09"/>
    <w:rsid w:val="00996BD7"/>
    <w:rsid w:val="00996BE1"/>
    <w:rsid w:val="00996CDB"/>
    <w:rsid w:val="00996DA3"/>
    <w:rsid w:val="00996E87"/>
    <w:rsid w:val="0099731F"/>
    <w:rsid w:val="009973C4"/>
    <w:rsid w:val="009975EB"/>
    <w:rsid w:val="00997700"/>
    <w:rsid w:val="009A0462"/>
    <w:rsid w:val="009A04D1"/>
    <w:rsid w:val="009A05A6"/>
    <w:rsid w:val="009A05C7"/>
    <w:rsid w:val="009A0BD1"/>
    <w:rsid w:val="009A0DBC"/>
    <w:rsid w:val="009A0DFD"/>
    <w:rsid w:val="009A0F8C"/>
    <w:rsid w:val="009A10B9"/>
    <w:rsid w:val="009A11FB"/>
    <w:rsid w:val="009A1348"/>
    <w:rsid w:val="009A1550"/>
    <w:rsid w:val="009A15A8"/>
    <w:rsid w:val="009A166B"/>
    <w:rsid w:val="009A194C"/>
    <w:rsid w:val="009A19B3"/>
    <w:rsid w:val="009A1A53"/>
    <w:rsid w:val="009A1AD0"/>
    <w:rsid w:val="009A1CD0"/>
    <w:rsid w:val="009A1D96"/>
    <w:rsid w:val="009A1EB5"/>
    <w:rsid w:val="009A2233"/>
    <w:rsid w:val="009A2776"/>
    <w:rsid w:val="009A2785"/>
    <w:rsid w:val="009A2AEB"/>
    <w:rsid w:val="009A2F8A"/>
    <w:rsid w:val="009A3112"/>
    <w:rsid w:val="009A3193"/>
    <w:rsid w:val="009A3257"/>
    <w:rsid w:val="009A327B"/>
    <w:rsid w:val="009A3436"/>
    <w:rsid w:val="009A34CC"/>
    <w:rsid w:val="009A35CE"/>
    <w:rsid w:val="009A37C8"/>
    <w:rsid w:val="009A40BC"/>
    <w:rsid w:val="009A4105"/>
    <w:rsid w:val="009A4207"/>
    <w:rsid w:val="009A43B8"/>
    <w:rsid w:val="009A455C"/>
    <w:rsid w:val="009A45BE"/>
    <w:rsid w:val="009A46F8"/>
    <w:rsid w:val="009A490B"/>
    <w:rsid w:val="009A4B9D"/>
    <w:rsid w:val="009A4C5E"/>
    <w:rsid w:val="009A4F54"/>
    <w:rsid w:val="009A4F69"/>
    <w:rsid w:val="009A5124"/>
    <w:rsid w:val="009A58B0"/>
    <w:rsid w:val="009A5F5A"/>
    <w:rsid w:val="009A6311"/>
    <w:rsid w:val="009A634B"/>
    <w:rsid w:val="009A649F"/>
    <w:rsid w:val="009A6509"/>
    <w:rsid w:val="009A6736"/>
    <w:rsid w:val="009A681C"/>
    <w:rsid w:val="009A6AEC"/>
    <w:rsid w:val="009A6FA0"/>
    <w:rsid w:val="009A7898"/>
    <w:rsid w:val="009A7EA3"/>
    <w:rsid w:val="009B023A"/>
    <w:rsid w:val="009B02E4"/>
    <w:rsid w:val="009B02FD"/>
    <w:rsid w:val="009B04C7"/>
    <w:rsid w:val="009B06D4"/>
    <w:rsid w:val="009B0848"/>
    <w:rsid w:val="009B0A3A"/>
    <w:rsid w:val="009B0B2F"/>
    <w:rsid w:val="009B1224"/>
    <w:rsid w:val="009B15E3"/>
    <w:rsid w:val="009B1B52"/>
    <w:rsid w:val="009B1F8E"/>
    <w:rsid w:val="009B1FAF"/>
    <w:rsid w:val="009B2449"/>
    <w:rsid w:val="009B2586"/>
    <w:rsid w:val="009B2642"/>
    <w:rsid w:val="009B266D"/>
    <w:rsid w:val="009B280D"/>
    <w:rsid w:val="009B2A43"/>
    <w:rsid w:val="009B2F8C"/>
    <w:rsid w:val="009B308E"/>
    <w:rsid w:val="009B343E"/>
    <w:rsid w:val="009B3441"/>
    <w:rsid w:val="009B3527"/>
    <w:rsid w:val="009B3760"/>
    <w:rsid w:val="009B3B72"/>
    <w:rsid w:val="009B3E3D"/>
    <w:rsid w:val="009B3F10"/>
    <w:rsid w:val="009B46DB"/>
    <w:rsid w:val="009B46E0"/>
    <w:rsid w:val="009B4E0A"/>
    <w:rsid w:val="009B4EBB"/>
    <w:rsid w:val="009B507C"/>
    <w:rsid w:val="009B50A9"/>
    <w:rsid w:val="009B515B"/>
    <w:rsid w:val="009B525A"/>
    <w:rsid w:val="009B5AFE"/>
    <w:rsid w:val="009B5B2F"/>
    <w:rsid w:val="009B5DD1"/>
    <w:rsid w:val="009B60B9"/>
    <w:rsid w:val="009B613C"/>
    <w:rsid w:val="009B6275"/>
    <w:rsid w:val="009B63C6"/>
    <w:rsid w:val="009B645B"/>
    <w:rsid w:val="009B6902"/>
    <w:rsid w:val="009B6904"/>
    <w:rsid w:val="009B6A51"/>
    <w:rsid w:val="009B6D82"/>
    <w:rsid w:val="009B6D8E"/>
    <w:rsid w:val="009B7054"/>
    <w:rsid w:val="009B7077"/>
    <w:rsid w:val="009B7094"/>
    <w:rsid w:val="009B713E"/>
    <w:rsid w:val="009B7357"/>
    <w:rsid w:val="009B78FB"/>
    <w:rsid w:val="009B7C06"/>
    <w:rsid w:val="009B7D2B"/>
    <w:rsid w:val="009B7E8B"/>
    <w:rsid w:val="009B7E92"/>
    <w:rsid w:val="009C056E"/>
    <w:rsid w:val="009C058C"/>
    <w:rsid w:val="009C066D"/>
    <w:rsid w:val="009C07C6"/>
    <w:rsid w:val="009C0CC4"/>
    <w:rsid w:val="009C155E"/>
    <w:rsid w:val="009C1B08"/>
    <w:rsid w:val="009C1BC2"/>
    <w:rsid w:val="009C1C6C"/>
    <w:rsid w:val="009C1CE4"/>
    <w:rsid w:val="009C1D2F"/>
    <w:rsid w:val="009C1DF4"/>
    <w:rsid w:val="009C2110"/>
    <w:rsid w:val="009C217B"/>
    <w:rsid w:val="009C22AC"/>
    <w:rsid w:val="009C245E"/>
    <w:rsid w:val="009C2785"/>
    <w:rsid w:val="009C2F89"/>
    <w:rsid w:val="009C32A9"/>
    <w:rsid w:val="009C356C"/>
    <w:rsid w:val="009C3682"/>
    <w:rsid w:val="009C3786"/>
    <w:rsid w:val="009C3CC9"/>
    <w:rsid w:val="009C3EE8"/>
    <w:rsid w:val="009C4062"/>
    <w:rsid w:val="009C40F5"/>
    <w:rsid w:val="009C4555"/>
    <w:rsid w:val="009C5030"/>
    <w:rsid w:val="009C51A3"/>
    <w:rsid w:val="009C5205"/>
    <w:rsid w:val="009C54FA"/>
    <w:rsid w:val="009C563C"/>
    <w:rsid w:val="009C58A7"/>
    <w:rsid w:val="009C58D4"/>
    <w:rsid w:val="009C58E8"/>
    <w:rsid w:val="009C5980"/>
    <w:rsid w:val="009C5B49"/>
    <w:rsid w:val="009C5C63"/>
    <w:rsid w:val="009C5D2D"/>
    <w:rsid w:val="009C5D96"/>
    <w:rsid w:val="009C5E62"/>
    <w:rsid w:val="009C627B"/>
    <w:rsid w:val="009C64C5"/>
    <w:rsid w:val="009C68B8"/>
    <w:rsid w:val="009C6969"/>
    <w:rsid w:val="009C6A49"/>
    <w:rsid w:val="009C6CD5"/>
    <w:rsid w:val="009C6D11"/>
    <w:rsid w:val="009C6E3F"/>
    <w:rsid w:val="009C6F1E"/>
    <w:rsid w:val="009C73B6"/>
    <w:rsid w:val="009C751A"/>
    <w:rsid w:val="009C7B68"/>
    <w:rsid w:val="009D0241"/>
    <w:rsid w:val="009D072B"/>
    <w:rsid w:val="009D0A44"/>
    <w:rsid w:val="009D0AEF"/>
    <w:rsid w:val="009D0B8A"/>
    <w:rsid w:val="009D158F"/>
    <w:rsid w:val="009D172F"/>
    <w:rsid w:val="009D1817"/>
    <w:rsid w:val="009D199C"/>
    <w:rsid w:val="009D1A5C"/>
    <w:rsid w:val="009D1D6B"/>
    <w:rsid w:val="009D1F53"/>
    <w:rsid w:val="009D1FBF"/>
    <w:rsid w:val="009D2138"/>
    <w:rsid w:val="009D2191"/>
    <w:rsid w:val="009D21CC"/>
    <w:rsid w:val="009D242A"/>
    <w:rsid w:val="009D261B"/>
    <w:rsid w:val="009D2A77"/>
    <w:rsid w:val="009D2A84"/>
    <w:rsid w:val="009D2B60"/>
    <w:rsid w:val="009D2B62"/>
    <w:rsid w:val="009D2D80"/>
    <w:rsid w:val="009D2ED6"/>
    <w:rsid w:val="009D2F48"/>
    <w:rsid w:val="009D31B7"/>
    <w:rsid w:val="009D321B"/>
    <w:rsid w:val="009D3374"/>
    <w:rsid w:val="009D33CE"/>
    <w:rsid w:val="009D37A3"/>
    <w:rsid w:val="009D3C4F"/>
    <w:rsid w:val="009D4662"/>
    <w:rsid w:val="009D46E6"/>
    <w:rsid w:val="009D4D14"/>
    <w:rsid w:val="009D4DB6"/>
    <w:rsid w:val="009D4E7A"/>
    <w:rsid w:val="009D4F00"/>
    <w:rsid w:val="009D5031"/>
    <w:rsid w:val="009D50BD"/>
    <w:rsid w:val="009D54A6"/>
    <w:rsid w:val="009D564E"/>
    <w:rsid w:val="009D565E"/>
    <w:rsid w:val="009D5851"/>
    <w:rsid w:val="009D5D6E"/>
    <w:rsid w:val="009D5F74"/>
    <w:rsid w:val="009D60CB"/>
    <w:rsid w:val="009D6DAC"/>
    <w:rsid w:val="009D6DE4"/>
    <w:rsid w:val="009D75F7"/>
    <w:rsid w:val="009D769F"/>
    <w:rsid w:val="009D7EAD"/>
    <w:rsid w:val="009D7EC5"/>
    <w:rsid w:val="009E0B41"/>
    <w:rsid w:val="009E1077"/>
    <w:rsid w:val="009E110F"/>
    <w:rsid w:val="009E1351"/>
    <w:rsid w:val="009E16BE"/>
    <w:rsid w:val="009E1C84"/>
    <w:rsid w:val="009E1D20"/>
    <w:rsid w:val="009E20D9"/>
    <w:rsid w:val="009E2148"/>
    <w:rsid w:val="009E217E"/>
    <w:rsid w:val="009E256A"/>
    <w:rsid w:val="009E2641"/>
    <w:rsid w:val="009E2899"/>
    <w:rsid w:val="009E29F7"/>
    <w:rsid w:val="009E2C42"/>
    <w:rsid w:val="009E2D2B"/>
    <w:rsid w:val="009E2D66"/>
    <w:rsid w:val="009E2EF2"/>
    <w:rsid w:val="009E3052"/>
    <w:rsid w:val="009E31BF"/>
    <w:rsid w:val="009E3206"/>
    <w:rsid w:val="009E34B1"/>
    <w:rsid w:val="009E3640"/>
    <w:rsid w:val="009E374C"/>
    <w:rsid w:val="009E3880"/>
    <w:rsid w:val="009E3A31"/>
    <w:rsid w:val="009E3C53"/>
    <w:rsid w:val="009E3D21"/>
    <w:rsid w:val="009E3EF8"/>
    <w:rsid w:val="009E40E3"/>
    <w:rsid w:val="009E40E4"/>
    <w:rsid w:val="009E42CD"/>
    <w:rsid w:val="009E4314"/>
    <w:rsid w:val="009E4404"/>
    <w:rsid w:val="009E4422"/>
    <w:rsid w:val="009E465A"/>
    <w:rsid w:val="009E4983"/>
    <w:rsid w:val="009E4BD2"/>
    <w:rsid w:val="009E4C0A"/>
    <w:rsid w:val="009E4CD9"/>
    <w:rsid w:val="009E4EEA"/>
    <w:rsid w:val="009E4F42"/>
    <w:rsid w:val="009E5098"/>
    <w:rsid w:val="009E52AC"/>
    <w:rsid w:val="009E5450"/>
    <w:rsid w:val="009E5580"/>
    <w:rsid w:val="009E5724"/>
    <w:rsid w:val="009E57C6"/>
    <w:rsid w:val="009E5AD8"/>
    <w:rsid w:val="009E5B88"/>
    <w:rsid w:val="009E5F4F"/>
    <w:rsid w:val="009E6201"/>
    <w:rsid w:val="009E6334"/>
    <w:rsid w:val="009E6371"/>
    <w:rsid w:val="009E6618"/>
    <w:rsid w:val="009E6722"/>
    <w:rsid w:val="009E6807"/>
    <w:rsid w:val="009E6859"/>
    <w:rsid w:val="009E6AA1"/>
    <w:rsid w:val="009E6C01"/>
    <w:rsid w:val="009E6DBA"/>
    <w:rsid w:val="009E721B"/>
    <w:rsid w:val="009E726D"/>
    <w:rsid w:val="009E74B7"/>
    <w:rsid w:val="009E74E5"/>
    <w:rsid w:val="009F0046"/>
    <w:rsid w:val="009F061B"/>
    <w:rsid w:val="009F0945"/>
    <w:rsid w:val="009F0B29"/>
    <w:rsid w:val="009F0BE9"/>
    <w:rsid w:val="009F0ED1"/>
    <w:rsid w:val="009F0FEE"/>
    <w:rsid w:val="009F10F1"/>
    <w:rsid w:val="009F1149"/>
    <w:rsid w:val="009F147C"/>
    <w:rsid w:val="009F1878"/>
    <w:rsid w:val="009F18A2"/>
    <w:rsid w:val="009F2272"/>
    <w:rsid w:val="009F2A75"/>
    <w:rsid w:val="009F2BF2"/>
    <w:rsid w:val="009F2C21"/>
    <w:rsid w:val="009F2C6C"/>
    <w:rsid w:val="009F3057"/>
    <w:rsid w:val="009F3162"/>
    <w:rsid w:val="009F31FF"/>
    <w:rsid w:val="009F3937"/>
    <w:rsid w:val="009F3B05"/>
    <w:rsid w:val="009F3D74"/>
    <w:rsid w:val="009F422E"/>
    <w:rsid w:val="009F4282"/>
    <w:rsid w:val="009F4341"/>
    <w:rsid w:val="009F4678"/>
    <w:rsid w:val="009F4D5C"/>
    <w:rsid w:val="009F4DA8"/>
    <w:rsid w:val="009F505C"/>
    <w:rsid w:val="009F52A0"/>
    <w:rsid w:val="009F573E"/>
    <w:rsid w:val="009F6231"/>
    <w:rsid w:val="009F63F2"/>
    <w:rsid w:val="009F6494"/>
    <w:rsid w:val="009F6637"/>
    <w:rsid w:val="009F6CB6"/>
    <w:rsid w:val="009F6E47"/>
    <w:rsid w:val="009F71A5"/>
    <w:rsid w:val="009F74E5"/>
    <w:rsid w:val="009F752D"/>
    <w:rsid w:val="009F75AE"/>
    <w:rsid w:val="009F76E6"/>
    <w:rsid w:val="009F77A1"/>
    <w:rsid w:val="009F7CBE"/>
    <w:rsid w:val="009F7FD2"/>
    <w:rsid w:val="00A0027C"/>
    <w:rsid w:val="00A00495"/>
    <w:rsid w:val="00A0079F"/>
    <w:rsid w:val="00A00811"/>
    <w:rsid w:val="00A01063"/>
    <w:rsid w:val="00A010D2"/>
    <w:rsid w:val="00A01423"/>
    <w:rsid w:val="00A0147C"/>
    <w:rsid w:val="00A01555"/>
    <w:rsid w:val="00A016A3"/>
    <w:rsid w:val="00A01997"/>
    <w:rsid w:val="00A01A0B"/>
    <w:rsid w:val="00A01EDD"/>
    <w:rsid w:val="00A01F8D"/>
    <w:rsid w:val="00A02659"/>
    <w:rsid w:val="00A02799"/>
    <w:rsid w:val="00A02D13"/>
    <w:rsid w:val="00A02D68"/>
    <w:rsid w:val="00A02DC0"/>
    <w:rsid w:val="00A02F63"/>
    <w:rsid w:val="00A0327A"/>
    <w:rsid w:val="00A03838"/>
    <w:rsid w:val="00A03913"/>
    <w:rsid w:val="00A03EE3"/>
    <w:rsid w:val="00A03FF9"/>
    <w:rsid w:val="00A045C4"/>
    <w:rsid w:val="00A048F1"/>
    <w:rsid w:val="00A04BAF"/>
    <w:rsid w:val="00A05108"/>
    <w:rsid w:val="00A051E8"/>
    <w:rsid w:val="00A05539"/>
    <w:rsid w:val="00A05B2D"/>
    <w:rsid w:val="00A05E85"/>
    <w:rsid w:val="00A06219"/>
    <w:rsid w:val="00A062D2"/>
    <w:rsid w:val="00A065B9"/>
    <w:rsid w:val="00A06639"/>
    <w:rsid w:val="00A0668A"/>
    <w:rsid w:val="00A069E9"/>
    <w:rsid w:val="00A074D8"/>
    <w:rsid w:val="00A075DB"/>
    <w:rsid w:val="00A0774A"/>
    <w:rsid w:val="00A07756"/>
    <w:rsid w:val="00A07839"/>
    <w:rsid w:val="00A07EAF"/>
    <w:rsid w:val="00A1015D"/>
    <w:rsid w:val="00A101CC"/>
    <w:rsid w:val="00A10610"/>
    <w:rsid w:val="00A107F8"/>
    <w:rsid w:val="00A107FB"/>
    <w:rsid w:val="00A10A13"/>
    <w:rsid w:val="00A10A73"/>
    <w:rsid w:val="00A111A9"/>
    <w:rsid w:val="00A117CC"/>
    <w:rsid w:val="00A11A43"/>
    <w:rsid w:val="00A11D68"/>
    <w:rsid w:val="00A11DD3"/>
    <w:rsid w:val="00A11E10"/>
    <w:rsid w:val="00A12044"/>
    <w:rsid w:val="00A12051"/>
    <w:rsid w:val="00A1213A"/>
    <w:rsid w:val="00A123C2"/>
    <w:rsid w:val="00A1244E"/>
    <w:rsid w:val="00A12D38"/>
    <w:rsid w:val="00A13096"/>
    <w:rsid w:val="00A13196"/>
    <w:rsid w:val="00A13353"/>
    <w:rsid w:val="00A1343B"/>
    <w:rsid w:val="00A134A0"/>
    <w:rsid w:val="00A1350E"/>
    <w:rsid w:val="00A136DF"/>
    <w:rsid w:val="00A13708"/>
    <w:rsid w:val="00A1466D"/>
    <w:rsid w:val="00A14783"/>
    <w:rsid w:val="00A1499F"/>
    <w:rsid w:val="00A14A5E"/>
    <w:rsid w:val="00A14C80"/>
    <w:rsid w:val="00A14FD7"/>
    <w:rsid w:val="00A15059"/>
    <w:rsid w:val="00A153A4"/>
    <w:rsid w:val="00A154B0"/>
    <w:rsid w:val="00A158D8"/>
    <w:rsid w:val="00A15A60"/>
    <w:rsid w:val="00A15F53"/>
    <w:rsid w:val="00A16307"/>
    <w:rsid w:val="00A1658A"/>
    <w:rsid w:val="00A1660B"/>
    <w:rsid w:val="00A16AF4"/>
    <w:rsid w:val="00A16E99"/>
    <w:rsid w:val="00A173F2"/>
    <w:rsid w:val="00A174B2"/>
    <w:rsid w:val="00A174D7"/>
    <w:rsid w:val="00A174F0"/>
    <w:rsid w:val="00A177C8"/>
    <w:rsid w:val="00A17860"/>
    <w:rsid w:val="00A17B5D"/>
    <w:rsid w:val="00A17CB8"/>
    <w:rsid w:val="00A17F77"/>
    <w:rsid w:val="00A20242"/>
    <w:rsid w:val="00A20439"/>
    <w:rsid w:val="00A2048E"/>
    <w:rsid w:val="00A207B8"/>
    <w:rsid w:val="00A207BD"/>
    <w:rsid w:val="00A20802"/>
    <w:rsid w:val="00A20EC9"/>
    <w:rsid w:val="00A20EFF"/>
    <w:rsid w:val="00A211E2"/>
    <w:rsid w:val="00A21354"/>
    <w:rsid w:val="00A21570"/>
    <w:rsid w:val="00A21675"/>
    <w:rsid w:val="00A216AA"/>
    <w:rsid w:val="00A21A4B"/>
    <w:rsid w:val="00A21BC9"/>
    <w:rsid w:val="00A21E07"/>
    <w:rsid w:val="00A21E84"/>
    <w:rsid w:val="00A21EB7"/>
    <w:rsid w:val="00A21F37"/>
    <w:rsid w:val="00A21F85"/>
    <w:rsid w:val="00A22025"/>
    <w:rsid w:val="00A2271C"/>
    <w:rsid w:val="00A22A82"/>
    <w:rsid w:val="00A22AB7"/>
    <w:rsid w:val="00A22C15"/>
    <w:rsid w:val="00A22DB8"/>
    <w:rsid w:val="00A22FB8"/>
    <w:rsid w:val="00A23174"/>
    <w:rsid w:val="00A233A3"/>
    <w:rsid w:val="00A23B96"/>
    <w:rsid w:val="00A23F10"/>
    <w:rsid w:val="00A2425A"/>
    <w:rsid w:val="00A24353"/>
    <w:rsid w:val="00A244A6"/>
    <w:rsid w:val="00A2486A"/>
    <w:rsid w:val="00A2495A"/>
    <w:rsid w:val="00A24A31"/>
    <w:rsid w:val="00A24B3E"/>
    <w:rsid w:val="00A24C05"/>
    <w:rsid w:val="00A24CE7"/>
    <w:rsid w:val="00A24DA6"/>
    <w:rsid w:val="00A250DC"/>
    <w:rsid w:val="00A2549A"/>
    <w:rsid w:val="00A257E4"/>
    <w:rsid w:val="00A25D0C"/>
    <w:rsid w:val="00A25DAF"/>
    <w:rsid w:val="00A2611B"/>
    <w:rsid w:val="00A2617C"/>
    <w:rsid w:val="00A26594"/>
    <w:rsid w:val="00A267CB"/>
    <w:rsid w:val="00A269B9"/>
    <w:rsid w:val="00A26B5D"/>
    <w:rsid w:val="00A26D07"/>
    <w:rsid w:val="00A26D28"/>
    <w:rsid w:val="00A26DD0"/>
    <w:rsid w:val="00A26E1B"/>
    <w:rsid w:val="00A27220"/>
    <w:rsid w:val="00A2724F"/>
    <w:rsid w:val="00A2748E"/>
    <w:rsid w:val="00A274A9"/>
    <w:rsid w:val="00A27606"/>
    <w:rsid w:val="00A27ABE"/>
    <w:rsid w:val="00A27AF4"/>
    <w:rsid w:val="00A27E6A"/>
    <w:rsid w:val="00A3017C"/>
    <w:rsid w:val="00A30704"/>
    <w:rsid w:val="00A307D7"/>
    <w:rsid w:val="00A30811"/>
    <w:rsid w:val="00A31209"/>
    <w:rsid w:val="00A31440"/>
    <w:rsid w:val="00A314A8"/>
    <w:rsid w:val="00A31643"/>
    <w:rsid w:val="00A31648"/>
    <w:rsid w:val="00A31B6F"/>
    <w:rsid w:val="00A31D70"/>
    <w:rsid w:val="00A3200A"/>
    <w:rsid w:val="00A32099"/>
    <w:rsid w:val="00A3211D"/>
    <w:rsid w:val="00A32170"/>
    <w:rsid w:val="00A322F3"/>
    <w:rsid w:val="00A323EE"/>
    <w:rsid w:val="00A324DC"/>
    <w:rsid w:val="00A3279F"/>
    <w:rsid w:val="00A32CFE"/>
    <w:rsid w:val="00A32D5A"/>
    <w:rsid w:val="00A32F78"/>
    <w:rsid w:val="00A330AD"/>
    <w:rsid w:val="00A3374F"/>
    <w:rsid w:val="00A338AB"/>
    <w:rsid w:val="00A33930"/>
    <w:rsid w:val="00A33A2F"/>
    <w:rsid w:val="00A33A82"/>
    <w:rsid w:val="00A33AA2"/>
    <w:rsid w:val="00A33AE1"/>
    <w:rsid w:val="00A33D72"/>
    <w:rsid w:val="00A33E45"/>
    <w:rsid w:val="00A34365"/>
    <w:rsid w:val="00A3458B"/>
    <w:rsid w:val="00A34639"/>
    <w:rsid w:val="00A348ED"/>
    <w:rsid w:val="00A34BB6"/>
    <w:rsid w:val="00A34DBA"/>
    <w:rsid w:val="00A34DD7"/>
    <w:rsid w:val="00A35353"/>
    <w:rsid w:val="00A357F4"/>
    <w:rsid w:val="00A35961"/>
    <w:rsid w:val="00A35B7D"/>
    <w:rsid w:val="00A35F38"/>
    <w:rsid w:val="00A35FD0"/>
    <w:rsid w:val="00A362CD"/>
    <w:rsid w:val="00A3642F"/>
    <w:rsid w:val="00A36955"/>
    <w:rsid w:val="00A36BA2"/>
    <w:rsid w:val="00A36C33"/>
    <w:rsid w:val="00A37042"/>
    <w:rsid w:val="00A372DC"/>
    <w:rsid w:val="00A37306"/>
    <w:rsid w:val="00A37404"/>
    <w:rsid w:val="00A3749F"/>
    <w:rsid w:val="00A37777"/>
    <w:rsid w:val="00A37AA1"/>
    <w:rsid w:val="00A37B04"/>
    <w:rsid w:val="00A37C15"/>
    <w:rsid w:val="00A40253"/>
    <w:rsid w:val="00A40266"/>
    <w:rsid w:val="00A405F4"/>
    <w:rsid w:val="00A40705"/>
    <w:rsid w:val="00A40AE0"/>
    <w:rsid w:val="00A40E0E"/>
    <w:rsid w:val="00A410DA"/>
    <w:rsid w:val="00A41410"/>
    <w:rsid w:val="00A4169D"/>
    <w:rsid w:val="00A41780"/>
    <w:rsid w:val="00A41C71"/>
    <w:rsid w:val="00A41DE3"/>
    <w:rsid w:val="00A41F8B"/>
    <w:rsid w:val="00A42308"/>
    <w:rsid w:val="00A428D9"/>
    <w:rsid w:val="00A42B1E"/>
    <w:rsid w:val="00A42B85"/>
    <w:rsid w:val="00A42C02"/>
    <w:rsid w:val="00A42E3C"/>
    <w:rsid w:val="00A43010"/>
    <w:rsid w:val="00A4331B"/>
    <w:rsid w:val="00A43320"/>
    <w:rsid w:val="00A4347F"/>
    <w:rsid w:val="00A434DF"/>
    <w:rsid w:val="00A43615"/>
    <w:rsid w:val="00A43627"/>
    <w:rsid w:val="00A43916"/>
    <w:rsid w:val="00A43AD7"/>
    <w:rsid w:val="00A43BBB"/>
    <w:rsid w:val="00A43CAC"/>
    <w:rsid w:val="00A44940"/>
    <w:rsid w:val="00A44CF3"/>
    <w:rsid w:val="00A44E85"/>
    <w:rsid w:val="00A44EF2"/>
    <w:rsid w:val="00A45456"/>
    <w:rsid w:val="00A458A5"/>
    <w:rsid w:val="00A4596F"/>
    <w:rsid w:val="00A45A2F"/>
    <w:rsid w:val="00A45A94"/>
    <w:rsid w:val="00A45B3A"/>
    <w:rsid w:val="00A4609B"/>
    <w:rsid w:val="00A4630C"/>
    <w:rsid w:val="00A46956"/>
    <w:rsid w:val="00A469B3"/>
    <w:rsid w:val="00A46A91"/>
    <w:rsid w:val="00A46AD7"/>
    <w:rsid w:val="00A46D18"/>
    <w:rsid w:val="00A474BF"/>
    <w:rsid w:val="00A478BD"/>
    <w:rsid w:val="00A47B3D"/>
    <w:rsid w:val="00A47B70"/>
    <w:rsid w:val="00A47B8E"/>
    <w:rsid w:val="00A47C68"/>
    <w:rsid w:val="00A47E19"/>
    <w:rsid w:val="00A5052B"/>
    <w:rsid w:val="00A505E3"/>
    <w:rsid w:val="00A506CF"/>
    <w:rsid w:val="00A5085B"/>
    <w:rsid w:val="00A50891"/>
    <w:rsid w:val="00A5089B"/>
    <w:rsid w:val="00A50AEE"/>
    <w:rsid w:val="00A50E1A"/>
    <w:rsid w:val="00A50F40"/>
    <w:rsid w:val="00A5126B"/>
    <w:rsid w:val="00A5164A"/>
    <w:rsid w:val="00A519E4"/>
    <w:rsid w:val="00A51D42"/>
    <w:rsid w:val="00A52596"/>
    <w:rsid w:val="00A525BD"/>
    <w:rsid w:val="00A52A4E"/>
    <w:rsid w:val="00A52A61"/>
    <w:rsid w:val="00A52D7F"/>
    <w:rsid w:val="00A53033"/>
    <w:rsid w:val="00A5303B"/>
    <w:rsid w:val="00A5313E"/>
    <w:rsid w:val="00A533F8"/>
    <w:rsid w:val="00A535BE"/>
    <w:rsid w:val="00A536FE"/>
    <w:rsid w:val="00A53851"/>
    <w:rsid w:val="00A53A47"/>
    <w:rsid w:val="00A53CAC"/>
    <w:rsid w:val="00A53F05"/>
    <w:rsid w:val="00A53F0D"/>
    <w:rsid w:val="00A54649"/>
    <w:rsid w:val="00A54AC5"/>
    <w:rsid w:val="00A54B44"/>
    <w:rsid w:val="00A54BD6"/>
    <w:rsid w:val="00A54F08"/>
    <w:rsid w:val="00A54F81"/>
    <w:rsid w:val="00A5523B"/>
    <w:rsid w:val="00A55243"/>
    <w:rsid w:val="00A556EF"/>
    <w:rsid w:val="00A558CB"/>
    <w:rsid w:val="00A55AFF"/>
    <w:rsid w:val="00A55C9F"/>
    <w:rsid w:val="00A55DB2"/>
    <w:rsid w:val="00A55EF5"/>
    <w:rsid w:val="00A56184"/>
    <w:rsid w:val="00A562EE"/>
    <w:rsid w:val="00A5638C"/>
    <w:rsid w:val="00A56585"/>
    <w:rsid w:val="00A56803"/>
    <w:rsid w:val="00A56A20"/>
    <w:rsid w:val="00A56B36"/>
    <w:rsid w:val="00A570DD"/>
    <w:rsid w:val="00A571F7"/>
    <w:rsid w:val="00A57388"/>
    <w:rsid w:val="00A578C6"/>
    <w:rsid w:val="00A57917"/>
    <w:rsid w:val="00A579BD"/>
    <w:rsid w:val="00A57EA1"/>
    <w:rsid w:val="00A57FA6"/>
    <w:rsid w:val="00A60105"/>
    <w:rsid w:val="00A60292"/>
    <w:rsid w:val="00A602D6"/>
    <w:rsid w:val="00A6046D"/>
    <w:rsid w:val="00A606E5"/>
    <w:rsid w:val="00A6084F"/>
    <w:rsid w:val="00A61261"/>
    <w:rsid w:val="00A612DA"/>
    <w:rsid w:val="00A6131A"/>
    <w:rsid w:val="00A6133C"/>
    <w:rsid w:val="00A613A8"/>
    <w:rsid w:val="00A61410"/>
    <w:rsid w:val="00A6156D"/>
    <w:rsid w:val="00A619AF"/>
    <w:rsid w:val="00A61B75"/>
    <w:rsid w:val="00A61D2E"/>
    <w:rsid w:val="00A61D56"/>
    <w:rsid w:val="00A61DDB"/>
    <w:rsid w:val="00A62006"/>
    <w:rsid w:val="00A62271"/>
    <w:rsid w:val="00A623CF"/>
    <w:rsid w:val="00A6240B"/>
    <w:rsid w:val="00A625A7"/>
    <w:rsid w:val="00A62641"/>
    <w:rsid w:val="00A6276A"/>
    <w:rsid w:val="00A627C2"/>
    <w:rsid w:val="00A62AD7"/>
    <w:rsid w:val="00A62B1D"/>
    <w:rsid w:val="00A62FB2"/>
    <w:rsid w:val="00A63216"/>
    <w:rsid w:val="00A6338D"/>
    <w:rsid w:val="00A636BC"/>
    <w:rsid w:val="00A636DB"/>
    <w:rsid w:val="00A63700"/>
    <w:rsid w:val="00A63D73"/>
    <w:rsid w:val="00A63E41"/>
    <w:rsid w:val="00A63F93"/>
    <w:rsid w:val="00A64008"/>
    <w:rsid w:val="00A64300"/>
    <w:rsid w:val="00A64383"/>
    <w:rsid w:val="00A645C8"/>
    <w:rsid w:val="00A64C68"/>
    <w:rsid w:val="00A651FF"/>
    <w:rsid w:val="00A65561"/>
    <w:rsid w:val="00A655BC"/>
    <w:rsid w:val="00A65764"/>
    <w:rsid w:val="00A65780"/>
    <w:rsid w:val="00A65A0D"/>
    <w:rsid w:val="00A65C5C"/>
    <w:rsid w:val="00A65D22"/>
    <w:rsid w:val="00A65F02"/>
    <w:rsid w:val="00A65F1E"/>
    <w:rsid w:val="00A6612C"/>
    <w:rsid w:val="00A663CC"/>
    <w:rsid w:val="00A66430"/>
    <w:rsid w:val="00A6695C"/>
    <w:rsid w:val="00A66EFA"/>
    <w:rsid w:val="00A66F33"/>
    <w:rsid w:val="00A671B7"/>
    <w:rsid w:val="00A671C7"/>
    <w:rsid w:val="00A6731A"/>
    <w:rsid w:val="00A6739B"/>
    <w:rsid w:val="00A6746B"/>
    <w:rsid w:val="00A6747E"/>
    <w:rsid w:val="00A67587"/>
    <w:rsid w:val="00A67737"/>
    <w:rsid w:val="00A677E3"/>
    <w:rsid w:val="00A677F3"/>
    <w:rsid w:val="00A67905"/>
    <w:rsid w:val="00A70054"/>
    <w:rsid w:val="00A702FC"/>
    <w:rsid w:val="00A70607"/>
    <w:rsid w:val="00A706D3"/>
    <w:rsid w:val="00A708A9"/>
    <w:rsid w:val="00A70D99"/>
    <w:rsid w:val="00A71766"/>
    <w:rsid w:val="00A71AC2"/>
    <w:rsid w:val="00A71AD2"/>
    <w:rsid w:val="00A71C83"/>
    <w:rsid w:val="00A7210C"/>
    <w:rsid w:val="00A72741"/>
    <w:rsid w:val="00A72B02"/>
    <w:rsid w:val="00A72E50"/>
    <w:rsid w:val="00A72E7E"/>
    <w:rsid w:val="00A72FB0"/>
    <w:rsid w:val="00A72FE8"/>
    <w:rsid w:val="00A7309C"/>
    <w:rsid w:val="00A730EF"/>
    <w:rsid w:val="00A73208"/>
    <w:rsid w:val="00A73247"/>
    <w:rsid w:val="00A735C2"/>
    <w:rsid w:val="00A7375E"/>
    <w:rsid w:val="00A73760"/>
    <w:rsid w:val="00A7384A"/>
    <w:rsid w:val="00A73AD6"/>
    <w:rsid w:val="00A73B95"/>
    <w:rsid w:val="00A73D30"/>
    <w:rsid w:val="00A73DFB"/>
    <w:rsid w:val="00A73F61"/>
    <w:rsid w:val="00A74268"/>
    <w:rsid w:val="00A7434B"/>
    <w:rsid w:val="00A7436D"/>
    <w:rsid w:val="00A74524"/>
    <w:rsid w:val="00A746F6"/>
    <w:rsid w:val="00A74835"/>
    <w:rsid w:val="00A74EA9"/>
    <w:rsid w:val="00A75291"/>
    <w:rsid w:val="00A752A0"/>
    <w:rsid w:val="00A75322"/>
    <w:rsid w:val="00A753E9"/>
    <w:rsid w:val="00A757A2"/>
    <w:rsid w:val="00A75E12"/>
    <w:rsid w:val="00A76062"/>
    <w:rsid w:val="00A76485"/>
    <w:rsid w:val="00A76A95"/>
    <w:rsid w:val="00A76A99"/>
    <w:rsid w:val="00A76EB1"/>
    <w:rsid w:val="00A770E3"/>
    <w:rsid w:val="00A77144"/>
    <w:rsid w:val="00A77234"/>
    <w:rsid w:val="00A77243"/>
    <w:rsid w:val="00A7760E"/>
    <w:rsid w:val="00A77634"/>
    <w:rsid w:val="00A77641"/>
    <w:rsid w:val="00A7771A"/>
    <w:rsid w:val="00A7794D"/>
    <w:rsid w:val="00A779D3"/>
    <w:rsid w:val="00A77D07"/>
    <w:rsid w:val="00A77DC8"/>
    <w:rsid w:val="00A80165"/>
    <w:rsid w:val="00A805B2"/>
    <w:rsid w:val="00A80914"/>
    <w:rsid w:val="00A80A35"/>
    <w:rsid w:val="00A80EE4"/>
    <w:rsid w:val="00A8136A"/>
    <w:rsid w:val="00A81391"/>
    <w:rsid w:val="00A818E9"/>
    <w:rsid w:val="00A81B6B"/>
    <w:rsid w:val="00A81BD7"/>
    <w:rsid w:val="00A8201D"/>
    <w:rsid w:val="00A82053"/>
    <w:rsid w:val="00A82128"/>
    <w:rsid w:val="00A82416"/>
    <w:rsid w:val="00A82730"/>
    <w:rsid w:val="00A82B4B"/>
    <w:rsid w:val="00A82EED"/>
    <w:rsid w:val="00A82F09"/>
    <w:rsid w:val="00A82FB0"/>
    <w:rsid w:val="00A83147"/>
    <w:rsid w:val="00A833FD"/>
    <w:rsid w:val="00A83815"/>
    <w:rsid w:val="00A83DE3"/>
    <w:rsid w:val="00A83F04"/>
    <w:rsid w:val="00A8404B"/>
    <w:rsid w:val="00A846D8"/>
    <w:rsid w:val="00A846E8"/>
    <w:rsid w:val="00A84803"/>
    <w:rsid w:val="00A84822"/>
    <w:rsid w:val="00A84999"/>
    <w:rsid w:val="00A84B7D"/>
    <w:rsid w:val="00A85259"/>
    <w:rsid w:val="00A85340"/>
    <w:rsid w:val="00A8536A"/>
    <w:rsid w:val="00A854D7"/>
    <w:rsid w:val="00A854F2"/>
    <w:rsid w:val="00A8553C"/>
    <w:rsid w:val="00A855B8"/>
    <w:rsid w:val="00A855E5"/>
    <w:rsid w:val="00A8573C"/>
    <w:rsid w:val="00A85A89"/>
    <w:rsid w:val="00A860B9"/>
    <w:rsid w:val="00A86265"/>
    <w:rsid w:val="00A865A3"/>
    <w:rsid w:val="00A868F5"/>
    <w:rsid w:val="00A86D48"/>
    <w:rsid w:val="00A86EEF"/>
    <w:rsid w:val="00A8764B"/>
    <w:rsid w:val="00A877B5"/>
    <w:rsid w:val="00A879C2"/>
    <w:rsid w:val="00A87AEA"/>
    <w:rsid w:val="00A87BB9"/>
    <w:rsid w:val="00A87DA0"/>
    <w:rsid w:val="00A87DFD"/>
    <w:rsid w:val="00A903A2"/>
    <w:rsid w:val="00A903EA"/>
    <w:rsid w:val="00A90520"/>
    <w:rsid w:val="00A907D4"/>
    <w:rsid w:val="00A9097B"/>
    <w:rsid w:val="00A90BCA"/>
    <w:rsid w:val="00A90E95"/>
    <w:rsid w:val="00A90F28"/>
    <w:rsid w:val="00A90F81"/>
    <w:rsid w:val="00A91340"/>
    <w:rsid w:val="00A91442"/>
    <w:rsid w:val="00A914E1"/>
    <w:rsid w:val="00A91990"/>
    <w:rsid w:val="00A91BA9"/>
    <w:rsid w:val="00A91D12"/>
    <w:rsid w:val="00A91F2F"/>
    <w:rsid w:val="00A922BE"/>
    <w:rsid w:val="00A923CA"/>
    <w:rsid w:val="00A9279F"/>
    <w:rsid w:val="00A93098"/>
    <w:rsid w:val="00A932EB"/>
    <w:rsid w:val="00A9332F"/>
    <w:rsid w:val="00A93343"/>
    <w:rsid w:val="00A9342E"/>
    <w:rsid w:val="00A936D0"/>
    <w:rsid w:val="00A938FA"/>
    <w:rsid w:val="00A93E31"/>
    <w:rsid w:val="00A93E95"/>
    <w:rsid w:val="00A941A7"/>
    <w:rsid w:val="00A942B5"/>
    <w:rsid w:val="00A949B0"/>
    <w:rsid w:val="00A949E5"/>
    <w:rsid w:val="00A94A26"/>
    <w:rsid w:val="00A94D60"/>
    <w:rsid w:val="00A94D98"/>
    <w:rsid w:val="00A94FB7"/>
    <w:rsid w:val="00A9535F"/>
    <w:rsid w:val="00A9538C"/>
    <w:rsid w:val="00A953CE"/>
    <w:rsid w:val="00A95681"/>
    <w:rsid w:val="00A958F3"/>
    <w:rsid w:val="00A95928"/>
    <w:rsid w:val="00A95AAC"/>
    <w:rsid w:val="00A95B7C"/>
    <w:rsid w:val="00A95C38"/>
    <w:rsid w:val="00A95D34"/>
    <w:rsid w:val="00A95D50"/>
    <w:rsid w:val="00A95D52"/>
    <w:rsid w:val="00A962ED"/>
    <w:rsid w:val="00A96318"/>
    <w:rsid w:val="00A963B4"/>
    <w:rsid w:val="00A967BF"/>
    <w:rsid w:val="00A96A4F"/>
    <w:rsid w:val="00A96D67"/>
    <w:rsid w:val="00A96EF3"/>
    <w:rsid w:val="00A9701F"/>
    <w:rsid w:val="00A971F5"/>
    <w:rsid w:val="00A972C4"/>
    <w:rsid w:val="00A97336"/>
    <w:rsid w:val="00A97AC6"/>
    <w:rsid w:val="00A97B04"/>
    <w:rsid w:val="00A97ED6"/>
    <w:rsid w:val="00AA09FA"/>
    <w:rsid w:val="00AA0B0A"/>
    <w:rsid w:val="00AA0BBA"/>
    <w:rsid w:val="00AA0BDA"/>
    <w:rsid w:val="00AA101D"/>
    <w:rsid w:val="00AA1036"/>
    <w:rsid w:val="00AA10A8"/>
    <w:rsid w:val="00AA1322"/>
    <w:rsid w:val="00AA137E"/>
    <w:rsid w:val="00AA1511"/>
    <w:rsid w:val="00AA15F0"/>
    <w:rsid w:val="00AA193B"/>
    <w:rsid w:val="00AA1B8D"/>
    <w:rsid w:val="00AA1C1F"/>
    <w:rsid w:val="00AA1E27"/>
    <w:rsid w:val="00AA201D"/>
    <w:rsid w:val="00AA20C5"/>
    <w:rsid w:val="00AA22E1"/>
    <w:rsid w:val="00AA2456"/>
    <w:rsid w:val="00AA24FC"/>
    <w:rsid w:val="00AA2562"/>
    <w:rsid w:val="00AA25E3"/>
    <w:rsid w:val="00AA2896"/>
    <w:rsid w:val="00AA28AC"/>
    <w:rsid w:val="00AA28CE"/>
    <w:rsid w:val="00AA31EE"/>
    <w:rsid w:val="00AA37DD"/>
    <w:rsid w:val="00AA382A"/>
    <w:rsid w:val="00AA3C28"/>
    <w:rsid w:val="00AA3C99"/>
    <w:rsid w:val="00AA3D59"/>
    <w:rsid w:val="00AA429B"/>
    <w:rsid w:val="00AA42FE"/>
    <w:rsid w:val="00AA4B2B"/>
    <w:rsid w:val="00AA4CB0"/>
    <w:rsid w:val="00AA4E1A"/>
    <w:rsid w:val="00AA4F4B"/>
    <w:rsid w:val="00AA5501"/>
    <w:rsid w:val="00AA5AE7"/>
    <w:rsid w:val="00AA5B8E"/>
    <w:rsid w:val="00AA5E43"/>
    <w:rsid w:val="00AA5F94"/>
    <w:rsid w:val="00AA60BF"/>
    <w:rsid w:val="00AA611D"/>
    <w:rsid w:val="00AA61B3"/>
    <w:rsid w:val="00AA62B5"/>
    <w:rsid w:val="00AA63C7"/>
    <w:rsid w:val="00AA6571"/>
    <w:rsid w:val="00AA6616"/>
    <w:rsid w:val="00AA6A60"/>
    <w:rsid w:val="00AA6B3D"/>
    <w:rsid w:val="00AA6BDB"/>
    <w:rsid w:val="00AA6E15"/>
    <w:rsid w:val="00AA7149"/>
    <w:rsid w:val="00AA71CA"/>
    <w:rsid w:val="00AA7393"/>
    <w:rsid w:val="00AA7500"/>
    <w:rsid w:val="00AA77E2"/>
    <w:rsid w:val="00AA782F"/>
    <w:rsid w:val="00AA790A"/>
    <w:rsid w:val="00AA7E95"/>
    <w:rsid w:val="00AB0003"/>
    <w:rsid w:val="00AB0111"/>
    <w:rsid w:val="00AB0568"/>
    <w:rsid w:val="00AB098C"/>
    <w:rsid w:val="00AB098D"/>
    <w:rsid w:val="00AB0AE5"/>
    <w:rsid w:val="00AB13DA"/>
    <w:rsid w:val="00AB1454"/>
    <w:rsid w:val="00AB15AA"/>
    <w:rsid w:val="00AB18DC"/>
    <w:rsid w:val="00AB19E6"/>
    <w:rsid w:val="00AB1AC1"/>
    <w:rsid w:val="00AB1E07"/>
    <w:rsid w:val="00AB1E0E"/>
    <w:rsid w:val="00AB1E58"/>
    <w:rsid w:val="00AB2394"/>
    <w:rsid w:val="00AB276F"/>
    <w:rsid w:val="00AB289E"/>
    <w:rsid w:val="00AB2A66"/>
    <w:rsid w:val="00AB2DF6"/>
    <w:rsid w:val="00AB312F"/>
    <w:rsid w:val="00AB3155"/>
    <w:rsid w:val="00AB31C6"/>
    <w:rsid w:val="00AB34C6"/>
    <w:rsid w:val="00AB378B"/>
    <w:rsid w:val="00AB3913"/>
    <w:rsid w:val="00AB3C89"/>
    <w:rsid w:val="00AB3EB5"/>
    <w:rsid w:val="00AB3FF5"/>
    <w:rsid w:val="00AB43A0"/>
    <w:rsid w:val="00AB44D8"/>
    <w:rsid w:val="00AB4772"/>
    <w:rsid w:val="00AB4874"/>
    <w:rsid w:val="00AB49A5"/>
    <w:rsid w:val="00AB4E2F"/>
    <w:rsid w:val="00AB4F81"/>
    <w:rsid w:val="00AB55DA"/>
    <w:rsid w:val="00AB55EB"/>
    <w:rsid w:val="00AB56A5"/>
    <w:rsid w:val="00AB5C0A"/>
    <w:rsid w:val="00AB5CB8"/>
    <w:rsid w:val="00AB5EED"/>
    <w:rsid w:val="00AB6230"/>
    <w:rsid w:val="00AB64D2"/>
    <w:rsid w:val="00AB6789"/>
    <w:rsid w:val="00AB686D"/>
    <w:rsid w:val="00AB6A7D"/>
    <w:rsid w:val="00AB6CE8"/>
    <w:rsid w:val="00AB72A0"/>
    <w:rsid w:val="00AB7370"/>
    <w:rsid w:val="00AB737D"/>
    <w:rsid w:val="00AB75F5"/>
    <w:rsid w:val="00AB7679"/>
    <w:rsid w:val="00AB7706"/>
    <w:rsid w:val="00AB7996"/>
    <w:rsid w:val="00AB79A3"/>
    <w:rsid w:val="00AB7A4A"/>
    <w:rsid w:val="00AB7D50"/>
    <w:rsid w:val="00AC0416"/>
    <w:rsid w:val="00AC0C8C"/>
    <w:rsid w:val="00AC0EBD"/>
    <w:rsid w:val="00AC13DC"/>
    <w:rsid w:val="00AC1707"/>
    <w:rsid w:val="00AC17D4"/>
    <w:rsid w:val="00AC1B61"/>
    <w:rsid w:val="00AC1D02"/>
    <w:rsid w:val="00AC1E88"/>
    <w:rsid w:val="00AC1ECA"/>
    <w:rsid w:val="00AC1F33"/>
    <w:rsid w:val="00AC1FE0"/>
    <w:rsid w:val="00AC237D"/>
    <w:rsid w:val="00AC243E"/>
    <w:rsid w:val="00AC25CA"/>
    <w:rsid w:val="00AC26BF"/>
    <w:rsid w:val="00AC2761"/>
    <w:rsid w:val="00AC28CA"/>
    <w:rsid w:val="00AC2A27"/>
    <w:rsid w:val="00AC318F"/>
    <w:rsid w:val="00AC341E"/>
    <w:rsid w:val="00AC3C1C"/>
    <w:rsid w:val="00AC3DFC"/>
    <w:rsid w:val="00AC401E"/>
    <w:rsid w:val="00AC4418"/>
    <w:rsid w:val="00AC463A"/>
    <w:rsid w:val="00AC4702"/>
    <w:rsid w:val="00AC48BE"/>
    <w:rsid w:val="00AC4DFB"/>
    <w:rsid w:val="00AC4EA9"/>
    <w:rsid w:val="00AC525A"/>
    <w:rsid w:val="00AC5685"/>
    <w:rsid w:val="00AC596B"/>
    <w:rsid w:val="00AC59E0"/>
    <w:rsid w:val="00AC5D3E"/>
    <w:rsid w:val="00AC651E"/>
    <w:rsid w:val="00AC66C4"/>
    <w:rsid w:val="00AC6711"/>
    <w:rsid w:val="00AC682D"/>
    <w:rsid w:val="00AC68C9"/>
    <w:rsid w:val="00AC69AC"/>
    <w:rsid w:val="00AC6CCF"/>
    <w:rsid w:val="00AC6FE2"/>
    <w:rsid w:val="00AC70DE"/>
    <w:rsid w:val="00AC725B"/>
    <w:rsid w:val="00AC7441"/>
    <w:rsid w:val="00AC7556"/>
    <w:rsid w:val="00AC76F5"/>
    <w:rsid w:val="00AC7A16"/>
    <w:rsid w:val="00AC7B1F"/>
    <w:rsid w:val="00AC7E3E"/>
    <w:rsid w:val="00AD0184"/>
    <w:rsid w:val="00AD0278"/>
    <w:rsid w:val="00AD0EF9"/>
    <w:rsid w:val="00AD14C1"/>
    <w:rsid w:val="00AD15AF"/>
    <w:rsid w:val="00AD173D"/>
    <w:rsid w:val="00AD17A0"/>
    <w:rsid w:val="00AD18FC"/>
    <w:rsid w:val="00AD1AD8"/>
    <w:rsid w:val="00AD1CBF"/>
    <w:rsid w:val="00AD1F17"/>
    <w:rsid w:val="00AD1FE2"/>
    <w:rsid w:val="00AD2128"/>
    <w:rsid w:val="00AD24A4"/>
    <w:rsid w:val="00AD254D"/>
    <w:rsid w:val="00AD25B8"/>
    <w:rsid w:val="00AD26ED"/>
    <w:rsid w:val="00AD2B46"/>
    <w:rsid w:val="00AD306B"/>
    <w:rsid w:val="00AD3233"/>
    <w:rsid w:val="00AD3287"/>
    <w:rsid w:val="00AD3340"/>
    <w:rsid w:val="00AD37F4"/>
    <w:rsid w:val="00AD3A2C"/>
    <w:rsid w:val="00AD3E22"/>
    <w:rsid w:val="00AD3F5A"/>
    <w:rsid w:val="00AD4229"/>
    <w:rsid w:val="00AD45A6"/>
    <w:rsid w:val="00AD48F4"/>
    <w:rsid w:val="00AD4DA0"/>
    <w:rsid w:val="00AD4E3B"/>
    <w:rsid w:val="00AD502F"/>
    <w:rsid w:val="00AD51BB"/>
    <w:rsid w:val="00AD51C2"/>
    <w:rsid w:val="00AD531D"/>
    <w:rsid w:val="00AD5332"/>
    <w:rsid w:val="00AD5862"/>
    <w:rsid w:val="00AD58F2"/>
    <w:rsid w:val="00AD5A76"/>
    <w:rsid w:val="00AD5A8F"/>
    <w:rsid w:val="00AD5EF8"/>
    <w:rsid w:val="00AD5F0C"/>
    <w:rsid w:val="00AD61CD"/>
    <w:rsid w:val="00AD6315"/>
    <w:rsid w:val="00AD6B1F"/>
    <w:rsid w:val="00AD6D86"/>
    <w:rsid w:val="00AD6E26"/>
    <w:rsid w:val="00AD7065"/>
    <w:rsid w:val="00AD70A4"/>
    <w:rsid w:val="00AD70C8"/>
    <w:rsid w:val="00AD71CD"/>
    <w:rsid w:val="00AD7A21"/>
    <w:rsid w:val="00AE0122"/>
    <w:rsid w:val="00AE021F"/>
    <w:rsid w:val="00AE055D"/>
    <w:rsid w:val="00AE07F1"/>
    <w:rsid w:val="00AE093A"/>
    <w:rsid w:val="00AE0D71"/>
    <w:rsid w:val="00AE1246"/>
    <w:rsid w:val="00AE13B6"/>
    <w:rsid w:val="00AE168D"/>
    <w:rsid w:val="00AE17E7"/>
    <w:rsid w:val="00AE17F3"/>
    <w:rsid w:val="00AE1A84"/>
    <w:rsid w:val="00AE1ACC"/>
    <w:rsid w:val="00AE21FF"/>
    <w:rsid w:val="00AE2211"/>
    <w:rsid w:val="00AE25EC"/>
    <w:rsid w:val="00AE2631"/>
    <w:rsid w:val="00AE283A"/>
    <w:rsid w:val="00AE2959"/>
    <w:rsid w:val="00AE2B6B"/>
    <w:rsid w:val="00AE2C3B"/>
    <w:rsid w:val="00AE2C87"/>
    <w:rsid w:val="00AE2E42"/>
    <w:rsid w:val="00AE3014"/>
    <w:rsid w:val="00AE3094"/>
    <w:rsid w:val="00AE31D9"/>
    <w:rsid w:val="00AE3828"/>
    <w:rsid w:val="00AE3990"/>
    <w:rsid w:val="00AE39BF"/>
    <w:rsid w:val="00AE3CEB"/>
    <w:rsid w:val="00AE3D29"/>
    <w:rsid w:val="00AE3E36"/>
    <w:rsid w:val="00AE3EB6"/>
    <w:rsid w:val="00AE3EEE"/>
    <w:rsid w:val="00AE4131"/>
    <w:rsid w:val="00AE428F"/>
    <w:rsid w:val="00AE44C6"/>
    <w:rsid w:val="00AE44DD"/>
    <w:rsid w:val="00AE4758"/>
    <w:rsid w:val="00AE47DC"/>
    <w:rsid w:val="00AE4802"/>
    <w:rsid w:val="00AE49E0"/>
    <w:rsid w:val="00AE4C11"/>
    <w:rsid w:val="00AE4CAD"/>
    <w:rsid w:val="00AE55BA"/>
    <w:rsid w:val="00AE5755"/>
    <w:rsid w:val="00AE5E95"/>
    <w:rsid w:val="00AE5F9C"/>
    <w:rsid w:val="00AE6148"/>
    <w:rsid w:val="00AE63C1"/>
    <w:rsid w:val="00AE64E3"/>
    <w:rsid w:val="00AE678C"/>
    <w:rsid w:val="00AE6D8C"/>
    <w:rsid w:val="00AE6E96"/>
    <w:rsid w:val="00AE7365"/>
    <w:rsid w:val="00AE7572"/>
    <w:rsid w:val="00AE75CC"/>
    <w:rsid w:val="00AE7BA9"/>
    <w:rsid w:val="00AE7BAB"/>
    <w:rsid w:val="00AE7C2F"/>
    <w:rsid w:val="00AE7C9E"/>
    <w:rsid w:val="00AE7F4D"/>
    <w:rsid w:val="00AF00B8"/>
    <w:rsid w:val="00AF02B4"/>
    <w:rsid w:val="00AF0340"/>
    <w:rsid w:val="00AF0410"/>
    <w:rsid w:val="00AF043E"/>
    <w:rsid w:val="00AF07E1"/>
    <w:rsid w:val="00AF0AA9"/>
    <w:rsid w:val="00AF0DEF"/>
    <w:rsid w:val="00AF11A1"/>
    <w:rsid w:val="00AF1652"/>
    <w:rsid w:val="00AF1737"/>
    <w:rsid w:val="00AF1C81"/>
    <w:rsid w:val="00AF1E64"/>
    <w:rsid w:val="00AF1FCE"/>
    <w:rsid w:val="00AF2687"/>
    <w:rsid w:val="00AF2695"/>
    <w:rsid w:val="00AF2769"/>
    <w:rsid w:val="00AF2937"/>
    <w:rsid w:val="00AF295A"/>
    <w:rsid w:val="00AF2A76"/>
    <w:rsid w:val="00AF2D76"/>
    <w:rsid w:val="00AF3314"/>
    <w:rsid w:val="00AF346B"/>
    <w:rsid w:val="00AF3558"/>
    <w:rsid w:val="00AF3719"/>
    <w:rsid w:val="00AF372F"/>
    <w:rsid w:val="00AF37F4"/>
    <w:rsid w:val="00AF38C3"/>
    <w:rsid w:val="00AF3BA3"/>
    <w:rsid w:val="00AF4342"/>
    <w:rsid w:val="00AF45C0"/>
    <w:rsid w:val="00AF4654"/>
    <w:rsid w:val="00AF4726"/>
    <w:rsid w:val="00AF4F9D"/>
    <w:rsid w:val="00AF5077"/>
    <w:rsid w:val="00AF51B3"/>
    <w:rsid w:val="00AF5451"/>
    <w:rsid w:val="00AF596C"/>
    <w:rsid w:val="00AF59AD"/>
    <w:rsid w:val="00AF5F72"/>
    <w:rsid w:val="00AF6320"/>
    <w:rsid w:val="00AF644A"/>
    <w:rsid w:val="00AF678B"/>
    <w:rsid w:val="00AF69FE"/>
    <w:rsid w:val="00AF6E6C"/>
    <w:rsid w:val="00AF6FA7"/>
    <w:rsid w:val="00AF7013"/>
    <w:rsid w:val="00AF714F"/>
    <w:rsid w:val="00AF756B"/>
    <w:rsid w:val="00AF7771"/>
    <w:rsid w:val="00AF77BF"/>
    <w:rsid w:val="00AF77FE"/>
    <w:rsid w:val="00AF798C"/>
    <w:rsid w:val="00AF79B8"/>
    <w:rsid w:val="00AF7C1F"/>
    <w:rsid w:val="00AF7D85"/>
    <w:rsid w:val="00B001DA"/>
    <w:rsid w:val="00B006F3"/>
    <w:rsid w:val="00B009EF"/>
    <w:rsid w:val="00B00B41"/>
    <w:rsid w:val="00B01023"/>
    <w:rsid w:val="00B013FE"/>
    <w:rsid w:val="00B015D5"/>
    <w:rsid w:val="00B01A8E"/>
    <w:rsid w:val="00B01B77"/>
    <w:rsid w:val="00B02101"/>
    <w:rsid w:val="00B027F0"/>
    <w:rsid w:val="00B02A35"/>
    <w:rsid w:val="00B02AFB"/>
    <w:rsid w:val="00B02CA0"/>
    <w:rsid w:val="00B033DF"/>
    <w:rsid w:val="00B03533"/>
    <w:rsid w:val="00B035AF"/>
    <w:rsid w:val="00B035B0"/>
    <w:rsid w:val="00B03929"/>
    <w:rsid w:val="00B0397D"/>
    <w:rsid w:val="00B039D8"/>
    <w:rsid w:val="00B03A50"/>
    <w:rsid w:val="00B03A64"/>
    <w:rsid w:val="00B03B4A"/>
    <w:rsid w:val="00B040EF"/>
    <w:rsid w:val="00B0428C"/>
    <w:rsid w:val="00B04443"/>
    <w:rsid w:val="00B04529"/>
    <w:rsid w:val="00B0464E"/>
    <w:rsid w:val="00B04A26"/>
    <w:rsid w:val="00B04C6E"/>
    <w:rsid w:val="00B04DBF"/>
    <w:rsid w:val="00B050B1"/>
    <w:rsid w:val="00B050F8"/>
    <w:rsid w:val="00B05408"/>
    <w:rsid w:val="00B0563D"/>
    <w:rsid w:val="00B058BE"/>
    <w:rsid w:val="00B058C5"/>
    <w:rsid w:val="00B05ADA"/>
    <w:rsid w:val="00B05BBF"/>
    <w:rsid w:val="00B05D68"/>
    <w:rsid w:val="00B06005"/>
    <w:rsid w:val="00B06161"/>
    <w:rsid w:val="00B0619A"/>
    <w:rsid w:val="00B064F5"/>
    <w:rsid w:val="00B066D6"/>
    <w:rsid w:val="00B06938"/>
    <w:rsid w:val="00B06B02"/>
    <w:rsid w:val="00B06B91"/>
    <w:rsid w:val="00B06DE1"/>
    <w:rsid w:val="00B06F48"/>
    <w:rsid w:val="00B06FD1"/>
    <w:rsid w:val="00B07136"/>
    <w:rsid w:val="00B07419"/>
    <w:rsid w:val="00B0741B"/>
    <w:rsid w:val="00B07DCB"/>
    <w:rsid w:val="00B07E8E"/>
    <w:rsid w:val="00B07E9A"/>
    <w:rsid w:val="00B10135"/>
    <w:rsid w:val="00B102E0"/>
    <w:rsid w:val="00B10700"/>
    <w:rsid w:val="00B107B6"/>
    <w:rsid w:val="00B10A1A"/>
    <w:rsid w:val="00B10DF8"/>
    <w:rsid w:val="00B111FB"/>
    <w:rsid w:val="00B1121E"/>
    <w:rsid w:val="00B117BE"/>
    <w:rsid w:val="00B11A3A"/>
    <w:rsid w:val="00B11B52"/>
    <w:rsid w:val="00B11CAD"/>
    <w:rsid w:val="00B11CD5"/>
    <w:rsid w:val="00B11F8E"/>
    <w:rsid w:val="00B12705"/>
    <w:rsid w:val="00B1295B"/>
    <w:rsid w:val="00B12981"/>
    <w:rsid w:val="00B129AC"/>
    <w:rsid w:val="00B12AB7"/>
    <w:rsid w:val="00B12AE9"/>
    <w:rsid w:val="00B12BA5"/>
    <w:rsid w:val="00B12D98"/>
    <w:rsid w:val="00B12E1B"/>
    <w:rsid w:val="00B12E68"/>
    <w:rsid w:val="00B13084"/>
    <w:rsid w:val="00B131B9"/>
    <w:rsid w:val="00B133B6"/>
    <w:rsid w:val="00B133EB"/>
    <w:rsid w:val="00B139A1"/>
    <w:rsid w:val="00B13A1F"/>
    <w:rsid w:val="00B13B18"/>
    <w:rsid w:val="00B13CAD"/>
    <w:rsid w:val="00B13CD4"/>
    <w:rsid w:val="00B13CE6"/>
    <w:rsid w:val="00B13EA6"/>
    <w:rsid w:val="00B13FAA"/>
    <w:rsid w:val="00B14048"/>
    <w:rsid w:val="00B14466"/>
    <w:rsid w:val="00B144BE"/>
    <w:rsid w:val="00B15016"/>
    <w:rsid w:val="00B15352"/>
    <w:rsid w:val="00B15422"/>
    <w:rsid w:val="00B154C2"/>
    <w:rsid w:val="00B156A8"/>
    <w:rsid w:val="00B1570C"/>
    <w:rsid w:val="00B15ACD"/>
    <w:rsid w:val="00B15D1B"/>
    <w:rsid w:val="00B161A3"/>
    <w:rsid w:val="00B163A8"/>
    <w:rsid w:val="00B16415"/>
    <w:rsid w:val="00B1641A"/>
    <w:rsid w:val="00B16668"/>
    <w:rsid w:val="00B166BA"/>
    <w:rsid w:val="00B16758"/>
    <w:rsid w:val="00B16A55"/>
    <w:rsid w:val="00B16C43"/>
    <w:rsid w:val="00B17006"/>
    <w:rsid w:val="00B17CAB"/>
    <w:rsid w:val="00B20096"/>
    <w:rsid w:val="00B20893"/>
    <w:rsid w:val="00B20935"/>
    <w:rsid w:val="00B20A00"/>
    <w:rsid w:val="00B20CBE"/>
    <w:rsid w:val="00B20E48"/>
    <w:rsid w:val="00B2106C"/>
    <w:rsid w:val="00B210BE"/>
    <w:rsid w:val="00B21258"/>
    <w:rsid w:val="00B21311"/>
    <w:rsid w:val="00B21393"/>
    <w:rsid w:val="00B21439"/>
    <w:rsid w:val="00B21795"/>
    <w:rsid w:val="00B217BC"/>
    <w:rsid w:val="00B21994"/>
    <w:rsid w:val="00B21B0C"/>
    <w:rsid w:val="00B21D70"/>
    <w:rsid w:val="00B2255B"/>
    <w:rsid w:val="00B2263F"/>
    <w:rsid w:val="00B228C4"/>
    <w:rsid w:val="00B22A93"/>
    <w:rsid w:val="00B22B54"/>
    <w:rsid w:val="00B22BD9"/>
    <w:rsid w:val="00B23127"/>
    <w:rsid w:val="00B2317A"/>
    <w:rsid w:val="00B233C8"/>
    <w:rsid w:val="00B236B1"/>
    <w:rsid w:val="00B2396D"/>
    <w:rsid w:val="00B23AA6"/>
    <w:rsid w:val="00B23F8C"/>
    <w:rsid w:val="00B247B3"/>
    <w:rsid w:val="00B24B85"/>
    <w:rsid w:val="00B24C24"/>
    <w:rsid w:val="00B24CD8"/>
    <w:rsid w:val="00B2504F"/>
    <w:rsid w:val="00B2509C"/>
    <w:rsid w:val="00B2513F"/>
    <w:rsid w:val="00B25182"/>
    <w:rsid w:val="00B2526D"/>
    <w:rsid w:val="00B252BF"/>
    <w:rsid w:val="00B252DA"/>
    <w:rsid w:val="00B2547A"/>
    <w:rsid w:val="00B254C5"/>
    <w:rsid w:val="00B25A0C"/>
    <w:rsid w:val="00B25EFE"/>
    <w:rsid w:val="00B26068"/>
    <w:rsid w:val="00B268E0"/>
    <w:rsid w:val="00B26B9D"/>
    <w:rsid w:val="00B2721A"/>
    <w:rsid w:val="00B27341"/>
    <w:rsid w:val="00B27399"/>
    <w:rsid w:val="00B2743A"/>
    <w:rsid w:val="00B27446"/>
    <w:rsid w:val="00B275DE"/>
    <w:rsid w:val="00B279F2"/>
    <w:rsid w:val="00B27B9B"/>
    <w:rsid w:val="00B27C43"/>
    <w:rsid w:val="00B27CF7"/>
    <w:rsid w:val="00B27F8B"/>
    <w:rsid w:val="00B300F1"/>
    <w:rsid w:val="00B30391"/>
    <w:rsid w:val="00B30416"/>
    <w:rsid w:val="00B305CA"/>
    <w:rsid w:val="00B30662"/>
    <w:rsid w:val="00B30696"/>
    <w:rsid w:val="00B30C1A"/>
    <w:rsid w:val="00B30C86"/>
    <w:rsid w:val="00B30EE3"/>
    <w:rsid w:val="00B3125F"/>
    <w:rsid w:val="00B31529"/>
    <w:rsid w:val="00B315B4"/>
    <w:rsid w:val="00B3164D"/>
    <w:rsid w:val="00B3177C"/>
    <w:rsid w:val="00B31A01"/>
    <w:rsid w:val="00B31FBA"/>
    <w:rsid w:val="00B320A4"/>
    <w:rsid w:val="00B322E8"/>
    <w:rsid w:val="00B32438"/>
    <w:rsid w:val="00B32768"/>
    <w:rsid w:val="00B327C2"/>
    <w:rsid w:val="00B3284C"/>
    <w:rsid w:val="00B32A95"/>
    <w:rsid w:val="00B32AA8"/>
    <w:rsid w:val="00B32AA9"/>
    <w:rsid w:val="00B32E10"/>
    <w:rsid w:val="00B330C8"/>
    <w:rsid w:val="00B33280"/>
    <w:rsid w:val="00B333AE"/>
    <w:rsid w:val="00B33786"/>
    <w:rsid w:val="00B33CBD"/>
    <w:rsid w:val="00B342E2"/>
    <w:rsid w:val="00B343B2"/>
    <w:rsid w:val="00B34909"/>
    <w:rsid w:val="00B34A14"/>
    <w:rsid w:val="00B34AFF"/>
    <w:rsid w:val="00B34B28"/>
    <w:rsid w:val="00B34B59"/>
    <w:rsid w:val="00B34D27"/>
    <w:rsid w:val="00B34F1A"/>
    <w:rsid w:val="00B35295"/>
    <w:rsid w:val="00B352BE"/>
    <w:rsid w:val="00B35489"/>
    <w:rsid w:val="00B3550B"/>
    <w:rsid w:val="00B356AA"/>
    <w:rsid w:val="00B35863"/>
    <w:rsid w:val="00B35B84"/>
    <w:rsid w:val="00B35CF0"/>
    <w:rsid w:val="00B361A1"/>
    <w:rsid w:val="00B3628A"/>
    <w:rsid w:val="00B36425"/>
    <w:rsid w:val="00B367FA"/>
    <w:rsid w:val="00B36936"/>
    <w:rsid w:val="00B36B7B"/>
    <w:rsid w:val="00B36C1F"/>
    <w:rsid w:val="00B36C40"/>
    <w:rsid w:val="00B37035"/>
    <w:rsid w:val="00B37604"/>
    <w:rsid w:val="00B378F9"/>
    <w:rsid w:val="00B37AFF"/>
    <w:rsid w:val="00B37D00"/>
    <w:rsid w:val="00B37DB2"/>
    <w:rsid w:val="00B37DBC"/>
    <w:rsid w:val="00B37FB6"/>
    <w:rsid w:val="00B4061B"/>
    <w:rsid w:val="00B4078F"/>
    <w:rsid w:val="00B40CDF"/>
    <w:rsid w:val="00B41058"/>
    <w:rsid w:val="00B411E8"/>
    <w:rsid w:val="00B4120F"/>
    <w:rsid w:val="00B413BB"/>
    <w:rsid w:val="00B41460"/>
    <w:rsid w:val="00B41656"/>
    <w:rsid w:val="00B418D8"/>
    <w:rsid w:val="00B41B5B"/>
    <w:rsid w:val="00B41BAB"/>
    <w:rsid w:val="00B41CC6"/>
    <w:rsid w:val="00B41DBD"/>
    <w:rsid w:val="00B41E81"/>
    <w:rsid w:val="00B41FB6"/>
    <w:rsid w:val="00B420BD"/>
    <w:rsid w:val="00B4254E"/>
    <w:rsid w:val="00B42691"/>
    <w:rsid w:val="00B429AE"/>
    <w:rsid w:val="00B42A10"/>
    <w:rsid w:val="00B42CB5"/>
    <w:rsid w:val="00B42CED"/>
    <w:rsid w:val="00B42EFE"/>
    <w:rsid w:val="00B42FDE"/>
    <w:rsid w:val="00B43170"/>
    <w:rsid w:val="00B43ED1"/>
    <w:rsid w:val="00B44027"/>
    <w:rsid w:val="00B444B3"/>
    <w:rsid w:val="00B444EB"/>
    <w:rsid w:val="00B44631"/>
    <w:rsid w:val="00B44972"/>
    <w:rsid w:val="00B44995"/>
    <w:rsid w:val="00B44E0B"/>
    <w:rsid w:val="00B44FA2"/>
    <w:rsid w:val="00B4512F"/>
    <w:rsid w:val="00B45226"/>
    <w:rsid w:val="00B452D9"/>
    <w:rsid w:val="00B45612"/>
    <w:rsid w:val="00B45982"/>
    <w:rsid w:val="00B45B42"/>
    <w:rsid w:val="00B45CE3"/>
    <w:rsid w:val="00B45D33"/>
    <w:rsid w:val="00B4647A"/>
    <w:rsid w:val="00B46752"/>
    <w:rsid w:val="00B4677C"/>
    <w:rsid w:val="00B468FD"/>
    <w:rsid w:val="00B46AE3"/>
    <w:rsid w:val="00B46B15"/>
    <w:rsid w:val="00B475A8"/>
    <w:rsid w:val="00B4775E"/>
    <w:rsid w:val="00B477AD"/>
    <w:rsid w:val="00B47838"/>
    <w:rsid w:val="00B47957"/>
    <w:rsid w:val="00B4797D"/>
    <w:rsid w:val="00B47B82"/>
    <w:rsid w:val="00B47BC1"/>
    <w:rsid w:val="00B47C76"/>
    <w:rsid w:val="00B5073A"/>
    <w:rsid w:val="00B5078B"/>
    <w:rsid w:val="00B50A44"/>
    <w:rsid w:val="00B50B6D"/>
    <w:rsid w:val="00B50F8A"/>
    <w:rsid w:val="00B5123C"/>
    <w:rsid w:val="00B514C5"/>
    <w:rsid w:val="00B515C7"/>
    <w:rsid w:val="00B51884"/>
    <w:rsid w:val="00B51AD1"/>
    <w:rsid w:val="00B52262"/>
    <w:rsid w:val="00B52618"/>
    <w:rsid w:val="00B528BE"/>
    <w:rsid w:val="00B5290C"/>
    <w:rsid w:val="00B52BB1"/>
    <w:rsid w:val="00B52DC4"/>
    <w:rsid w:val="00B53108"/>
    <w:rsid w:val="00B533E3"/>
    <w:rsid w:val="00B53A82"/>
    <w:rsid w:val="00B53BEB"/>
    <w:rsid w:val="00B541D7"/>
    <w:rsid w:val="00B541DB"/>
    <w:rsid w:val="00B54465"/>
    <w:rsid w:val="00B5449F"/>
    <w:rsid w:val="00B54780"/>
    <w:rsid w:val="00B54A15"/>
    <w:rsid w:val="00B54A7F"/>
    <w:rsid w:val="00B54C13"/>
    <w:rsid w:val="00B54C21"/>
    <w:rsid w:val="00B54C5F"/>
    <w:rsid w:val="00B54D77"/>
    <w:rsid w:val="00B551A5"/>
    <w:rsid w:val="00B5586B"/>
    <w:rsid w:val="00B55936"/>
    <w:rsid w:val="00B55E47"/>
    <w:rsid w:val="00B55F91"/>
    <w:rsid w:val="00B563A5"/>
    <w:rsid w:val="00B564EC"/>
    <w:rsid w:val="00B56603"/>
    <w:rsid w:val="00B568F6"/>
    <w:rsid w:val="00B56B13"/>
    <w:rsid w:val="00B56BF6"/>
    <w:rsid w:val="00B575D5"/>
    <w:rsid w:val="00B57741"/>
    <w:rsid w:val="00B57964"/>
    <w:rsid w:val="00B57B0B"/>
    <w:rsid w:val="00B57EFD"/>
    <w:rsid w:val="00B6003E"/>
    <w:rsid w:val="00B6017D"/>
    <w:rsid w:val="00B601AE"/>
    <w:rsid w:val="00B604D5"/>
    <w:rsid w:val="00B605E4"/>
    <w:rsid w:val="00B606AB"/>
    <w:rsid w:val="00B6081B"/>
    <w:rsid w:val="00B60A67"/>
    <w:rsid w:val="00B60F6E"/>
    <w:rsid w:val="00B6105D"/>
    <w:rsid w:val="00B61225"/>
    <w:rsid w:val="00B61A05"/>
    <w:rsid w:val="00B61B67"/>
    <w:rsid w:val="00B61C41"/>
    <w:rsid w:val="00B61EB1"/>
    <w:rsid w:val="00B61EB6"/>
    <w:rsid w:val="00B61EE3"/>
    <w:rsid w:val="00B61F26"/>
    <w:rsid w:val="00B62092"/>
    <w:rsid w:val="00B620B9"/>
    <w:rsid w:val="00B620E6"/>
    <w:rsid w:val="00B62DA2"/>
    <w:rsid w:val="00B62DA8"/>
    <w:rsid w:val="00B63030"/>
    <w:rsid w:val="00B630B5"/>
    <w:rsid w:val="00B6311E"/>
    <w:rsid w:val="00B63185"/>
    <w:rsid w:val="00B6320B"/>
    <w:rsid w:val="00B632D3"/>
    <w:rsid w:val="00B63730"/>
    <w:rsid w:val="00B63816"/>
    <w:rsid w:val="00B6381D"/>
    <w:rsid w:val="00B638CB"/>
    <w:rsid w:val="00B63A87"/>
    <w:rsid w:val="00B63B51"/>
    <w:rsid w:val="00B63D26"/>
    <w:rsid w:val="00B63DFF"/>
    <w:rsid w:val="00B63E14"/>
    <w:rsid w:val="00B63EA3"/>
    <w:rsid w:val="00B6420C"/>
    <w:rsid w:val="00B646C0"/>
    <w:rsid w:val="00B64BC7"/>
    <w:rsid w:val="00B64D16"/>
    <w:rsid w:val="00B64F4B"/>
    <w:rsid w:val="00B65524"/>
    <w:rsid w:val="00B65535"/>
    <w:rsid w:val="00B66413"/>
    <w:rsid w:val="00B66756"/>
    <w:rsid w:val="00B66760"/>
    <w:rsid w:val="00B66990"/>
    <w:rsid w:val="00B66A9E"/>
    <w:rsid w:val="00B66AA9"/>
    <w:rsid w:val="00B66BD2"/>
    <w:rsid w:val="00B66D18"/>
    <w:rsid w:val="00B6715E"/>
    <w:rsid w:val="00B67494"/>
    <w:rsid w:val="00B675B9"/>
    <w:rsid w:val="00B677C1"/>
    <w:rsid w:val="00B67912"/>
    <w:rsid w:val="00B67970"/>
    <w:rsid w:val="00B70039"/>
    <w:rsid w:val="00B7050A"/>
    <w:rsid w:val="00B709B4"/>
    <w:rsid w:val="00B70A27"/>
    <w:rsid w:val="00B70A37"/>
    <w:rsid w:val="00B70C78"/>
    <w:rsid w:val="00B70CA4"/>
    <w:rsid w:val="00B70E9C"/>
    <w:rsid w:val="00B7116E"/>
    <w:rsid w:val="00B71200"/>
    <w:rsid w:val="00B7147A"/>
    <w:rsid w:val="00B7172C"/>
    <w:rsid w:val="00B71B24"/>
    <w:rsid w:val="00B71B43"/>
    <w:rsid w:val="00B71CD7"/>
    <w:rsid w:val="00B71F89"/>
    <w:rsid w:val="00B720B3"/>
    <w:rsid w:val="00B72144"/>
    <w:rsid w:val="00B72384"/>
    <w:rsid w:val="00B7247F"/>
    <w:rsid w:val="00B72503"/>
    <w:rsid w:val="00B726C2"/>
    <w:rsid w:val="00B72A18"/>
    <w:rsid w:val="00B72A48"/>
    <w:rsid w:val="00B72E70"/>
    <w:rsid w:val="00B72EE0"/>
    <w:rsid w:val="00B72F6C"/>
    <w:rsid w:val="00B732A1"/>
    <w:rsid w:val="00B734A7"/>
    <w:rsid w:val="00B73697"/>
    <w:rsid w:val="00B73FB6"/>
    <w:rsid w:val="00B740F7"/>
    <w:rsid w:val="00B74214"/>
    <w:rsid w:val="00B7427F"/>
    <w:rsid w:val="00B74513"/>
    <w:rsid w:val="00B74524"/>
    <w:rsid w:val="00B74AA9"/>
    <w:rsid w:val="00B74AFF"/>
    <w:rsid w:val="00B74E1A"/>
    <w:rsid w:val="00B75148"/>
    <w:rsid w:val="00B75271"/>
    <w:rsid w:val="00B7569C"/>
    <w:rsid w:val="00B75B35"/>
    <w:rsid w:val="00B75EAB"/>
    <w:rsid w:val="00B7607F"/>
    <w:rsid w:val="00B7686A"/>
    <w:rsid w:val="00B76A34"/>
    <w:rsid w:val="00B77092"/>
    <w:rsid w:val="00B770A2"/>
    <w:rsid w:val="00B7724E"/>
    <w:rsid w:val="00B77485"/>
    <w:rsid w:val="00B7763E"/>
    <w:rsid w:val="00B77845"/>
    <w:rsid w:val="00B779F9"/>
    <w:rsid w:val="00B77C1D"/>
    <w:rsid w:val="00B8012B"/>
    <w:rsid w:val="00B80150"/>
    <w:rsid w:val="00B80258"/>
    <w:rsid w:val="00B802E9"/>
    <w:rsid w:val="00B803BC"/>
    <w:rsid w:val="00B804AF"/>
    <w:rsid w:val="00B806DB"/>
    <w:rsid w:val="00B807E4"/>
    <w:rsid w:val="00B80996"/>
    <w:rsid w:val="00B80DD6"/>
    <w:rsid w:val="00B80EAC"/>
    <w:rsid w:val="00B81289"/>
    <w:rsid w:val="00B81293"/>
    <w:rsid w:val="00B812E2"/>
    <w:rsid w:val="00B81388"/>
    <w:rsid w:val="00B81554"/>
    <w:rsid w:val="00B81759"/>
    <w:rsid w:val="00B8183C"/>
    <w:rsid w:val="00B81AB1"/>
    <w:rsid w:val="00B81BED"/>
    <w:rsid w:val="00B81FFF"/>
    <w:rsid w:val="00B821F3"/>
    <w:rsid w:val="00B824A8"/>
    <w:rsid w:val="00B82520"/>
    <w:rsid w:val="00B825A1"/>
    <w:rsid w:val="00B825AB"/>
    <w:rsid w:val="00B828B9"/>
    <w:rsid w:val="00B82CF5"/>
    <w:rsid w:val="00B82D39"/>
    <w:rsid w:val="00B82EC1"/>
    <w:rsid w:val="00B82FF4"/>
    <w:rsid w:val="00B8302D"/>
    <w:rsid w:val="00B83063"/>
    <w:rsid w:val="00B8314F"/>
    <w:rsid w:val="00B8345D"/>
    <w:rsid w:val="00B83484"/>
    <w:rsid w:val="00B8377C"/>
    <w:rsid w:val="00B837B6"/>
    <w:rsid w:val="00B8391F"/>
    <w:rsid w:val="00B83F05"/>
    <w:rsid w:val="00B83F8C"/>
    <w:rsid w:val="00B843F9"/>
    <w:rsid w:val="00B844BD"/>
    <w:rsid w:val="00B8463E"/>
    <w:rsid w:val="00B84BD4"/>
    <w:rsid w:val="00B84C1F"/>
    <w:rsid w:val="00B84C4A"/>
    <w:rsid w:val="00B84F2B"/>
    <w:rsid w:val="00B84F3C"/>
    <w:rsid w:val="00B84FDA"/>
    <w:rsid w:val="00B8517C"/>
    <w:rsid w:val="00B8530E"/>
    <w:rsid w:val="00B85485"/>
    <w:rsid w:val="00B8553E"/>
    <w:rsid w:val="00B856CA"/>
    <w:rsid w:val="00B858E6"/>
    <w:rsid w:val="00B85C7A"/>
    <w:rsid w:val="00B85D41"/>
    <w:rsid w:val="00B861A6"/>
    <w:rsid w:val="00B864FE"/>
    <w:rsid w:val="00B865FD"/>
    <w:rsid w:val="00B86741"/>
    <w:rsid w:val="00B86FB9"/>
    <w:rsid w:val="00B8737C"/>
    <w:rsid w:val="00B873CE"/>
    <w:rsid w:val="00B87446"/>
    <w:rsid w:val="00B874E9"/>
    <w:rsid w:val="00B87759"/>
    <w:rsid w:val="00B878E2"/>
    <w:rsid w:val="00B87A1F"/>
    <w:rsid w:val="00B87A83"/>
    <w:rsid w:val="00B87D9E"/>
    <w:rsid w:val="00B87DF6"/>
    <w:rsid w:val="00B87F2B"/>
    <w:rsid w:val="00B9003A"/>
    <w:rsid w:val="00B90391"/>
    <w:rsid w:val="00B90573"/>
    <w:rsid w:val="00B90BCA"/>
    <w:rsid w:val="00B90F90"/>
    <w:rsid w:val="00B9105E"/>
    <w:rsid w:val="00B911CB"/>
    <w:rsid w:val="00B911E4"/>
    <w:rsid w:val="00B912AA"/>
    <w:rsid w:val="00B9179A"/>
    <w:rsid w:val="00B9192E"/>
    <w:rsid w:val="00B91C33"/>
    <w:rsid w:val="00B91CA1"/>
    <w:rsid w:val="00B91CDC"/>
    <w:rsid w:val="00B9264F"/>
    <w:rsid w:val="00B92761"/>
    <w:rsid w:val="00B929DF"/>
    <w:rsid w:val="00B92B56"/>
    <w:rsid w:val="00B92E02"/>
    <w:rsid w:val="00B92E1C"/>
    <w:rsid w:val="00B92F6E"/>
    <w:rsid w:val="00B931FD"/>
    <w:rsid w:val="00B93206"/>
    <w:rsid w:val="00B93639"/>
    <w:rsid w:val="00B938B9"/>
    <w:rsid w:val="00B93A29"/>
    <w:rsid w:val="00B93BD2"/>
    <w:rsid w:val="00B93ED0"/>
    <w:rsid w:val="00B9405C"/>
    <w:rsid w:val="00B9451F"/>
    <w:rsid w:val="00B94760"/>
    <w:rsid w:val="00B94D78"/>
    <w:rsid w:val="00B951B9"/>
    <w:rsid w:val="00B953A7"/>
    <w:rsid w:val="00B95551"/>
    <w:rsid w:val="00B956F2"/>
    <w:rsid w:val="00B9575D"/>
    <w:rsid w:val="00B959AA"/>
    <w:rsid w:val="00B959F8"/>
    <w:rsid w:val="00B95DAF"/>
    <w:rsid w:val="00B95E33"/>
    <w:rsid w:val="00B95FAA"/>
    <w:rsid w:val="00B961FB"/>
    <w:rsid w:val="00B96525"/>
    <w:rsid w:val="00B9677F"/>
    <w:rsid w:val="00B96D90"/>
    <w:rsid w:val="00B96FA1"/>
    <w:rsid w:val="00B97151"/>
    <w:rsid w:val="00B9716A"/>
    <w:rsid w:val="00B97376"/>
    <w:rsid w:val="00B976CE"/>
    <w:rsid w:val="00B9771A"/>
    <w:rsid w:val="00B97A9F"/>
    <w:rsid w:val="00B97CCA"/>
    <w:rsid w:val="00B97DBC"/>
    <w:rsid w:val="00BA003B"/>
    <w:rsid w:val="00BA00D1"/>
    <w:rsid w:val="00BA07BE"/>
    <w:rsid w:val="00BA0EE2"/>
    <w:rsid w:val="00BA0F1C"/>
    <w:rsid w:val="00BA0FAD"/>
    <w:rsid w:val="00BA1134"/>
    <w:rsid w:val="00BA1389"/>
    <w:rsid w:val="00BA1397"/>
    <w:rsid w:val="00BA13D6"/>
    <w:rsid w:val="00BA1400"/>
    <w:rsid w:val="00BA1AD1"/>
    <w:rsid w:val="00BA1B90"/>
    <w:rsid w:val="00BA1C08"/>
    <w:rsid w:val="00BA1CA8"/>
    <w:rsid w:val="00BA1EA9"/>
    <w:rsid w:val="00BA2133"/>
    <w:rsid w:val="00BA2149"/>
    <w:rsid w:val="00BA2608"/>
    <w:rsid w:val="00BA27C0"/>
    <w:rsid w:val="00BA2DD8"/>
    <w:rsid w:val="00BA2E90"/>
    <w:rsid w:val="00BA3414"/>
    <w:rsid w:val="00BA3419"/>
    <w:rsid w:val="00BA356F"/>
    <w:rsid w:val="00BA35F1"/>
    <w:rsid w:val="00BA37C9"/>
    <w:rsid w:val="00BA38E6"/>
    <w:rsid w:val="00BA3DAF"/>
    <w:rsid w:val="00BA3F65"/>
    <w:rsid w:val="00BA434D"/>
    <w:rsid w:val="00BA446E"/>
    <w:rsid w:val="00BA4556"/>
    <w:rsid w:val="00BA4A5E"/>
    <w:rsid w:val="00BA4E3F"/>
    <w:rsid w:val="00BA5389"/>
    <w:rsid w:val="00BA5CDD"/>
    <w:rsid w:val="00BA5D43"/>
    <w:rsid w:val="00BA5E3C"/>
    <w:rsid w:val="00BA5E93"/>
    <w:rsid w:val="00BA5EE7"/>
    <w:rsid w:val="00BA5F95"/>
    <w:rsid w:val="00BA69D3"/>
    <w:rsid w:val="00BA6A5F"/>
    <w:rsid w:val="00BA6B14"/>
    <w:rsid w:val="00BA6C22"/>
    <w:rsid w:val="00BA6D6A"/>
    <w:rsid w:val="00BA6FAF"/>
    <w:rsid w:val="00BA7336"/>
    <w:rsid w:val="00BA74E7"/>
    <w:rsid w:val="00BA7751"/>
    <w:rsid w:val="00BA782F"/>
    <w:rsid w:val="00BA79EE"/>
    <w:rsid w:val="00BA7B90"/>
    <w:rsid w:val="00BA7C3C"/>
    <w:rsid w:val="00BA7CDF"/>
    <w:rsid w:val="00BA7F57"/>
    <w:rsid w:val="00BA7F86"/>
    <w:rsid w:val="00BA7FBC"/>
    <w:rsid w:val="00BB01C1"/>
    <w:rsid w:val="00BB01EF"/>
    <w:rsid w:val="00BB03A2"/>
    <w:rsid w:val="00BB05E0"/>
    <w:rsid w:val="00BB0657"/>
    <w:rsid w:val="00BB0999"/>
    <w:rsid w:val="00BB0C3E"/>
    <w:rsid w:val="00BB0D69"/>
    <w:rsid w:val="00BB0DF6"/>
    <w:rsid w:val="00BB11E4"/>
    <w:rsid w:val="00BB1392"/>
    <w:rsid w:val="00BB14E9"/>
    <w:rsid w:val="00BB1617"/>
    <w:rsid w:val="00BB1734"/>
    <w:rsid w:val="00BB18A6"/>
    <w:rsid w:val="00BB1B3E"/>
    <w:rsid w:val="00BB1DF5"/>
    <w:rsid w:val="00BB2013"/>
    <w:rsid w:val="00BB20A2"/>
    <w:rsid w:val="00BB21FA"/>
    <w:rsid w:val="00BB23DA"/>
    <w:rsid w:val="00BB24D7"/>
    <w:rsid w:val="00BB251A"/>
    <w:rsid w:val="00BB25A7"/>
    <w:rsid w:val="00BB2E90"/>
    <w:rsid w:val="00BB31D8"/>
    <w:rsid w:val="00BB3385"/>
    <w:rsid w:val="00BB3B4A"/>
    <w:rsid w:val="00BB4043"/>
    <w:rsid w:val="00BB4115"/>
    <w:rsid w:val="00BB4289"/>
    <w:rsid w:val="00BB4516"/>
    <w:rsid w:val="00BB4600"/>
    <w:rsid w:val="00BB4719"/>
    <w:rsid w:val="00BB4737"/>
    <w:rsid w:val="00BB47A2"/>
    <w:rsid w:val="00BB499F"/>
    <w:rsid w:val="00BB4C7A"/>
    <w:rsid w:val="00BB53DD"/>
    <w:rsid w:val="00BB5606"/>
    <w:rsid w:val="00BB57D6"/>
    <w:rsid w:val="00BB58BD"/>
    <w:rsid w:val="00BB5A2D"/>
    <w:rsid w:val="00BB5CBE"/>
    <w:rsid w:val="00BB5DB6"/>
    <w:rsid w:val="00BB5F0E"/>
    <w:rsid w:val="00BB5F41"/>
    <w:rsid w:val="00BB67AF"/>
    <w:rsid w:val="00BB6A3C"/>
    <w:rsid w:val="00BB6BC2"/>
    <w:rsid w:val="00BB6F52"/>
    <w:rsid w:val="00BB6F9A"/>
    <w:rsid w:val="00BB6FE4"/>
    <w:rsid w:val="00BB70D5"/>
    <w:rsid w:val="00BB71D3"/>
    <w:rsid w:val="00BB71F1"/>
    <w:rsid w:val="00BB74CA"/>
    <w:rsid w:val="00BB786E"/>
    <w:rsid w:val="00BB7B91"/>
    <w:rsid w:val="00BB7CD8"/>
    <w:rsid w:val="00BB7F5E"/>
    <w:rsid w:val="00BB7FD4"/>
    <w:rsid w:val="00BC012E"/>
    <w:rsid w:val="00BC0198"/>
    <w:rsid w:val="00BC0395"/>
    <w:rsid w:val="00BC03B7"/>
    <w:rsid w:val="00BC0805"/>
    <w:rsid w:val="00BC0A04"/>
    <w:rsid w:val="00BC0EDB"/>
    <w:rsid w:val="00BC101B"/>
    <w:rsid w:val="00BC1020"/>
    <w:rsid w:val="00BC1055"/>
    <w:rsid w:val="00BC115C"/>
    <w:rsid w:val="00BC1254"/>
    <w:rsid w:val="00BC1275"/>
    <w:rsid w:val="00BC15E3"/>
    <w:rsid w:val="00BC20B3"/>
    <w:rsid w:val="00BC21F9"/>
    <w:rsid w:val="00BC2337"/>
    <w:rsid w:val="00BC24DD"/>
    <w:rsid w:val="00BC257D"/>
    <w:rsid w:val="00BC25D7"/>
    <w:rsid w:val="00BC25DA"/>
    <w:rsid w:val="00BC2986"/>
    <w:rsid w:val="00BC2AD1"/>
    <w:rsid w:val="00BC30FE"/>
    <w:rsid w:val="00BC3129"/>
    <w:rsid w:val="00BC31BC"/>
    <w:rsid w:val="00BC3341"/>
    <w:rsid w:val="00BC334E"/>
    <w:rsid w:val="00BC33E2"/>
    <w:rsid w:val="00BC34FF"/>
    <w:rsid w:val="00BC3B91"/>
    <w:rsid w:val="00BC3B9D"/>
    <w:rsid w:val="00BC3BE1"/>
    <w:rsid w:val="00BC3E6B"/>
    <w:rsid w:val="00BC42F2"/>
    <w:rsid w:val="00BC444D"/>
    <w:rsid w:val="00BC4B52"/>
    <w:rsid w:val="00BC4C97"/>
    <w:rsid w:val="00BC4DC7"/>
    <w:rsid w:val="00BC4F0A"/>
    <w:rsid w:val="00BC4F81"/>
    <w:rsid w:val="00BC5204"/>
    <w:rsid w:val="00BC531C"/>
    <w:rsid w:val="00BC5701"/>
    <w:rsid w:val="00BC5B2E"/>
    <w:rsid w:val="00BC5C1D"/>
    <w:rsid w:val="00BC5D7A"/>
    <w:rsid w:val="00BC5D96"/>
    <w:rsid w:val="00BC5EF7"/>
    <w:rsid w:val="00BC600D"/>
    <w:rsid w:val="00BC62B0"/>
    <w:rsid w:val="00BC6445"/>
    <w:rsid w:val="00BC6474"/>
    <w:rsid w:val="00BC67F9"/>
    <w:rsid w:val="00BC6AF8"/>
    <w:rsid w:val="00BC6BD1"/>
    <w:rsid w:val="00BC6EA6"/>
    <w:rsid w:val="00BC72F7"/>
    <w:rsid w:val="00BC7B87"/>
    <w:rsid w:val="00BC7D08"/>
    <w:rsid w:val="00BC7DDD"/>
    <w:rsid w:val="00BC7E7A"/>
    <w:rsid w:val="00BC7F4C"/>
    <w:rsid w:val="00BD049F"/>
    <w:rsid w:val="00BD0644"/>
    <w:rsid w:val="00BD06FB"/>
    <w:rsid w:val="00BD0712"/>
    <w:rsid w:val="00BD0739"/>
    <w:rsid w:val="00BD0A5E"/>
    <w:rsid w:val="00BD0D15"/>
    <w:rsid w:val="00BD0FA7"/>
    <w:rsid w:val="00BD168F"/>
    <w:rsid w:val="00BD16EA"/>
    <w:rsid w:val="00BD1716"/>
    <w:rsid w:val="00BD1900"/>
    <w:rsid w:val="00BD1B6A"/>
    <w:rsid w:val="00BD1EB9"/>
    <w:rsid w:val="00BD21D5"/>
    <w:rsid w:val="00BD22AA"/>
    <w:rsid w:val="00BD24B4"/>
    <w:rsid w:val="00BD2521"/>
    <w:rsid w:val="00BD2680"/>
    <w:rsid w:val="00BD2D1E"/>
    <w:rsid w:val="00BD2D57"/>
    <w:rsid w:val="00BD2DE8"/>
    <w:rsid w:val="00BD320D"/>
    <w:rsid w:val="00BD3363"/>
    <w:rsid w:val="00BD33CB"/>
    <w:rsid w:val="00BD3490"/>
    <w:rsid w:val="00BD3606"/>
    <w:rsid w:val="00BD3719"/>
    <w:rsid w:val="00BD3836"/>
    <w:rsid w:val="00BD3B93"/>
    <w:rsid w:val="00BD3DDF"/>
    <w:rsid w:val="00BD3F50"/>
    <w:rsid w:val="00BD41B4"/>
    <w:rsid w:val="00BD4492"/>
    <w:rsid w:val="00BD44EA"/>
    <w:rsid w:val="00BD4802"/>
    <w:rsid w:val="00BD4BDD"/>
    <w:rsid w:val="00BD4C17"/>
    <w:rsid w:val="00BD4F44"/>
    <w:rsid w:val="00BD4F5A"/>
    <w:rsid w:val="00BD5059"/>
    <w:rsid w:val="00BD5103"/>
    <w:rsid w:val="00BD5418"/>
    <w:rsid w:val="00BD585E"/>
    <w:rsid w:val="00BD5BD2"/>
    <w:rsid w:val="00BD5D78"/>
    <w:rsid w:val="00BD6441"/>
    <w:rsid w:val="00BD65D2"/>
    <w:rsid w:val="00BD6726"/>
    <w:rsid w:val="00BD67E1"/>
    <w:rsid w:val="00BD69F3"/>
    <w:rsid w:val="00BD6B55"/>
    <w:rsid w:val="00BD6C96"/>
    <w:rsid w:val="00BD6E4E"/>
    <w:rsid w:val="00BD70E0"/>
    <w:rsid w:val="00BD7341"/>
    <w:rsid w:val="00BD7B0E"/>
    <w:rsid w:val="00BD7B99"/>
    <w:rsid w:val="00BD7BBE"/>
    <w:rsid w:val="00BE0175"/>
    <w:rsid w:val="00BE044C"/>
    <w:rsid w:val="00BE04FC"/>
    <w:rsid w:val="00BE094D"/>
    <w:rsid w:val="00BE0A69"/>
    <w:rsid w:val="00BE0CC3"/>
    <w:rsid w:val="00BE0E99"/>
    <w:rsid w:val="00BE0FC2"/>
    <w:rsid w:val="00BE11A1"/>
    <w:rsid w:val="00BE11B3"/>
    <w:rsid w:val="00BE130A"/>
    <w:rsid w:val="00BE13D6"/>
    <w:rsid w:val="00BE17C4"/>
    <w:rsid w:val="00BE1D65"/>
    <w:rsid w:val="00BE1DBF"/>
    <w:rsid w:val="00BE1FA3"/>
    <w:rsid w:val="00BE21DA"/>
    <w:rsid w:val="00BE229E"/>
    <w:rsid w:val="00BE230C"/>
    <w:rsid w:val="00BE23B1"/>
    <w:rsid w:val="00BE25FA"/>
    <w:rsid w:val="00BE2890"/>
    <w:rsid w:val="00BE2A42"/>
    <w:rsid w:val="00BE2B8E"/>
    <w:rsid w:val="00BE2C11"/>
    <w:rsid w:val="00BE2EF8"/>
    <w:rsid w:val="00BE2F33"/>
    <w:rsid w:val="00BE2F9F"/>
    <w:rsid w:val="00BE3091"/>
    <w:rsid w:val="00BE3132"/>
    <w:rsid w:val="00BE31F8"/>
    <w:rsid w:val="00BE329E"/>
    <w:rsid w:val="00BE3560"/>
    <w:rsid w:val="00BE361B"/>
    <w:rsid w:val="00BE3672"/>
    <w:rsid w:val="00BE372C"/>
    <w:rsid w:val="00BE37A9"/>
    <w:rsid w:val="00BE38A5"/>
    <w:rsid w:val="00BE3AA0"/>
    <w:rsid w:val="00BE3D56"/>
    <w:rsid w:val="00BE404B"/>
    <w:rsid w:val="00BE4412"/>
    <w:rsid w:val="00BE4802"/>
    <w:rsid w:val="00BE5071"/>
    <w:rsid w:val="00BE508F"/>
    <w:rsid w:val="00BE5218"/>
    <w:rsid w:val="00BE54F0"/>
    <w:rsid w:val="00BE5A6F"/>
    <w:rsid w:val="00BE5BC6"/>
    <w:rsid w:val="00BE5CF8"/>
    <w:rsid w:val="00BE5DD2"/>
    <w:rsid w:val="00BE61B4"/>
    <w:rsid w:val="00BE6270"/>
    <w:rsid w:val="00BE63D8"/>
    <w:rsid w:val="00BE643A"/>
    <w:rsid w:val="00BE6490"/>
    <w:rsid w:val="00BE6518"/>
    <w:rsid w:val="00BE6B4C"/>
    <w:rsid w:val="00BE6C7B"/>
    <w:rsid w:val="00BE6FF5"/>
    <w:rsid w:val="00BE6FFE"/>
    <w:rsid w:val="00BE7257"/>
    <w:rsid w:val="00BE7460"/>
    <w:rsid w:val="00BE7547"/>
    <w:rsid w:val="00BE774D"/>
    <w:rsid w:val="00BE776A"/>
    <w:rsid w:val="00BE7975"/>
    <w:rsid w:val="00BE7AC7"/>
    <w:rsid w:val="00BE7E23"/>
    <w:rsid w:val="00BF0073"/>
    <w:rsid w:val="00BF027B"/>
    <w:rsid w:val="00BF0539"/>
    <w:rsid w:val="00BF0541"/>
    <w:rsid w:val="00BF05E4"/>
    <w:rsid w:val="00BF0A0D"/>
    <w:rsid w:val="00BF0A3B"/>
    <w:rsid w:val="00BF0AEE"/>
    <w:rsid w:val="00BF114F"/>
    <w:rsid w:val="00BF1736"/>
    <w:rsid w:val="00BF17E8"/>
    <w:rsid w:val="00BF17F1"/>
    <w:rsid w:val="00BF1B44"/>
    <w:rsid w:val="00BF1BA5"/>
    <w:rsid w:val="00BF1EE5"/>
    <w:rsid w:val="00BF2016"/>
    <w:rsid w:val="00BF2111"/>
    <w:rsid w:val="00BF219F"/>
    <w:rsid w:val="00BF24D0"/>
    <w:rsid w:val="00BF2FEF"/>
    <w:rsid w:val="00BF33A8"/>
    <w:rsid w:val="00BF3A0F"/>
    <w:rsid w:val="00BF3AA5"/>
    <w:rsid w:val="00BF40BC"/>
    <w:rsid w:val="00BF4B22"/>
    <w:rsid w:val="00BF4F53"/>
    <w:rsid w:val="00BF519C"/>
    <w:rsid w:val="00BF52CF"/>
    <w:rsid w:val="00BF54D1"/>
    <w:rsid w:val="00BF583A"/>
    <w:rsid w:val="00BF5947"/>
    <w:rsid w:val="00BF5A1B"/>
    <w:rsid w:val="00BF5BDA"/>
    <w:rsid w:val="00BF5C19"/>
    <w:rsid w:val="00BF6B0F"/>
    <w:rsid w:val="00BF6B51"/>
    <w:rsid w:val="00BF6EC7"/>
    <w:rsid w:val="00BF7074"/>
    <w:rsid w:val="00BF711B"/>
    <w:rsid w:val="00BF7129"/>
    <w:rsid w:val="00BF7459"/>
    <w:rsid w:val="00BF74AD"/>
    <w:rsid w:val="00BF7744"/>
    <w:rsid w:val="00BF79EF"/>
    <w:rsid w:val="00BF7C19"/>
    <w:rsid w:val="00BF7DF6"/>
    <w:rsid w:val="00C0051F"/>
    <w:rsid w:val="00C0068A"/>
    <w:rsid w:val="00C006E1"/>
    <w:rsid w:val="00C00B10"/>
    <w:rsid w:val="00C00DCD"/>
    <w:rsid w:val="00C00FE0"/>
    <w:rsid w:val="00C01319"/>
    <w:rsid w:val="00C0136A"/>
    <w:rsid w:val="00C0182B"/>
    <w:rsid w:val="00C0189D"/>
    <w:rsid w:val="00C01980"/>
    <w:rsid w:val="00C019BE"/>
    <w:rsid w:val="00C019FC"/>
    <w:rsid w:val="00C01B1C"/>
    <w:rsid w:val="00C01CF6"/>
    <w:rsid w:val="00C02055"/>
    <w:rsid w:val="00C0261B"/>
    <w:rsid w:val="00C026D8"/>
    <w:rsid w:val="00C02908"/>
    <w:rsid w:val="00C02977"/>
    <w:rsid w:val="00C029AE"/>
    <w:rsid w:val="00C02AD8"/>
    <w:rsid w:val="00C02D1E"/>
    <w:rsid w:val="00C0305C"/>
    <w:rsid w:val="00C030D2"/>
    <w:rsid w:val="00C033AC"/>
    <w:rsid w:val="00C03502"/>
    <w:rsid w:val="00C03858"/>
    <w:rsid w:val="00C039E8"/>
    <w:rsid w:val="00C03A08"/>
    <w:rsid w:val="00C03B79"/>
    <w:rsid w:val="00C03C23"/>
    <w:rsid w:val="00C03C3D"/>
    <w:rsid w:val="00C03F76"/>
    <w:rsid w:val="00C04266"/>
    <w:rsid w:val="00C04D70"/>
    <w:rsid w:val="00C04DB5"/>
    <w:rsid w:val="00C04F13"/>
    <w:rsid w:val="00C04F8E"/>
    <w:rsid w:val="00C050AB"/>
    <w:rsid w:val="00C05256"/>
    <w:rsid w:val="00C05394"/>
    <w:rsid w:val="00C0557B"/>
    <w:rsid w:val="00C055DA"/>
    <w:rsid w:val="00C0579B"/>
    <w:rsid w:val="00C058D7"/>
    <w:rsid w:val="00C05DBB"/>
    <w:rsid w:val="00C05F13"/>
    <w:rsid w:val="00C0607C"/>
    <w:rsid w:val="00C060FF"/>
    <w:rsid w:val="00C061CF"/>
    <w:rsid w:val="00C062B3"/>
    <w:rsid w:val="00C063B2"/>
    <w:rsid w:val="00C063D4"/>
    <w:rsid w:val="00C065B7"/>
    <w:rsid w:val="00C0686B"/>
    <w:rsid w:val="00C07017"/>
    <w:rsid w:val="00C0715F"/>
    <w:rsid w:val="00C073C9"/>
    <w:rsid w:val="00C07AC0"/>
    <w:rsid w:val="00C07C08"/>
    <w:rsid w:val="00C07F07"/>
    <w:rsid w:val="00C10025"/>
    <w:rsid w:val="00C10312"/>
    <w:rsid w:val="00C10406"/>
    <w:rsid w:val="00C10A9D"/>
    <w:rsid w:val="00C10B3E"/>
    <w:rsid w:val="00C10C0A"/>
    <w:rsid w:val="00C10E31"/>
    <w:rsid w:val="00C1106E"/>
    <w:rsid w:val="00C110B5"/>
    <w:rsid w:val="00C111AB"/>
    <w:rsid w:val="00C11236"/>
    <w:rsid w:val="00C1129D"/>
    <w:rsid w:val="00C1142A"/>
    <w:rsid w:val="00C11655"/>
    <w:rsid w:val="00C116BF"/>
    <w:rsid w:val="00C11826"/>
    <w:rsid w:val="00C119F0"/>
    <w:rsid w:val="00C11C82"/>
    <w:rsid w:val="00C11E1A"/>
    <w:rsid w:val="00C11ECE"/>
    <w:rsid w:val="00C12198"/>
    <w:rsid w:val="00C1223A"/>
    <w:rsid w:val="00C12AAE"/>
    <w:rsid w:val="00C12C7C"/>
    <w:rsid w:val="00C12D24"/>
    <w:rsid w:val="00C13210"/>
    <w:rsid w:val="00C13A38"/>
    <w:rsid w:val="00C13DEF"/>
    <w:rsid w:val="00C14106"/>
    <w:rsid w:val="00C1413A"/>
    <w:rsid w:val="00C14268"/>
    <w:rsid w:val="00C1454C"/>
    <w:rsid w:val="00C14A28"/>
    <w:rsid w:val="00C14A37"/>
    <w:rsid w:val="00C14E31"/>
    <w:rsid w:val="00C14FCC"/>
    <w:rsid w:val="00C15126"/>
    <w:rsid w:val="00C1542D"/>
    <w:rsid w:val="00C15741"/>
    <w:rsid w:val="00C15841"/>
    <w:rsid w:val="00C159AD"/>
    <w:rsid w:val="00C15C2E"/>
    <w:rsid w:val="00C15DBB"/>
    <w:rsid w:val="00C15F2C"/>
    <w:rsid w:val="00C16065"/>
    <w:rsid w:val="00C16B48"/>
    <w:rsid w:val="00C16C83"/>
    <w:rsid w:val="00C16C88"/>
    <w:rsid w:val="00C16C9A"/>
    <w:rsid w:val="00C16D4C"/>
    <w:rsid w:val="00C16F26"/>
    <w:rsid w:val="00C170BE"/>
    <w:rsid w:val="00C170FB"/>
    <w:rsid w:val="00C17162"/>
    <w:rsid w:val="00C171FA"/>
    <w:rsid w:val="00C17549"/>
    <w:rsid w:val="00C177BE"/>
    <w:rsid w:val="00C177FF"/>
    <w:rsid w:val="00C17CFA"/>
    <w:rsid w:val="00C17E53"/>
    <w:rsid w:val="00C17E91"/>
    <w:rsid w:val="00C17F4E"/>
    <w:rsid w:val="00C206D6"/>
    <w:rsid w:val="00C2090F"/>
    <w:rsid w:val="00C20DDC"/>
    <w:rsid w:val="00C20EF9"/>
    <w:rsid w:val="00C20F75"/>
    <w:rsid w:val="00C21215"/>
    <w:rsid w:val="00C218C7"/>
    <w:rsid w:val="00C2198D"/>
    <w:rsid w:val="00C21B58"/>
    <w:rsid w:val="00C21B93"/>
    <w:rsid w:val="00C21DCE"/>
    <w:rsid w:val="00C22106"/>
    <w:rsid w:val="00C22215"/>
    <w:rsid w:val="00C225FA"/>
    <w:rsid w:val="00C2276A"/>
    <w:rsid w:val="00C22801"/>
    <w:rsid w:val="00C22889"/>
    <w:rsid w:val="00C228B6"/>
    <w:rsid w:val="00C22B5A"/>
    <w:rsid w:val="00C22DF8"/>
    <w:rsid w:val="00C22FD0"/>
    <w:rsid w:val="00C22FDC"/>
    <w:rsid w:val="00C23593"/>
    <w:rsid w:val="00C2362C"/>
    <w:rsid w:val="00C23645"/>
    <w:rsid w:val="00C23799"/>
    <w:rsid w:val="00C238FC"/>
    <w:rsid w:val="00C23A68"/>
    <w:rsid w:val="00C23B21"/>
    <w:rsid w:val="00C23C3D"/>
    <w:rsid w:val="00C23CF1"/>
    <w:rsid w:val="00C2402E"/>
    <w:rsid w:val="00C240DD"/>
    <w:rsid w:val="00C2421A"/>
    <w:rsid w:val="00C2430F"/>
    <w:rsid w:val="00C24396"/>
    <w:rsid w:val="00C243DF"/>
    <w:rsid w:val="00C244C0"/>
    <w:rsid w:val="00C247A7"/>
    <w:rsid w:val="00C2484D"/>
    <w:rsid w:val="00C250C3"/>
    <w:rsid w:val="00C25684"/>
    <w:rsid w:val="00C2577C"/>
    <w:rsid w:val="00C257DE"/>
    <w:rsid w:val="00C258E5"/>
    <w:rsid w:val="00C25A54"/>
    <w:rsid w:val="00C25F36"/>
    <w:rsid w:val="00C2609F"/>
    <w:rsid w:val="00C262C3"/>
    <w:rsid w:val="00C2643D"/>
    <w:rsid w:val="00C26884"/>
    <w:rsid w:val="00C269BF"/>
    <w:rsid w:val="00C26FF5"/>
    <w:rsid w:val="00C27150"/>
    <w:rsid w:val="00C2715E"/>
    <w:rsid w:val="00C27462"/>
    <w:rsid w:val="00C27548"/>
    <w:rsid w:val="00C27773"/>
    <w:rsid w:val="00C278CE"/>
    <w:rsid w:val="00C2791F"/>
    <w:rsid w:val="00C27983"/>
    <w:rsid w:val="00C2798B"/>
    <w:rsid w:val="00C27BF3"/>
    <w:rsid w:val="00C27F2B"/>
    <w:rsid w:val="00C27FC0"/>
    <w:rsid w:val="00C30477"/>
    <w:rsid w:val="00C308D1"/>
    <w:rsid w:val="00C30BBD"/>
    <w:rsid w:val="00C30C11"/>
    <w:rsid w:val="00C30C95"/>
    <w:rsid w:val="00C30C9C"/>
    <w:rsid w:val="00C30DEF"/>
    <w:rsid w:val="00C30E85"/>
    <w:rsid w:val="00C30EC8"/>
    <w:rsid w:val="00C310AD"/>
    <w:rsid w:val="00C312EA"/>
    <w:rsid w:val="00C31369"/>
    <w:rsid w:val="00C316A0"/>
    <w:rsid w:val="00C3181E"/>
    <w:rsid w:val="00C31981"/>
    <w:rsid w:val="00C31C79"/>
    <w:rsid w:val="00C31C7F"/>
    <w:rsid w:val="00C323BB"/>
    <w:rsid w:val="00C324CA"/>
    <w:rsid w:val="00C32500"/>
    <w:rsid w:val="00C325C0"/>
    <w:rsid w:val="00C328A2"/>
    <w:rsid w:val="00C32A0C"/>
    <w:rsid w:val="00C32AC7"/>
    <w:rsid w:val="00C32B7C"/>
    <w:rsid w:val="00C32B91"/>
    <w:rsid w:val="00C32CF3"/>
    <w:rsid w:val="00C32EBC"/>
    <w:rsid w:val="00C3348A"/>
    <w:rsid w:val="00C33678"/>
    <w:rsid w:val="00C33942"/>
    <w:rsid w:val="00C3435F"/>
    <w:rsid w:val="00C3449D"/>
    <w:rsid w:val="00C3463C"/>
    <w:rsid w:val="00C34679"/>
    <w:rsid w:val="00C3481B"/>
    <w:rsid w:val="00C34D2A"/>
    <w:rsid w:val="00C3507B"/>
    <w:rsid w:val="00C35175"/>
    <w:rsid w:val="00C35234"/>
    <w:rsid w:val="00C35243"/>
    <w:rsid w:val="00C35439"/>
    <w:rsid w:val="00C35C22"/>
    <w:rsid w:val="00C36564"/>
    <w:rsid w:val="00C36594"/>
    <w:rsid w:val="00C3665D"/>
    <w:rsid w:val="00C366B9"/>
    <w:rsid w:val="00C36837"/>
    <w:rsid w:val="00C36980"/>
    <w:rsid w:val="00C36BDE"/>
    <w:rsid w:val="00C36CE3"/>
    <w:rsid w:val="00C37003"/>
    <w:rsid w:val="00C370E4"/>
    <w:rsid w:val="00C3756D"/>
    <w:rsid w:val="00C3766E"/>
    <w:rsid w:val="00C37A43"/>
    <w:rsid w:val="00C37AFE"/>
    <w:rsid w:val="00C37B05"/>
    <w:rsid w:val="00C37C71"/>
    <w:rsid w:val="00C37E37"/>
    <w:rsid w:val="00C401F3"/>
    <w:rsid w:val="00C40C69"/>
    <w:rsid w:val="00C4104C"/>
    <w:rsid w:val="00C410B8"/>
    <w:rsid w:val="00C411FE"/>
    <w:rsid w:val="00C412F5"/>
    <w:rsid w:val="00C415B1"/>
    <w:rsid w:val="00C415EC"/>
    <w:rsid w:val="00C4178A"/>
    <w:rsid w:val="00C4186C"/>
    <w:rsid w:val="00C4199D"/>
    <w:rsid w:val="00C41C0D"/>
    <w:rsid w:val="00C41F0C"/>
    <w:rsid w:val="00C42635"/>
    <w:rsid w:val="00C42679"/>
    <w:rsid w:val="00C42926"/>
    <w:rsid w:val="00C42AA2"/>
    <w:rsid w:val="00C42AF5"/>
    <w:rsid w:val="00C42F15"/>
    <w:rsid w:val="00C430A3"/>
    <w:rsid w:val="00C436B2"/>
    <w:rsid w:val="00C436BB"/>
    <w:rsid w:val="00C43768"/>
    <w:rsid w:val="00C437D5"/>
    <w:rsid w:val="00C43963"/>
    <w:rsid w:val="00C43B97"/>
    <w:rsid w:val="00C443D1"/>
    <w:rsid w:val="00C44639"/>
    <w:rsid w:val="00C448EB"/>
    <w:rsid w:val="00C44A18"/>
    <w:rsid w:val="00C44A52"/>
    <w:rsid w:val="00C44D1D"/>
    <w:rsid w:val="00C44D71"/>
    <w:rsid w:val="00C44D97"/>
    <w:rsid w:val="00C44E35"/>
    <w:rsid w:val="00C44EC5"/>
    <w:rsid w:val="00C452F5"/>
    <w:rsid w:val="00C45346"/>
    <w:rsid w:val="00C454B6"/>
    <w:rsid w:val="00C454C6"/>
    <w:rsid w:val="00C4551A"/>
    <w:rsid w:val="00C45B28"/>
    <w:rsid w:val="00C45D87"/>
    <w:rsid w:val="00C45E11"/>
    <w:rsid w:val="00C46224"/>
    <w:rsid w:val="00C46318"/>
    <w:rsid w:val="00C468BE"/>
    <w:rsid w:val="00C468E6"/>
    <w:rsid w:val="00C46966"/>
    <w:rsid w:val="00C46ABF"/>
    <w:rsid w:val="00C46B47"/>
    <w:rsid w:val="00C46F6E"/>
    <w:rsid w:val="00C474CE"/>
    <w:rsid w:val="00C4787B"/>
    <w:rsid w:val="00C479C7"/>
    <w:rsid w:val="00C47D32"/>
    <w:rsid w:val="00C47DF5"/>
    <w:rsid w:val="00C47E01"/>
    <w:rsid w:val="00C50231"/>
    <w:rsid w:val="00C50339"/>
    <w:rsid w:val="00C504A9"/>
    <w:rsid w:val="00C505DA"/>
    <w:rsid w:val="00C50751"/>
    <w:rsid w:val="00C50753"/>
    <w:rsid w:val="00C508D0"/>
    <w:rsid w:val="00C50A00"/>
    <w:rsid w:val="00C50A04"/>
    <w:rsid w:val="00C51252"/>
    <w:rsid w:val="00C512E3"/>
    <w:rsid w:val="00C514AB"/>
    <w:rsid w:val="00C51588"/>
    <w:rsid w:val="00C51A15"/>
    <w:rsid w:val="00C51B17"/>
    <w:rsid w:val="00C522DC"/>
    <w:rsid w:val="00C522EB"/>
    <w:rsid w:val="00C52620"/>
    <w:rsid w:val="00C5265A"/>
    <w:rsid w:val="00C526BF"/>
    <w:rsid w:val="00C52A94"/>
    <w:rsid w:val="00C52BB3"/>
    <w:rsid w:val="00C52BC0"/>
    <w:rsid w:val="00C52C8B"/>
    <w:rsid w:val="00C5306A"/>
    <w:rsid w:val="00C53314"/>
    <w:rsid w:val="00C53573"/>
    <w:rsid w:val="00C535E9"/>
    <w:rsid w:val="00C53702"/>
    <w:rsid w:val="00C538AA"/>
    <w:rsid w:val="00C539BB"/>
    <w:rsid w:val="00C53C99"/>
    <w:rsid w:val="00C53CA4"/>
    <w:rsid w:val="00C53ED5"/>
    <w:rsid w:val="00C542B7"/>
    <w:rsid w:val="00C5443E"/>
    <w:rsid w:val="00C544B8"/>
    <w:rsid w:val="00C548AC"/>
    <w:rsid w:val="00C54B44"/>
    <w:rsid w:val="00C54BC4"/>
    <w:rsid w:val="00C54DEB"/>
    <w:rsid w:val="00C55704"/>
    <w:rsid w:val="00C560BA"/>
    <w:rsid w:val="00C5654D"/>
    <w:rsid w:val="00C56A3B"/>
    <w:rsid w:val="00C56A68"/>
    <w:rsid w:val="00C56C02"/>
    <w:rsid w:val="00C56C96"/>
    <w:rsid w:val="00C56CCB"/>
    <w:rsid w:val="00C56FA6"/>
    <w:rsid w:val="00C57037"/>
    <w:rsid w:val="00C571A3"/>
    <w:rsid w:val="00C5739B"/>
    <w:rsid w:val="00C57BDF"/>
    <w:rsid w:val="00C57D20"/>
    <w:rsid w:val="00C57E1E"/>
    <w:rsid w:val="00C57EB4"/>
    <w:rsid w:val="00C57FE4"/>
    <w:rsid w:val="00C6017C"/>
    <w:rsid w:val="00C602CC"/>
    <w:rsid w:val="00C609FB"/>
    <w:rsid w:val="00C60B9E"/>
    <w:rsid w:val="00C60DA5"/>
    <w:rsid w:val="00C61122"/>
    <w:rsid w:val="00C61216"/>
    <w:rsid w:val="00C614A1"/>
    <w:rsid w:val="00C615E6"/>
    <w:rsid w:val="00C6170A"/>
    <w:rsid w:val="00C61E61"/>
    <w:rsid w:val="00C61F41"/>
    <w:rsid w:val="00C6208E"/>
    <w:rsid w:val="00C621B6"/>
    <w:rsid w:val="00C6221C"/>
    <w:rsid w:val="00C62625"/>
    <w:rsid w:val="00C62C4E"/>
    <w:rsid w:val="00C62FFA"/>
    <w:rsid w:val="00C63089"/>
    <w:rsid w:val="00C6351C"/>
    <w:rsid w:val="00C63532"/>
    <w:rsid w:val="00C63A3F"/>
    <w:rsid w:val="00C64110"/>
    <w:rsid w:val="00C64634"/>
    <w:rsid w:val="00C6472B"/>
    <w:rsid w:val="00C64943"/>
    <w:rsid w:val="00C64D47"/>
    <w:rsid w:val="00C64E5D"/>
    <w:rsid w:val="00C65125"/>
    <w:rsid w:val="00C65219"/>
    <w:rsid w:val="00C652DF"/>
    <w:rsid w:val="00C65408"/>
    <w:rsid w:val="00C65432"/>
    <w:rsid w:val="00C657AD"/>
    <w:rsid w:val="00C65D18"/>
    <w:rsid w:val="00C65D7E"/>
    <w:rsid w:val="00C65D8D"/>
    <w:rsid w:val="00C65DF2"/>
    <w:rsid w:val="00C6608C"/>
    <w:rsid w:val="00C66181"/>
    <w:rsid w:val="00C66218"/>
    <w:rsid w:val="00C662DE"/>
    <w:rsid w:val="00C66312"/>
    <w:rsid w:val="00C6653F"/>
    <w:rsid w:val="00C666BC"/>
    <w:rsid w:val="00C66A89"/>
    <w:rsid w:val="00C66C8E"/>
    <w:rsid w:val="00C66D2D"/>
    <w:rsid w:val="00C66F0A"/>
    <w:rsid w:val="00C66F16"/>
    <w:rsid w:val="00C67253"/>
    <w:rsid w:val="00C675A8"/>
    <w:rsid w:val="00C675FA"/>
    <w:rsid w:val="00C677FD"/>
    <w:rsid w:val="00C67B39"/>
    <w:rsid w:val="00C67BAC"/>
    <w:rsid w:val="00C67D1F"/>
    <w:rsid w:val="00C67EB5"/>
    <w:rsid w:val="00C70312"/>
    <w:rsid w:val="00C70670"/>
    <w:rsid w:val="00C70683"/>
    <w:rsid w:val="00C706B9"/>
    <w:rsid w:val="00C706D9"/>
    <w:rsid w:val="00C70CF3"/>
    <w:rsid w:val="00C70EDB"/>
    <w:rsid w:val="00C71029"/>
    <w:rsid w:val="00C7126B"/>
    <w:rsid w:val="00C71770"/>
    <w:rsid w:val="00C7194B"/>
    <w:rsid w:val="00C71B0A"/>
    <w:rsid w:val="00C71BBC"/>
    <w:rsid w:val="00C72224"/>
    <w:rsid w:val="00C72556"/>
    <w:rsid w:val="00C73336"/>
    <w:rsid w:val="00C73375"/>
    <w:rsid w:val="00C73718"/>
    <w:rsid w:val="00C73B4F"/>
    <w:rsid w:val="00C7408B"/>
    <w:rsid w:val="00C74383"/>
    <w:rsid w:val="00C7440E"/>
    <w:rsid w:val="00C744D5"/>
    <w:rsid w:val="00C74844"/>
    <w:rsid w:val="00C74A1C"/>
    <w:rsid w:val="00C74C4F"/>
    <w:rsid w:val="00C750BC"/>
    <w:rsid w:val="00C751B8"/>
    <w:rsid w:val="00C75435"/>
    <w:rsid w:val="00C7566A"/>
    <w:rsid w:val="00C7579F"/>
    <w:rsid w:val="00C757C4"/>
    <w:rsid w:val="00C7588E"/>
    <w:rsid w:val="00C759E1"/>
    <w:rsid w:val="00C75D81"/>
    <w:rsid w:val="00C7611F"/>
    <w:rsid w:val="00C7633A"/>
    <w:rsid w:val="00C76385"/>
    <w:rsid w:val="00C76659"/>
    <w:rsid w:val="00C76FC7"/>
    <w:rsid w:val="00C770FA"/>
    <w:rsid w:val="00C77141"/>
    <w:rsid w:val="00C773C5"/>
    <w:rsid w:val="00C77990"/>
    <w:rsid w:val="00C77E1D"/>
    <w:rsid w:val="00C77EA7"/>
    <w:rsid w:val="00C800B8"/>
    <w:rsid w:val="00C801B3"/>
    <w:rsid w:val="00C80463"/>
    <w:rsid w:val="00C80641"/>
    <w:rsid w:val="00C807ED"/>
    <w:rsid w:val="00C80A3F"/>
    <w:rsid w:val="00C80CD8"/>
    <w:rsid w:val="00C80E0E"/>
    <w:rsid w:val="00C80E1F"/>
    <w:rsid w:val="00C811A7"/>
    <w:rsid w:val="00C81428"/>
    <w:rsid w:val="00C815E8"/>
    <w:rsid w:val="00C816CB"/>
    <w:rsid w:val="00C81B72"/>
    <w:rsid w:val="00C81CA5"/>
    <w:rsid w:val="00C81D00"/>
    <w:rsid w:val="00C81D9C"/>
    <w:rsid w:val="00C81DAA"/>
    <w:rsid w:val="00C81E86"/>
    <w:rsid w:val="00C820F1"/>
    <w:rsid w:val="00C82136"/>
    <w:rsid w:val="00C8222B"/>
    <w:rsid w:val="00C822CC"/>
    <w:rsid w:val="00C82587"/>
    <w:rsid w:val="00C825A5"/>
    <w:rsid w:val="00C82709"/>
    <w:rsid w:val="00C8271E"/>
    <w:rsid w:val="00C82BE2"/>
    <w:rsid w:val="00C82D96"/>
    <w:rsid w:val="00C830C6"/>
    <w:rsid w:val="00C831D8"/>
    <w:rsid w:val="00C8371A"/>
    <w:rsid w:val="00C838CA"/>
    <w:rsid w:val="00C83BDC"/>
    <w:rsid w:val="00C83EF5"/>
    <w:rsid w:val="00C83F94"/>
    <w:rsid w:val="00C83FB6"/>
    <w:rsid w:val="00C84084"/>
    <w:rsid w:val="00C840BB"/>
    <w:rsid w:val="00C8412A"/>
    <w:rsid w:val="00C845A8"/>
    <w:rsid w:val="00C8472E"/>
    <w:rsid w:val="00C847A1"/>
    <w:rsid w:val="00C84A9D"/>
    <w:rsid w:val="00C84CD5"/>
    <w:rsid w:val="00C84CFF"/>
    <w:rsid w:val="00C84EDC"/>
    <w:rsid w:val="00C84F87"/>
    <w:rsid w:val="00C853D4"/>
    <w:rsid w:val="00C85780"/>
    <w:rsid w:val="00C85AF0"/>
    <w:rsid w:val="00C85C21"/>
    <w:rsid w:val="00C85C28"/>
    <w:rsid w:val="00C85D68"/>
    <w:rsid w:val="00C85D71"/>
    <w:rsid w:val="00C85F14"/>
    <w:rsid w:val="00C85FF1"/>
    <w:rsid w:val="00C86138"/>
    <w:rsid w:val="00C86464"/>
    <w:rsid w:val="00C868E7"/>
    <w:rsid w:val="00C8721A"/>
    <w:rsid w:val="00C87302"/>
    <w:rsid w:val="00C8738B"/>
    <w:rsid w:val="00C8777D"/>
    <w:rsid w:val="00C87BA4"/>
    <w:rsid w:val="00C87C5C"/>
    <w:rsid w:val="00C87E11"/>
    <w:rsid w:val="00C9007D"/>
    <w:rsid w:val="00C900BF"/>
    <w:rsid w:val="00C901CD"/>
    <w:rsid w:val="00C909A9"/>
    <w:rsid w:val="00C909DC"/>
    <w:rsid w:val="00C90A08"/>
    <w:rsid w:val="00C90ABF"/>
    <w:rsid w:val="00C90BB8"/>
    <w:rsid w:val="00C90C92"/>
    <w:rsid w:val="00C90E41"/>
    <w:rsid w:val="00C90F65"/>
    <w:rsid w:val="00C90F7C"/>
    <w:rsid w:val="00C91187"/>
    <w:rsid w:val="00C911C8"/>
    <w:rsid w:val="00C9146E"/>
    <w:rsid w:val="00C9168D"/>
    <w:rsid w:val="00C91871"/>
    <w:rsid w:val="00C91A0B"/>
    <w:rsid w:val="00C91A9A"/>
    <w:rsid w:val="00C91B0E"/>
    <w:rsid w:val="00C91CAD"/>
    <w:rsid w:val="00C91DDC"/>
    <w:rsid w:val="00C91EBF"/>
    <w:rsid w:val="00C92344"/>
    <w:rsid w:val="00C92382"/>
    <w:rsid w:val="00C923F0"/>
    <w:rsid w:val="00C924D5"/>
    <w:rsid w:val="00C92663"/>
    <w:rsid w:val="00C92CBE"/>
    <w:rsid w:val="00C92E4E"/>
    <w:rsid w:val="00C93047"/>
    <w:rsid w:val="00C93333"/>
    <w:rsid w:val="00C938FC"/>
    <w:rsid w:val="00C93A6A"/>
    <w:rsid w:val="00C93BD0"/>
    <w:rsid w:val="00C93C37"/>
    <w:rsid w:val="00C93E14"/>
    <w:rsid w:val="00C9410B"/>
    <w:rsid w:val="00C94289"/>
    <w:rsid w:val="00C9452F"/>
    <w:rsid w:val="00C94B14"/>
    <w:rsid w:val="00C94C2A"/>
    <w:rsid w:val="00C94E6F"/>
    <w:rsid w:val="00C94EA5"/>
    <w:rsid w:val="00C9503B"/>
    <w:rsid w:val="00C95183"/>
    <w:rsid w:val="00C951FF"/>
    <w:rsid w:val="00C952BC"/>
    <w:rsid w:val="00C9547E"/>
    <w:rsid w:val="00C9585E"/>
    <w:rsid w:val="00C9591C"/>
    <w:rsid w:val="00C95E14"/>
    <w:rsid w:val="00C95E2B"/>
    <w:rsid w:val="00C95E9E"/>
    <w:rsid w:val="00C95F3D"/>
    <w:rsid w:val="00C960BC"/>
    <w:rsid w:val="00C9618F"/>
    <w:rsid w:val="00C961A5"/>
    <w:rsid w:val="00C961B4"/>
    <w:rsid w:val="00C96436"/>
    <w:rsid w:val="00C9646C"/>
    <w:rsid w:val="00C96F47"/>
    <w:rsid w:val="00C9727C"/>
    <w:rsid w:val="00C97663"/>
    <w:rsid w:val="00C977EF"/>
    <w:rsid w:val="00C97E57"/>
    <w:rsid w:val="00CA02AC"/>
    <w:rsid w:val="00CA040A"/>
    <w:rsid w:val="00CA04BD"/>
    <w:rsid w:val="00CA056C"/>
    <w:rsid w:val="00CA09AF"/>
    <w:rsid w:val="00CA09F8"/>
    <w:rsid w:val="00CA0A04"/>
    <w:rsid w:val="00CA0ACB"/>
    <w:rsid w:val="00CA0B3C"/>
    <w:rsid w:val="00CA15AB"/>
    <w:rsid w:val="00CA1888"/>
    <w:rsid w:val="00CA18A3"/>
    <w:rsid w:val="00CA1967"/>
    <w:rsid w:val="00CA1AD2"/>
    <w:rsid w:val="00CA1B7A"/>
    <w:rsid w:val="00CA1DBD"/>
    <w:rsid w:val="00CA1E43"/>
    <w:rsid w:val="00CA2043"/>
    <w:rsid w:val="00CA20E9"/>
    <w:rsid w:val="00CA3475"/>
    <w:rsid w:val="00CA3638"/>
    <w:rsid w:val="00CA3A87"/>
    <w:rsid w:val="00CA3B2D"/>
    <w:rsid w:val="00CA3DBB"/>
    <w:rsid w:val="00CA3F9C"/>
    <w:rsid w:val="00CA469F"/>
    <w:rsid w:val="00CA46AB"/>
    <w:rsid w:val="00CA4956"/>
    <w:rsid w:val="00CA5284"/>
    <w:rsid w:val="00CA5667"/>
    <w:rsid w:val="00CA57BF"/>
    <w:rsid w:val="00CA5BD9"/>
    <w:rsid w:val="00CA5D7F"/>
    <w:rsid w:val="00CA5E12"/>
    <w:rsid w:val="00CA61E1"/>
    <w:rsid w:val="00CA63C3"/>
    <w:rsid w:val="00CA6721"/>
    <w:rsid w:val="00CA681A"/>
    <w:rsid w:val="00CA692D"/>
    <w:rsid w:val="00CA6D3D"/>
    <w:rsid w:val="00CA6DEE"/>
    <w:rsid w:val="00CA73BB"/>
    <w:rsid w:val="00CA76F7"/>
    <w:rsid w:val="00CA7725"/>
    <w:rsid w:val="00CA7AFB"/>
    <w:rsid w:val="00CA7C79"/>
    <w:rsid w:val="00CB007D"/>
    <w:rsid w:val="00CB032B"/>
    <w:rsid w:val="00CB0352"/>
    <w:rsid w:val="00CB06E9"/>
    <w:rsid w:val="00CB0AE8"/>
    <w:rsid w:val="00CB0C75"/>
    <w:rsid w:val="00CB0E90"/>
    <w:rsid w:val="00CB0ED8"/>
    <w:rsid w:val="00CB103B"/>
    <w:rsid w:val="00CB105E"/>
    <w:rsid w:val="00CB10A7"/>
    <w:rsid w:val="00CB11BF"/>
    <w:rsid w:val="00CB1275"/>
    <w:rsid w:val="00CB142A"/>
    <w:rsid w:val="00CB1594"/>
    <w:rsid w:val="00CB16FB"/>
    <w:rsid w:val="00CB1779"/>
    <w:rsid w:val="00CB17AB"/>
    <w:rsid w:val="00CB185E"/>
    <w:rsid w:val="00CB1A68"/>
    <w:rsid w:val="00CB1A6C"/>
    <w:rsid w:val="00CB1B98"/>
    <w:rsid w:val="00CB1ECE"/>
    <w:rsid w:val="00CB1EF8"/>
    <w:rsid w:val="00CB2234"/>
    <w:rsid w:val="00CB230E"/>
    <w:rsid w:val="00CB2360"/>
    <w:rsid w:val="00CB261A"/>
    <w:rsid w:val="00CB29D9"/>
    <w:rsid w:val="00CB2FD8"/>
    <w:rsid w:val="00CB306D"/>
    <w:rsid w:val="00CB358A"/>
    <w:rsid w:val="00CB36AE"/>
    <w:rsid w:val="00CB371E"/>
    <w:rsid w:val="00CB388D"/>
    <w:rsid w:val="00CB389B"/>
    <w:rsid w:val="00CB3A72"/>
    <w:rsid w:val="00CB3BCC"/>
    <w:rsid w:val="00CB4036"/>
    <w:rsid w:val="00CB4197"/>
    <w:rsid w:val="00CB4241"/>
    <w:rsid w:val="00CB44C6"/>
    <w:rsid w:val="00CB46AE"/>
    <w:rsid w:val="00CB4900"/>
    <w:rsid w:val="00CB4D7F"/>
    <w:rsid w:val="00CB4EDE"/>
    <w:rsid w:val="00CB5006"/>
    <w:rsid w:val="00CB5261"/>
    <w:rsid w:val="00CB5844"/>
    <w:rsid w:val="00CB6320"/>
    <w:rsid w:val="00CB6459"/>
    <w:rsid w:val="00CB64F9"/>
    <w:rsid w:val="00CB6826"/>
    <w:rsid w:val="00CB6863"/>
    <w:rsid w:val="00CB6AF6"/>
    <w:rsid w:val="00CB6BE7"/>
    <w:rsid w:val="00CB6D9A"/>
    <w:rsid w:val="00CB7225"/>
    <w:rsid w:val="00CB73D2"/>
    <w:rsid w:val="00CB772C"/>
    <w:rsid w:val="00CB773A"/>
    <w:rsid w:val="00CB7751"/>
    <w:rsid w:val="00CB7B80"/>
    <w:rsid w:val="00CC00A1"/>
    <w:rsid w:val="00CC0735"/>
    <w:rsid w:val="00CC0D4D"/>
    <w:rsid w:val="00CC14A7"/>
    <w:rsid w:val="00CC187D"/>
    <w:rsid w:val="00CC1C42"/>
    <w:rsid w:val="00CC1C60"/>
    <w:rsid w:val="00CC1E21"/>
    <w:rsid w:val="00CC1EBF"/>
    <w:rsid w:val="00CC1EC5"/>
    <w:rsid w:val="00CC1F28"/>
    <w:rsid w:val="00CC2119"/>
    <w:rsid w:val="00CC227F"/>
    <w:rsid w:val="00CC24F5"/>
    <w:rsid w:val="00CC27E5"/>
    <w:rsid w:val="00CC2AA7"/>
    <w:rsid w:val="00CC33B1"/>
    <w:rsid w:val="00CC380D"/>
    <w:rsid w:val="00CC39B7"/>
    <w:rsid w:val="00CC3CDA"/>
    <w:rsid w:val="00CC3E3E"/>
    <w:rsid w:val="00CC4006"/>
    <w:rsid w:val="00CC406F"/>
    <w:rsid w:val="00CC4146"/>
    <w:rsid w:val="00CC42FA"/>
    <w:rsid w:val="00CC43A5"/>
    <w:rsid w:val="00CC441F"/>
    <w:rsid w:val="00CC45C8"/>
    <w:rsid w:val="00CC4624"/>
    <w:rsid w:val="00CC4BC4"/>
    <w:rsid w:val="00CC4C7C"/>
    <w:rsid w:val="00CC4EE4"/>
    <w:rsid w:val="00CC4F2E"/>
    <w:rsid w:val="00CC5115"/>
    <w:rsid w:val="00CC5120"/>
    <w:rsid w:val="00CC5260"/>
    <w:rsid w:val="00CC5304"/>
    <w:rsid w:val="00CC580D"/>
    <w:rsid w:val="00CC583D"/>
    <w:rsid w:val="00CC59F8"/>
    <w:rsid w:val="00CC5ED5"/>
    <w:rsid w:val="00CC60B9"/>
    <w:rsid w:val="00CC650B"/>
    <w:rsid w:val="00CC652D"/>
    <w:rsid w:val="00CC6532"/>
    <w:rsid w:val="00CC6970"/>
    <w:rsid w:val="00CC6A35"/>
    <w:rsid w:val="00CC72C8"/>
    <w:rsid w:val="00CC75ED"/>
    <w:rsid w:val="00CC783F"/>
    <w:rsid w:val="00CC796A"/>
    <w:rsid w:val="00CC7DFB"/>
    <w:rsid w:val="00CD016E"/>
    <w:rsid w:val="00CD0189"/>
    <w:rsid w:val="00CD0196"/>
    <w:rsid w:val="00CD0232"/>
    <w:rsid w:val="00CD0345"/>
    <w:rsid w:val="00CD074E"/>
    <w:rsid w:val="00CD0A3E"/>
    <w:rsid w:val="00CD0C69"/>
    <w:rsid w:val="00CD10F4"/>
    <w:rsid w:val="00CD132E"/>
    <w:rsid w:val="00CD1450"/>
    <w:rsid w:val="00CD147F"/>
    <w:rsid w:val="00CD16A8"/>
    <w:rsid w:val="00CD16E7"/>
    <w:rsid w:val="00CD19AA"/>
    <w:rsid w:val="00CD19AE"/>
    <w:rsid w:val="00CD1F37"/>
    <w:rsid w:val="00CD24BC"/>
    <w:rsid w:val="00CD25A5"/>
    <w:rsid w:val="00CD2829"/>
    <w:rsid w:val="00CD2D5A"/>
    <w:rsid w:val="00CD2E5F"/>
    <w:rsid w:val="00CD333B"/>
    <w:rsid w:val="00CD35A4"/>
    <w:rsid w:val="00CD37D3"/>
    <w:rsid w:val="00CD392B"/>
    <w:rsid w:val="00CD392E"/>
    <w:rsid w:val="00CD39DB"/>
    <w:rsid w:val="00CD3CB2"/>
    <w:rsid w:val="00CD3EEA"/>
    <w:rsid w:val="00CD4443"/>
    <w:rsid w:val="00CD449E"/>
    <w:rsid w:val="00CD4A01"/>
    <w:rsid w:val="00CD4A86"/>
    <w:rsid w:val="00CD4BEF"/>
    <w:rsid w:val="00CD4DEE"/>
    <w:rsid w:val="00CD55D6"/>
    <w:rsid w:val="00CD56C9"/>
    <w:rsid w:val="00CD570A"/>
    <w:rsid w:val="00CD5848"/>
    <w:rsid w:val="00CD5E41"/>
    <w:rsid w:val="00CD601B"/>
    <w:rsid w:val="00CD621C"/>
    <w:rsid w:val="00CD6541"/>
    <w:rsid w:val="00CD6775"/>
    <w:rsid w:val="00CD68F4"/>
    <w:rsid w:val="00CD70DD"/>
    <w:rsid w:val="00CD72AE"/>
    <w:rsid w:val="00CD7565"/>
    <w:rsid w:val="00CD7883"/>
    <w:rsid w:val="00CD7A5B"/>
    <w:rsid w:val="00CD7D02"/>
    <w:rsid w:val="00CE00AF"/>
    <w:rsid w:val="00CE0362"/>
    <w:rsid w:val="00CE047B"/>
    <w:rsid w:val="00CE04BB"/>
    <w:rsid w:val="00CE04D4"/>
    <w:rsid w:val="00CE0693"/>
    <w:rsid w:val="00CE0A99"/>
    <w:rsid w:val="00CE0E6E"/>
    <w:rsid w:val="00CE1105"/>
    <w:rsid w:val="00CE12C9"/>
    <w:rsid w:val="00CE1391"/>
    <w:rsid w:val="00CE1503"/>
    <w:rsid w:val="00CE1923"/>
    <w:rsid w:val="00CE1D86"/>
    <w:rsid w:val="00CE2024"/>
    <w:rsid w:val="00CE2294"/>
    <w:rsid w:val="00CE230F"/>
    <w:rsid w:val="00CE2467"/>
    <w:rsid w:val="00CE263A"/>
    <w:rsid w:val="00CE2763"/>
    <w:rsid w:val="00CE2A8E"/>
    <w:rsid w:val="00CE2F05"/>
    <w:rsid w:val="00CE30FA"/>
    <w:rsid w:val="00CE3427"/>
    <w:rsid w:val="00CE36E1"/>
    <w:rsid w:val="00CE3A0D"/>
    <w:rsid w:val="00CE3E26"/>
    <w:rsid w:val="00CE3E43"/>
    <w:rsid w:val="00CE3EB3"/>
    <w:rsid w:val="00CE41B7"/>
    <w:rsid w:val="00CE427B"/>
    <w:rsid w:val="00CE4508"/>
    <w:rsid w:val="00CE4D97"/>
    <w:rsid w:val="00CE50C8"/>
    <w:rsid w:val="00CE51C5"/>
    <w:rsid w:val="00CE5333"/>
    <w:rsid w:val="00CE5C99"/>
    <w:rsid w:val="00CE5EEA"/>
    <w:rsid w:val="00CE5FF3"/>
    <w:rsid w:val="00CE6343"/>
    <w:rsid w:val="00CE673F"/>
    <w:rsid w:val="00CE71FE"/>
    <w:rsid w:val="00CE7232"/>
    <w:rsid w:val="00CE74EC"/>
    <w:rsid w:val="00CE75A5"/>
    <w:rsid w:val="00CE782B"/>
    <w:rsid w:val="00CE7A59"/>
    <w:rsid w:val="00CE7AEB"/>
    <w:rsid w:val="00CE7CA1"/>
    <w:rsid w:val="00CE7D04"/>
    <w:rsid w:val="00CF0150"/>
    <w:rsid w:val="00CF021E"/>
    <w:rsid w:val="00CF04B3"/>
    <w:rsid w:val="00CF09C9"/>
    <w:rsid w:val="00CF0CF2"/>
    <w:rsid w:val="00CF1229"/>
    <w:rsid w:val="00CF1308"/>
    <w:rsid w:val="00CF14FD"/>
    <w:rsid w:val="00CF1814"/>
    <w:rsid w:val="00CF1BE0"/>
    <w:rsid w:val="00CF1C94"/>
    <w:rsid w:val="00CF1D56"/>
    <w:rsid w:val="00CF1DA8"/>
    <w:rsid w:val="00CF21FD"/>
    <w:rsid w:val="00CF255A"/>
    <w:rsid w:val="00CF256D"/>
    <w:rsid w:val="00CF2D57"/>
    <w:rsid w:val="00CF2FE6"/>
    <w:rsid w:val="00CF375F"/>
    <w:rsid w:val="00CF3C11"/>
    <w:rsid w:val="00CF3CC4"/>
    <w:rsid w:val="00CF4114"/>
    <w:rsid w:val="00CF41B1"/>
    <w:rsid w:val="00CF4258"/>
    <w:rsid w:val="00CF496D"/>
    <w:rsid w:val="00CF497A"/>
    <w:rsid w:val="00CF4CB1"/>
    <w:rsid w:val="00CF4F07"/>
    <w:rsid w:val="00CF4F52"/>
    <w:rsid w:val="00CF564E"/>
    <w:rsid w:val="00CF5651"/>
    <w:rsid w:val="00CF56EC"/>
    <w:rsid w:val="00CF5891"/>
    <w:rsid w:val="00CF5E5B"/>
    <w:rsid w:val="00CF5F81"/>
    <w:rsid w:val="00CF5F97"/>
    <w:rsid w:val="00CF5FD1"/>
    <w:rsid w:val="00CF6109"/>
    <w:rsid w:val="00CF6255"/>
    <w:rsid w:val="00CF6258"/>
    <w:rsid w:val="00CF6339"/>
    <w:rsid w:val="00CF6363"/>
    <w:rsid w:val="00CF63C4"/>
    <w:rsid w:val="00CF68DB"/>
    <w:rsid w:val="00CF6908"/>
    <w:rsid w:val="00CF6984"/>
    <w:rsid w:val="00CF6CDA"/>
    <w:rsid w:val="00CF6FF7"/>
    <w:rsid w:val="00CF711E"/>
    <w:rsid w:val="00CF760F"/>
    <w:rsid w:val="00CF7742"/>
    <w:rsid w:val="00CF7C0D"/>
    <w:rsid w:val="00CF7CC9"/>
    <w:rsid w:val="00CF7CE1"/>
    <w:rsid w:val="00CF7E44"/>
    <w:rsid w:val="00CF7F77"/>
    <w:rsid w:val="00D0007E"/>
    <w:rsid w:val="00D0007F"/>
    <w:rsid w:val="00D0023B"/>
    <w:rsid w:val="00D00492"/>
    <w:rsid w:val="00D00592"/>
    <w:rsid w:val="00D00A29"/>
    <w:rsid w:val="00D00AC5"/>
    <w:rsid w:val="00D00B2C"/>
    <w:rsid w:val="00D00E9E"/>
    <w:rsid w:val="00D00EC4"/>
    <w:rsid w:val="00D00EC8"/>
    <w:rsid w:val="00D01191"/>
    <w:rsid w:val="00D01316"/>
    <w:rsid w:val="00D01512"/>
    <w:rsid w:val="00D01DDE"/>
    <w:rsid w:val="00D01EBE"/>
    <w:rsid w:val="00D02140"/>
    <w:rsid w:val="00D021C3"/>
    <w:rsid w:val="00D022F6"/>
    <w:rsid w:val="00D0252B"/>
    <w:rsid w:val="00D0270B"/>
    <w:rsid w:val="00D02A72"/>
    <w:rsid w:val="00D02ED5"/>
    <w:rsid w:val="00D02F41"/>
    <w:rsid w:val="00D02F6D"/>
    <w:rsid w:val="00D0315B"/>
    <w:rsid w:val="00D03461"/>
    <w:rsid w:val="00D03613"/>
    <w:rsid w:val="00D03721"/>
    <w:rsid w:val="00D037D2"/>
    <w:rsid w:val="00D038FD"/>
    <w:rsid w:val="00D03B34"/>
    <w:rsid w:val="00D03C54"/>
    <w:rsid w:val="00D03D97"/>
    <w:rsid w:val="00D03F47"/>
    <w:rsid w:val="00D0408D"/>
    <w:rsid w:val="00D04280"/>
    <w:rsid w:val="00D044C5"/>
    <w:rsid w:val="00D04892"/>
    <w:rsid w:val="00D04932"/>
    <w:rsid w:val="00D049FD"/>
    <w:rsid w:val="00D04AC9"/>
    <w:rsid w:val="00D04C39"/>
    <w:rsid w:val="00D04D58"/>
    <w:rsid w:val="00D04D9D"/>
    <w:rsid w:val="00D05164"/>
    <w:rsid w:val="00D055B1"/>
    <w:rsid w:val="00D05860"/>
    <w:rsid w:val="00D05FB7"/>
    <w:rsid w:val="00D061AE"/>
    <w:rsid w:val="00D0633A"/>
    <w:rsid w:val="00D06782"/>
    <w:rsid w:val="00D06B51"/>
    <w:rsid w:val="00D06BA5"/>
    <w:rsid w:val="00D06C6C"/>
    <w:rsid w:val="00D06CE0"/>
    <w:rsid w:val="00D06D87"/>
    <w:rsid w:val="00D073A0"/>
    <w:rsid w:val="00D075E7"/>
    <w:rsid w:val="00D0772E"/>
    <w:rsid w:val="00D0780E"/>
    <w:rsid w:val="00D0797F"/>
    <w:rsid w:val="00D07B8A"/>
    <w:rsid w:val="00D102B5"/>
    <w:rsid w:val="00D103B4"/>
    <w:rsid w:val="00D103E4"/>
    <w:rsid w:val="00D10806"/>
    <w:rsid w:val="00D108B6"/>
    <w:rsid w:val="00D10F46"/>
    <w:rsid w:val="00D113B2"/>
    <w:rsid w:val="00D115AC"/>
    <w:rsid w:val="00D116FA"/>
    <w:rsid w:val="00D11798"/>
    <w:rsid w:val="00D1179E"/>
    <w:rsid w:val="00D117D6"/>
    <w:rsid w:val="00D1248B"/>
    <w:rsid w:val="00D12587"/>
    <w:rsid w:val="00D126DE"/>
    <w:rsid w:val="00D127AA"/>
    <w:rsid w:val="00D127E1"/>
    <w:rsid w:val="00D129CC"/>
    <w:rsid w:val="00D12AEA"/>
    <w:rsid w:val="00D12EA2"/>
    <w:rsid w:val="00D12F54"/>
    <w:rsid w:val="00D13005"/>
    <w:rsid w:val="00D130E1"/>
    <w:rsid w:val="00D13188"/>
    <w:rsid w:val="00D13321"/>
    <w:rsid w:val="00D13832"/>
    <w:rsid w:val="00D13838"/>
    <w:rsid w:val="00D1386A"/>
    <w:rsid w:val="00D13904"/>
    <w:rsid w:val="00D13C45"/>
    <w:rsid w:val="00D13C5C"/>
    <w:rsid w:val="00D13E2F"/>
    <w:rsid w:val="00D13F09"/>
    <w:rsid w:val="00D144EC"/>
    <w:rsid w:val="00D14515"/>
    <w:rsid w:val="00D14666"/>
    <w:rsid w:val="00D146B4"/>
    <w:rsid w:val="00D14A16"/>
    <w:rsid w:val="00D14BC8"/>
    <w:rsid w:val="00D14EC9"/>
    <w:rsid w:val="00D14F2B"/>
    <w:rsid w:val="00D151DF"/>
    <w:rsid w:val="00D152D8"/>
    <w:rsid w:val="00D154F8"/>
    <w:rsid w:val="00D15C19"/>
    <w:rsid w:val="00D15EF7"/>
    <w:rsid w:val="00D161E4"/>
    <w:rsid w:val="00D16283"/>
    <w:rsid w:val="00D16365"/>
    <w:rsid w:val="00D16714"/>
    <w:rsid w:val="00D16729"/>
    <w:rsid w:val="00D17625"/>
    <w:rsid w:val="00D20196"/>
    <w:rsid w:val="00D201C1"/>
    <w:rsid w:val="00D2032A"/>
    <w:rsid w:val="00D20594"/>
    <w:rsid w:val="00D2075E"/>
    <w:rsid w:val="00D20806"/>
    <w:rsid w:val="00D20B0E"/>
    <w:rsid w:val="00D20E28"/>
    <w:rsid w:val="00D20E5B"/>
    <w:rsid w:val="00D2112F"/>
    <w:rsid w:val="00D21214"/>
    <w:rsid w:val="00D212C3"/>
    <w:rsid w:val="00D213A4"/>
    <w:rsid w:val="00D21567"/>
    <w:rsid w:val="00D21612"/>
    <w:rsid w:val="00D21811"/>
    <w:rsid w:val="00D21C17"/>
    <w:rsid w:val="00D21C23"/>
    <w:rsid w:val="00D21FD8"/>
    <w:rsid w:val="00D2205F"/>
    <w:rsid w:val="00D222D3"/>
    <w:rsid w:val="00D22300"/>
    <w:rsid w:val="00D22344"/>
    <w:rsid w:val="00D22D00"/>
    <w:rsid w:val="00D22F1F"/>
    <w:rsid w:val="00D23256"/>
    <w:rsid w:val="00D232D2"/>
    <w:rsid w:val="00D235FB"/>
    <w:rsid w:val="00D2385D"/>
    <w:rsid w:val="00D23AEA"/>
    <w:rsid w:val="00D23E10"/>
    <w:rsid w:val="00D23E24"/>
    <w:rsid w:val="00D24124"/>
    <w:rsid w:val="00D24582"/>
    <w:rsid w:val="00D24592"/>
    <w:rsid w:val="00D247CC"/>
    <w:rsid w:val="00D24951"/>
    <w:rsid w:val="00D24962"/>
    <w:rsid w:val="00D24B3D"/>
    <w:rsid w:val="00D24FF8"/>
    <w:rsid w:val="00D25033"/>
    <w:rsid w:val="00D2510F"/>
    <w:rsid w:val="00D2550C"/>
    <w:rsid w:val="00D255B6"/>
    <w:rsid w:val="00D257AC"/>
    <w:rsid w:val="00D2597E"/>
    <w:rsid w:val="00D25E2D"/>
    <w:rsid w:val="00D2624E"/>
    <w:rsid w:val="00D267B5"/>
    <w:rsid w:val="00D2688E"/>
    <w:rsid w:val="00D26A88"/>
    <w:rsid w:val="00D26D63"/>
    <w:rsid w:val="00D26DED"/>
    <w:rsid w:val="00D26E63"/>
    <w:rsid w:val="00D27304"/>
    <w:rsid w:val="00D2735E"/>
    <w:rsid w:val="00D277AB"/>
    <w:rsid w:val="00D278B1"/>
    <w:rsid w:val="00D278C9"/>
    <w:rsid w:val="00D27A74"/>
    <w:rsid w:val="00D27C83"/>
    <w:rsid w:val="00D27E26"/>
    <w:rsid w:val="00D27E88"/>
    <w:rsid w:val="00D302BE"/>
    <w:rsid w:val="00D3048C"/>
    <w:rsid w:val="00D306FD"/>
    <w:rsid w:val="00D30C28"/>
    <w:rsid w:val="00D30E95"/>
    <w:rsid w:val="00D3107B"/>
    <w:rsid w:val="00D3112E"/>
    <w:rsid w:val="00D3114A"/>
    <w:rsid w:val="00D31233"/>
    <w:rsid w:val="00D3141D"/>
    <w:rsid w:val="00D31592"/>
    <w:rsid w:val="00D315FD"/>
    <w:rsid w:val="00D31758"/>
    <w:rsid w:val="00D3182D"/>
    <w:rsid w:val="00D31BFE"/>
    <w:rsid w:val="00D31C0A"/>
    <w:rsid w:val="00D31C4E"/>
    <w:rsid w:val="00D321D9"/>
    <w:rsid w:val="00D3227B"/>
    <w:rsid w:val="00D327C1"/>
    <w:rsid w:val="00D329DD"/>
    <w:rsid w:val="00D32A13"/>
    <w:rsid w:val="00D32FD0"/>
    <w:rsid w:val="00D3307B"/>
    <w:rsid w:val="00D33108"/>
    <w:rsid w:val="00D33197"/>
    <w:rsid w:val="00D334BB"/>
    <w:rsid w:val="00D334F5"/>
    <w:rsid w:val="00D3356A"/>
    <w:rsid w:val="00D3359D"/>
    <w:rsid w:val="00D33606"/>
    <w:rsid w:val="00D336DB"/>
    <w:rsid w:val="00D336E3"/>
    <w:rsid w:val="00D3375C"/>
    <w:rsid w:val="00D337F5"/>
    <w:rsid w:val="00D3390F"/>
    <w:rsid w:val="00D3399E"/>
    <w:rsid w:val="00D33DBA"/>
    <w:rsid w:val="00D33F39"/>
    <w:rsid w:val="00D33FFB"/>
    <w:rsid w:val="00D34010"/>
    <w:rsid w:val="00D34062"/>
    <w:rsid w:val="00D34125"/>
    <w:rsid w:val="00D34603"/>
    <w:rsid w:val="00D349F6"/>
    <w:rsid w:val="00D34A99"/>
    <w:rsid w:val="00D35793"/>
    <w:rsid w:val="00D3583B"/>
    <w:rsid w:val="00D35C96"/>
    <w:rsid w:val="00D35FB2"/>
    <w:rsid w:val="00D3642C"/>
    <w:rsid w:val="00D3671E"/>
    <w:rsid w:val="00D36925"/>
    <w:rsid w:val="00D36D42"/>
    <w:rsid w:val="00D3721A"/>
    <w:rsid w:val="00D3739C"/>
    <w:rsid w:val="00D37771"/>
    <w:rsid w:val="00D37777"/>
    <w:rsid w:val="00D37935"/>
    <w:rsid w:val="00D37B8A"/>
    <w:rsid w:val="00D37C72"/>
    <w:rsid w:val="00D400C8"/>
    <w:rsid w:val="00D40462"/>
    <w:rsid w:val="00D40636"/>
    <w:rsid w:val="00D40862"/>
    <w:rsid w:val="00D409B6"/>
    <w:rsid w:val="00D40DB6"/>
    <w:rsid w:val="00D412F8"/>
    <w:rsid w:val="00D41883"/>
    <w:rsid w:val="00D41994"/>
    <w:rsid w:val="00D41DDE"/>
    <w:rsid w:val="00D41EB5"/>
    <w:rsid w:val="00D41F1A"/>
    <w:rsid w:val="00D41FB0"/>
    <w:rsid w:val="00D425D8"/>
    <w:rsid w:val="00D42BE1"/>
    <w:rsid w:val="00D42D41"/>
    <w:rsid w:val="00D4307B"/>
    <w:rsid w:val="00D433BB"/>
    <w:rsid w:val="00D43458"/>
    <w:rsid w:val="00D4356A"/>
    <w:rsid w:val="00D43843"/>
    <w:rsid w:val="00D43856"/>
    <w:rsid w:val="00D4388D"/>
    <w:rsid w:val="00D43B9C"/>
    <w:rsid w:val="00D43C90"/>
    <w:rsid w:val="00D43EBB"/>
    <w:rsid w:val="00D43FCD"/>
    <w:rsid w:val="00D441B3"/>
    <w:rsid w:val="00D44242"/>
    <w:rsid w:val="00D44793"/>
    <w:rsid w:val="00D448C1"/>
    <w:rsid w:val="00D44928"/>
    <w:rsid w:val="00D44B7F"/>
    <w:rsid w:val="00D44E3F"/>
    <w:rsid w:val="00D4500B"/>
    <w:rsid w:val="00D45054"/>
    <w:rsid w:val="00D450B8"/>
    <w:rsid w:val="00D4524F"/>
    <w:rsid w:val="00D452B3"/>
    <w:rsid w:val="00D455F9"/>
    <w:rsid w:val="00D45766"/>
    <w:rsid w:val="00D45BED"/>
    <w:rsid w:val="00D45CD8"/>
    <w:rsid w:val="00D45DF5"/>
    <w:rsid w:val="00D45FC4"/>
    <w:rsid w:val="00D4604B"/>
    <w:rsid w:val="00D4610C"/>
    <w:rsid w:val="00D46179"/>
    <w:rsid w:val="00D46A43"/>
    <w:rsid w:val="00D47258"/>
    <w:rsid w:val="00D4731A"/>
    <w:rsid w:val="00D4771C"/>
    <w:rsid w:val="00D478CE"/>
    <w:rsid w:val="00D50494"/>
    <w:rsid w:val="00D50523"/>
    <w:rsid w:val="00D506FB"/>
    <w:rsid w:val="00D50761"/>
    <w:rsid w:val="00D50BA6"/>
    <w:rsid w:val="00D50BB2"/>
    <w:rsid w:val="00D50C0A"/>
    <w:rsid w:val="00D50C0F"/>
    <w:rsid w:val="00D511EA"/>
    <w:rsid w:val="00D51369"/>
    <w:rsid w:val="00D5140F"/>
    <w:rsid w:val="00D5158C"/>
    <w:rsid w:val="00D515B0"/>
    <w:rsid w:val="00D51A16"/>
    <w:rsid w:val="00D51AB5"/>
    <w:rsid w:val="00D51B7A"/>
    <w:rsid w:val="00D51BEE"/>
    <w:rsid w:val="00D51F43"/>
    <w:rsid w:val="00D51FF7"/>
    <w:rsid w:val="00D52659"/>
    <w:rsid w:val="00D52AAA"/>
    <w:rsid w:val="00D52B8A"/>
    <w:rsid w:val="00D52B8E"/>
    <w:rsid w:val="00D52C6D"/>
    <w:rsid w:val="00D52ED3"/>
    <w:rsid w:val="00D52ED8"/>
    <w:rsid w:val="00D5309F"/>
    <w:rsid w:val="00D5333D"/>
    <w:rsid w:val="00D5334C"/>
    <w:rsid w:val="00D533E7"/>
    <w:rsid w:val="00D53562"/>
    <w:rsid w:val="00D53822"/>
    <w:rsid w:val="00D53899"/>
    <w:rsid w:val="00D53BC9"/>
    <w:rsid w:val="00D53DE6"/>
    <w:rsid w:val="00D53DFF"/>
    <w:rsid w:val="00D53F1C"/>
    <w:rsid w:val="00D53F7A"/>
    <w:rsid w:val="00D53F88"/>
    <w:rsid w:val="00D53FC6"/>
    <w:rsid w:val="00D540A1"/>
    <w:rsid w:val="00D54162"/>
    <w:rsid w:val="00D54762"/>
    <w:rsid w:val="00D5479F"/>
    <w:rsid w:val="00D548E4"/>
    <w:rsid w:val="00D54B02"/>
    <w:rsid w:val="00D55019"/>
    <w:rsid w:val="00D5519B"/>
    <w:rsid w:val="00D55268"/>
    <w:rsid w:val="00D552AA"/>
    <w:rsid w:val="00D55304"/>
    <w:rsid w:val="00D556ED"/>
    <w:rsid w:val="00D55AF2"/>
    <w:rsid w:val="00D55BA3"/>
    <w:rsid w:val="00D55E64"/>
    <w:rsid w:val="00D56254"/>
    <w:rsid w:val="00D5631B"/>
    <w:rsid w:val="00D56323"/>
    <w:rsid w:val="00D563DA"/>
    <w:rsid w:val="00D56541"/>
    <w:rsid w:val="00D568AA"/>
    <w:rsid w:val="00D5694C"/>
    <w:rsid w:val="00D56F92"/>
    <w:rsid w:val="00D57081"/>
    <w:rsid w:val="00D572CC"/>
    <w:rsid w:val="00D573B4"/>
    <w:rsid w:val="00D57486"/>
    <w:rsid w:val="00D57709"/>
    <w:rsid w:val="00D57A10"/>
    <w:rsid w:val="00D57A96"/>
    <w:rsid w:val="00D57CC1"/>
    <w:rsid w:val="00D57F6B"/>
    <w:rsid w:val="00D57FA6"/>
    <w:rsid w:val="00D607DA"/>
    <w:rsid w:val="00D608BF"/>
    <w:rsid w:val="00D60AC7"/>
    <w:rsid w:val="00D613EC"/>
    <w:rsid w:val="00D61498"/>
    <w:rsid w:val="00D618D8"/>
    <w:rsid w:val="00D61A5A"/>
    <w:rsid w:val="00D61C34"/>
    <w:rsid w:val="00D61DA2"/>
    <w:rsid w:val="00D61DC1"/>
    <w:rsid w:val="00D61E26"/>
    <w:rsid w:val="00D62048"/>
    <w:rsid w:val="00D6219E"/>
    <w:rsid w:val="00D621CE"/>
    <w:rsid w:val="00D62297"/>
    <w:rsid w:val="00D623C5"/>
    <w:rsid w:val="00D62588"/>
    <w:rsid w:val="00D6269D"/>
    <w:rsid w:val="00D62947"/>
    <w:rsid w:val="00D62F48"/>
    <w:rsid w:val="00D63543"/>
    <w:rsid w:val="00D635EE"/>
    <w:rsid w:val="00D63628"/>
    <w:rsid w:val="00D63645"/>
    <w:rsid w:val="00D636A2"/>
    <w:rsid w:val="00D63BA7"/>
    <w:rsid w:val="00D63C9E"/>
    <w:rsid w:val="00D63D53"/>
    <w:rsid w:val="00D63D99"/>
    <w:rsid w:val="00D63F1F"/>
    <w:rsid w:val="00D63F70"/>
    <w:rsid w:val="00D6415A"/>
    <w:rsid w:val="00D64475"/>
    <w:rsid w:val="00D6482E"/>
    <w:rsid w:val="00D64971"/>
    <w:rsid w:val="00D64AB4"/>
    <w:rsid w:val="00D64B10"/>
    <w:rsid w:val="00D64D21"/>
    <w:rsid w:val="00D64F7D"/>
    <w:rsid w:val="00D650D8"/>
    <w:rsid w:val="00D65639"/>
    <w:rsid w:val="00D6589C"/>
    <w:rsid w:val="00D658D4"/>
    <w:rsid w:val="00D65AF0"/>
    <w:rsid w:val="00D65B0A"/>
    <w:rsid w:val="00D65B61"/>
    <w:rsid w:val="00D6626D"/>
    <w:rsid w:val="00D665BE"/>
    <w:rsid w:val="00D667F7"/>
    <w:rsid w:val="00D66DF0"/>
    <w:rsid w:val="00D66DFB"/>
    <w:rsid w:val="00D66E5C"/>
    <w:rsid w:val="00D66E63"/>
    <w:rsid w:val="00D66F74"/>
    <w:rsid w:val="00D670B2"/>
    <w:rsid w:val="00D67198"/>
    <w:rsid w:val="00D6745E"/>
    <w:rsid w:val="00D67641"/>
    <w:rsid w:val="00D676C7"/>
    <w:rsid w:val="00D67C35"/>
    <w:rsid w:val="00D67DDD"/>
    <w:rsid w:val="00D67E60"/>
    <w:rsid w:val="00D70233"/>
    <w:rsid w:val="00D706B4"/>
    <w:rsid w:val="00D70AA8"/>
    <w:rsid w:val="00D70B13"/>
    <w:rsid w:val="00D70DCC"/>
    <w:rsid w:val="00D7111A"/>
    <w:rsid w:val="00D71283"/>
    <w:rsid w:val="00D7182A"/>
    <w:rsid w:val="00D7185A"/>
    <w:rsid w:val="00D719BF"/>
    <w:rsid w:val="00D71DA2"/>
    <w:rsid w:val="00D71F41"/>
    <w:rsid w:val="00D72547"/>
    <w:rsid w:val="00D72606"/>
    <w:rsid w:val="00D72754"/>
    <w:rsid w:val="00D72F51"/>
    <w:rsid w:val="00D72F5C"/>
    <w:rsid w:val="00D731B1"/>
    <w:rsid w:val="00D73A8A"/>
    <w:rsid w:val="00D73B7B"/>
    <w:rsid w:val="00D73D04"/>
    <w:rsid w:val="00D741BF"/>
    <w:rsid w:val="00D74406"/>
    <w:rsid w:val="00D74EEA"/>
    <w:rsid w:val="00D75928"/>
    <w:rsid w:val="00D75B27"/>
    <w:rsid w:val="00D75D9A"/>
    <w:rsid w:val="00D76058"/>
    <w:rsid w:val="00D761BA"/>
    <w:rsid w:val="00D7664A"/>
    <w:rsid w:val="00D76AF0"/>
    <w:rsid w:val="00D76D7B"/>
    <w:rsid w:val="00D76E93"/>
    <w:rsid w:val="00D7716A"/>
    <w:rsid w:val="00D7729F"/>
    <w:rsid w:val="00D77329"/>
    <w:rsid w:val="00D7776A"/>
    <w:rsid w:val="00D77AF8"/>
    <w:rsid w:val="00D77C03"/>
    <w:rsid w:val="00D77F19"/>
    <w:rsid w:val="00D80028"/>
    <w:rsid w:val="00D802D6"/>
    <w:rsid w:val="00D80B5F"/>
    <w:rsid w:val="00D8138D"/>
    <w:rsid w:val="00D814C0"/>
    <w:rsid w:val="00D814EA"/>
    <w:rsid w:val="00D8152C"/>
    <w:rsid w:val="00D81613"/>
    <w:rsid w:val="00D81670"/>
    <w:rsid w:val="00D8195E"/>
    <w:rsid w:val="00D81B8E"/>
    <w:rsid w:val="00D81EAA"/>
    <w:rsid w:val="00D823F8"/>
    <w:rsid w:val="00D824C5"/>
    <w:rsid w:val="00D82CD8"/>
    <w:rsid w:val="00D82D7A"/>
    <w:rsid w:val="00D82E49"/>
    <w:rsid w:val="00D82F51"/>
    <w:rsid w:val="00D834C5"/>
    <w:rsid w:val="00D8354A"/>
    <w:rsid w:val="00D838FD"/>
    <w:rsid w:val="00D8395B"/>
    <w:rsid w:val="00D83991"/>
    <w:rsid w:val="00D83D6D"/>
    <w:rsid w:val="00D83F49"/>
    <w:rsid w:val="00D840D4"/>
    <w:rsid w:val="00D84284"/>
    <w:rsid w:val="00D84571"/>
    <w:rsid w:val="00D84E71"/>
    <w:rsid w:val="00D8518E"/>
    <w:rsid w:val="00D8550C"/>
    <w:rsid w:val="00D856EC"/>
    <w:rsid w:val="00D85825"/>
    <w:rsid w:val="00D85989"/>
    <w:rsid w:val="00D859AA"/>
    <w:rsid w:val="00D85C26"/>
    <w:rsid w:val="00D86572"/>
    <w:rsid w:val="00D868FC"/>
    <w:rsid w:val="00D86B0B"/>
    <w:rsid w:val="00D8718D"/>
    <w:rsid w:val="00D874E4"/>
    <w:rsid w:val="00D87582"/>
    <w:rsid w:val="00D877BF"/>
    <w:rsid w:val="00D87853"/>
    <w:rsid w:val="00D87FA1"/>
    <w:rsid w:val="00D90065"/>
    <w:rsid w:val="00D9033E"/>
    <w:rsid w:val="00D9051A"/>
    <w:rsid w:val="00D9060D"/>
    <w:rsid w:val="00D90667"/>
    <w:rsid w:val="00D906F1"/>
    <w:rsid w:val="00D9085F"/>
    <w:rsid w:val="00D90945"/>
    <w:rsid w:val="00D909AF"/>
    <w:rsid w:val="00D90A98"/>
    <w:rsid w:val="00D91385"/>
    <w:rsid w:val="00D91582"/>
    <w:rsid w:val="00D91EA4"/>
    <w:rsid w:val="00D92019"/>
    <w:rsid w:val="00D92143"/>
    <w:rsid w:val="00D9255F"/>
    <w:rsid w:val="00D92B6B"/>
    <w:rsid w:val="00D92CA9"/>
    <w:rsid w:val="00D92CB9"/>
    <w:rsid w:val="00D92DB9"/>
    <w:rsid w:val="00D93420"/>
    <w:rsid w:val="00D938DE"/>
    <w:rsid w:val="00D94272"/>
    <w:rsid w:val="00D947B9"/>
    <w:rsid w:val="00D94E48"/>
    <w:rsid w:val="00D9505A"/>
    <w:rsid w:val="00D95270"/>
    <w:rsid w:val="00D95781"/>
    <w:rsid w:val="00D957FB"/>
    <w:rsid w:val="00D95DC9"/>
    <w:rsid w:val="00D95ED0"/>
    <w:rsid w:val="00D95F8E"/>
    <w:rsid w:val="00D96178"/>
    <w:rsid w:val="00D96203"/>
    <w:rsid w:val="00D962CB"/>
    <w:rsid w:val="00D9631D"/>
    <w:rsid w:val="00D96A80"/>
    <w:rsid w:val="00D9704E"/>
    <w:rsid w:val="00D97159"/>
    <w:rsid w:val="00D976AA"/>
    <w:rsid w:val="00D976C5"/>
    <w:rsid w:val="00D976ED"/>
    <w:rsid w:val="00D979A1"/>
    <w:rsid w:val="00D97A15"/>
    <w:rsid w:val="00D97C55"/>
    <w:rsid w:val="00D97E98"/>
    <w:rsid w:val="00DA0149"/>
    <w:rsid w:val="00DA0669"/>
    <w:rsid w:val="00DA0CF1"/>
    <w:rsid w:val="00DA0EC1"/>
    <w:rsid w:val="00DA146F"/>
    <w:rsid w:val="00DA16E1"/>
    <w:rsid w:val="00DA199A"/>
    <w:rsid w:val="00DA1A54"/>
    <w:rsid w:val="00DA1D28"/>
    <w:rsid w:val="00DA1E91"/>
    <w:rsid w:val="00DA21C6"/>
    <w:rsid w:val="00DA21D9"/>
    <w:rsid w:val="00DA2588"/>
    <w:rsid w:val="00DA281D"/>
    <w:rsid w:val="00DA2985"/>
    <w:rsid w:val="00DA2A4F"/>
    <w:rsid w:val="00DA31A3"/>
    <w:rsid w:val="00DA32B2"/>
    <w:rsid w:val="00DA33AF"/>
    <w:rsid w:val="00DA347E"/>
    <w:rsid w:val="00DA38CA"/>
    <w:rsid w:val="00DA3A23"/>
    <w:rsid w:val="00DA3EB3"/>
    <w:rsid w:val="00DA3ED0"/>
    <w:rsid w:val="00DA41A1"/>
    <w:rsid w:val="00DA43E0"/>
    <w:rsid w:val="00DA488C"/>
    <w:rsid w:val="00DA4C83"/>
    <w:rsid w:val="00DA4EDC"/>
    <w:rsid w:val="00DA4FEE"/>
    <w:rsid w:val="00DA599E"/>
    <w:rsid w:val="00DA59E7"/>
    <w:rsid w:val="00DA5AFB"/>
    <w:rsid w:val="00DA5F15"/>
    <w:rsid w:val="00DA6236"/>
    <w:rsid w:val="00DA6443"/>
    <w:rsid w:val="00DA6554"/>
    <w:rsid w:val="00DA6A52"/>
    <w:rsid w:val="00DA6C83"/>
    <w:rsid w:val="00DA6CB7"/>
    <w:rsid w:val="00DA7051"/>
    <w:rsid w:val="00DA71AE"/>
    <w:rsid w:val="00DA7550"/>
    <w:rsid w:val="00DA7A64"/>
    <w:rsid w:val="00DA7C12"/>
    <w:rsid w:val="00DA7CA2"/>
    <w:rsid w:val="00DA7DFD"/>
    <w:rsid w:val="00DA7EA3"/>
    <w:rsid w:val="00DB00DE"/>
    <w:rsid w:val="00DB0244"/>
    <w:rsid w:val="00DB033B"/>
    <w:rsid w:val="00DB071E"/>
    <w:rsid w:val="00DB0A8F"/>
    <w:rsid w:val="00DB0BB8"/>
    <w:rsid w:val="00DB147B"/>
    <w:rsid w:val="00DB159B"/>
    <w:rsid w:val="00DB15C1"/>
    <w:rsid w:val="00DB15F7"/>
    <w:rsid w:val="00DB1F0D"/>
    <w:rsid w:val="00DB2096"/>
    <w:rsid w:val="00DB219A"/>
    <w:rsid w:val="00DB225A"/>
    <w:rsid w:val="00DB234C"/>
    <w:rsid w:val="00DB2472"/>
    <w:rsid w:val="00DB2A51"/>
    <w:rsid w:val="00DB2A78"/>
    <w:rsid w:val="00DB2A7C"/>
    <w:rsid w:val="00DB2BC4"/>
    <w:rsid w:val="00DB2F0B"/>
    <w:rsid w:val="00DB30DC"/>
    <w:rsid w:val="00DB31AC"/>
    <w:rsid w:val="00DB32BB"/>
    <w:rsid w:val="00DB33D4"/>
    <w:rsid w:val="00DB3588"/>
    <w:rsid w:val="00DB3C25"/>
    <w:rsid w:val="00DB3CF4"/>
    <w:rsid w:val="00DB414B"/>
    <w:rsid w:val="00DB41C3"/>
    <w:rsid w:val="00DB42A2"/>
    <w:rsid w:val="00DB479B"/>
    <w:rsid w:val="00DB4A9C"/>
    <w:rsid w:val="00DB4BF9"/>
    <w:rsid w:val="00DB4F41"/>
    <w:rsid w:val="00DB51D0"/>
    <w:rsid w:val="00DB54A0"/>
    <w:rsid w:val="00DB5542"/>
    <w:rsid w:val="00DB5A32"/>
    <w:rsid w:val="00DB5D81"/>
    <w:rsid w:val="00DB62D6"/>
    <w:rsid w:val="00DB63D8"/>
    <w:rsid w:val="00DB6648"/>
    <w:rsid w:val="00DB698D"/>
    <w:rsid w:val="00DB69E3"/>
    <w:rsid w:val="00DB6F0B"/>
    <w:rsid w:val="00DB7982"/>
    <w:rsid w:val="00DB7B15"/>
    <w:rsid w:val="00DB7B67"/>
    <w:rsid w:val="00DB7B9C"/>
    <w:rsid w:val="00DB7BD3"/>
    <w:rsid w:val="00DB7DF8"/>
    <w:rsid w:val="00DC04E6"/>
    <w:rsid w:val="00DC0553"/>
    <w:rsid w:val="00DC05AC"/>
    <w:rsid w:val="00DC0A31"/>
    <w:rsid w:val="00DC0A5A"/>
    <w:rsid w:val="00DC0C04"/>
    <w:rsid w:val="00DC0E27"/>
    <w:rsid w:val="00DC1104"/>
    <w:rsid w:val="00DC1399"/>
    <w:rsid w:val="00DC159A"/>
    <w:rsid w:val="00DC1632"/>
    <w:rsid w:val="00DC163A"/>
    <w:rsid w:val="00DC190C"/>
    <w:rsid w:val="00DC22BB"/>
    <w:rsid w:val="00DC23E9"/>
    <w:rsid w:val="00DC280B"/>
    <w:rsid w:val="00DC2A4E"/>
    <w:rsid w:val="00DC2B00"/>
    <w:rsid w:val="00DC32A7"/>
    <w:rsid w:val="00DC3595"/>
    <w:rsid w:val="00DC3ED3"/>
    <w:rsid w:val="00DC406C"/>
    <w:rsid w:val="00DC4513"/>
    <w:rsid w:val="00DC4820"/>
    <w:rsid w:val="00DC4BA2"/>
    <w:rsid w:val="00DC5046"/>
    <w:rsid w:val="00DC50D7"/>
    <w:rsid w:val="00DC54AC"/>
    <w:rsid w:val="00DC5818"/>
    <w:rsid w:val="00DC59C9"/>
    <w:rsid w:val="00DC59E7"/>
    <w:rsid w:val="00DC5D68"/>
    <w:rsid w:val="00DC62A8"/>
    <w:rsid w:val="00DC663F"/>
    <w:rsid w:val="00DC69A8"/>
    <w:rsid w:val="00DC6AAF"/>
    <w:rsid w:val="00DC6BD3"/>
    <w:rsid w:val="00DC6C60"/>
    <w:rsid w:val="00DC6DE3"/>
    <w:rsid w:val="00DC6EFA"/>
    <w:rsid w:val="00DC6EFF"/>
    <w:rsid w:val="00DC73A5"/>
    <w:rsid w:val="00DC742B"/>
    <w:rsid w:val="00DC750F"/>
    <w:rsid w:val="00DC7811"/>
    <w:rsid w:val="00DC7B7A"/>
    <w:rsid w:val="00DC7BD5"/>
    <w:rsid w:val="00DC7DEC"/>
    <w:rsid w:val="00DD08E7"/>
    <w:rsid w:val="00DD0AC3"/>
    <w:rsid w:val="00DD0B82"/>
    <w:rsid w:val="00DD0FA0"/>
    <w:rsid w:val="00DD132A"/>
    <w:rsid w:val="00DD1840"/>
    <w:rsid w:val="00DD1C54"/>
    <w:rsid w:val="00DD1E60"/>
    <w:rsid w:val="00DD2016"/>
    <w:rsid w:val="00DD21FC"/>
    <w:rsid w:val="00DD2688"/>
    <w:rsid w:val="00DD26C8"/>
    <w:rsid w:val="00DD2754"/>
    <w:rsid w:val="00DD27D8"/>
    <w:rsid w:val="00DD2992"/>
    <w:rsid w:val="00DD2BA5"/>
    <w:rsid w:val="00DD2EE8"/>
    <w:rsid w:val="00DD30DD"/>
    <w:rsid w:val="00DD34DD"/>
    <w:rsid w:val="00DD3A66"/>
    <w:rsid w:val="00DD3AC6"/>
    <w:rsid w:val="00DD3E92"/>
    <w:rsid w:val="00DD3EAF"/>
    <w:rsid w:val="00DD3F8C"/>
    <w:rsid w:val="00DD3FD4"/>
    <w:rsid w:val="00DD4455"/>
    <w:rsid w:val="00DD49EA"/>
    <w:rsid w:val="00DD4A7C"/>
    <w:rsid w:val="00DD4D36"/>
    <w:rsid w:val="00DD4D8C"/>
    <w:rsid w:val="00DD4DFD"/>
    <w:rsid w:val="00DD4EDB"/>
    <w:rsid w:val="00DD4F61"/>
    <w:rsid w:val="00DD50C9"/>
    <w:rsid w:val="00DD52CF"/>
    <w:rsid w:val="00DD566C"/>
    <w:rsid w:val="00DD57CF"/>
    <w:rsid w:val="00DD5B7D"/>
    <w:rsid w:val="00DD5C96"/>
    <w:rsid w:val="00DD625B"/>
    <w:rsid w:val="00DD64E4"/>
    <w:rsid w:val="00DD6735"/>
    <w:rsid w:val="00DD695C"/>
    <w:rsid w:val="00DD697B"/>
    <w:rsid w:val="00DD6F83"/>
    <w:rsid w:val="00DD6FDD"/>
    <w:rsid w:val="00DD726B"/>
    <w:rsid w:val="00DD73A9"/>
    <w:rsid w:val="00DD73E8"/>
    <w:rsid w:val="00DD75F7"/>
    <w:rsid w:val="00DD75FD"/>
    <w:rsid w:val="00DD77AC"/>
    <w:rsid w:val="00DD78A5"/>
    <w:rsid w:val="00DD7981"/>
    <w:rsid w:val="00DD7B29"/>
    <w:rsid w:val="00DD7BF5"/>
    <w:rsid w:val="00DD7D2C"/>
    <w:rsid w:val="00DD7EE9"/>
    <w:rsid w:val="00DD7F06"/>
    <w:rsid w:val="00DE0180"/>
    <w:rsid w:val="00DE03AE"/>
    <w:rsid w:val="00DE04F6"/>
    <w:rsid w:val="00DE07D4"/>
    <w:rsid w:val="00DE0BA5"/>
    <w:rsid w:val="00DE0F4C"/>
    <w:rsid w:val="00DE127F"/>
    <w:rsid w:val="00DE1381"/>
    <w:rsid w:val="00DE14B5"/>
    <w:rsid w:val="00DE15F1"/>
    <w:rsid w:val="00DE1651"/>
    <w:rsid w:val="00DE1715"/>
    <w:rsid w:val="00DE173C"/>
    <w:rsid w:val="00DE1869"/>
    <w:rsid w:val="00DE18EF"/>
    <w:rsid w:val="00DE1A6B"/>
    <w:rsid w:val="00DE1E13"/>
    <w:rsid w:val="00DE1F68"/>
    <w:rsid w:val="00DE21A6"/>
    <w:rsid w:val="00DE21B1"/>
    <w:rsid w:val="00DE2283"/>
    <w:rsid w:val="00DE23E6"/>
    <w:rsid w:val="00DE2512"/>
    <w:rsid w:val="00DE2558"/>
    <w:rsid w:val="00DE28E6"/>
    <w:rsid w:val="00DE2C0E"/>
    <w:rsid w:val="00DE2C21"/>
    <w:rsid w:val="00DE2E3F"/>
    <w:rsid w:val="00DE305B"/>
    <w:rsid w:val="00DE30C6"/>
    <w:rsid w:val="00DE353A"/>
    <w:rsid w:val="00DE37A8"/>
    <w:rsid w:val="00DE37E1"/>
    <w:rsid w:val="00DE3ABD"/>
    <w:rsid w:val="00DE3CB8"/>
    <w:rsid w:val="00DE409B"/>
    <w:rsid w:val="00DE48CB"/>
    <w:rsid w:val="00DE4A21"/>
    <w:rsid w:val="00DE4AEC"/>
    <w:rsid w:val="00DE4B72"/>
    <w:rsid w:val="00DE5121"/>
    <w:rsid w:val="00DE5191"/>
    <w:rsid w:val="00DE5323"/>
    <w:rsid w:val="00DE546E"/>
    <w:rsid w:val="00DE54CB"/>
    <w:rsid w:val="00DE57D6"/>
    <w:rsid w:val="00DE5FBB"/>
    <w:rsid w:val="00DE60B2"/>
    <w:rsid w:val="00DE68AB"/>
    <w:rsid w:val="00DE69BF"/>
    <w:rsid w:val="00DE6B13"/>
    <w:rsid w:val="00DE70D5"/>
    <w:rsid w:val="00DE7208"/>
    <w:rsid w:val="00DE754C"/>
    <w:rsid w:val="00DE75D7"/>
    <w:rsid w:val="00DE770D"/>
    <w:rsid w:val="00DE795A"/>
    <w:rsid w:val="00DE7BA5"/>
    <w:rsid w:val="00DF03F1"/>
    <w:rsid w:val="00DF05DF"/>
    <w:rsid w:val="00DF070E"/>
    <w:rsid w:val="00DF07AA"/>
    <w:rsid w:val="00DF087B"/>
    <w:rsid w:val="00DF0944"/>
    <w:rsid w:val="00DF0A5A"/>
    <w:rsid w:val="00DF0C15"/>
    <w:rsid w:val="00DF12F1"/>
    <w:rsid w:val="00DF15EE"/>
    <w:rsid w:val="00DF167C"/>
    <w:rsid w:val="00DF177B"/>
    <w:rsid w:val="00DF17A3"/>
    <w:rsid w:val="00DF1987"/>
    <w:rsid w:val="00DF19BE"/>
    <w:rsid w:val="00DF1DB5"/>
    <w:rsid w:val="00DF1F7E"/>
    <w:rsid w:val="00DF2675"/>
    <w:rsid w:val="00DF2A05"/>
    <w:rsid w:val="00DF2F56"/>
    <w:rsid w:val="00DF30DA"/>
    <w:rsid w:val="00DF3801"/>
    <w:rsid w:val="00DF384E"/>
    <w:rsid w:val="00DF387F"/>
    <w:rsid w:val="00DF4054"/>
    <w:rsid w:val="00DF4091"/>
    <w:rsid w:val="00DF447E"/>
    <w:rsid w:val="00DF44B9"/>
    <w:rsid w:val="00DF4861"/>
    <w:rsid w:val="00DF4915"/>
    <w:rsid w:val="00DF4A7F"/>
    <w:rsid w:val="00DF5014"/>
    <w:rsid w:val="00DF5454"/>
    <w:rsid w:val="00DF5A85"/>
    <w:rsid w:val="00DF5A99"/>
    <w:rsid w:val="00DF6257"/>
    <w:rsid w:val="00DF68AC"/>
    <w:rsid w:val="00DF6B92"/>
    <w:rsid w:val="00DF6B9E"/>
    <w:rsid w:val="00DF6CC6"/>
    <w:rsid w:val="00DF70E9"/>
    <w:rsid w:val="00DF71DD"/>
    <w:rsid w:val="00DF727F"/>
    <w:rsid w:val="00DF753F"/>
    <w:rsid w:val="00DF764F"/>
    <w:rsid w:val="00DF7750"/>
    <w:rsid w:val="00DF77AA"/>
    <w:rsid w:val="00DF7A02"/>
    <w:rsid w:val="00DF7B5A"/>
    <w:rsid w:val="00DF7E72"/>
    <w:rsid w:val="00DF7FE3"/>
    <w:rsid w:val="00E00171"/>
    <w:rsid w:val="00E00412"/>
    <w:rsid w:val="00E009D7"/>
    <w:rsid w:val="00E00CEE"/>
    <w:rsid w:val="00E00F3F"/>
    <w:rsid w:val="00E01367"/>
    <w:rsid w:val="00E0136B"/>
    <w:rsid w:val="00E01415"/>
    <w:rsid w:val="00E0158D"/>
    <w:rsid w:val="00E01931"/>
    <w:rsid w:val="00E01B75"/>
    <w:rsid w:val="00E01E34"/>
    <w:rsid w:val="00E01F11"/>
    <w:rsid w:val="00E01F65"/>
    <w:rsid w:val="00E027D7"/>
    <w:rsid w:val="00E02BB0"/>
    <w:rsid w:val="00E02CF8"/>
    <w:rsid w:val="00E02E7D"/>
    <w:rsid w:val="00E02FFC"/>
    <w:rsid w:val="00E03160"/>
    <w:rsid w:val="00E036AF"/>
    <w:rsid w:val="00E03783"/>
    <w:rsid w:val="00E03893"/>
    <w:rsid w:val="00E038AE"/>
    <w:rsid w:val="00E03C15"/>
    <w:rsid w:val="00E03D05"/>
    <w:rsid w:val="00E03D71"/>
    <w:rsid w:val="00E04088"/>
    <w:rsid w:val="00E0462F"/>
    <w:rsid w:val="00E0486D"/>
    <w:rsid w:val="00E04CF4"/>
    <w:rsid w:val="00E04D64"/>
    <w:rsid w:val="00E04EF7"/>
    <w:rsid w:val="00E04F23"/>
    <w:rsid w:val="00E05575"/>
    <w:rsid w:val="00E0559F"/>
    <w:rsid w:val="00E055BA"/>
    <w:rsid w:val="00E0570B"/>
    <w:rsid w:val="00E057BC"/>
    <w:rsid w:val="00E0580B"/>
    <w:rsid w:val="00E05B61"/>
    <w:rsid w:val="00E06178"/>
    <w:rsid w:val="00E06340"/>
    <w:rsid w:val="00E063CB"/>
    <w:rsid w:val="00E06575"/>
    <w:rsid w:val="00E0673F"/>
    <w:rsid w:val="00E06847"/>
    <w:rsid w:val="00E06B02"/>
    <w:rsid w:val="00E06E3F"/>
    <w:rsid w:val="00E06F2C"/>
    <w:rsid w:val="00E07085"/>
    <w:rsid w:val="00E070ED"/>
    <w:rsid w:val="00E071CF"/>
    <w:rsid w:val="00E074B7"/>
    <w:rsid w:val="00E07A34"/>
    <w:rsid w:val="00E07EFB"/>
    <w:rsid w:val="00E10519"/>
    <w:rsid w:val="00E1086B"/>
    <w:rsid w:val="00E109CB"/>
    <w:rsid w:val="00E10ACE"/>
    <w:rsid w:val="00E10AEF"/>
    <w:rsid w:val="00E10B12"/>
    <w:rsid w:val="00E113C3"/>
    <w:rsid w:val="00E114C6"/>
    <w:rsid w:val="00E115CB"/>
    <w:rsid w:val="00E11643"/>
    <w:rsid w:val="00E11B41"/>
    <w:rsid w:val="00E11BDF"/>
    <w:rsid w:val="00E11CC4"/>
    <w:rsid w:val="00E11D45"/>
    <w:rsid w:val="00E11D87"/>
    <w:rsid w:val="00E11EFB"/>
    <w:rsid w:val="00E1220D"/>
    <w:rsid w:val="00E12296"/>
    <w:rsid w:val="00E124AD"/>
    <w:rsid w:val="00E126EB"/>
    <w:rsid w:val="00E12A15"/>
    <w:rsid w:val="00E12B59"/>
    <w:rsid w:val="00E12ED8"/>
    <w:rsid w:val="00E130CC"/>
    <w:rsid w:val="00E13477"/>
    <w:rsid w:val="00E13E15"/>
    <w:rsid w:val="00E13EE4"/>
    <w:rsid w:val="00E13F12"/>
    <w:rsid w:val="00E1407E"/>
    <w:rsid w:val="00E140FA"/>
    <w:rsid w:val="00E143D8"/>
    <w:rsid w:val="00E14576"/>
    <w:rsid w:val="00E14784"/>
    <w:rsid w:val="00E1489C"/>
    <w:rsid w:val="00E14AE6"/>
    <w:rsid w:val="00E14B1F"/>
    <w:rsid w:val="00E1511B"/>
    <w:rsid w:val="00E1571D"/>
    <w:rsid w:val="00E1574E"/>
    <w:rsid w:val="00E160FE"/>
    <w:rsid w:val="00E16359"/>
    <w:rsid w:val="00E163F1"/>
    <w:rsid w:val="00E163F4"/>
    <w:rsid w:val="00E166B5"/>
    <w:rsid w:val="00E168F8"/>
    <w:rsid w:val="00E16D4A"/>
    <w:rsid w:val="00E16E6B"/>
    <w:rsid w:val="00E173FF"/>
    <w:rsid w:val="00E1766F"/>
    <w:rsid w:val="00E17683"/>
    <w:rsid w:val="00E17696"/>
    <w:rsid w:val="00E1791A"/>
    <w:rsid w:val="00E1794F"/>
    <w:rsid w:val="00E179F7"/>
    <w:rsid w:val="00E17B0E"/>
    <w:rsid w:val="00E17F12"/>
    <w:rsid w:val="00E2043B"/>
    <w:rsid w:val="00E2080B"/>
    <w:rsid w:val="00E2090F"/>
    <w:rsid w:val="00E20C2C"/>
    <w:rsid w:val="00E20C6F"/>
    <w:rsid w:val="00E210D4"/>
    <w:rsid w:val="00E2163C"/>
    <w:rsid w:val="00E2171C"/>
    <w:rsid w:val="00E219DD"/>
    <w:rsid w:val="00E21A04"/>
    <w:rsid w:val="00E21B9C"/>
    <w:rsid w:val="00E21E6D"/>
    <w:rsid w:val="00E222BE"/>
    <w:rsid w:val="00E226F0"/>
    <w:rsid w:val="00E22805"/>
    <w:rsid w:val="00E22859"/>
    <w:rsid w:val="00E22F2F"/>
    <w:rsid w:val="00E231AB"/>
    <w:rsid w:val="00E23224"/>
    <w:rsid w:val="00E2327D"/>
    <w:rsid w:val="00E232C7"/>
    <w:rsid w:val="00E23863"/>
    <w:rsid w:val="00E23A7F"/>
    <w:rsid w:val="00E23AC0"/>
    <w:rsid w:val="00E23AE0"/>
    <w:rsid w:val="00E23C62"/>
    <w:rsid w:val="00E23CF1"/>
    <w:rsid w:val="00E23F58"/>
    <w:rsid w:val="00E241B5"/>
    <w:rsid w:val="00E2435D"/>
    <w:rsid w:val="00E2459F"/>
    <w:rsid w:val="00E245AB"/>
    <w:rsid w:val="00E24857"/>
    <w:rsid w:val="00E24A33"/>
    <w:rsid w:val="00E24DC4"/>
    <w:rsid w:val="00E24DC9"/>
    <w:rsid w:val="00E250C0"/>
    <w:rsid w:val="00E255E5"/>
    <w:rsid w:val="00E259A7"/>
    <w:rsid w:val="00E25A6B"/>
    <w:rsid w:val="00E25AB3"/>
    <w:rsid w:val="00E25B3B"/>
    <w:rsid w:val="00E25EB2"/>
    <w:rsid w:val="00E26408"/>
    <w:rsid w:val="00E2644C"/>
    <w:rsid w:val="00E264FA"/>
    <w:rsid w:val="00E26CA2"/>
    <w:rsid w:val="00E26D69"/>
    <w:rsid w:val="00E26FBA"/>
    <w:rsid w:val="00E27073"/>
    <w:rsid w:val="00E278F7"/>
    <w:rsid w:val="00E27E4F"/>
    <w:rsid w:val="00E27FFB"/>
    <w:rsid w:val="00E300C5"/>
    <w:rsid w:val="00E305DF"/>
    <w:rsid w:val="00E3065A"/>
    <w:rsid w:val="00E306A9"/>
    <w:rsid w:val="00E306FA"/>
    <w:rsid w:val="00E308D9"/>
    <w:rsid w:val="00E30986"/>
    <w:rsid w:val="00E30BC7"/>
    <w:rsid w:val="00E30FAD"/>
    <w:rsid w:val="00E31035"/>
    <w:rsid w:val="00E310A7"/>
    <w:rsid w:val="00E31491"/>
    <w:rsid w:val="00E31517"/>
    <w:rsid w:val="00E31574"/>
    <w:rsid w:val="00E317C4"/>
    <w:rsid w:val="00E31B36"/>
    <w:rsid w:val="00E31C3B"/>
    <w:rsid w:val="00E31E25"/>
    <w:rsid w:val="00E3202C"/>
    <w:rsid w:val="00E32090"/>
    <w:rsid w:val="00E32096"/>
    <w:rsid w:val="00E3215F"/>
    <w:rsid w:val="00E3221E"/>
    <w:rsid w:val="00E3234F"/>
    <w:rsid w:val="00E32584"/>
    <w:rsid w:val="00E3278C"/>
    <w:rsid w:val="00E32811"/>
    <w:rsid w:val="00E329F4"/>
    <w:rsid w:val="00E32A57"/>
    <w:rsid w:val="00E32D70"/>
    <w:rsid w:val="00E32DEA"/>
    <w:rsid w:val="00E32EC1"/>
    <w:rsid w:val="00E32FAD"/>
    <w:rsid w:val="00E33089"/>
    <w:rsid w:val="00E330DF"/>
    <w:rsid w:val="00E331BA"/>
    <w:rsid w:val="00E331E9"/>
    <w:rsid w:val="00E33640"/>
    <w:rsid w:val="00E339F1"/>
    <w:rsid w:val="00E33F0D"/>
    <w:rsid w:val="00E341BA"/>
    <w:rsid w:val="00E34242"/>
    <w:rsid w:val="00E3426B"/>
    <w:rsid w:val="00E3448E"/>
    <w:rsid w:val="00E34C74"/>
    <w:rsid w:val="00E34CB7"/>
    <w:rsid w:val="00E34E06"/>
    <w:rsid w:val="00E34E22"/>
    <w:rsid w:val="00E350F6"/>
    <w:rsid w:val="00E35294"/>
    <w:rsid w:val="00E352B1"/>
    <w:rsid w:val="00E353B6"/>
    <w:rsid w:val="00E35812"/>
    <w:rsid w:val="00E35926"/>
    <w:rsid w:val="00E35B4F"/>
    <w:rsid w:val="00E35FB8"/>
    <w:rsid w:val="00E36369"/>
    <w:rsid w:val="00E3646B"/>
    <w:rsid w:val="00E36850"/>
    <w:rsid w:val="00E36927"/>
    <w:rsid w:val="00E36B88"/>
    <w:rsid w:val="00E36CB4"/>
    <w:rsid w:val="00E370D6"/>
    <w:rsid w:val="00E374E5"/>
    <w:rsid w:val="00E3764F"/>
    <w:rsid w:val="00E37A59"/>
    <w:rsid w:val="00E37AD0"/>
    <w:rsid w:val="00E37AF6"/>
    <w:rsid w:val="00E37B0E"/>
    <w:rsid w:val="00E37BED"/>
    <w:rsid w:val="00E37D32"/>
    <w:rsid w:val="00E37EEE"/>
    <w:rsid w:val="00E401A3"/>
    <w:rsid w:val="00E4053B"/>
    <w:rsid w:val="00E40640"/>
    <w:rsid w:val="00E409BA"/>
    <w:rsid w:val="00E40A97"/>
    <w:rsid w:val="00E41466"/>
    <w:rsid w:val="00E415D1"/>
    <w:rsid w:val="00E41DFE"/>
    <w:rsid w:val="00E41E02"/>
    <w:rsid w:val="00E41EEB"/>
    <w:rsid w:val="00E42611"/>
    <w:rsid w:val="00E426C6"/>
    <w:rsid w:val="00E429A5"/>
    <w:rsid w:val="00E42A66"/>
    <w:rsid w:val="00E42D26"/>
    <w:rsid w:val="00E434C4"/>
    <w:rsid w:val="00E43781"/>
    <w:rsid w:val="00E4396B"/>
    <w:rsid w:val="00E43A03"/>
    <w:rsid w:val="00E43A69"/>
    <w:rsid w:val="00E43BC9"/>
    <w:rsid w:val="00E43EDE"/>
    <w:rsid w:val="00E440AC"/>
    <w:rsid w:val="00E44553"/>
    <w:rsid w:val="00E446BA"/>
    <w:rsid w:val="00E447A8"/>
    <w:rsid w:val="00E447AD"/>
    <w:rsid w:val="00E44C62"/>
    <w:rsid w:val="00E44E97"/>
    <w:rsid w:val="00E452C5"/>
    <w:rsid w:val="00E456E4"/>
    <w:rsid w:val="00E4573F"/>
    <w:rsid w:val="00E461DF"/>
    <w:rsid w:val="00E46608"/>
    <w:rsid w:val="00E4673B"/>
    <w:rsid w:val="00E4687F"/>
    <w:rsid w:val="00E46A1B"/>
    <w:rsid w:val="00E46B72"/>
    <w:rsid w:val="00E46B9E"/>
    <w:rsid w:val="00E472F2"/>
    <w:rsid w:val="00E473C3"/>
    <w:rsid w:val="00E4743A"/>
    <w:rsid w:val="00E479DD"/>
    <w:rsid w:val="00E47CFF"/>
    <w:rsid w:val="00E47D4D"/>
    <w:rsid w:val="00E47D54"/>
    <w:rsid w:val="00E47D74"/>
    <w:rsid w:val="00E47E4D"/>
    <w:rsid w:val="00E506D7"/>
    <w:rsid w:val="00E5072C"/>
    <w:rsid w:val="00E50878"/>
    <w:rsid w:val="00E508C3"/>
    <w:rsid w:val="00E509E3"/>
    <w:rsid w:val="00E50E35"/>
    <w:rsid w:val="00E510ED"/>
    <w:rsid w:val="00E51422"/>
    <w:rsid w:val="00E51567"/>
    <w:rsid w:val="00E51877"/>
    <w:rsid w:val="00E5197F"/>
    <w:rsid w:val="00E51DB6"/>
    <w:rsid w:val="00E51DB9"/>
    <w:rsid w:val="00E52245"/>
    <w:rsid w:val="00E52524"/>
    <w:rsid w:val="00E52603"/>
    <w:rsid w:val="00E526C3"/>
    <w:rsid w:val="00E52C1B"/>
    <w:rsid w:val="00E52D81"/>
    <w:rsid w:val="00E531FA"/>
    <w:rsid w:val="00E53257"/>
    <w:rsid w:val="00E5334B"/>
    <w:rsid w:val="00E5366E"/>
    <w:rsid w:val="00E53763"/>
    <w:rsid w:val="00E53AD1"/>
    <w:rsid w:val="00E53C66"/>
    <w:rsid w:val="00E54026"/>
    <w:rsid w:val="00E54109"/>
    <w:rsid w:val="00E542CA"/>
    <w:rsid w:val="00E54312"/>
    <w:rsid w:val="00E5491D"/>
    <w:rsid w:val="00E54BC3"/>
    <w:rsid w:val="00E550BE"/>
    <w:rsid w:val="00E550CC"/>
    <w:rsid w:val="00E55243"/>
    <w:rsid w:val="00E55615"/>
    <w:rsid w:val="00E558CC"/>
    <w:rsid w:val="00E5590E"/>
    <w:rsid w:val="00E55BC0"/>
    <w:rsid w:val="00E55D17"/>
    <w:rsid w:val="00E55F5A"/>
    <w:rsid w:val="00E563B6"/>
    <w:rsid w:val="00E56568"/>
    <w:rsid w:val="00E565B7"/>
    <w:rsid w:val="00E56698"/>
    <w:rsid w:val="00E56B9D"/>
    <w:rsid w:val="00E56DC0"/>
    <w:rsid w:val="00E57006"/>
    <w:rsid w:val="00E5731B"/>
    <w:rsid w:val="00E57763"/>
    <w:rsid w:val="00E57ABA"/>
    <w:rsid w:val="00E57D8E"/>
    <w:rsid w:val="00E57E9D"/>
    <w:rsid w:val="00E57F0F"/>
    <w:rsid w:val="00E57F3F"/>
    <w:rsid w:val="00E57FAF"/>
    <w:rsid w:val="00E6012F"/>
    <w:rsid w:val="00E60206"/>
    <w:rsid w:val="00E60219"/>
    <w:rsid w:val="00E60655"/>
    <w:rsid w:val="00E60D3F"/>
    <w:rsid w:val="00E615FF"/>
    <w:rsid w:val="00E61EB2"/>
    <w:rsid w:val="00E6202A"/>
    <w:rsid w:val="00E62280"/>
    <w:rsid w:val="00E622DF"/>
    <w:rsid w:val="00E62456"/>
    <w:rsid w:val="00E6264A"/>
    <w:rsid w:val="00E6275D"/>
    <w:rsid w:val="00E62773"/>
    <w:rsid w:val="00E629B9"/>
    <w:rsid w:val="00E62CC0"/>
    <w:rsid w:val="00E62F19"/>
    <w:rsid w:val="00E630EF"/>
    <w:rsid w:val="00E63153"/>
    <w:rsid w:val="00E632A7"/>
    <w:rsid w:val="00E634B5"/>
    <w:rsid w:val="00E636B2"/>
    <w:rsid w:val="00E63781"/>
    <w:rsid w:val="00E63C3C"/>
    <w:rsid w:val="00E6438D"/>
    <w:rsid w:val="00E64A9C"/>
    <w:rsid w:val="00E64B96"/>
    <w:rsid w:val="00E64CF3"/>
    <w:rsid w:val="00E64D10"/>
    <w:rsid w:val="00E64D47"/>
    <w:rsid w:val="00E64EE9"/>
    <w:rsid w:val="00E65069"/>
    <w:rsid w:val="00E65103"/>
    <w:rsid w:val="00E65515"/>
    <w:rsid w:val="00E65615"/>
    <w:rsid w:val="00E657B2"/>
    <w:rsid w:val="00E65A26"/>
    <w:rsid w:val="00E65A62"/>
    <w:rsid w:val="00E65AC3"/>
    <w:rsid w:val="00E65BC2"/>
    <w:rsid w:val="00E65CB3"/>
    <w:rsid w:val="00E65CDA"/>
    <w:rsid w:val="00E65DF9"/>
    <w:rsid w:val="00E6626B"/>
    <w:rsid w:val="00E662F6"/>
    <w:rsid w:val="00E66BA4"/>
    <w:rsid w:val="00E66C8B"/>
    <w:rsid w:val="00E66EED"/>
    <w:rsid w:val="00E670AF"/>
    <w:rsid w:val="00E670F8"/>
    <w:rsid w:val="00E6728F"/>
    <w:rsid w:val="00E67336"/>
    <w:rsid w:val="00E67492"/>
    <w:rsid w:val="00E67864"/>
    <w:rsid w:val="00E67A92"/>
    <w:rsid w:val="00E67F52"/>
    <w:rsid w:val="00E703FE"/>
    <w:rsid w:val="00E70913"/>
    <w:rsid w:val="00E70C90"/>
    <w:rsid w:val="00E70CF8"/>
    <w:rsid w:val="00E70DBF"/>
    <w:rsid w:val="00E71059"/>
    <w:rsid w:val="00E710E5"/>
    <w:rsid w:val="00E713A1"/>
    <w:rsid w:val="00E7188C"/>
    <w:rsid w:val="00E71972"/>
    <w:rsid w:val="00E719E4"/>
    <w:rsid w:val="00E71B8B"/>
    <w:rsid w:val="00E71E40"/>
    <w:rsid w:val="00E71E85"/>
    <w:rsid w:val="00E720C3"/>
    <w:rsid w:val="00E7254F"/>
    <w:rsid w:val="00E72763"/>
    <w:rsid w:val="00E7276A"/>
    <w:rsid w:val="00E72808"/>
    <w:rsid w:val="00E72884"/>
    <w:rsid w:val="00E72A96"/>
    <w:rsid w:val="00E72AC6"/>
    <w:rsid w:val="00E72BFC"/>
    <w:rsid w:val="00E73425"/>
    <w:rsid w:val="00E735A3"/>
    <w:rsid w:val="00E73707"/>
    <w:rsid w:val="00E738BC"/>
    <w:rsid w:val="00E73985"/>
    <w:rsid w:val="00E74019"/>
    <w:rsid w:val="00E7409F"/>
    <w:rsid w:val="00E740B0"/>
    <w:rsid w:val="00E74396"/>
    <w:rsid w:val="00E744B2"/>
    <w:rsid w:val="00E7471F"/>
    <w:rsid w:val="00E7494B"/>
    <w:rsid w:val="00E749AC"/>
    <w:rsid w:val="00E74A71"/>
    <w:rsid w:val="00E74C3A"/>
    <w:rsid w:val="00E74CDF"/>
    <w:rsid w:val="00E74FB1"/>
    <w:rsid w:val="00E750A3"/>
    <w:rsid w:val="00E75567"/>
    <w:rsid w:val="00E755F0"/>
    <w:rsid w:val="00E7597B"/>
    <w:rsid w:val="00E75A84"/>
    <w:rsid w:val="00E75D7B"/>
    <w:rsid w:val="00E75F56"/>
    <w:rsid w:val="00E75FEE"/>
    <w:rsid w:val="00E76144"/>
    <w:rsid w:val="00E76147"/>
    <w:rsid w:val="00E763D4"/>
    <w:rsid w:val="00E76580"/>
    <w:rsid w:val="00E765E9"/>
    <w:rsid w:val="00E769F5"/>
    <w:rsid w:val="00E769F6"/>
    <w:rsid w:val="00E77295"/>
    <w:rsid w:val="00E77298"/>
    <w:rsid w:val="00E775B2"/>
    <w:rsid w:val="00E777D3"/>
    <w:rsid w:val="00E77AE9"/>
    <w:rsid w:val="00E77B40"/>
    <w:rsid w:val="00E77C36"/>
    <w:rsid w:val="00E77E92"/>
    <w:rsid w:val="00E8008E"/>
    <w:rsid w:val="00E8023A"/>
    <w:rsid w:val="00E80271"/>
    <w:rsid w:val="00E80580"/>
    <w:rsid w:val="00E8067E"/>
    <w:rsid w:val="00E80685"/>
    <w:rsid w:val="00E807F9"/>
    <w:rsid w:val="00E80B80"/>
    <w:rsid w:val="00E81298"/>
    <w:rsid w:val="00E814CF"/>
    <w:rsid w:val="00E8159A"/>
    <w:rsid w:val="00E8188E"/>
    <w:rsid w:val="00E81A45"/>
    <w:rsid w:val="00E81D15"/>
    <w:rsid w:val="00E81D7B"/>
    <w:rsid w:val="00E81F3B"/>
    <w:rsid w:val="00E81F43"/>
    <w:rsid w:val="00E82069"/>
    <w:rsid w:val="00E820B6"/>
    <w:rsid w:val="00E82142"/>
    <w:rsid w:val="00E82187"/>
    <w:rsid w:val="00E8246E"/>
    <w:rsid w:val="00E8247D"/>
    <w:rsid w:val="00E824F0"/>
    <w:rsid w:val="00E8259F"/>
    <w:rsid w:val="00E828C9"/>
    <w:rsid w:val="00E82AAE"/>
    <w:rsid w:val="00E830CF"/>
    <w:rsid w:val="00E83350"/>
    <w:rsid w:val="00E833C2"/>
    <w:rsid w:val="00E83468"/>
    <w:rsid w:val="00E836A2"/>
    <w:rsid w:val="00E8388B"/>
    <w:rsid w:val="00E83E39"/>
    <w:rsid w:val="00E83F45"/>
    <w:rsid w:val="00E843EE"/>
    <w:rsid w:val="00E845A1"/>
    <w:rsid w:val="00E84644"/>
    <w:rsid w:val="00E84AE6"/>
    <w:rsid w:val="00E84D62"/>
    <w:rsid w:val="00E84E6E"/>
    <w:rsid w:val="00E857C7"/>
    <w:rsid w:val="00E85B6D"/>
    <w:rsid w:val="00E85BF7"/>
    <w:rsid w:val="00E85EF4"/>
    <w:rsid w:val="00E8675A"/>
    <w:rsid w:val="00E86A86"/>
    <w:rsid w:val="00E86A88"/>
    <w:rsid w:val="00E86DC9"/>
    <w:rsid w:val="00E87022"/>
    <w:rsid w:val="00E87038"/>
    <w:rsid w:val="00E871B9"/>
    <w:rsid w:val="00E872A2"/>
    <w:rsid w:val="00E8770C"/>
    <w:rsid w:val="00E8774A"/>
    <w:rsid w:val="00E8793E"/>
    <w:rsid w:val="00E87E9F"/>
    <w:rsid w:val="00E87F1B"/>
    <w:rsid w:val="00E87F3D"/>
    <w:rsid w:val="00E9014E"/>
    <w:rsid w:val="00E90233"/>
    <w:rsid w:val="00E9027F"/>
    <w:rsid w:val="00E90506"/>
    <w:rsid w:val="00E90787"/>
    <w:rsid w:val="00E907AD"/>
    <w:rsid w:val="00E90BBF"/>
    <w:rsid w:val="00E90D45"/>
    <w:rsid w:val="00E91376"/>
    <w:rsid w:val="00E91511"/>
    <w:rsid w:val="00E91527"/>
    <w:rsid w:val="00E9205C"/>
    <w:rsid w:val="00E920E5"/>
    <w:rsid w:val="00E921D6"/>
    <w:rsid w:val="00E92719"/>
    <w:rsid w:val="00E9283B"/>
    <w:rsid w:val="00E92932"/>
    <w:rsid w:val="00E92B3F"/>
    <w:rsid w:val="00E92BAB"/>
    <w:rsid w:val="00E92D32"/>
    <w:rsid w:val="00E932F7"/>
    <w:rsid w:val="00E93302"/>
    <w:rsid w:val="00E933A9"/>
    <w:rsid w:val="00E936DA"/>
    <w:rsid w:val="00E938C9"/>
    <w:rsid w:val="00E9391F"/>
    <w:rsid w:val="00E93CE2"/>
    <w:rsid w:val="00E93DB9"/>
    <w:rsid w:val="00E93DE1"/>
    <w:rsid w:val="00E93F6D"/>
    <w:rsid w:val="00E94207"/>
    <w:rsid w:val="00E94548"/>
    <w:rsid w:val="00E94BD1"/>
    <w:rsid w:val="00E95102"/>
    <w:rsid w:val="00E96768"/>
    <w:rsid w:val="00E96927"/>
    <w:rsid w:val="00E96A58"/>
    <w:rsid w:val="00E96D3C"/>
    <w:rsid w:val="00E96F55"/>
    <w:rsid w:val="00E97283"/>
    <w:rsid w:val="00E97333"/>
    <w:rsid w:val="00E97346"/>
    <w:rsid w:val="00E97582"/>
    <w:rsid w:val="00E977F1"/>
    <w:rsid w:val="00E97938"/>
    <w:rsid w:val="00E97A08"/>
    <w:rsid w:val="00E97BE0"/>
    <w:rsid w:val="00E97D35"/>
    <w:rsid w:val="00E97D42"/>
    <w:rsid w:val="00EA0732"/>
    <w:rsid w:val="00EA0A65"/>
    <w:rsid w:val="00EA0C9B"/>
    <w:rsid w:val="00EA0D18"/>
    <w:rsid w:val="00EA0E37"/>
    <w:rsid w:val="00EA129D"/>
    <w:rsid w:val="00EA1389"/>
    <w:rsid w:val="00EA139A"/>
    <w:rsid w:val="00EA1D80"/>
    <w:rsid w:val="00EA1DCA"/>
    <w:rsid w:val="00EA1FF4"/>
    <w:rsid w:val="00EA1FF9"/>
    <w:rsid w:val="00EA276E"/>
    <w:rsid w:val="00EA29B6"/>
    <w:rsid w:val="00EA2A82"/>
    <w:rsid w:val="00EA3248"/>
    <w:rsid w:val="00EA32F7"/>
    <w:rsid w:val="00EA35B8"/>
    <w:rsid w:val="00EA35D5"/>
    <w:rsid w:val="00EA393E"/>
    <w:rsid w:val="00EA3AE5"/>
    <w:rsid w:val="00EA4154"/>
    <w:rsid w:val="00EA4164"/>
    <w:rsid w:val="00EA41EC"/>
    <w:rsid w:val="00EA47A3"/>
    <w:rsid w:val="00EA48B6"/>
    <w:rsid w:val="00EA48E3"/>
    <w:rsid w:val="00EA4AB2"/>
    <w:rsid w:val="00EA4BEE"/>
    <w:rsid w:val="00EA4C66"/>
    <w:rsid w:val="00EA4DDF"/>
    <w:rsid w:val="00EA4FAC"/>
    <w:rsid w:val="00EA5187"/>
    <w:rsid w:val="00EA5235"/>
    <w:rsid w:val="00EA5369"/>
    <w:rsid w:val="00EA5595"/>
    <w:rsid w:val="00EA5BDC"/>
    <w:rsid w:val="00EA5C20"/>
    <w:rsid w:val="00EA5C51"/>
    <w:rsid w:val="00EA5F87"/>
    <w:rsid w:val="00EA6062"/>
    <w:rsid w:val="00EA60FF"/>
    <w:rsid w:val="00EA67ED"/>
    <w:rsid w:val="00EA6E06"/>
    <w:rsid w:val="00EA7945"/>
    <w:rsid w:val="00EA79C6"/>
    <w:rsid w:val="00EA7C13"/>
    <w:rsid w:val="00EB00F9"/>
    <w:rsid w:val="00EB0214"/>
    <w:rsid w:val="00EB027A"/>
    <w:rsid w:val="00EB04C3"/>
    <w:rsid w:val="00EB05BB"/>
    <w:rsid w:val="00EB0735"/>
    <w:rsid w:val="00EB07F5"/>
    <w:rsid w:val="00EB0BCA"/>
    <w:rsid w:val="00EB0DF8"/>
    <w:rsid w:val="00EB0DFB"/>
    <w:rsid w:val="00EB0E59"/>
    <w:rsid w:val="00EB0F3E"/>
    <w:rsid w:val="00EB0F63"/>
    <w:rsid w:val="00EB0F79"/>
    <w:rsid w:val="00EB102A"/>
    <w:rsid w:val="00EB138A"/>
    <w:rsid w:val="00EB15BE"/>
    <w:rsid w:val="00EB163B"/>
    <w:rsid w:val="00EB17EE"/>
    <w:rsid w:val="00EB1EA6"/>
    <w:rsid w:val="00EB2052"/>
    <w:rsid w:val="00EB2111"/>
    <w:rsid w:val="00EB22C0"/>
    <w:rsid w:val="00EB234F"/>
    <w:rsid w:val="00EB26C5"/>
    <w:rsid w:val="00EB2775"/>
    <w:rsid w:val="00EB27FD"/>
    <w:rsid w:val="00EB28D9"/>
    <w:rsid w:val="00EB299E"/>
    <w:rsid w:val="00EB2D3D"/>
    <w:rsid w:val="00EB35D4"/>
    <w:rsid w:val="00EB3624"/>
    <w:rsid w:val="00EB37F9"/>
    <w:rsid w:val="00EB3D5F"/>
    <w:rsid w:val="00EB41A6"/>
    <w:rsid w:val="00EB43AD"/>
    <w:rsid w:val="00EB47E9"/>
    <w:rsid w:val="00EB4C4D"/>
    <w:rsid w:val="00EB4D05"/>
    <w:rsid w:val="00EB5224"/>
    <w:rsid w:val="00EB55B6"/>
    <w:rsid w:val="00EB589F"/>
    <w:rsid w:val="00EB5933"/>
    <w:rsid w:val="00EB59EF"/>
    <w:rsid w:val="00EB5A14"/>
    <w:rsid w:val="00EB5A3F"/>
    <w:rsid w:val="00EB5BC5"/>
    <w:rsid w:val="00EB6031"/>
    <w:rsid w:val="00EB61AD"/>
    <w:rsid w:val="00EB655F"/>
    <w:rsid w:val="00EB67FF"/>
    <w:rsid w:val="00EB68DA"/>
    <w:rsid w:val="00EB6F6A"/>
    <w:rsid w:val="00EB7161"/>
    <w:rsid w:val="00EB71FF"/>
    <w:rsid w:val="00EB720F"/>
    <w:rsid w:val="00EB7263"/>
    <w:rsid w:val="00EB72D3"/>
    <w:rsid w:val="00EB7593"/>
    <w:rsid w:val="00EB779E"/>
    <w:rsid w:val="00EB7953"/>
    <w:rsid w:val="00EB7B55"/>
    <w:rsid w:val="00EB7CBE"/>
    <w:rsid w:val="00EB7D0E"/>
    <w:rsid w:val="00EB7F6C"/>
    <w:rsid w:val="00EC043A"/>
    <w:rsid w:val="00EC059D"/>
    <w:rsid w:val="00EC05CB"/>
    <w:rsid w:val="00EC06C0"/>
    <w:rsid w:val="00EC0D4C"/>
    <w:rsid w:val="00EC0DCF"/>
    <w:rsid w:val="00EC130D"/>
    <w:rsid w:val="00EC14F8"/>
    <w:rsid w:val="00EC1620"/>
    <w:rsid w:val="00EC1771"/>
    <w:rsid w:val="00EC1804"/>
    <w:rsid w:val="00EC1D5C"/>
    <w:rsid w:val="00EC1DB2"/>
    <w:rsid w:val="00EC1EEE"/>
    <w:rsid w:val="00EC2058"/>
    <w:rsid w:val="00EC20CB"/>
    <w:rsid w:val="00EC2220"/>
    <w:rsid w:val="00EC2962"/>
    <w:rsid w:val="00EC2F1E"/>
    <w:rsid w:val="00EC32A0"/>
    <w:rsid w:val="00EC363F"/>
    <w:rsid w:val="00EC38DE"/>
    <w:rsid w:val="00EC393B"/>
    <w:rsid w:val="00EC3A1A"/>
    <w:rsid w:val="00EC3A48"/>
    <w:rsid w:val="00EC3A5F"/>
    <w:rsid w:val="00EC3BC5"/>
    <w:rsid w:val="00EC41C0"/>
    <w:rsid w:val="00EC41E2"/>
    <w:rsid w:val="00EC4233"/>
    <w:rsid w:val="00EC42B2"/>
    <w:rsid w:val="00EC43C6"/>
    <w:rsid w:val="00EC4751"/>
    <w:rsid w:val="00EC4A64"/>
    <w:rsid w:val="00EC4B26"/>
    <w:rsid w:val="00EC4FCA"/>
    <w:rsid w:val="00EC50DC"/>
    <w:rsid w:val="00EC5120"/>
    <w:rsid w:val="00EC52E0"/>
    <w:rsid w:val="00EC53E9"/>
    <w:rsid w:val="00EC5A8F"/>
    <w:rsid w:val="00EC5AEA"/>
    <w:rsid w:val="00EC5C1C"/>
    <w:rsid w:val="00EC5D9F"/>
    <w:rsid w:val="00EC5E92"/>
    <w:rsid w:val="00EC635B"/>
    <w:rsid w:val="00EC64F1"/>
    <w:rsid w:val="00EC6975"/>
    <w:rsid w:val="00EC6D75"/>
    <w:rsid w:val="00EC71E3"/>
    <w:rsid w:val="00EC759E"/>
    <w:rsid w:val="00EC764C"/>
    <w:rsid w:val="00EC76E8"/>
    <w:rsid w:val="00EC77CC"/>
    <w:rsid w:val="00EC796B"/>
    <w:rsid w:val="00EC7BF7"/>
    <w:rsid w:val="00EC7CDA"/>
    <w:rsid w:val="00EC7F05"/>
    <w:rsid w:val="00EC7F23"/>
    <w:rsid w:val="00ED0118"/>
    <w:rsid w:val="00ED018A"/>
    <w:rsid w:val="00ED02E2"/>
    <w:rsid w:val="00ED05C9"/>
    <w:rsid w:val="00ED0995"/>
    <w:rsid w:val="00ED0A11"/>
    <w:rsid w:val="00ED0BDD"/>
    <w:rsid w:val="00ED0C12"/>
    <w:rsid w:val="00ED1109"/>
    <w:rsid w:val="00ED14E7"/>
    <w:rsid w:val="00ED17E2"/>
    <w:rsid w:val="00ED1820"/>
    <w:rsid w:val="00ED1A58"/>
    <w:rsid w:val="00ED1C87"/>
    <w:rsid w:val="00ED1CDD"/>
    <w:rsid w:val="00ED1EDA"/>
    <w:rsid w:val="00ED1F9D"/>
    <w:rsid w:val="00ED2156"/>
    <w:rsid w:val="00ED24DD"/>
    <w:rsid w:val="00ED2801"/>
    <w:rsid w:val="00ED28D3"/>
    <w:rsid w:val="00ED2A7A"/>
    <w:rsid w:val="00ED2AB7"/>
    <w:rsid w:val="00ED2DDA"/>
    <w:rsid w:val="00ED2F03"/>
    <w:rsid w:val="00ED30A5"/>
    <w:rsid w:val="00ED30F1"/>
    <w:rsid w:val="00ED3955"/>
    <w:rsid w:val="00ED3C2A"/>
    <w:rsid w:val="00ED3D20"/>
    <w:rsid w:val="00ED3D6C"/>
    <w:rsid w:val="00ED400D"/>
    <w:rsid w:val="00ED44DD"/>
    <w:rsid w:val="00ED4530"/>
    <w:rsid w:val="00ED477B"/>
    <w:rsid w:val="00ED4BB1"/>
    <w:rsid w:val="00ED5139"/>
    <w:rsid w:val="00ED5318"/>
    <w:rsid w:val="00ED5452"/>
    <w:rsid w:val="00ED5520"/>
    <w:rsid w:val="00ED5539"/>
    <w:rsid w:val="00ED5720"/>
    <w:rsid w:val="00ED5984"/>
    <w:rsid w:val="00ED5AF8"/>
    <w:rsid w:val="00ED5C17"/>
    <w:rsid w:val="00ED5C88"/>
    <w:rsid w:val="00ED5E29"/>
    <w:rsid w:val="00ED6189"/>
    <w:rsid w:val="00ED6426"/>
    <w:rsid w:val="00ED6BEF"/>
    <w:rsid w:val="00ED6F94"/>
    <w:rsid w:val="00ED7119"/>
    <w:rsid w:val="00ED713C"/>
    <w:rsid w:val="00ED7154"/>
    <w:rsid w:val="00ED74AD"/>
    <w:rsid w:val="00ED78AB"/>
    <w:rsid w:val="00ED78E5"/>
    <w:rsid w:val="00ED7BF1"/>
    <w:rsid w:val="00ED7C23"/>
    <w:rsid w:val="00ED7C90"/>
    <w:rsid w:val="00ED7E41"/>
    <w:rsid w:val="00ED7E63"/>
    <w:rsid w:val="00ED7FAD"/>
    <w:rsid w:val="00EE0086"/>
    <w:rsid w:val="00EE049A"/>
    <w:rsid w:val="00EE05A1"/>
    <w:rsid w:val="00EE05AD"/>
    <w:rsid w:val="00EE06C1"/>
    <w:rsid w:val="00EE0722"/>
    <w:rsid w:val="00EE084A"/>
    <w:rsid w:val="00EE0BBB"/>
    <w:rsid w:val="00EE0C60"/>
    <w:rsid w:val="00EE0E8E"/>
    <w:rsid w:val="00EE0F1C"/>
    <w:rsid w:val="00EE10DC"/>
    <w:rsid w:val="00EE12E2"/>
    <w:rsid w:val="00EE1636"/>
    <w:rsid w:val="00EE165E"/>
    <w:rsid w:val="00EE176C"/>
    <w:rsid w:val="00EE20B9"/>
    <w:rsid w:val="00EE2206"/>
    <w:rsid w:val="00EE25DA"/>
    <w:rsid w:val="00EE26D2"/>
    <w:rsid w:val="00EE28AF"/>
    <w:rsid w:val="00EE28D7"/>
    <w:rsid w:val="00EE2930"/>
    <w:rsid w:val="00EE29C1"/>
    <w:rsid w:val="00EE2BEB"/>
    <w:rsid w:val="00EE2C54"/>
    <w:rsid w:val="00EE2CA5"/>
    <w:rsid w:val="00EE326A"/>
    <w:rsid w:val="00EE3287"/>
    <w:rsid w:val="00EE3710"/>
    <w:rsid w:val="00EE3789"/>
    <w:rsid w:val="00EE3913"/>
    <w:rsid w:val="00EE3993"/>
    <w:rsid w:val="00EE3AA0"/>
    <w:rsid w:val="00EE3C33"/>
    <w:rsid w:val="00EE3CF8"/>
    <w:rsid w:val="00EE3F53"/>
    <w:rsid w:val="00EE420C"/>
    <w:rsid w:val="00EE4289"/>
    <w:rsid w:val="00EE431A"/>
    <w:rsid w:val="00EE44B6"/>
    <w:rsid w:val="00EE4CDB"/>
    <w:rsid w:val="00EE4EA0"/>
    <w:rsid w:val="00EE4FB0"/>
    <w:rsid w:val="00EE518D"/>
    <w:rsid w:val="00EE535C"/>
    <w:rsid w:val="00EE564F"/>
    <w:rsid w:val="00EE566E"/>
    <w:rsid w:val="00EE56F5"/>
    <w:rsid w:val="00EE56F6"/>
    <w:rsid w:val="00EE58CD"/>
    <w:rsid w:val="00EE594C"/>
    <w:rsid w:val="00EE5C28"/>
    <w:rsid w:val="00EE5CEA"/>
    <w:rsid w:val="00EE5EC2"/>
    <w:rsid w:val="00EE5EDC"/>
    <w:rsid w:val="00EE62D5"/>
    <w:rsid w:val="00EE693B"/>
    <w:rsid w:val="00EE6AEB"/>
    <w:rsid w:val="00EE6B1A"/>
    <w:rsid w:val="00EE6E77"/>
    <w:rsid w:val="00EE70AD"/>
    <w:rsid w:val="00EE72BF"/>
    <w:rsid w:val="00EE76A7"/>
    <w:rsid w:val="00EE7D5A"/>
    <w:rsid w:val="00EF03DB"/>
    <w:rsid w:val="00EF04A2"/>
    <w:rsid w:val="00EF05E9"/>
    <w:rsid w:val="00EF060B"/>
    <w:rsid w:val="00EF068A"/>
    <w:rsid w:val="00EF08D4"/>
    <w:rsid w:val="00EF09AA"/>
    <w:rsid w:val="00EF0AB7"/>
    <w:rsid w:val="00EF0BC0"/>
    <w:rsid w:val="00EF0BF5"/>
    <w:rsid w:val="00EF0E3C"/>
    <w:rsid w:val="00EF0F1E"/>
    <w:rsid w:val="00EF1005"/>
    <w:rsid w:val="00EF1011"/>
    <w:rsid w:val="00EF11A5"/>
    <w:rsid w:val="00EF1449"/>
    <w:rsid w:val="00EF1493"/>
    <w:rsid w:val="00EF16ED"/>
    <w:rsid w:val="00EF178F"/>
    <w:rsid w:val="00EF19D9"/>
    <w:rsid w:val="00EF1C3A"/>
    <w:rsid w:val="00EF1D15"/>
    <w:rsid w:val="00EF1D9C"/>
    <w:rsid w:val="00EF1F2D"/>
    <w:rsid w:val="00EF1F86"/>
    <w:rsid w:val="00EF23A9"/>
    <w:rsid w:val="00EF23B3"/>
    <w:rsid w:val="00EF27F7"/>
    <w:rsid w:val="00EF2A69"/>
    <w:rsid w:val="00EF2AA3"/>
    <w:rsid w:val="00EF2ABC"/>
    <w:rsid w:val="00EF2ADC"/>
    <w:rsid w:val="00EF2DDA"/>
    <w:rsid w:val="00EF304B"/>
    <w:rsid w:val="00EF3256"/>
    <w:rsid w:val="00EF334F"/>
    <w:rsid w:val="00EF3998"/>
    <w:rsid w:val="00EF39DD"/>
    <w:rsid w:val="00EF3C02"/>
    <w:rsid w:val="00EF40C6"/>
    <w:rsid w:val="00EF4190"/>
    <w:rsid w:val="00EF4298"/>
    <w:rsid w:val="00EF467F"/>
    <w:rsid w:val="00EF47EA"/>
    <w:rsid w:val="00EF4B51"/>
    <w:rsid w:val="00EF4FEF"/>
    <w:rsid w:val="00EF5511"/>
    <w:rsid w:val="00EF5665"/>
    <w:rsid w:val="00EF59AA"/>
    <w:rsid w:val="00EF5B55"/>
    <w:rsid w:val="00EF5C9C"/>
    <w:rsid w:val="00EF60FC"/>
    <w:rsid w:val="00EF6129"/>
    <w:rsid w:val="00EF6312"/>
    <w:rsid w:val="00EF65AA"/>
    <w:rsid w:val="00EF6736"/>
    <w:rsid w:val="00EF68A5"/>
    <w:rsid w:val="00EF6FB9"/>
    <w:rsid w:val="00EF7133"/>
    <w:rsid w:val="00EF723D"/>
    <w:rsid w:val="00EF729A"/>
    <w:rsid w:val="00EF7309"/>
    <w:rsid w:val="00EF73CE"/>
    <w:rsid w:val="00EF7454"/>
    <w:rsid w:val="00EF7810"/>
    <w:rsid w:val="00EF7855"/>
    <w:rsid w:val="00EF7999"/>
    <w:rsid w:val="00EF7C85"/>
    <w:rsid w:val="00F00184"/>
    <w:rsid w:val="00F002F4"/>
    <w:rsid w:val="00F00778"/>
    <w:rsid w:val="00F00D69"/>
    <w:rsid w:val="00F01008"/>
    <w:rsid w:val="00F01708"/>
    <w:rsid w:val="00F01903"/>
    <w:rsid w:val="00F01AEB"/>
    <w:rsid w:val="00F01BEF"/>
    <w:rsid w:val="00F01C81"/>
    <w:rsid w:val="00F01C8F"/>
    <w:rsid w:val="00F02402"/>
    <w:rsid w:val="00F028D9"/>
    <w:rsid w:val="00F02C5C"/>
    <w:rsid w:val="00F02CF3"/>
    <w:rsid w:val="00F03352"/>
    <w:rsid w:val="00F03551"/>
    <w:rsid w:val="00F0360C"/>
    <w:rsid w:val="00F0382A"/>
    <w:rsid w:val="00F03910"/>
    <w:rsid w:val="00F039A3"/>
    <w:rsid w:val="00F03E43"/>
    <w:rsid w:val="00F04047"/>
    <w:rsid w:val="00F04072"/>
    <w:rsid w:val="00F04106"/>
    <w:rsid w:val="00F04483"/>
    <w:rsid w:val="00F04563"/>
    <w:rsid w:val="00F04B0D"/>
    <w:rsid w:val="00F04D3B"/>
    <w:rsid w:val="00F04EDE"/>
    <w:rsid w:val="00F0527D"/>
    <w:rsid w:val="00F053BB"/>
    <w:rsid w:val="00F054AB"/>
    <w:rsid w:val="00F054EE"/>
    <w:rsid w:val="00F0563F"/>
    <w:rsid w:val="00F0570C"/>
    <w:rsid w:val="00F05EB4"/>
    <w:rsid w:val="00F0631A"/>
    <w:rsid w:val="00F06956"/>
    <w:rsid w:val="00F06EEC"/>
    <w:rsid w:val="00F071C7"/>
    <w:rsid w:val="00F0727E"/>
    <w:rsid w:val="00F07342"/>
    <w:rsid w:val="00F07359"/>
    <w:rsid w:val="00F0756F"/>
    <w:rsid w:val="00F078E9"/>
    <w:rsid w:val="00F07CEE"/>
    <w:rsid w:val="00F07F2B"/>
    <w:rsid w:val="00F10018"/>
    <w:rsid w:val="00F10387"/>
    <w:rsid w:val="00F104AD"/>
    <w:rsid w:val="00F10815"/>
    <w:rsid w:val="00F10A85"/>
    <w:rsid w:val="00F10AB4"/>
    <w:rsid w:val="00F10BDE"/>
    <w:rsid w:val="00F10D80"/>
    <w:rsid w:val="00F10DC0"/>
    <w:rsid w:val="00F1117B"/>
    <w:rsid w:val="00F1160D"/>
    <w:rsid w:val="00F1161B"/>
    <w:rsid w:val="00F118CA"/>
    <w:rsid w:val="00F11A96"/>
    <w:rsid w:val="00F11C86"/>
    <w:rsid w:val="00F11E80"/>
    <w:rsid w:val="00F11F12"/>
    <w:rsid w:val="00F11F2A"/>
    <w:rsid w:val="00F12096"/>
    <w:rsid w:val="00F12213"/>
    <w:rsid w:val="00F12538"/>
    <w:rsid w:val="00F125A2"/>
    <w:rsid w:val="00F1273A"/>
    <w:rsid w:val="00F129B9"/>
    <w:rsid w:val="00F12CDE"/>
    <w:rsid w:val="00F12D8B"/>
    <w:rsid w:val="00F130D2"/>
    <w:rsid w:val="00F131B6"/>
    <w:rsid w:val="00F132BD"/>
    <w:rsid w:val="00F13691"/>
    <w:rsid w:val="00F13755"/>
    <w:rsid w:val="00F138B9"/>
    <w:rsid w:val="00F13F96"/>
    <w:rsid w:val="00F14008"/>
    <w:rsid w:val="00F14660"/>
    <w:rsid w:val="00F14912"/>
    <w:rsid w:val="00F14AC4"/>
    <w:rsid w:val="00F14D3E"/>
    <w:rsid w:val="00F14FF2"/>
    <w:rsid w:val="00F15390"/>
    <w:rsid w:val="00F1544F"/>
    <w:rsid w:val="00F15508"/>
    <w:rsid w:val="00F15602"/>
    <w:rsid w:val="00F15762"/>
    <w:rsid w:val="00F157D7"/>
    <w:rsid w:val="00F159B7"/>
    <w:rsid w:val="00F15F08"/>
    <w:rsid w:val="00F160E9"/>
    <w:rsid w:val="00F16185"/>
    <w:rsid w:val="00F161BC"/>
    <w:rsid w:val="00F16522"/>
    <w:rsid w:val="00F165CA"/>
    <w:rsid w:val="00F16622"/>
    <w:rsid w:val="00F16984"/>
    <w:rsid w:val="00F169E5"/>
    <w:rsid w:val="00F16B7C"/>
    <w:rsid w:val="00F16B8E"/>
    <w:rsid w:val="00F16BAF"/>
    <w:rsid w:val="00F16CAC"/>
    <w:rsid w:val="00F171C1"/>
    <w:rsid w:val="00F1749B"/>
    <w:rsid w:val="00F1750C"/>
    <w:rsid w:val="00F17577"/>
    <w:rsid w:val="00F17618"/>
    <w:rsid w:val="00F17691"/>
    <w:rsid w:val="00F177C2"/>
    <w:rsid w:val="00F17903"/>
    <w:rsid w:val="00F179B8"/>
    <w:rsid w:val="00F17D41"/>
    <w:rsid w:val="00F20557"/>
    <w:rsid w:val="00F20810"/>
    <w:rsid w:val="00F20826"/>
    <w:rsid w:val="00F2088A"/>
    <w:rsid w:val="00F20C05"/>
    <w:rsid w:val="00F20D16"/>
    <w:rsid w:val="00F20DCB"/>
    <w:rsid w:val="00F211C5"/>
    <w:rsid w:val="00F215A1"/>
    <w:rsid w:val="00F215B7"/>
    <w:rsid w:val="00F21607"/>
    <w:rsid w:val="00F216D4"/>
    <w:rsid w:val="00F2173C"/>
    <w:rsid w:val="00F21789"/>
    <w:rsid w:val="00F217AB"/>
    <w:rsid w:val="00F21B00"/>
    <w:rsid w:val="00F21E49"/>
    <w:rsid w:val="00F21F15"/>
    <w:rsid w:val="00F22004"/>
    <w:rsid w:val="00F2211B"/>
    <w:rsid w:val="00F221DB"/>
    <w:rsid w:val="00F22362"/>
    <w:rsid w:val="00F224AD"/>
    <w:rsid w:val="00F2251A"/>
    <w:rsid w:val="00F2293B"/>
    <w:rsid w:val="00F22C39"/>
    <w:rsid w:val="00F22C82"/>
    <w:rsid w:val="00F22CE7"/>
    <w:rsid w:val="00F23092"/>
    <w:rsid w:val="00F231BE"/>
    <w:rsid w:val="00F23357"/>
    <w:rsid w:val="00F238E0"/>
    <w:rsid w:val="00F24084"/>
    <w:rsid w:val="00F24113"/>
    <w:rsid w:val="00F2465F"/>
    <w:rsid w:val="00F24C7F"/>
    <w:rsid w:val="00F251E3"/>
    <w:rsid w:val="00F255EE"/>
    <w:rsid w:val="00F25849"/>
    <w:rsid w:val="00F25883"/>
    <w:rsid w:val="00F2589D"/>
    <w:rsid w:val="00F25903"/>
    <w:rsid w:val="00F25A6C"/>
    <w:rsid w:val="00F25AB8"/>
    <w:rsid w:val="00F25C3B"/>
    <w:rsid w:val="00F25D51"/>
    <w:rsid w:val="00F26002"/>
    <w:rsid w:val="00F261B8"/>
    <w:rsid w:val="00F2664E"/>
    <w:rsid w:val="00F26E51"/>
    <w:rsid w:val="00F27084"/>
    <w:rsid w:val="00F270B3"/>
    <w:rsid w:val="00F27365"/>
    <w:rsid w:val="00F274FA"/>
    <w:rsid w:val="00F27776"/>
    <w:rsid w:val="00F27929"/>
    <w:rsid w:val="00F27CA4"/>
    <w:rsid w:val="00F27DD9"/>
    <w:rsid w:val="00F27FC7"/>
    <w:rsid w:val="00F30282"/>
    <w:rsid w:val="00F304A7"/>
    <w:rsid w:val="00F3078A"/>
    <w:rsid w:val="00F30865"/>
    <w:rsid w:val="00F308CD"/>
    <w:rsid w:val="00F30FCD"/>
    <w:rsid w:val="00F3136E"/>
    <w:rsid w:val="00F31372"/>
    <w:rsid w:val="00F3146B"/>
    <w:rsid w:val="00F31515"/>
    <w:rsid w:val="00F31664"/>
    <w:rsid w:val="00F316A9"/>
    <w:rsid w:val="00F316F3"/>
    <w:rsid w:val="00F31AA8"/>
    <w:rsid w:val="00F31F1A"/>
    <w:rsid w:val="00F324FA"/>
    <w:rsid w:val="00F32553"/>
    <w:rsid w:val="00F3297E"/>
    <w:rsid w:val="00F32DD6"/>
    <w:rsid w:val="00F32DF7"/>
    <w:rsid w:val="00F32F75"/>
    <w:rsid w:val="00F332A7"/>
    <w:rsid w:val="00F332FF"/>
    <w:rsid w:val="00F33495"/>
    <w:rsid w:val="00F3362B"/>
    <w:rsid w:val="00F3366F"/>
    <w:rsid w:val="00F336E1"/>
    <w:rsid w:val="00F33A1A"/>
    <w:rsid w:val="00F33B66"/>
    <w:rsid w:val="00F33F44"/>
    <w:rsid w:val="00F3429F"/>
    <w:rsid w:val="00F344F5"/>
    <w:rsid w:val="00F34725"/>
    <w:rsid w:val="00F34E02"/>
    <w:rsid w:val="00F350B5"/>
    <w:rsid w:val="00F35555"/>
    <w:rsid w:val="00F35670"/>
    <w:rsid w:val="00F3594C"/>
    <w:rsid w:val="00F35960"/>
    <w:rsid w:val="00F35A20"/>
    <w:rsid w:val="00F35C0A"/>
    <w:rsid w:val="00F35E73"/>
    <w:rsid w:val="00F3612D"/>
    <w:rsid w:val="00F364A7"/>
    <w:rsid w:val="00F368A1"/>
    <w:rsid w:val="00F36ABC"/>
    <w:rsid w:val="00F36AD8"/>
    <w:rsid w:val="00F36D54"/>
    <w:rsid w:val="00F36F56"/>
    <w:rsid w:val="00F36FC2"/>
    <w:rsid w:val="00F37167"/>
    <w:rsid w:val="00F374A6"/>
    <w:rsid w:val="00F375CE"/>
    <w:rsid w:val="00F375D7"/>
    <w:rsid w:val="00F376BD"/>
    <w:rsid w:val="00F37736"/>
    <w:rsid w:val="00F378B0"/>
    <w:rsid w:val="00F4004E"/>
    <w:rsid w:val="00F40075"/>
    <w:rsid w:val="00F4040F"/>
    <w:rsid w:val="00F408FA"/>
    <w:rsid w:val="00F40BB5"/>
    <w:rsid w:val="00F40BB8"/>
    <w:rsid w:val="00F40CFE"/>
    <w:rsid w:val="00F40D29"/>
    <w:rsid w:val="00F40F7B"/>
    <w:rsid w:val="00F413CC"/>
    <w:rsid w:val="00F413EB"/>
    <w:rsid w:val="00F4164D"/>
    <w:rsid w:val="00F4174C"/>
    <w:rsid w:val="00F41EC9"/>
    <w:rsid w:val="00F41F62"/>
    <w:rsid w:val="00F4216D"/>
    <w:rsid w:val="00F423CF"/>
    <w:rsid w:val="00F423FF"/>
    <w:rsid w:val="00F424BC"/>
    <w:rsid w:val="00F42567"/>
    <w:rsid w:val="00F42662"/>
    <w:rsid w:val="00F426BA"/>
    <w:rsid w:val="00F4280F"/>
    <w:rsid w:val="00F4293B"/>
    <w:rsid w:val="00F42E6A"/>
    <w:rsid w:val="00F43166"/>
    <w:rsid w:val="00F432F2"/>
    <w:rsid w:val="00F435E8"/>
    <w:rsid w:val="00F43AB8"/>
    <w:rsid w:val="00F43D37"/>
    <w:rsid w:val="00F43F98"/>
    <w:rsid w:val="00F44518"/>
    <w:rsid w:val="00F44612"/>
    <w:rsid w:val="00F44AF5"/>
    <w:rsid w:val="00F44AFE"/>
    <w:rsid w:val="00F44ED8"/>
    <w:rsid w:val="00F4530E"/>
    <w:rsid w:val="00F45370"/>
    <w:rsid w:val="00F45441"/>
    <w:rsid w:val="00F45511"/>
    <w:rsid w:val="00F46391"/>
    <w:rsid w:val="00F463BE"/>
    <w:rsid w:val="00F46534"/>
    <w:rsid w:val="00F46A68"/>
    <w:rsid w:val="00F47090"/>
    <w:rsid w:val="00F470BB"/>
    <w:rsid w:val="00F472D5"/>
    <w:rsid w:val="00F47514"/>
    <w:rsid w:val="00F47C5E"/>
    <w:rsid w:val="00F5001C"/>
    <w:rsid w:val="00F50054"/>
    <w:rsid w:val="00F5032A"/>
    <w:rsid w:val="00F50465"/>
    <w:rsid w:val="00F50691"/>
    <w:rsid w:val="00F50BE6"/>
    <w:rsid w:val="00F50D56"/>
    <w:rsid w:val="00F50EA9"/>
    <w:rsid w:val="00F51034"/>
    <w:rsid w:val="00F511A1"/>
    <w:rsid w:val="00F514ED"/>
    <w:rsid w:val="00F51760"/>
    <w:rsid w:val="00F517DF"/>
    <w:rsid w:val="00F51BF1"/>
    <w:rsid w:val="00F51C22"/>
    <w:rsid w:val="00F51C3E"/>
    <w:rsid w:val="00F5240D"/>
    <w:rsid w:val="00F5241B"/>
    <w:rsid w:val="00F5242D"/>
    <w:rsid w:val="00F525ED"/>
    <w:rsid w:val="00F526A4"/>
    <w:rsid w:val="00F52B04"/>
    <w:rsid w:val="00F52D15"/>
    <w:rsid w:val="00F52E5A"/>
    <w:rsid w:val="00F52E72"/>
    <w:rsid w:val="00F53189"/>
    <w:rsid w:val="00F5335D"/>
    <w:rsid w:val="00F534DB"/>
    <w:rsid w:val="00F53509"/>
    <w:rsid w:val="00F5350B"/>
    <w:rsid w:val="00F53521"/>
    <w:rsid w:val="00F53F72"/>
    <w:rsid w:val="00F53FF7"/>
    <w:rsid w:val="00F54038"/>
    <w:rsid w:val="00F541EB"/>
    <w:rsid w:val="00F54D98"/>
    <w:rsid w:val="00F55071"/>
    <w:rsid w:val="00F5559C"/>
    <w:rsid w:val="00F55674"/>
    <w:rsid w:val="00F55762"/>
    <w:rsid w:val="00F55A77"/>
    <w:rsid w:val="00F55B7C"/>
    <w:rsid w:val="00F55C58"/>
    <w:rsid w:val="00F55CCF"/>
    <w:rsid w:val="00F55D3D"/>
    <w:rsid w:val="00F55E24"/>
    <w:rsid w:val="00F55EFF"/>
    <w:rsid w:val="00F565E0"/>
    <w:rsid w:val="00F56F57"/>
    <w:rsid w:val="00F5700D"/>
    <w:rsid w:val="00F5716E"/>
    <w:rsid w:val="00F5751B"/>
    <w:rsid w:val="00F57546"/>
    <w:rsid w:val="00F57740"/>
    <w:rsid w:val="00F577C5"/>
    <w:rsid w:val="00F5782B"/>
    <w:rsid w:val="00F57937"/>
    <w:rsid w:val="00F579A7"/>
    <w:rsid w:val="00F57CA9"/>
    <w:rsid w:val="00F57D9D"/>
    <w:rsid w:val="00F60145"/>
    <w:rsid w:val="00F6031A"/>
    <w:rsid w:val="00F60347"/>
    <w:rsid w:val="00F603E6"/>
    <w:rsid w:val="00F60707"/>
    <w:rsid w:val="00F60AFA"/>
    <w:rsid w:val="00F60B8B"/>
    <w:rsid w:val="00F60F3C"/>
    <w:rsid w:val="00F61013"/>
    <w:rsid w:val="00F6110C"/>
    <w:rsid w:val="00F61C40"/>
    <w:rsid w:val="00F61D54"/>
    <w:rsid w:val="00F61EB8"/>
    <w:rsid w:val="00F624FB"/>
    <w:rsid w:val="00F6255C"/>
    <w:rsid w:val="00F62C1A"/>
    <w:rsid w:val="00F630E4"/>
    <w:rsid w:val="00F6318B"/>
    <w:rsid w:val="00F63BBD"/>
    <w:rsid w:val="00F641EA"/>
    <w:rsid w:val="00F6466B"/>
    <w:rsid w:val="00F64726"/>
    <w:rsid w:val="00F647C5"/>
    <w:rsid w:val="00F6488A"/>
    <w:rsid w:val="00F64892"/>
    <w:rsid w:val="00F64974"/>
    <w:rsid w:val="00F64A21"/>
    <w:rsid w:val="00F64C79"/>
    <w:rsid w:val="00F64E1F"/>
    <w:rsid w:val="00F6505D"/>
    <w:rsid w:val="00F65348"/>
    <w:rsid w:val="00F654C4"/>
    <w:rsid w:val="00F65776"/>
    <w:rsid w:val="00F65A18"/>
    <w:rsid w:val="00F65A4F"/>
    <w:rsid w:val="00F65A9F"/>
    <w:rsid w:val="00F65ABA"/>
    <w:rsid w:val="00F65C65"/>
    <w:rsid w:val="00F66578"/>
    <w:rsid w:val="00F66A13"/>
    <w:rsid w:val="00F66CC2"/>
    <w:rsid w:val="00F66E1C"/>
    <w:rsid w:val="00F66E56"/>
    <w:rsid w:val="00F67229"/>
    <w:rsid w:val="00F6733D"/>
    <w:rsid w:val="00F67347"/>
    <w:rsid w:val="00F67359"/>
    <w:rsid w:val="00F6787C"/>
    <w:rsid w:val="00F678E6"/>
    <w:rsid w:val="00F679D1"/>
    <w:rsid w:val="00F67B86"/>
    <w:rsid w:val="00F67E7F"/>
    <w:rsid w:val="00F67F4D"/>
    <w:rsid w:val="00F67FE4"/>
    <w:rsid w:val="00F7005C"/>
    <w:rsid w:val="00F7042F"/>
    <w:rsid w:val="00F70EA5"/>
    <w:rsid w:val="00F71C4D"/>
    <w:rsid w:val="00F71D61"/>
    <w:rsid w:val="00F72113"/>
    <w:rsid w:val="00F723E5"/>
    <w:rsid w:val="00F7247D"/>
    <w:rsid w:val="00F72530"/>
    <w:rsid w:val="00F72618"/>
    <w:rsid w:val="00F72884"/>
    <w:rsid w:val="00F73019"/>
    <w:rsid w:val="00F73021"/>
    <w:rsid w:val="00F730B0"/>
    <w:rsid w:val="00F731A7"/>
    <w:rsid w:val="00F732E7"/>
    <w:rsid w:val="00F73400"/>
    <w:rsid w:val="00F7346B"/>
    <w:rsid w:val="00F7377C"/>
    <w:rsid w:val="00F73BA6"/>
    <w:rsid w:val="00F73C55"/>
    <w:rsid w:val="00F73D3B"/>
    <w:rsid w:val="00F73DB1"/>
    <w:rsid w:val="00F73FD8"/>
    <w:rsid w:val="00F7440E"/>
    <w:rsid w:val="00F751E9"/>
    <w:rsid w:val="00F754BC"/>
    <w:rsid w:val="00F75511"/>
    <w:rsid w:val="00F75714"/>
    <w:rsid w:val="00F7592E"/>
    <w:rsid w:val="00F759D7"/>
    <w:rsid w:val="00F75BFC"/>
    <w:rsid w:val="00F75C1F"/>
    <w:rsid w:val="00F75E39"/>
    <w:rsid w:val="00F75F76"/>
    <w:rsid w:val="00F761BC"/>
    <w:rsid w:val="00F7635D"/>
    <w:rsid w:val="00F767BE"/>
    <w:rsid w:val="00F7694E"/>
    <w:rsid w:val="00F76AFA"/>
    <w:rsid w:val="00F76B44"/>
    <w:rsid w:val="00F76D31"/>
    <w:rsid w:val="00F76EA5"/>
    <w:rsid w:val="00F7714F"/>
    <w:rsid w:val="00F77324"/>
    <w:rsid w:val="00F7739E"/>
    <w:rsid w:val="00F77505"/>
    <w:rsid w:val="00F77660"/>
    <w:rsid w:val="00F7778A"/>
    <w:rsid w:val="00F77B15"/>
    <w:rsid w:val="00F77D8F"/>
    <w:rsid w:val="00F77E09"/>
    <w:rsid w:val="00F800D9"/>
    <w:rsid w:val="00F80142"/>
    <w:rsid w:val="00F80202"/>
    <w:rsid w:val="00F804C3"/>
    <w:rsid w:val="00F8056D"/>
    <w:rsid w:val="00F8085F"/>
    <w:rsid w:val="00F80A84"/>
    <w:rsid w:val="00F81651"/>
    <w:rsid w:val="00F81753"/>
    <w:rsid w:val="00F8185F"/>
    <w:rsid w:val="00F8199F"/>
    <w:rsid w:val="00F81EAD"/>
    <w:rsid w:val="00F81F9D"/>
    <w:rsid w:val="00F82162"/>
    <w:rsid w:val="00F82183"/>
    <w:rsid w:val="00F823B2"/>
    <w:rsid w:val="00F824D2"/>
    <w:rsid w:val="00F825A2"/>
    <w:rsid w:val="00F826AF"/>
    <w:rsid w:val="00F82C5B"/>
    <w:rsid w:val="00F82CE1"/>
    <w:rsid w:val="00F831F2"/>
    <w:rsid w:val="00F8321C"/>
    <w:rsid w:val="00F837A1"/>
    <w:rsid w:val="00F83869"/>
    <w:rsid w:val="00F83977"/>
    <w:rsid w:val="00F83F69"/>
    <w:rsid w:val="00F8403A"/>
    <w:rsid w:val="00F84223"/>
    <w:rsid w:val="00F84627"/>
    <w:rsid w:val="00F84B08"/>
    <w:rsid w:val="00F84C60"/>
    <w:rsid w:val="00F84E22"/>
    <w:rsid w:val="00F84FD6"/>
    <w:rsid w:val="00F850B3"/>
    <w:rsid w:val="00F8557A"/>
    <w:rsid w:val="00F859FC"/>
    <w:rsid w:val="00F85D09"/>
    <w:rsid w:val="00F85E93"/>
    <w:rsid w:val="00F863EC"/>
    <w:rsid w:val="00F86400"/>
    <w:rsid w:val="00F86734"/>
    <w:rsid w:val="00F867D0"/>
    <w:rsid w:val="00F868A0"/>
    <w:rsid w:val="00F86BEC"/>
    <w:rsid w:val="00F86BF0"/>
    <w:rsid w:val="00F86E72"/>
    <w:rsid w:val="00F873C8"/>
    <w:rsid w:val="00F8740C"/>
    <w:rsid w:val="00F876A8"/>
    <w:rsid w:val="00F87C6C"/>
    <w:rsid w:val="00F90221"/>
    <w:rsid w:val="00F90760"/>
    <w:rsid w:val="00F912AA"/>
    <w:rsid w:val="00F91348"/>
    <w:rsid w:val="00F91775"/>
    <w:rsid w:val="00F91960"/>
    <w:rsid w:val="00F91AA4"/>
    <w:rsid w:val="00F91CB4"/>
    <w:rsid w:val="00F92327"/>
    <w:rsid w:val="00F9261E"/>
    <w:rsid w:val="00F927FC"/>
    <w:rsid w:val="00F92ACA"/>
    <w:rsid w:val="00F92B08"/>
    <w:rsid w:val="00F92B1B"/>
    <w:rsid w:val="00F92C8C"/>
    <w:rsid w:val="00F92CC3"/>
    <w:rsid w:val="00F92E41"/>
    <w:rsid w:val="00F92F3D"/>
    <w:rsid w:val="00F931EC"/>
    <w:rsid w:val="00F93684"/>
    <w:rsid w:val="00F93755"/>
    <w:rsid w:val="00F9381D"/>
    <w:rsid w:val="00F940AB"/>
    <w:rsid w:val="00F940E8"/>
    <w:rsid w:val="00F94320"/>
    <w:rsid w:val="00F94487"/>
    <w:rsid w:val="00F945E2"/>
    <w:rsid w:val="00F94DC3"/>
    <w:rsid w:val="00F951D2"/>
    <w:rsid w:val="00F95309"/>
    <w:rsid w:val="00F95852"/>
    <w:rsid w:val="00F95C28"/>
    <w:rsid w:val="00F95D55"/>
    <w:rsid w:val="00F95F39"/>
    <w:rsid w:val="00F95F72"/>
    <w:rsid w:val="00F9622C"/>
    <w:rsid w:val="00F96296"/>
    <w:rsid w:val="00F962A2"/>
    <w:rsid w:val="00F965B3"/>
    <w:rsid w:val="00F9675B"/>
    <w:rsid w:val="00F96D29"/>
    <w:rsid w:val="00F96E33"/>
    <w:rsid w:val="00F97023"/>
    <w:rsid w:val="00F9702F"/>
    <w:rsid w:val="00F97470"/>
    <w:rsid w:val="00F97701"/>
    <w:rsid w:val="00F977E3"/>
    <w:rsid w:val="00F97C07"/>
    <w:rsid w:val="00F97F07"/>
    <w:rsid w:val="00FA005F"/>
    <w:rsid w:val="00FA0169"/>
    <w:rsid w:val="00FA01F2"/>
    <w:rsid w:val="00FA026D"/>
    <w:rsid w:val="00FA059C"/>
    <w:rsid w:val="00FA06A2"/>
    <w:rsid w:val="00FA0E5A"/>
    <w:rsid w:val="00FA0F31"/>
    <w:rsid w:val="00FA0F75"/>
    <w:rsid w:val="00FA14C8"/>
    <w:rsid w:val="00FA16B5"/>
    <w:rsid w:val="00FA19E7"/>
    <w:rsid w:val="00FA1BB2"/>
    <w:rsid w:val="00FA235C"/>
    <w:rsid w:val="00FA2C96"/>
    <w:rsid w:val="00FA2D2C"/>
    <w:rsid w:val="00FA2D3D"/>
    <w:rsid w:val="00FA2ED6"/>
    <w:rsid w:val="00FA315D"/>
    <w:rsid w:val="00FA3443"/>
    <w:rsid w:val="00FA3A4B"/>
    <w:rsid w:val="00FA3AC2"/>
    <w:rsid w:val="00FA3BF4"/>
    <w:rsid w:val="00FA3BFB"/>
    <w:rsid w:val="00FA4000"/>
    <w:rsid w:val="00FA477E"/>
    <w:rsid w:val="00FA4DAA"/>
    <w:rsid w:val="00FA4DC9"/>
    <w:rsid w:val="00FA4FE8"/>
    <w:rsid w:val="00FA5185"/>
    <w:rsid w:val="00FA5325"/>
    <w:rsid w:val="00FA5512"/>
    <w:rsid w:val="00FA572C"/>
    <w:rsid w:val="00FA58B0"/>
    <w:rsid w:val="00FA5A29"/>
    <w:rsid w:val="00FA5A4A"/>
    <w:rsid w:val="00FA5B5C"/>
    <w:rsid w:val="00FA5B8A"/>
    <w:rsid w:val="00FA5DCE"/>
    <w:rsid w:val="00FA5F6F"/>
    <w:rsid w:val="00FA6008"/>
    <w:rsid w:val="00FA632F"/>
    <w:rsid w:val="00FA65CC"/>
    <w:rsid w:val="00FA683E"/>
    <w:rsid w:val="00FA68E1"/>
    <w:rsid w:val="00FA6B04"/>
    <w:rsid w:val="00FA6BB7"/>
    <w:rsid w:val="00FA6E91"/>
    <w:rsid w:val="00FA6ED5"/>
    <w:rsid w:val="00FA72BB"/>
    <w:rsid w:val="00FA761A"/>
    <w:rsid w:val="00FA771C"/>
    <w:rsid w:val="00FA7742"/>
    <w:rsid w:val="00FA7FF1"/>
    <w:rsid w:val="00FB00FA"/>
    <w:rsid w:val="00FB0621"/>
    <w:rsid w:val="00FB0811"/>
    <w:rsid w:val="00FB0D29"/>
    <w:rsid w:val="00FB0EFE"/>
    <w:rsid w:val="00FB11C3"/>
    <w:rsid w:val="00FB1293"/>
    <w:rsid w:val="00FB129A"/>
    <w:rsid w:val="00FB1314"/>
    <w:rsid w:val="00FB15AA"/>
    <w:rsid w:val="00FB169B"/>
    <w:rsid w:val="00FB19D5"/>
    <w:rsid w:val="00FB1A2F"/>
    <w:rsid w:val="00FB1B39"/>
    <w:rsid w:val="00FB1D93"/>
    <w:rsid w:val="00FB1FCA"/>
    <w:rsid w:val="00FB1FE2"/>
    <w:rsid w:val="00FB20A4"/>
    <w:rsid w:val="00FB22C3"/>
    <w:rsid w:val="00FB2329"/>
    <w:rsid w:val="00FB2641"/>
    <w:rsid w:val="00FB2889"/>
    <w:rsid w:val="00FB30D8"/>
    <w:rsid w:val="00FB31F1"/>
    <w:rsid w:val="00FB3348"/>
    <w:rsid w:val="00FB343D"/>
    <w:rsid w:val="00FB3448"/>
    <w:rsid w:val="00FB36E2"/>
    <w:rsid w:val="00FB387E"/>
    <w:rsid w:val="00FB38D5"/>
    <w:rsid w:val="00FB43DF"/>
    <w:rsid w:val="00FB4584"/>
    <w:rsid w:val="00FB458D"/>
    <w:rsid w:val="00FB46CC"/>
    <w:rsid w:val="00FB46FD"/>
    <w:rsid w:val="00FB47BD"/>
    <w:rsid w:val="00FB48C3"/>
    <w:rsid w:val="00FB49A5"/>
    <w:rsid w:val="00FB4A55"/>
    <w:rsid w:val="00FB4B88"/>
    <w:rsid w:val="00FB4D50"/>
    <w:rsid w:val="00FB511A"/>
    <w:rsid w:val="00FB5179"/>
    <w:rsid w:val="00FB5208"/>
    <w:rsid w:val="00FB5525"/>
    <w:rsid w:val="00FB57BF"/>
    <w:rsid w:val="00FB57FB"/>
    <w:rsid w:val="00FB5B40"/>
    <w:rsid w:val="00FB5DF2"/>
    <w:rsid w:val="00FB6106"/>
    <w:rsid w:val="00FB616A"/>
    <w:rsid w:val="00FB6429"/>
    <w:rsid w:val="00FB6524"/>
    <w:rsid w:val="00FB72CE"/>
    <w:rsid w:val="00FB7506"/>
    <w:rsid w:val="00FB77AD"/>
    <w:rsid w:val="00FB7B14"/>
    <w:rsid w:val="00FB7DFE"/>
    <w:rsid w:val="00FB7E1C"/>
    <w:rsid w:val="00FB7E9A"/>
    <w:rsid w:val="00FC03A3"/>
    <w:rsid w:val="00FC05A4"/>
    <w:rsid w:val="00FC0849"/>
    <w:rsid w:val="00FC0971"/>
    <w:rsid w:val="00FC0AC3"/>
    <w:rsid w:val="00FC0C7C"/>
    <w:rsid w:val="00FC0D53"/>
    <w:rsid w:val="00FC17A7"/>
    <w:rsid w:val="00FC18DD"/>
    <w:rsid w:val="00FC1B0C"/>
    <w:rsid w:val="00FC1C20"/>
    <w:rsid w:val="00FC2126"/>
    <w:rsid w:val="00FC228A"/>
    <w:rsid w:val="00FC2326"/>
    <w:rsid w:val="00FC2945"/>
    <w:rsid w:val="00FC2A64"/>
    <w:rsid w:val="00FC2B62"/>
    <w:rsid w:val="00FC2DA5"/>
    <w:rsid w:val="00FC2DC0"/>
    <w:rsid w:val="00FC2E5B"/>
    <w:rsid w:val="00FC2F7F"/>
    <w:rsid w:val="00FC2FEF"/>
    <w:rsid w:val="00FC3149"/>
    <w:rsid w:val="00FC31FC"/>
    <w:rsid w:val="00FC32D6"/>
    <w:rsid w:val="00FC32F9"/>
    <w:rsid w:val="00FC3323"/>
    <w:rsid w:val="00FC3369"/>
    <w:rsid w:val="00FC35FE"/>
    <w:rsid w:val="00FC364B"/>
    <w:rsid w:val="00FC3928"/>
    <w:rsid w:val="00FC3B6B"/>
    <w:rsid w:val="00FC3D1A"/>
    <w:rsid w:val="00FC3FEA"/>
    <w:rsid w:val="00FC4331"/>
    <w:rsid w:val="00FC43B9"/>
    <w:rsid w:val="00FC4619"/>
    <w:rsid w:val="00FC4886"/>
    <w:rsid w:val="00FC499D"/>
    <w:rsid w:val="00FC4A16"/>
    <w:rsid w:val="00FC4B20"/>
    <w:rsid w:val="00FC4B93"/>
    <w:rsid w:val="00FC4F54"/>
    <w:rsid w:val="00FC5138"/>
    <w:rsid w:val="00FC5431"/>
    <w:rsid w:val="00FC55D8"/>
    <w:rsid w:val="00FC56B9"/>
    <w:rsid w:val="00FC5791"/>
    <w:rsid w:val="00FC59C2"/>
    <w:rsid w:val="00FC5CEE"/>
    <w:rsid w:val="00FC6162"/>
    <w:rsid w:val="00FC656B"/>
    <w:rsid w:val="00FC6588"/>
    <w:rsid w:val="00FC6645"/>
    <w:rsid w:val="00FC66E2"/>
    <w:rsid w:val="00FC69BC"/>
    <w:rsid w:val="00FC6ABA"/>
    <w:rsid w:val="00FC6B44"/>
    <w:rsid w:val="00FC6D50"/>
    <w:rsid w:val="00FC6E88"/>
    <w:rsid w:val="00FC6F9B"/>
    <w:rsid w:val="00FC6FD1"/>
    <w:rsid w:val="00FC7165"/>
    <w:rsid w:val="00FC730A"/>
    <w:rsid w:val="00FC76B0"/>
    <w:rsid w:val="00FC7725"/>
    <w:rsid w:val="00FC77D1"/>
    <w:rsid w:val="00FC788A"/>
    <w:rsid w:val="00FC7AFA"/>
    <w:rsid w:val="00FC7F1E"/>
    <w:rsid w:val="00FD028A"/>
    <w:rsid w:val="00FD06D7"/>
    <w:rsid w:val="00FD08A6"/>
    <w:rsid w:val="00FD0AD8"/>
    <w:rsid w:val="00FD0B08"/>
    <w:rsid w:val="00FD0CBC"/>
    <w:rsid w:val="00FD0E29"/>
    <w:rsid w:val="00FD0F2D"/>
    <w:rsid w:val="00FD0F82"/>
    <w:rsid w:val="00FD0F9E"/>
    <w:rsid w:val="00FD124B"/>
    <w:rsid w:val="00FD1626"/>
    <w:rsid w:val="00FD1681"/>
    <w:rsid w:val="00FD19EA"/>
    <w:rsid w:val="00FD1D5D"/>
    <w:rsid w:val="00FD1E14"/>
    <w:rsid w:val="00FD2145"/>
    <w:rsid w:val="00FD226C"/>
    <w:rsid w:val="00FD24AA"/>
    <w:rsid w:val="00FD274D"/>
    <w:rsid w:val="00FD2933"/>
    <w:rsid w:val="00FD2B16"/>
    <w:rsid w:val="00FD2D95"/>
    <w:rsid w:val="00FD2F71"/>
    <w:rsid w:val="00FD31EB"/>
    <w:rsid w:val="00FD32B7"/>
    <w:rsid w:val="00FD339A"/>
    <w:rsid w:val="00FD3DE6"/>
    <w:rsid w:val="00FD3FE7"/>
    <w:rsid w:val="00FD41EC"/>
    <w:rsid w:val="00FD4437"/>
    <w:rsid w:val="00FD443B"/>
    <w:rsid w:val="00FD449E"/>
    <w:rsid w:val="00FD46D6"/>
    <w:rsid w:val="00FD4C76"/>
    <w:rsid w:val="00FD4FBC"/>
    <w:rsid w:val="00FD51DB"/>
    <w:rsid w:val="00FD5361"/>
    <w:rsid w:val="00FD588E"/>
    <w:rsid w:val="00FD5A2E"/>
    <w:rsid w:val="00FD6052"/>
    <w:rsid w:val="00FD612E"/>
    <w:rsid w:val="00FD649E"/>
    <w:rsid w:val="00FD68D3"/>
    <w:rsid w:val="00FD6D41"/>
    <w:rsid w:val="00FD7051"/>
    <w:rsid w:val="00FD7264"/>
    <w:rsid w:val="00FD7490"/>
    <w:rsid w:val="00FD7593"/>
    <w:rsid w:val="00FD75B0"/>
    <w:rsid w:val="00FD7860"/>
    <w:rsid w:val="00FD786E"/>
    <w:rsid w:val="00FD78A7"/>
    <w:rsid w:val="00FD7CFD"/>
    <w:rsid w:val="00FD7F2C"/>
    <w:rsid w:val="00FE0368"/>
    <w:rsid w:val="00FE0455"/>
    <w:rsid w:val="00FE07C0"/>
    <w:rsid w:val="00FE0880"/>
    <w:rsid w:val="00FE0C15"/>
    <w:rsid w:val="00FE0C71"/>
    <w:rsid w:val="00FE0D5B"/>
    <w:rsid w:val="00FE0EE1"/>
    <w:rsid w:val="00FE1370"/>
    <w:rsid w:val="00FE162E"/>
    <w:rsid w:val="00FE1687"/>
    <w:rsid w:val="00FE1696"/>
    <w:rsid w:val="00FE172A"/>
    <w:rsid w:val="00FE1B02"/>
    <w:rsid w:val="00FE1C2E"/>
    <w:rsid w:val="00FE21E9"/>
    <w:rsid w:val="00FE28BF"/>
    <w:rsid w:val="00FE2C02"/>
    <w:rsid w:val="00FE2CD7"/>
    <w:rsid w:val="00FE32E5"/>
    <w:rsid w:val="00FE3457"/>
    <w:rsid w:val="00FE34D2"/>
    <w:rsid w:val="00FE3617"/>
    <w:rsid w:val="00FE3661"/>
    <w:rsid w:val="00FE38C7"/>
    <w:rsid w:val="00FE3A22"/>
    <w:rsid w:val="00FE3AD2"/>
    <w:rsid w:val="00FE3B4C"/>
    <w:rsid w:val="00FE3D37"/>
    <w:rsid w:val="00FE3E3D"/>
    <w:rsid w:val="00FE3F6A"/>
    <w:rsid w:val="00FE4193"/>
    <w:rsid w:val="00FE43DB"/>
    <w:rsid w:val="00FE4982"/>
    <w:rsid w:val="00FE4C9C"/>
    <w:rsid w:val="00FE4C9D"/>
    <w:rsid w:val="00FE5061"/>
    <w:rsid w:val="00FE5299"/>
    <w:rsid w:val="00FE53E4"/>
    <w:rsid w:val="00FE559C"/>
    <w:rsid w:val="00FE581A"/>
    <w:rsid w:val="00FE5C9E"/>
    <w:rsid w:val="00FE5CB2"/>
    <w:rsid w:val="00FE6029"/>
    <w:rsid w:val="00FE60EA"/>
    <w:rsid w:val="00FE6734"/>
    <w:rsid w:val="00FE6890"/>
    <w:rsid w:val="00FE6896"/>
    <w:rsid w:val="00FE6B84"/>
    <w:rsid w:val="00FE6DFD"/>
    <w:rsid w:val="00FE6E54"/>
    <w:rsid w:val="00FE7033"/>
    <w:rsid w:val="00FE72BC"/>
    <w:rsid w:val="00FE7304"/>
    <w:rsid w:val="00FE73A1"/>
    <w:rsid w:val="00FE7420"/>
    <w:rsid w:val="00FE7556"/>
    <w:rsid w:val="00FE7586"/>
    <w:rsid w:val="00FE7705"/>
    <w:rsid w:val="00FE787A"/>
    <w:rsid w:val="00FE79D5"/>
    <w:rsid w:val="00FE7DB1"/>
    <w:rsid w:val="00FE7FDC"/>
    <w:rsid w:val="00FF029A"/>
    <w:rsid w:val="00FF02B1"/>
    <w:rsid w:val="00FF0319"/>
    <w:rsid w:val="00FF04A9"/>
    <w:rsid w:val="00FF0565"/>
    <w:rsid w:val="00FF05BD"/>
    <w:rsid w:val="00FF06F7"/>
    <w:rsid w:val="00FF0DA9"/>
    <w:rsid w:val="00FF0F93"/>
    <w:rsid w:val="00FF0FB7"/>
    <w:rsid w:val="00FF11F7"/>
    <w:rsid w:val="00FF18BA"/>
    <w:rsid w:val="00FF19A9"/>
    <w:rsid w:val="00FF1A02"/>
    <w:rsid w:val="00FF1CD2"/>
    <w:rsid w:val="00FF1D09"/>
    <w:rsid w:val="00FF1EA9"/>
    <w:rsid w:val="00FF1EEF"/>
    <w:rsid w:val="00FF229C"/>
    <w:rsid w:val="00FF2307"/>
    <w:rsid w:val="00FF240B"/>
    <w:rsid w:val="00FF26DE"/>
    <w:rsid w:val="00FF2901"/>
    <w:rsid w:val="00FF2D10"/>
    <w:rsid w:val="00FF2EEE"/>
    <w:rsid w:val="00FF3004"/>
    <w:rsid w:val="00FF30EA"/>
    <w:rsid w:val="00FF3413"/>
    <w:rsid w:val="00FF35B4"/>
    <w:rsid w:val="00FF35C2"/>
    <w:rsid w:val="00FF3974"/>
    <w:rsid w:val="00FF3DDD"/>
    <w:rsid w:val="00FF3F31"/>
    <w:rsid w:val="00FF3FB7"/>
    <w:rsid w:val="00FF40E8"/>
    <w:rsid w:val="00FF4283"/>
    <w:rsid w:val="00FF42AD"/>
    <w:rsid w:val="00FF4339"/>
    <w:rsid w:val="00FF43AC"/>
    <w:rsid w:val="00FF4543"/>
    <w:rsid w:val="00FF4AD3"/>
    <w:rsid w:val="00FF4F09"/>
    <w:rsid w:val="00FF5132"/>
    <w:rsid w:val="00FF5270"/>
    <w:rsid w:val="00FF5400"/>
    <w:rsid w:val="00FF5477"/>
    <w:rsid w:val="00FF5538"/>
    <w:rsid w:val="00FF5565"/>
    <w:rsid w:val="00FF56A3"/>
    <w:rsid w:val="00FF5770"/>
    <w:rsid w:val="00FF58AF"/>
    <w:rsid w:val="00FF58B1"/>
    <w:rsid w:val="00FF597C"/>
    <w:rsid w:val="00FF5C02"/>
    <w:rsid w:val="00FF5C44"/>
    <w:rsid w:val="00FF5C50"/>
    <w:rsid w:val="00FF5F00"/>
    <w:rsid w:val="00FF62C6"/>
    <w:rsid w:val="00FF64ED"/>
    <w:rsid w:val="00FF6622"/>
    <w:rsid w:val="00FF6647"/>
    <w:rsid w:val="00FF67DB"/>
    <w:rsid w:val="00FF6E38"/>
    <w:rsid w:val="00FF6F36"/>
    <w:rsid w:val="00FF700C"/>
    <w:rsid w:val="00FF717F"/>
    <w:rsid w:val="00FF77E7"/>
    <w:rsid w:val="00FF786B"/>
    <w:rsid w:val="00FF7AC4"/>
    <w:rsid w:val="00FF7B71"/>
    <w:rsid w:val="00FF7F4C"/>
    <w:rsid w:val="00FF7F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E6FEA"/>
  </w:style>
  <w:style w:type="paragraph" w:styleId="Nagwek1">
    <w:name w:val="heading 1"/>
    <w:basedOn w:val="Normalny"/>
    <w:link w:val="Nagwek1Znak"/>
    <w:qFormat/>
    <w:rsid w:val="00287CAA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287CAA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38E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38E6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38E6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BA38E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031D30"/>
    <w:pPr>
      <w:ind w:left="720"/>
      <w:contextualSpacing/>
    </w:pPr>
  </w:style>
  <w:style w:type="table" w:styleId="Tabela-Siatka">
    <w:name w:val="Table Grid"/>
    <w:basedOn w:val="Standardowy"/>
    <w:uiPriority w:val="59"/>
    <w:rsid w:val="00C44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D336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336DB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rsid w:val="00287CAA"/>
    <w:rPr>
      <w:rFonts w:eastAsia="Times New Roman" w:cs="Times New Roman"/>
      <w:b/>
      <w:bCs/>
      <w:kern w:val="36"/>
      <w:sz w:val="48"/>
      <w:szCs w:val="48"/>
      <w:lang w:eastAsia="pl-PL"/>
    </w:rPr>
  </w:style>
  <w:style w:type="character" w:customStyle="1" w:styleId="Nagwek2Znak">
    <w:name w:val="Nagłówek 2 Znak"/>
    <w:basedOn w:val="Domylnaczcionkaakapitu"/>
    <w:link w:val="Nagwek2"/>
    <w:rsid w:val="00287CAA"/>
    <w:rPr>
      <w:rFonts w:ascii="Arial" w:eastAsia="Times New Roman" w:hAnsi="Arial" w:cs="Arial"/>
      <w:b/>
      <w:bCs/>
      <w:i/>
      <w:iCs/>
      <w:sz w:val="28"/>
      <w:szCs w:val="28"/>
      <w:lang w:eastAsia="pl-PL"/>
    </w:rPr>
  </w:style>
  <w:style w:type="character" w:customStyle="1" w:styleId="italic">
    <w:name w:val="italic"/>
    <w:basedOn w:val="Domylnaczcionkaakapitu"/>
    <w:rsid w:val="00287CAA"/>
  </w:style>
  <w:style w:type="character" w:customStyle="1" w:styleId="tlid-translation">
    <w:name w:val="tlid-translation"/>
    <w:basedOn w:val="Domylnaczcionkaakapitu"/>
    <w:rsid w:val="00A3704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92E8038F4990942B7C7D5B5797B170A" ma:contentTypeVersion="11" ma:contentTypeDescription="Utwórz nowy dokument." ma:contentTypeScope="" ma:versionID="f2161aff2b0efc2d9cfa3b7841ae93ee">
  <xsd:schema xmlns:xsd="http://www.w3.org/2001/XMLSchema" xmlns:xs="http://www.w3.org/2001/XMLSchema" xmlns:p="http://schemas.microsoft.com/office/2006/metadata/properties" xmlns:ns3="2b3e297f-62ec-4abe-8ee1-211c57c7e8cf" xmlns:ns4="a9f35551-9afe-43fc-8cbc-7d664d94f3f3" targetNamespace="http://schemas.microsoft.com/office/2006/metadata/properties" ma:root="true" ma:fieldsID="e80cd64f283fbadc86e289f74b444d3c" ns3:_="" ns4:_="">
    <xsd:import namespace="2b3e297f-62ec-4abe-8ee1-211c57c7e8cf"/>
    <xsd:import namespace="a9f35551-9afe-43fc-8cbc-7d664d94f3f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3e297f-62ec-4abe-8ee1-211c57c7e8c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f35551-9afe-43fc-8cbc-7d664d94f3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F1DF01D-8B0F-4F02-9452-14CCF79C1E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3e297f-62ec-4abe-8ee1-211c57c7e8cf"/>
    <ds:schemaRef ds:uri="a9f35551-9afe-43fc-8cbc-7d664d94f3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590B72-60C5-44D5-9907-370CECB717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7F91B0-9990-4549-985C-71D7D61AE7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DC6D9E5-9F68-4EEC-9649-9629F5FD4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5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</dc:creator>
  <cp:lastModifiedBy>Anna</cp:lastModifiedBy>
  <cp:revision>4</cp:revision>
  <dcterms:created xsi:type="dcterms:W3CDTF">2019-07-25T13:22:00Z</dcterms:created>
  <dcterms:modified xsi:type="dcterms:W3CDTF">2019-07-31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E8038F4990942B7C7D5B5797B170A</vt:lpwstr>
  </property>
</Properties>
</file>